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92A78" w14:textId="3E0A67D8" w:rsidR="007107DC" w:rsidRPr="00210CD3" w:rsidRDefault="00210CD3">
      <w:pPr>
        <w:pStyle w:val="Ttulo"/>
        <w:rPr>
          <w:lang w:val="pt-BR"/>
        </w:rPr>
      </w:pPr>
      <w:r w:rsidRPr="00210CD3">
        <w:rPr>
          <w:lang w:val="pt-BR"/>
        </w:rPr>
        <w:t xml:space="preserve">MARKDOWN – Artigo Conceitos </w:t>
      </w:r>
      <w:r w:rsidR="0073026D">
        <w:rPr>
          <w:lang w:val="pt-BR"/>
        </w:rPr>
        <w:t>x Rendimento Discente</w:t>
      </w:r>
    </w:p>
    <w:p w14:paraId="502F30C2" w14:textId="77777777" w:rsidR="007107DC" w:rsidRPr="00210CD3" w:rsidRDefault="00210CD3">
      <w:pPr>
        <w:pStyle w:val="Ttulo2"/>
        <w:rPr>
          <w:lang w:val="pt-BR"/>
        </w:rPr>
      </w:pPr>
      <w:bookmarkStart w:id="0" w:name="analise"/>
      <w:bookmarkEnd w:id="0"/>
      <w:r w:rsidRPr="00210CD3">
        <w:rPr>
          <w:lang w:val="pt-BR"/>
        </w:rPr>
        <w:t>Análise</w:t>
      </w:r>
    </w:p>
    <w:p w14:paraId="3D6E6349" w14:textId="3E4A909F" w:rsidR="007107DC" w:rsidRDefault="00210CD3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 xml:space="preserve"> contabilidad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4EE3B512" w14:textId="77777777" w:rsidR="007107DC" w:rsidRDefault="00210CD3">
      <w:pPr>
        <w:pStyle w:val="SourceCode"/>
      </w:pPr>
      <w:r>
        <w:rPr>
          <w:rStyle w:val="VerbatimChar"/>
        </w:rPr>
        <w:t>## -- Attaching packages ---------------------------------------------- tidyverse 1.2.1 --</w:t>
      </w:r>
    </w:p>
    <w:p w14:paraId="10A64D4E" w14:textId="77777777" w:rsidR="007107DC" w:rsidRDefault="00210CD3">
      <w:pPr>
        <w:pStyle w:val="SourceCode"/>
      </w:pPr>
      <w:r>
        <w:rPr>
          <w:rStyle w:val="VerbatimChar"/>
        </w:rPr>
        <w:t>## v tibble  1.4.2     v purrr   0.2.5</w:t>
      </w:r>
      <w:r>
        <w:br/>
      </w:r>
      <w:r>
        <w:rPr>
          <w:rStyle w:val="VerbatimChar"/>
        </w:rPr>
        <w:t>## v tidyr   0.8.2     v dplyr   0.7.8</w:t>
      </w:r>
      <w:r>
        <w:br/>
      </w:r>
      <w:r>
        <w:rPr>
          <w:rStyle w:val="VerbatimChar"/>
        </w:rPr>
        <w:t>## v readr   1.2.1     v stringr 1.3.1</w:t>
      </w:r>
      <w:r>
        <w:br/>
      </w:r>
      <w:r>
        <w:rPr>
          <w:rStyle w:val="VerbatimChar"/>
        </w:rPr>
        <w:t>## v tibble  1.4.2     v forcats 0.3.0</w:t>
      </w:r>
    </w:p>
    <w:p w14:paraId="56F0740A" w14:textId="77777777" w:rsidR="007107DC" w:rsidRDefault="00210CD3">
      <w:pPr>
        <w:pStyle w:val="SourceCode"/>
      </w:pPr>
      <w:r>
        <w:rPr>
          <w:rStyle w:val="VerbatimChar"/>
        </w:rPr>
        <w:t>## -- Conflicts ------------------------------------------------- tidyverse_conflicts() --</w:t>
      </w:r>
      <w:r>
        <w:br/>
      </w:r>
      <w:r>
        <w:rPr>
          <w:rStyle w:val="VerbatimChar"/>
        </w:rPr>
        <w:t>## x dplyr::arrange()   masks plyr::arrange()</w:t>
      </w:r>
      <w:r>
        <w:br/>
      </w:r>
      <w:r>
        <w:rPr>
          <w:rStyle w:val="VerbatimChar"/>
        </w:rPr>
        <w:t>## x purrr::compact()   masks plyr::compact()</w:t>
      </w:r>
      <w:r>
        <w:br/>
      </w:r>
      <w:r>
        <w:rPr>
          <w:rStyle w:val="VerbatimChar"/>
        </w:rPr>
        <w:t>## x dplyr::count()     masks plyr::count()</w:t>
      </w:r>
      <w:r>
        <w:br/>
      </w:r>
      <w:r>
        <w:rPr>
          <w:rStyle w:val="VerbatimChar"/>
        </w:rPr>
        <w:t>## x dplyr::failwith()  masks plyr::failwith()</w:t>
      </w:r>
      <w:r>
        <w:br/>
      </w:r>
      <w:r>
        <w:rPr>
          <w:rStyle w:val="VerbatimChar"/>
        </w:rPr>
        <w:t>## x dplyr::filter()    masks stats::filter()</w:t>
      </w:r>
      <w:r>
        <w:br/>
      </w:r>
      <w:r>
        <w:rPr>
          <w:rStyle w:val="VerbatimChar"/>
        </w:rPr>
        <w:t>## x dplyr::id()        masks plyr::id()</w:t>
      </w:r>
      <w:r>
        <w:br/>
      </w:r>
      <w:r>
        <w:rPr>
          <w:rStyle w:val="VerbatimChar"/>
        </w:rPr>
        <w:t>## x dplyr::lag()       masks stats::lag()</w:t>
      </w:r>
      <w:r>
        <w:br/>
      </w:r>
      <w:r>
        <w:rPr>
          <w:rStyle w:val="VerbatimChar"/>
        </w:rPr>
        <w:t>## x dplyr::mutate()    masks plyr::mutate()</w:t>
      </w:r>
      <w:r>
        <w:br/>
      </w:r>
      <w:r>
        <w:rPr>
          <w:rStyle w:val="VerbatimChar"/>
        </w:rPr>
        <w:t>## x dplyr::rename()    masks plyr::rename()</w:t>
      </w:r>
      <w:r>
        <w:br/>
      </w:r>
      <w:r>
        <w:rPr>
          <w:rStyle w:val="VerbatimChar"/>
        </w:rPr>
        <w:t>## x dplyr::select()    masks MASS::select()</w:t>
      </w:r>
      <w:r>
        <w:br/>
      </w:r>
      <w:r>
        <w:rPr>
          <w:rStyle w:val="VerbatimChar"/>
        </w:rPr>
        <w:t>## x dplyr::summarise() masks plyr::summarise()</w:t>
      </w:r>
      <w:r>
        <w:br/>
      </w:r>
      <w:r>
        <w:rPr>
          <w:rStyle w:val="VerbatimChar"/>
        </w:rPr>
        <w:t>## x dplyr::summarize() masks plyr::summarize()</w:t>
      </w:r>
    </w:p>
    <w:p w14:paraId="61A08124" w14:textId="77777777" w:rsidR="007107DC" w:rsidRDefault="00210C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6587364A" w14:textId="77777777" w:rsidR="007107DC" w:rsidRDefault="00210CD3">
      <w:pPr>
        <w:pStyle w:val="SourceCode"/>
      </w:pPr>
      <w:r>
        <w:rPr>
          <w:rStyle w:val="VerbatimChar"/>
        </w:rPr>
        <w:t>## Warning: package 'corrplot' was built under R version 3.5.3</w:t>
      </w:r>
    </w:p>
    <w:p w14:paraId="0F3AAA86" w14:textId="77777777" w:rsidR="007107DC" w:rsidRDefault="00210CD3">
      <w:pPr>
        <w:pStyle w:val="SourceCode"/>
      </w:pPr>
      <w:r>
        <w:rPr>
          <w:rStyle w:val="VerbatimChar"/>
        </w:rPr>
        <w:t>## corrplot 0.84 loaded</w:t>
      </w:r>
    </w:p>
    <w:p w14:paraId="58AC90E6" w14:textId="77777777" w:rsidR="007107DC" w:rsidRDefault="00210C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</w:p>
    <w:p w14:paraId="6F3FA690" w14:textId="77777777" w:rsidR="007107DC" w:rsidRDefault="00210CD3">
      <w:pPr>
        <w:pStyle w:val="SourceCode"/>
      </w:pPr>
      <w:r>
        <w:rPr>
          <w:rStyle w:val="VerbatimChar"/>
        </w:rPr>
        <w:t>## Warning: package 'rpart' was built under R version 3.5.3</w:t>
      </w:r>
    </w:p>
    <w:p w14:paraId="77E5C870" w14:textId="77777777" w:rsidR="007107DC" w:rsidRDefault="00210C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454760B5" w14:textId="77777777" w:rsidR="007107DC" w:rsidRDefault="00210CD3">
      <w:pPr>
        <w:pStyle w:val="SourceCode"/>
      </w:pPr>
      <w:r>
        <w:rPr>
          <w:rStyle w:val="VerbatimChar"/>
        </w:rPr>
        <w:t>## Warning: package 'rpart.plot' was built under R version 3.5.3</w:t>
      </w:r>
    </w:p>
    <w:p w14:paraId="5E55C882" w14:textId="77777777" w:rsidR="007107DC" w:rsidRDefault="00210C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cl)</w:t>
      </w:r>
    </w:p>
    <w:p w14:paraId="1BFA0B61" w14:textId="77777777" w:rsidR="007107DC" w:rsidRDefault="00210CD3">
      <w:pPr>
        <w:pStyle w:val="SourceCode"/>
      </w:pPr>
      <w:r>
        <w:rPr>
          <w:rStyle w:val="VerbatimChar"/>
        </w:rPr>
        <w:t>## Warning: package 'pscl' was built under R version 3.5.3</w:t>
      </w:r>
    </w:p>
    <w:p w14:paraId="62934E25" w14:textId="77777777" w:rsidR="007107DC" w:rsidRDefault="00210CD3">
      <w:pPr>
        <w:pStyle w:val="SourceCode"/>
      </w:pPr>
      <w:r>
        <w:rPr>
          <w:rStyle w:val="VerbatimChar"/>
        </w:rPr>
        <w:lastRenderedPageBreak/>
        <w:t>## Classes and Methods for R developed in the</w:t>
      </w:r>
      <w:r>
        <w:br/>
      </w:r>
      <w:r>
        <w:rPr>
          <w:rStyle w:val="VerbatimChar"/>
        </w:rPr>
        <w:t>## Political Science Computational Laboratory</w:t>
      </w:r>
      <w:r>
        <w:br/>
      </w:r>
      <w:r>
        <w:rPr>
          <w:rStyle w:val="VerbatimChar"/>
        </w:rPr>
        <w:t>## Department of Political Science</w:t>
      </w:r>
      <w:r>
        <w:br/>
      </w:r>
      <w:r>
        <w:rPr>
          <w:rStyle w:val="VerbatimChar"/>
        </w:rPr>
        <w:t>## Stanford University</w:t>
      </w:r>
      <w:r>
        <w:br/>
      </w:r>
      <w:r>
        <w:rPr>
          <w:rStyle w:val="VerbatimChar"/>
        </w:rPr>
        <w:t>## Simon Jackman</w:t>
      </w:r>
      <w:r>
        <w:br/>
      </w:r>
      <w:r>
        <w:rPr>
          <w:rStyle w:val="VerbatimChar"/>
        </w:rPr>
        <w:t>## hurdle and zeroinfl functions by Achim Zeileis</w:t>
      </w:r>
    </w:p>
    <w:p w14:paraId="4829CD57" w14:textId="77777777" w:rsidR="007107DC" w:rsidRDefault="00210C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14:paraId="06B74BAA" w14:textId="77777777" w:rsidR="007107DC" w:rsidRDefault="00210CD3">
      <w:pPr>
        <w:pStyle w:val="SourceCode"/>
      </w:pPr>
      <w:r>
        <w:rPr>
          <w:rStyle w:val="VerbatimChar"/>
        </w:rPr>
        <w:t>## Warning: package 'ROCR' was built under R version 3.5.3</w:t>
      </w:r>
    </w:p>
    <w:p w14:paraId="40DE700E" w14:textId="77777777" w:rsidR="007107DC" w:rsidRDefault="00210CD3">
      <w:pPr>
        <w:pStyle w:val="SourceCode"/>
      </w:pPr>
      <w:r>
        <w:rPr>
          <w:rStyle w:val="VerbatimChar"/>
        </w:rPr>
        <w:t>## Loading required package: gplots</w:t>
      </w:r>
    </w:p>
    <w:p w14:paraId="307DA4E0" w14:textId="77777777" w:rsidR="007107DC" w:rsidRDefault="00210CD3">
      <w:pPr>
        <w:pStyle w:val="SourceCode"/>
      </w:pPr>
      <w:r>
        <w:rPr>
          <w:rStyle w:val="VerbatimChar"/>
        </w:rPr>
        <w:t>## Warning: package 'gplots' was built under R version 3.5.3</w:t>
      </w:r>
    </w:p>
    <w:p w14:paraId="5F2AEC68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14:paraId="0CBC331E" w14:textId="77777777" w:rsidR="007107DC" w:rsidRDefault="00210CD3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14:paraId="2B01B781" w14:textId="77777777" w:rsidR="007107DC" w:rsidRDefault="00210C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</w:p>
    <w:p w14:paraId="7BE98CC7" w14:textId="77777777" w:rsidR="007107DC" w:rsidRDefault="00210CD3">
      <w:pPr>
        <w:pStyle w:val="SourceCode"/>
      </w:pPr>
      <w:r>
        <w:rPr>
          <w:rStyle w:val="VerbatimChar"/>
        </w:rPr>
        <w:t>## Warning: package 'gridExtra' was built under R version 3.5.2</w:t>
      </w:r>
    </w:p>
    <w:p w14:paraId="49CAA1FB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7DB50567" w14:textId="77777777" w:rsidR="007107DC" w:rsidRDefault="00210CD3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249D3DDA" w14:textId="77777777" w:rsidR="007107DC" w:rsidRDefault="00210CD3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OutDec=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################################################################################</w:t>
      </w:r>
      <w:r>
        <w:br/>
      </w:r>
      <w:r>
        <w:rPr>
          <w:rStyle w:val="NormalTok"/>
        </w:rPr>
        <w:t>dados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ados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';'</w:t>
      </w:r>
      <w:r>
        <w:rPr>
          <w:rStyle w:val="NormalTok"/>
        </w:rPr>
        <w:t>,</w:t>
      </w:r>
      <w:r>
        <w:rPr>
          <w:rStyle w:val="DataTypeTok"/>
        </w:rPr>
        <w:t>dec=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T,</w:t>
      </w:r>
      <w:r>
        <w:rPr>
          <w:rStyle w:val="DataTypeTok"/>
        </w:rPr>
        <w:t>encoding=</w:t>
      </w:r>
      <w:r>
        <w:rPr>
          <w:rStyle w:val="StringTok"/>
        </w:rPr>
        <w:t>"UTF-8"</w:t>
      </w:r>
      <w:r>
        <w:rPr>
          <w:rStyle w:val="NormalTok"/>
        </w:rPr>
        <w:t>,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dos)[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"ID"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mconceito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ado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,</w:t>
      </w:r>
      <w:r>
        <w:rPr>
          <w:rStyle w:val="DataTypeTok"/>
        </w:rPr>
        <w:t>id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Conceito"</w:t>
      </w:r>
      <w:r>
        <w:rPr>
          <w:rStyle w:val="NormalTok"/>
        </w:rPr>
        <w:t>,</w:t>
      </w:r>
      <w:r>
        <w:rPr>
          <w:rStyle w:val="DataTyp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"Not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tr(mconceito)</w:t>
      </w:r>
      <w:r>
        <w:br/>
      </w:r>
      <w:r>
        <w:rPr>
          <w:rStyle w:val="CommentTok"/>
        </w:rPr>
        <w:t>#boxplot(Nota~Conceito,data=mconceito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mconceito</w:t>
      </w:r>
      <w:r>
        <w:rPr>
          <w:rStyle w:val="OperatorTok"/>
        </w:rPr>
        <w:t>$</w:t>
      </w:r>
      <w:r>
        <w:rPr>
          <w:rStyle w:val="NormalTok"/>
        </w:rPr>
        <w:t>Nota,mconceito</w:t>
      </w:r>
      <w:r>
        <w:rPr>
          <w:rStyle w:val="OperatorTok"/>
        </w:rPr>
        <w:t>$</w:t>
      </w:r>
      <w:r>
        <w:rPr>
          <w:rStyle w:val="NormalTok"/>
        </w:rPr>
        <w:t>Conceito, mean)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F5A8A5E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conceito1 conceito2 conceito3 conceito4 conceito5 conceito6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5,53      8,38      8,79      7,28      6,82      7,48</w:t>
      </w:r>
    </w:p>
    <w:p w14:paraId="0F7B1E8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tapply</w:t>
      </w:r>
      <w:r w:rsidRPr="00516745">
        <w:rPr>
          <w:rStyle w:val="NormalTok"/>
          <w:lang w:val="pt-BR"/>
        </w:rPr>
        <w:t>(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Nota,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 median)</w:t>
      </w:r>
    </w:p>
    <w:p w14:paraId="014DF2FD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conceito1 conceito2 conceito3 conceito4 conceito5 conceito6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6         9         9         8         8         8</w:t>
      </w:r>
    </w:p>
    <w:p w14:paraId="266F894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lastRenderedPageBreak/>
        <w:t>tapply</w:t>
      </w:r>
      <w:r w:rsidRPr="00516745">
        <w:rPr>
          <w:rStyle w:val="NormalTok"/>
          <w:lang w:val="pt-BR"/>
        </w:rPr>
        <w:t>(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Nota,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 summary)</w:t>
      </w:r>
    </w:p>
    <w:p w14:paraId="1FF18F68" w14:textId="77777777" w:rsidR="007107DC" w:rsidRDefault="00210CD3">
      <w:pPr>
        <w:pStyle w:val="SourceCode"/>
      </w:pPr>
      <w:r>
        <w:rPr>
          <w:rStyle w:val="VerbatimChar"/>
        </w:rPr>
        <w:t>## $conceito1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,00    3,00    6,00    5,53    8,00   10,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ceito2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,00    8,00    9,00    8,38   10,00   10,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ceito3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,00    8,00    9,00    8,79   10,00   10,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ceito4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,00    6,00    8,00    7,28    9,00   10,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ceito5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,00    5,00    8,00    6,82    9,00   10,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ceito6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,00    6,00    8,00    7,48    9,00   10,00</w:t>
      </w:r>
    </w:p>
    <w:p w14:paraId="11175360" w14:textId="77777777" w:rsidR="007107DC" w:rsidRDefault="00210CD3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p&lt;-</w:t>
      </w:r>
      <w:r>
        <w:rPr>
          <w:rStyle w:val="KeywordTok"/>
        </w:rPr>
        <w:t>qplot</w:t>
      </w:r>
      <w:r>
        <w:rPr>
          <w:rStyle w:val="NormalTok"/>
        </w:rPr>
        <w:t>(Conceito,Nota,</w:t>
      </w:r>
      <w:r>
        <w:rPr>
          <w:rStyle w:val="DataTypeTok"/>
        </w:rPr>
        <w:t>data=</w:t>
      </w:r>
      <w:r>
        <w:rPr>
          <w:rStyle w:val="NormalTok"/>
        </w:rPr>
        <w:t>mconceito,</w:t>
      </w:r>
      <w:r>
        <w:rPr>
          <w:rStyle w:val="DataTypeTok"/>
        </w:rPr>
        <w:t>geom=</w:t>
      </w:r>
      <w:r>
        <w:rPr>
          <w:rStyle w:val="StringTok"/>
        </w:rPr>
        <w:t>'box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&lt;-p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>mean,</w:t>
      </w:r>
      <w:r>
        <w:rPr>
          <w:rStyle w:val="DataTypeTok"/>
        </w:rPr>
        <w:t>shape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'point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)</w:t>
      </w:r>
    </w:p>
    <w:p w14:paraId="46E649C0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4F55C307" wp14:editId="2827CFD1">
            <wp:extent cx="5334000" cy="304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A831F8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lastRenderedPageBreak/>
        <w:t>#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corMat =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round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[,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DecValTok"/>
          <w:lang w:val="pt-BR"/>
        </w:rPr>
        <w:t>3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5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7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9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1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3</w:t>
      </w:r>
      <w:r w:rsidRPr="00516745">
        <w:rPr>
          <w:rStyle w:val="NormalTok"/>
          <w:lang w:val="pt-BR"/>
        </w:rPr>
        <w:t>)]),</w:t>
      </w:r>
      <w:r w:rsidRPr="00516745">
        <w:rPr>
          <w:rStyle w:val="DecValTok"/>
          <w:lang w:val="pt-BR"/>
        </w:rPr>
        <w:t>2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corMat</w:t>
      </w:r>
    </w:p>
    <w:p w14:paraId="4E919F68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conceito1 conceito2 conceito3 conceito4 conceito5 conceito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1      1,00     -0,05      0,03      0,40      0,31      0,3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2     -0,05      1,00      0,45      0,15      0,30      0,3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3      0,03      0,45      1,00      0,14      0,21      0,2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4      0,40      0,15      0,14      1,00      0,50      0,4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5      0,31      0,30      0,21      0,50      1,00      0,4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6      0,30      0,30      0,22      0,44      0,45      1,00</w:t>
      </w:r>
    </w:p>
    <w:p w14:paraId="439D27FB" w14:textId="77777777" w:rsidR="007107DC" w:rsidRDefault="00210CD3">
      <w:pPr>
        <w:pStyle w:val="SourceCode"/>
      </w:pPr>
      <w:r>
        <w:rPr>
          <w:rStyle w:val="CommentTok"/>
        </w:rPr>
        <w:t>#library("PerformanceAnalytics")</w:t>
      </w:r>
      <w:r>
        <w:br/>
      </w:r>
      <w:r>
        <w:rPr>
          <w:rStyle w:val="CommentTok"/>
        </w:rPr>
        <w:t>#chart.Correlation(dados[,c(3,5,7,9,11,13)], histogram=F, pch=19)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corMa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original"</w:t>
      </w:r>
      <w:r>
        <w:rPr>
          <w:rStyle w:val="NormalTok"/>
        </w:rPr>
        <w:t xml:space="preserve">, </w:t>
      </w:r>
      <w:r>
        <w:rPr>
          <w:rStyle w:val="DataTypeTok"/>
        </w:rPr>
        <w:t>diag=</w:t>
      </w:r>
      <w:r>
        <w:rPr>
          <w:rStyle w:val="NormalTok"/>
        </w:rPr>
        <w:t>F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l.s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</w:t>
      </w:r>
    </w:p>
    <w:p w14:paraId="7F13A1CB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1A5C4A76" wp14:editId="61A159EC">
            <wp:extent cx="5334000" cy="304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32F23E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###### aceitação dos conceitos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aceit_conc&lt;-</w:t>
      </w:r>
      <w:r w:rsidRPr="00516745">
        <w:rPr>
          <w:rStyle w:val="KeywordTok"/>
          <w:lang w:val="pt-BR"/>
        </w:rPr>
        <w:t>tapply</w:t>
      </w:r>
      <w:r w:rsidRPr="00516745">
        <w:rPr>
          <w:rStyle w:val="NormalTok"/>
          <w:lang w:val="pt-BR"/>
        </w:rPr>
        <w:t>(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Nota,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</w:t>
      </w:r>
      <w:r w:rsidRPr="00516745">
        <w:rPr>
          <w:rStyle w:val="ControlFlowTok"/>
          <w:lang w:val="pt-BR"/>
        </w:rPr>
        <w:t>function</w:t>
      </w:r>
      <w:r w:rsidRPr="00516745">
        <w:rPr>
          <w:rStyle w:val="NormalTok"/>
          <w:lang w:val="pt-BR"/>
        </w:rPr>
        <w:t xml:space="preserve">(x) </w:t>
      </w:r>
      <w:r w:rsidRPr="00516745">
        <w:rPr>
          <w:rStyle w:val="KeywordTok"/>
          <w:lang w:val="pt-BR"/>
        </w:rPr>
        <w:t>as.numeric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x</w:t>
      </w:r>
      <w:r w:rsidRPr="00516745">
        <w:rPr>
          <w:rStyle w:val="OperatorTok"/>
          <w:lang w:val="pt-BR"/>
        </w:rPr>
        <w:t>&gt;=</w:t>
      </w:r>
      <w:r w:rsidRPr="00516745">
        <w:rPr>
          <w:rStyle w:val="DecValTok"/>
          <w:lang w:val="pt-BR"/>
        </w:rPr>
        <w:t>5</w:t>
      </w:r>
      <w:r w:rsidRPr="00516745">
        <w:rPr>
          <w:rStyle w:val="NormalTok"/>
          <w:lang w:val="pt-BR"/>
        </w:rPr>
        <w:t>)))</w:t>
      </w:r>
      <w:r w:rsidRPr="00516745">
        <w:rPr>
          <w:rStyle w:val="OperatorTok"/>
          <w:lang w:val="pt-BR"/>
        </w:rPr>
        <w:t>%&gt;%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      </w:t>
      </w:r>
      <w:r w:rsidRPr="00516745">
        <w:rPr>
          <w:rStyle w:val="KeywordTok"/>
          <w:lang w:val="pt-BR"/>
        </w:rPr>
        <w:t>unlis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%&gt;%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        </w:t>
      </w:r>
      <w:r w:rsidRPr="00516745">
        <w:rPr>
          <w:rStyle w:val="KeywordTok"/>
          <w:lang w:val="pt-BR"/>
        </w:rPr>
        <w:t>matrix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ncol=</w:t>
      </w:r>
      <w:r w:rsidRPr="00516745">
        <w:rPr>
          <w:rStyle w:val="DecValTok"/>
          <w:lang w:val="pt-BR"/>
        </w:rPr>
        <w:t>2</w:t>
      </w:r>
      <w:r w:rsidRPr="00516745">
        <w:rPr>
          <w:rStyle w:val="NormalTok"/>
          <w:lang w:val="pt-BR"/>
        </w:rPr>
        <w:t>,</w:t>
      </w:r>
      <w:r w:rsidRPr="00516745">
        <w:rPr>
          <w:rStyle w:val="DataTypeTok"/>
          <w:lang w:val="pt-BR"/>
        </w:rPr>
        <w:t>nrow=</w:t>
      </w:r>
      <w:r w:rsidRPr="00516745">
        <w:rPr>
          <w:rStyle w:val="DecValTok"/>
          <w:lang w:val="pt-BR"/>
        </w:rPr>
        <w:t>6</w:t>
      </w:r>
      <w:r w:rsidRPr="00516745">
        <w:rPr>
          <w:rStyle w:val="NormalTok"/>
          <w:lang w:val="pt-BR"/>
        </w:rPr>
        <w:t>,</w:t>
      </w:r>
      <w:r w:rsidRPr="00516745">
        <w:rPr>
          <w:rStyle w:val="DataTypeTok"/>
          <w:lang w:val="pt-BR"/>
        </w:rPr>
        <w:t>byrow=</w:t>
      </w:r>
      <w:r w:rsidRPr="00516745">
        <w:rPr>
          <w:rStyle w:val="NormalTok"/>
          <w:lang w:val="pt-BR"/>
        </w:rPr>
        <w:t xml:space="preserve">T) 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colnames</w:t>
      </w:r>
      <w:r w:rsidRPr="00516745">
        <w:rPr>
          <w:rStyle w:val="NormalTok"/>
          <w:lang w:val="pt-BR"/>
        </w:rPr>
        <w:t>(aceit_conc)=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&lt;5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&gt;=5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rownames</w:t>
      </w:r>
      <w:r w:rsidRPr="00516745">
        <w:rPr>
          <w:rStyle w:val="NormalTok"/>
          <w:lang w:val="pt-BR"/>
        </w:rPr>
        <w:t>(aceit_conc)=</w:t>
      </w:r>
      <w:r w:rsidRPr="00516745">
        <w:rPr>
          <w:rStyle w:val="KeywordTok"/>
          <w:lang w:val="pt-BR"/>
        </w:rPr>
        <w:t>paste0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Conceito"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</w:t>
      </w:r>
      <w:r w:rsidRPr="00516745">
        <w:rPr>
          <w:rStyle w:val="OperatorTok"/>
          <w:lang w:val="pt-BR"/>
        </w:rPr>
        <w:t>:</w:t>
      </w:r>
      <w:r w:rsidRPr="00516745">
        <w:rPr>
          <w:rStyle w:val="DecValTok"/>
          <w:lang w:val="pt-BR"/>
        </w:rPr>
        <w:t>6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aceit_conc</w:t>
      </w:r>
    </w:p>
    <w:p w14:paraId="5083F3FD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&lt;5 &gt;=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1 221 42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2  36 61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3  15 63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4  75 57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lastRenderedPageBreak/>
        <w:t>## Conceito5 125 52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6  70 580</w:t>
      </w:r>
    </w:p>
    <w:p w14:paraId="713404FA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##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 =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ifelse</w:t>
      </w:r>
      <w:r w:rsidRPr="00516745">
        <w:rPr>
          <w:rStyle w:val="NormalTok"/>
          <w:lang w:val="pt-BR"/>
        </w:rPr>
        <w:t>(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Nota</w:t>
      </w:r>
      <w:r w:rsidRPr="00516745">
        <w:rPr>
          <w:rStyle w:val="OperatorTok"/>
          <w:lang w:val="pt-BR"/>
        </w:rPr>
        <w:t>&lt;</w:t>
      </w:r>
      <w:r w:rsidRPr="00516745">
        <w:rPr>
          <w:rStyle w:val="DecValTok"/>
          <w:lang w:val="pt-BR"/>
        </w:rPr>
        <w:t>5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0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round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tapply</w:t>
      </w:r>
      <w:r w:rsidRPr="00516745">
        <w:rPr>
          <w:rStyle w:val="NormalTok"/>
          <w:lang w:val="pt-BR"/>
        </w:rPr>
        <w:t>(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,mconceito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mean),</w:t>
      </w:r>
      <w:r w:rsidRPr="00516745">
        <w:rPr>
          <w:rStyle w:val="DecValTok"/>
          <w:lang w:val="pt-BR"/>
        </w:rPr>
        <w:t>2</w:t>
      </w:r>
      <w:r w:rsidRPr="00516745">
        <w:rPr>
          <w:rStyle w:val="NormalTok"/>
          <w:lang w:val="pt-BR"/>
        </w:rPr>
        <w:t>)</w:t>
      </w:r>
    </w:p>
    <w:p w14:paraId="73AFE36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conceito1 conceito2 conceito3 conceito4 conceito5 conceito6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0,66      0,94      0,98      0,88      0,81      0,89</w:t>
      </w:r>
    </w:p>
    <w:p w14:paraId="20937137" w14:textId="33BB9332" w:rsidR="007107DC" w:rsidRPr="006A7D4C" w:rsidRDefault="00210CD3" w:rsidP="00516745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##########################################################</w:t>
      </w:r>
      <w:r w:rsidRPr="00516745">
        <w:rPr>
          <w:lang w:val="pt-BR"/>
        </w:rPr>
        <w:br/>
      </w:r>
    </w:p>
    <w:p w14:paraId="10749605" w14:textId="1A3B595E" w:rsidR="007107DC" w:rsidRPr="006A7D4C" w:rsidRDefault="00210CD3">
      <w:pPr>
        <w:pStyle w:val="SourceCode"/>
        <w:rPr>
          <w:lang w:val="pt-BR"/>
        </w:rPr>
      </w:pP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>##########################################################</w:t>
      </w:r>
      <w:r w:rsidRPr="006A7D4C">
        <w:rPr>
          <w:lang w:val="pt-BR"/>
        </w:rPr>
        <w:br/>
      </w:r>
      <w:r w:rsidRPr="006A7D4C">
        <w:rPr>
          <w:rStyle w:val="CommentTok"/>
          <w:lang w:val="pt-BR"/>
        </w:rPr>
        <w:t>#parte 1: conceitos vs qualificações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>##########################################################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>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public_agrp &lt;-</w:t>
      </w:r>
      <w:r w:rsidRPr="006A7D4C">
        <w:rPr>
          <w:rStyle w:val="StringTok"/>
          <w:lang w:val="pt-BR"/>
        </w:rPr>
        <w:t xml:space="preserve"> </w:t>
      </w:r>
      <w:r w:rsidRPr="006A7D4C">
        <w:rPr>
          <w:rStyle w:val="KeywordTok"/>
          <w:lang w:val="pt-BR"/>
        </w:rPr>
        <w:t>as.factor</w:t>
      </w:r>
      <w:r w:rsidRPr="006A7D4C">
        <w:rPr>
          <w:rStyle w:val="NormalTok"/>
          <w:lang w:val="pt-BR"/>
        </w:rPr>
        <w:t>(</w:t>
      </w:r>
      <w:r w:rsidRPr="006A7D4C">
        <w:rPr>
          <w:rStyle w:val="KeywordTok"/>
          <w:lang w:val="pt-BR"/>
        </w:rPr>
        <w:t>ifelse</w:t>
      </w:r>
      <w:r w:rsidRPr="006A7D4C">
        <w:rPr>
          <w:rStyle w:val="NormalTok"/>
          <w:lang w:val="pt-BR"/>
        </w:rPr>
        <w:t>(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public_atual</w:t>
      </w:r>
      <w:r w:rsidRPr="006A7D4C">
        <w:rPr>
          <w:rStyle w:val="OperatorTok"/>
          <w:lang w:val="pt-BR"/>
        </w:rPr>
        <w:t>==</w:t>
      </w:r>
      <w:r w:rsidRPr="006A7D4C">
        <w:rPr>
          <w:rStyle w:val="DecValTok"/>
          <w:lang w:val="pt-BR"/>
        </w:rPr>
        <w:t>0</w:t>
      </w:r>
      <w:r w:rsidRPr="006A7D4C">
        <w:rPr>
          <w:rStyle w:val="NormalTok"/>
          <w:lang w:val="pt-BR"/>
        </w:rPr>
        <w:t>,</w:t>
      </w:r>
      <w:r w:rsidRPr="006A7D4C">
        <w:rPr>
          <w:rStyle w:val="StringTok"/>
          <w:lang w:val="pt-BR"/>
        </w:rPr>
        <w:t>"0"</w:t>
      </w:r>
      <w:r w:rsidRPr="006A7D4C">
        <w:rPr>
          <w:rStyle w:val="NormalTok"/>
          <w:lang w:val="pt-BR"/>
        </w:rPr>
        <w:t>,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 xml:space="preserve">                          </w:t>
      </w:r>
      <w:r w:rsidRPr="006A7D4C">
        <w:rPr>
          <w:rStyle w:val="KeywordTok"/>
          <w:lang w:val="pt-BR"/>
        </w:rPr>
        <w:t>ifelse</w:t>
      </w:r>
      <w:r w:rsidRPr="006A7D4C">
        <w:rPr>
          <w:rStyle w:val="NormalTok"/>
          <w:lang w:val="pt-BR"/>
        </w:rPr>
        <w:t>(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public_atual</w:t>
      </w:r>
      <w:r w:rsidRPr="006A7D4C">
        <w:rPr>
          <w:rStyle w:val="OperatorTok"/>
          <w:lang w:val="pt-BR"/>
        </w:rPr>
        <w:t>&lt;=</w:t>
      </w:r>
      <w:r w:rsidRPr="006A7D4C">
        <w:rPr>
          <w:rStyle w:val="DecValTok"/>
          <w:lang w:val="pt-BR"/>
        </w:rPr>
        <w:t>2</w:t>
      </w:r>
      <w:r w:rsidRPr="006A7D4C">
        <w:rPr>
          <w:rStyle w:val="NormalTok"/>
          <w:lang w:val="pt-BR"/>
        </w:rPr>
        <w:t>,</w:t>
      </w:r>
      <w:r w:rsidRPr="006A7D4C">
        <w:rPr>
          <w:rStyle w:val="StringTok"/>
          <w:lang w:val="pt-BR"/>
        </w:rPr>
        <w:t>"1-2"</w:t>
      </w:r>
      <w:r w:rsidRPr="006A7D4C">
        <w:rPr>
          <w:rStyle w:val="NormalTok"/>
          <w:lang w:val="pt-BR"/>
        </w:rPr>
        <w:t>,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 xml:space="preserve">                           </w:t>
      </w:r>
      <w:r w:rsidRPr="006A7D4C">
        <w:rPr>
          <w:rStyle w:val="KeywordTok"/>
          <w:lang w:val="pt-BR"/>
        </w:rPr>
        <w:t>ifelse</w:t>
      </w:r>
      <w:r w:rsidRPr="006A7D4C">
        <w:rPr>
          <w:rStyle w:val="NormalTok"/>
          <w:lang w:val="pt-BR"/>
        </w:rPr>
        <w:t>(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public_atual</w:t>
      </w:r>
      <w:r w:rsidRPr="006A7D4C">
        <w:rPr>
          <w:rStyle w:val="OperatorTok"/>
          <w:lang w:val="pt-BR"/>
        </w:rPr>
        <w:t>&lt;=</w:t>
      </w:r>
      <w:r w:rsidRPr="006A7D4C">
        <w:rPr>
          <w:rStyle w:val="DecValTok"/>
          <w:lang w:val="pt-BR"/>
        </w:rPr>
        <w:t>5</w:t>
      </w:r>
      <w:r w:rsidRPr="006A7D4C">
        <w:rPr>
          <w:rStyle w:val="NormalTok"/>
          <w:lang w:val="pt-BR"/>
        </w:rPr>
        <w:t>,</w:t>
      </w:r>
      <w:r w:rsidRPr="006A7D4C">
        <w:rPr>
          <w:rStyle w:val="StringTok"/>
          <w:lang w:val="pt-BR"/>
        </w:rPr>
        <w:t>"3-5"</w:t>
      </w:r>
      <w:r w:rsidRPr="006A7D4C">
        <w:rPr>
          <w:rStyle w:val="NormalTok"/>
          <w:lang w:val="pt-BR"/>
        </w:rPr>
        <w:t>,</w:t>
      </w:r>
      <w:r w:rsidRPr="006A7D4C">
        <w:rPr>
          <w:rStyle w:val="StringTok"/>
          <w:lang w:val="pt-BR"/>
        </w:rPr>
        <w:t>"6+"</w:t>
      </w:r>
      <w:r w:rsidRPr="006A7D4C">
        <w:rPr>
          <w:rStyle w:val="NormalTok"/>
          <w:lang w:val="pt-BR"/>
        </w:rPr>
        <w:t>))))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>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experiencia_mercado =</w:t>
      </w:r>
      <w:r w:rsidRPr="006A7D4C">
        <w:rPr>
          <w:rStyle w:val="StringTok"/>
          <w:lang w:val="pt-BR"/>
        </w:rPr>
        <w:t xml:space="preserve"> </w:t>
      </w:r>
      <w:r w:rsidRPr="006A7D4C">
        <w:rPr>
          <w:rStyle w:val="KeywordTok"/>
          <w:lang w:val="pt-BR"/>
        </w:rPr>
        <w:t>ifelse</w:t>
      </w:r>
      <w:r w:rsidRPr="006A7D4C">
        <w:rPr>
          <w:rStyle w:val="NormalTok"/>
          <w:lang w:val="pt-BR"/>
        </w:rPr>
        <w:t>(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tempo_mercado</w:t>
      </w:r>
      <w:r w:rsidRPr="006A7D4C">
        <w:rPr>
          <w:rStyle w:val="OperatorTok"/>
          <w:lang w:val="pt-BR"/>
        </w:rPr>
        <w:t>==</w:t>
      </w:r>
      <w:r w:rsidRPr="006A7D4C">
        <w:rPr>
          <w:rStyle w:val="DecValTok"/>
          <w:lang w:val="pt-BR"/>
        </w:rPr>
        <w:t>0</w:t>
      </w:r>
      <w:r w:rsidRPr="006A7D4C">
        <w:rPr>
          <w:rStyle w:val="NormalTok"/>
          <w:lang w:val="pt-BR"/>
        </w:rPr>
        <w:t>,</w:t>
      </w:r>
      <w:r w:rsidRPr="006A7D4C">
        <w:rPr>
          <w:rStyle w:val="DecValTok"/>
          <w:lang w:val="pt-BR"/>
        </w:rPr>
        <w:t>0</w:t>
      </w:r>
      <w:r w:rsidRPr="006A7D4C">
        <w:rPr>
          <w:rStyle w:val="NormalTok"/>
          <w:lang w:val="pt-BR"/>
        </w:rPr>
        <w:t>,</w:t>
      </w:r>
      <w:r w:rsidRPr="006A7D4C">
        <w:rPr>
          <w:rStyle w:val="DecValTok"/>
          <w:lang w:val="pt-BR"/>
        </w:rPr>
        <w:t>1</w:t>
      </w:r>
      <w:r w:rsidRPr="006A7D4C">
        <w:rPr>
          <w:rStyle w:val="NormalTok"/>
          <w:lang w:val="pt-BR"/>
        </w:rPr>
        <w:t>)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>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certif_atual =</w:t>
      </w:r>
      <w:r w:rsidRPr="006A7D4C">
        <w:rPr>
          <w:rStyle w:val="StringTok"/>
          <w:lang w:val="pt-BR"/>
        </w:rPr>
        <w:t xml:space="preserve"> </w:t>
      </w:r>
      <w:r w:rsidRPr="006A7D4C">
        <w:rPr>
          <w:rStyle w:val="KeywordTok"/>
          <w:lang w:val="pt-BR"/>
        </w:rPr>
        <w:t>ifelse</w:t>
      </w:r>
      <w:r w:rsidRPr="006A7D4C">
        <w:rPr>
          <w:rStyle w:val="NormalTok"/>
          <w:lang w:val="pt-BR"/>
        </w:rPr>
        <w:t>((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certificac_atual</w:t>
      </w:r>
      <w:r w:rsidRPr="006A7D4C">
        <w:rPr>
          <w:rStyle w:val="OperatorTok"/>
          <w:lang w:val="pt-BR"/>
        </w:rPr>
        <w:t>==</w:t>
      </w:r>
      <w:r w:rsidRPr="006A7D4C">
        <w:rPr>
          <w:rStyle w:val="DecValTok"/>
          <w:lang w:val="pt-BR"/>
        </w:rPr>
        <w:t>1</w:t>
      </w:r>
      <w:r w:rsidRPr="006A7D4C">
        <w:rPr>
          <w:rStyle w:val="NormalTok"/>
          <w:lang w:val="pt-BR"/>
        </w:rPr>
        <w:t>)</w:t>
      </w:r>
      <w:r w:rsidRPr="006A7D4C">
        <w:rPr>
          <w:rStyle w:val="OperatorTok"/>
          <w:lang w:val="pt-BR"/>
        </w:rPr>
        <w:t>|</w:t>
      </w:r>
      <w:r w:rsidRPr="006A7D4C">
        <w:rPr>
          <w:rStyle w:val="NormalTok"/>
          <w:lang w:val="pt-BR"/>
        </w:rPr>
        <w:t>(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certif_crcatual</w:t>
      </w:r>
      <w:r w:rsidRPr="006A7D4C">
        <w:rPr>
          <w:rStyle w:val="OperatorTok"/>
          <w:lang w:val="pt-BR"/>
        </w:rPr>
        <w:t>==</w:t>
      </w:r>
      <w:r w:rsidRPr="006A7D4C">
        <w:rPr>
          <w:rStyle w:val="DecValTok"/>
          <w:lang w:val="pt-BR"/>
        </w:rPr>
        <w:t>1</w:t>
      </w:r>
      <w:r w:rsidRPr="006A7D4C">
        <w:rPr>
          <w:rStyle w:val="NormalTok"/>
          <w:lang w:val="pt-BR"/>
        </w:rPr>
        <w:t>),</w:t>
      </w:r>
      <w:r w:rsidRPr="006A7D4C">
        <w:rPr>
          <w:rStyle w:val="DecValTok"/>
          <w:lang w:val="pt-BR"/>
        </w:rPr>
        <w:t>1</w:t>
      </w:r>
      <w:r w:rsidRPr="006A7D4C">
        <w:rPr>
          <w:rStyle w:val="NormalTok"/>
          <w:lang w:val="pt-BR"/>
        </w:rPr>
        <w:t>,</w:t>
      </w:r>
      <w:r w:rsidRPr="006A7D4C">
        <w:rPr>
          <w:rStyle w:val="DecValTok"/>
          <w:lang w:val="pt-BR"/>
        </w:rPr>
        <w:t>0</w:t>
      </w:r>
      <w:r w:rsidRPr="006A7D4C">
        <w:rPr>
          <w:rStyle w:val="NormalTok"/>
          <w:lang w:val="pt-BR"/>
        </w:rPr>
        <w:t>)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>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mercado_atual=</w:t>
      </w:r>
      <w:r w:rsidRPr="006A7D4C">
        <w:rPr>
          <w:rStyle w:val="StringTok"/>
          <w:lang w:val="pt-BR"/>
        </w:rPr>
        <w:t xml:space="preserve"> </w:t>
      </w:r>
      <w:r w:rsidRPr="006A7D4C">
        <w:rPr>
          <w:rStyle w:val="KeywordTok"/>
          <w:lang w:val="pt-BR"/>
        </w:rPr>
        <w:t>ifelse</w:t>
      </w:r>
      <w:r w:rsidRPr="006A7D4C">
        <w:rPr>
          <w:rStyle w:val="NormalTok"/>
          <w:lang w:val="pt-BR"/>
        </w:rPr>
        <w:t>(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mercado_atual</w:t>
      </w:r>
      <w:r w:rsidRPr="006A7D4C">
        <w:rPr>
          <w:rStyle w:val="OperatorTok"/>
          <w:lang w:val="pt-BR"/>
        </w:rPr>
        <w:t>==</w:t>
      </w:r>
      <w:r w:rsidRPr="006A7D4C">
        <w:rPr>
          <w:rStyle w:val="DecValTok"/>
          <w:lang w:val="pt-BR"/>
        </w:rPr>
        <w:t>7</w:t>
      </w:r>
      <w:r w:rsidRPr="006A7D4C">
        <w:rPr>
          <w:rStyle w:val="NormalTok"/>
          <w:lang w:val="pt-BR"/>
        </w:rPr>
        <w:t>,</w:t>
      </w:r>
      <w:r w:rsidRPr="006A7D4C">
        <w:rPr>
          <w:rStyle w:val="DecValTok"/>
          <w:lang w:val="pt-BR"/>
        </w:rPr>
        <w:t>8</w:t>
      </w:r>
      <w:r w:rsidRPr="006A7D4C">
        <w:rPr>
          <w:rStyle w:val="NormalTok"/>
          <w:lang w:val="pt-BR"/>
        </w:rPr>
        <w:t>,dados</w:t>
      </w:r>
      <w:r w:rsidRPr="006A7D4C">
        <w:rPr>
          <w:rStyle w:val="OperatorTok"/>
          <w:lang w:val="pt-BR"/>
        </w:rPr>
        <w:t>$</w:t>
      </w:r>
      <w:r w:rsidRPr="006A7D4C">
        <w:rPr>
          <w:rStyle w:val="NormalTok"/>
          <w:lang w:val="pt-BR"/>
        </w:rPr>
        <w:t>mercado_atual)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>###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>#####################################################################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>vars_num=</w:t>
      </w:r>
      <w:r w:rsidRPr="006A7D4C">
        <w:rPr>
          <w:rStyle w:val="KeywordTok"/>
          <w:lang w:val="pt-BR"/>
        </w:rPr>
        <w:t>c</w:t>
      </w:r>
      <w:r w:rsidRPr="006A7D4C">
        <w:rPr>
          <w:rStyle w:val="NormalTok"/>
          <w:lang w:val="pt-BR"/>
        </w:rPr>
        <w:t>(</w:t>
      </w:r>
      <w:r w:rsidRPr="006A7D4C">
        <w:rPr>
          <w:rStyle w:val="StringTok"/>
          <w:lang w:val="pt-BR"/>
        </w:rPr>
        <w:t>"doutor_tempo_concl"</w:t>
      </w:r>
      <w:r w:rsidRPr="006A7D4C">
        <w:rPr>
          <w:rStyle w:val="NormalTok"/>
          <w:lang w:val="pt-BR"/>
        </w:rPr>
        <w:t>,</w:t>
      </w:r>
      <w:r w:rsidRPr="006A7D4C">
        <w:rPr>
          <w:rStyle w:val="StringTok"/>
          <w:lang w:val="pt-BR"/>
        </w:rPr>
        <w:t>"mestr_tempo_concl"</w:t>
      </w:r>
      <w:r w:rsidRPr="006A7D4C">
        <w:rPr>
          <w:rStyle w:val="NormalTok"/>
          <w:lang w:val="pt-BR"/>
        </w:rPr>
        <w:t>,</w:t>
      </w:r>
      <w:r w:rsidRPr="006A7D4C">
        <w:rPr>
          <w:rStyle w:val="StringTok"/>
          <w:lang w:val="pt-BR"/>
        </w:rPr>
        <w:t>"docencia_tempo"</w:t>
      </w:r>
      <w:r w:rsidRPr="006A7D4C">
        <w:rPr>
          <w:rStyle w:val="NormalTok"/>
          <w:lang w:val="pt-BR"/>
        </w:rPr>
        <w:t>,</w:t>
      </w:r>
      <w:r w:rsidRPr="006A7D4C">
        <w:rPr>
          <w:rStyle w:val="StringTok"/>
          <w:lang w:val="pt-BR"/>
        </w:rPr>
        <w:t>"tempo_mercado"</w:t>
      </w:r>
      <w:r w:rsidRPr="006A7D4C">
        <w:rPr>
          <w:rStyle w:val="NormalTok"/>
          <w:lang w:val="pt-BR"/>
        </w:rPr>
        <w:t>)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>corMat &lt;-</w:t>
      </w:r>
      <w:r w:rsidRPr="006A7D4C">
        <w:rPr>
          <w:rStyle w:val="StringTok"/>
          <w:lang w:val="pt-BR"/>
        </w:rPr>
        <w:t xml:space="preserve"> </w:t>
      </w:r>
      <w:r w:rsidRPr="006A7D4C">
        <w:rPr>
          <w:rStyle w:val="NormalTok"/>
          <w:lang w:val="pt-BR"/>
        </w:rPr>
        <w:t xml:space="preserve">dados </w:t>
      </w:r>
      <w:r w:rsidRPr="006A7D4C">
        <w:rPr>
          <w:rStyle w:val="OperatorTok"/>
          <w:lang w:val="pt-BR"/>
        </w:rPr>
        <w:t>%&gt;%</w:t>
      </w:r>
      <w:r w:rsidRPr="006A7D4C">
        <w:rPr>
          <w:rStyle w:val="StringTok"/>
          <w:lang w:val="pt-BR"/>
        </w:rPr>
        <w:t xml:space="preserve"> </w:t>
      </w:r>
      <w:r w:rsidRPr="006A7D4C">
        <w:rPr>
          <w:rStyle w:val="KeywordTok"/>
          <w:lang w:val="pt-BR"/>
        </w:rPr>
        <w:t>select</w:t>
      </w:r>
      <w:r w:rsidRPr="006A7D4C">
        <w:rPr>
          <w:rStyle w:val="NormalTok"/>
          <w:lang w:val="pt-BR"/>
        </w:rPr>
        <w:t xml:space="preserve">(vars_num) </w:t>
      </w:r>
      <w:r w:rsidRPr="006A7D4C">
        <w:rPr>
          <w:rStyle w:val="OperatorTok"/>
          <w:lang w:val="pt-BR"/>
        </w:rPr>
        <w:t>%&gt;%</w:t>
      </w:r>
      <w:r w:rsidRPr="006A7D4C">
        <w:rPr>
          <w:rStyle w:val="StringTok"/>
          <w:lang w:val="pt-BR"/>
        </w:rPr>
        <w:t xml:space="preserve"> </w:t>
      </w:r>
      <w:r w:rsidRPr="006A7D4C">
        <w:rPr>
          <w:rStyle w:val="KeywordTok"/>
          <w:lang w:val="pt-BR"/>
        </w:rPr>
        <w:t>cor</w:t>
      </w:r>
      <w:r w:rsidRPr="006A7D4C">
        <w:rPr>
          <w:rStyle w:val="NormalTok"/>
          <w:lang w:val="pt-BR"/>
        </w:rPr>
        <w:t>(</w:t>
      </w:r>
      <w:r w:rsidRPr="006A7D4C">
        <w:rPr>
          <w:rStyle w:val="DataTypeTok"/>
          <w:lang w:val="pt-BR"/>
        </w:rPr>
        <w:t>use =</w:t>
      </w:r>
      <w:r w:rsidRPr="006A7D4C">
        <w:rPr>
          <w:rStyle w:val="NormalTok"/>
          <w:lang w:val="pt-BR"/>
        </w:rPr>
        <w:t xml:space="preserve"> </w:t>
      </w:r>
      <w:r w:rsidRPr="006A7D4C">
        <w:rPr>
          <w:rStyle w:val="StringTok"/>
          <w:lang w:val="pt-BR"/>
        </w:rPr>
        <w:t>"complete.obs"</w:t>
      </w:r>
      <w:r w:rsidRPr="006A7D4C">
        <w:rPr>
          <w:rStyle w:val="NormalTok"/>
          <w:lang w:val="pt-BR"/>
        </w:rPr>
        <w:t xml:space="preserve">) </w:t>
      </w:r>
      <w:r w:rsidRPr="006A7D4C">
        <w:rPr>
          <w:rStyle w:val="OperatorTok"/>
          <w:lang w:val="pt-BR"/>
        </w:rPr>
        <w:t>%&gt;%</w:t>
      </w:r>
      <w:r w:rsidRPr="006A7D4C">
        <w:rPr>
          <w:rStyle w:val="StringTok"/>
          <w:lang w:val="pt-BR"/>
        </w:rPr>
        <w:t xml:space="preserve"> </w:t>
      </w:r>
      <w:r w:rsidRPr="006A7D4C">
        <w:rPr>
          <w:rStyle w:val="KeywordTok"/>
          <w:lang w:val="pt-BR"/>
        </w:rPr>
        <w:t>round</w:t>
      </w:r>
      <w:r w:rsidRPr="006A7D4C">
        <w:rPr>
          <w:rStyle w:val="NormalTok"/>
          <w:lang w:val="pt-BR"/>
        </w:rPr>
        <w:t>(</w:t>
      </w:r>
      <w:r w:rsidRPr="006A7D4C">
        <w:rPr>
          <w:rStyle w:val="DecValTok"/>
          <w:lang w:val="pt-BR"/>
        </w:rPr>
        <w:t>2</w:t>
      </w:r>
      <w:r w:rsidRPr="006A7D4C">
        <w:rPr>
          <w:rStyle w:val="NormalTok"/>
          <w:lang w:val="pt-BR"/>
        </w:rPr>
        <w:t>)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>corMat =</w:t>
      </w:r>
      <w:r w:rsidRPr="006A7D4C">
        <w:rPr>
          <w:rStyle w:val="StringTok"/>
          <w:lang w:val="pt-BR"/>
        </w:rPr>
        <w:t xml:space="preserve"> </w:t>
      </w:r>
      <w:r w:rsidRPr="006A7D4C">
        <w:rPr>
          <w:rStyle w:val="KeywordTok"/>
          <w:lang w:val="pt-BR"/>
        </w:rPr>
        <w:t>round</w:t>
      </w:r>
      <w:r w:rsidRPr="006A7D4C">
        <w:rPr>
          <w:rStyle w:val="NormalTok"/>
          <w:lang w:val="pt-BR"/>
        </w:rPr>
        <w:t>(</w:t>
      </w:r>
      <w:r w:rsidRPr="006A7D4C">
        <w:rPr>
          <w:rStyle w:val="KeywordTok"/>
          <w:lang w:val="pt-BR"/>
        </w:rPr>
        <w:t>cor</w:t>
      </w:r>
      <w:r w:rsidRPr="006A7D4C">
        <w:rPr>
          <w:rStyle w:val="NormalTok"/>
          <w:lang w:val="pt-BR"/>
        </w:rPr>
        <w:t>(dados[,</w:t>
      </w:r>
      <w:r w:rsidRPr="006A7D4C">
        <w:rPr>
          <w:rStyle w:val="KeywordTok"/>
          <w:lang w:val="pt-BR"/>
        </w:rPr>
        <w:t>c</w:t>
      </w:r>
      <w:r w:rsidRPr="006A7D4C">
        <w:rPr>
          <w:rStyle w:val="NormalTok"/>
          <w:lang w:val="pt-BR"/>
        </w:rPr>
        <w:t>(</w:t>
      </w:r>
      <w:r w:rsidRPr="006A7D4C">
        <w:rPr>
          <w:rStyle w:val="DecValTok"/>
          <w:lang w:val="pt-BR"/>
        </w:rPr>
        <w:t>3</w:t>
      </w:r>
      <w:r w:rsidRPr="006A7D4C">
        <w:rPr>
          <w:rStyle w:val="NormalTok"/>
          <w:lang w:val="pt-BR"/>
        </w:rPr>
        <w:t>,</w:t>
      </w:r>
      <w:r w:rsidRPr="006A7D4C">
        <w:rPr>
          <w:rStyle w:val="DecValTok"/>
          <w:lang w:val="pt-BR"/>
        </w:rPr>
        <w:t>5</w:t>
      </w:r>
      <w:r w:rsidRPr="006A7D4C">
        <w:rPr>
          <w:rStyle w:val="NormalTok"/>
          <w:lang w:val="pt-BR"/>
        </w:rPr>
        <w:t>,</w:t>
      </w:r>
      <w:r w:rsidRPr="006A7D4C">
        <w:rPr>
          <w:rStyle w:val="DecValTok"/>
          <w:lang w:val="pt-BR"/>
        </w:rPr>
        <w:t>7</w:t>
      </w:r>
      <w:r w:rsidRPr="006A7D4C">
        <w:rPr>
          <w:rStyle w:val="NormalTok"/>
          <w:lang w:val="pt-BR"/>
        </w:rPr>
        <w:t>,</w:t>
      </w:r>
      <w:r w:rsidRPr="006A7D4C">
        <w:rPr>
          <w:rStyle w:val="DecValTok"/>
          <w:lang w:val="pt-BR"/>
        </w:rPr>
        <w:t>9</w:t>
      </w:r>
      <w:r w:rsidRPr="006A7D4C">
        <w:rPr>
          <w:rStyle w:val="NormalTok"/>
          <w:lang w:val="pt-BR"/>
        </w:rPr>
        <w:t>,</w:t>
      </w:r>
      <w:r w:rsidRPr="006A7D4C">
        <w:rPr>
          <w:rStyle w:val="DecValTok"/>
          <w:lang w:val="pt-BR"/>
        </w:rPr>
        <w:t>11</w:t>
      </w:r>
      <w:r w:rsidRPr="006A7D4C">
        <w:rPr>
          <w:rStyle w:val="NormalTok"/>
          <w:lang w:val="pt-BR"/>
        </w:rPr>
        <w:t>,</w:t>
      </w:r>
      <w:r w:rsidRPr="006A7D4C">
        <w:rPr>
          <w:rStyle w:val="DecValTok"/>
          <w:lang w:val="pt-BR"/>
        </w:rPr>
        <w:t>13</w:t>
      </w:r>
      <w:r w:rsidRPr="006A7D4C">
        <w:rPr>
          <w:rStyle w:val="NormalTok"/>
          <w:lang w:val="pt-BR"/>
        </w:rPr>
        <w:t>)]),</w:t>
      </w:r>
      <w:r w:rsidRPr="006A7D4C">
        <w:rPr>
          <w:rStyle w:val="DecValTok"/>
          <w:lang w:val="pt-BR"/>
        </w:rPr>
        <w:t>2</w:t>
      </w:r>
      <w:r w:rsidRPr="006A7D4C">
        <w:rPr>
          <w:rStyle w:val="NormalTok"/>
          <w:lang w:val="pt-BR"/>
        </w:rPr>
        <w:t>)</w:t>
      </w:r>
      <w:r w:rsidRPr="006A7D4C">
        <w:rPr>
          <w:lang w:val="pt-BR"/>
        </w:rPr>
        <w:br/>
      </w:r>
      <w:r w:rsidRPr="006A7D4C">
        <w:rPr>
          <w:rStyle w:val="NormalTok"/>
          <w:lang w:val="pt-BR"/>
        </w:rPr>
        <w:t>corMat</w:t>
      </w:r>
    </w:p>
    <w:p w14:paraId="63ABEE7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conceito1 conceito2 conceito3 conceito4 conceito5 conceito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1      1,00     -0,05      0,03      0,40      0,31      0,3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2     -0,05      1,00      0,45      0,15      0,30      0,3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3      0,03      0,45      1,00      0,14      0,21      0,2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4      0,40      0,15      0,14      1,00      0,50      0,4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5      0,31      0,30      0,21      0,50      1,00      0,4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eito6      0,30      0,30      0,22      0,44      0,45      1,00</w:t>
      </w:r>
    </w:p>
    <w:p w14:paraId="55E760D5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vars_cat =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se_doutor_cont_1s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se_mestre_contabeis_1s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public_agrp"</w:t>
      </w:r>
      <w:r w:rsidRPr="00516745">
        <w:rPr>
          <w:rStyle w:val="NormalTok"/>
          <w:lang w:val="pt-BR"/>
        </w:rPr>
        <w:t>,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          </w:t>
      </w:r>
      <w:r w:rsidRPr="00516745">
        <w:rPr>
          <w:rStyle w:val="StringTok"/>
          <w:lang w:val="pt-BR"/>
        </w:rPr>
        <w:t>"certif_atual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mercado_atual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for_pedag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genero_1M"</w:t>
      </w:r>
      <w:r w:rsidRPr="00516745">
        <w:rPr>
          <w:rStyle w:val="NormalTok"/>
          <w:lang w:val="pt-BR"/>
        </w:rPr>
        <w:t>,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          </w:t>
      </w:r>
      <w:r w:rsidRPr="00516745">
        <w:rPr>
          <w:rStyle w:val="StringTok"/>
          <w:lang w:val="pt-BR"/>
        </w:rPr>
        <w:t>"regime_atual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cat_adm_atual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regiao_geografica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Organ_acad_atual"</w:t>
      </w:r>
      <w:r w:rsidRPr="00516745">
        <w:rPr>
          <w:rStyle w:val="NormalTok"/>
          <w:lang w:val="pt-BR"/>
        </w:rPr>
        <w:t>,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          </w:t>
      </w:r>
      <w:r w:rsidRPr="00516745">
        <w:rPr>
          <w:rStyle w:val="StringTok"/>
          <w:lang w:val="pt-BR"/>
        </w:rPr>
        <w:t>"experiencia_mercado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dados &lt;-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dados </w:t>
      </w:r>
      <w:r w:rsidRPr="00516745">
        <w:rPr>
          <w:rStyle w:val="OperatorTok"/>
          <w:lang w:val="pt-BR"/>
        </w:rPr>
        <w:t>%&gt;%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mutate_each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funs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factor</w:t>
      </w:r>
      <w:r w:rsidRPr="00516745">
        <w:rPr>
          <w:rStyle w:val="NormalTok"/>
          <w:lang w:val="pt-BR"/>
        </w:rPr>
        <w:t xml:space="preserve">(.)),vars_cat) </w:t>
      </w:r>
    </w:p>
    <w:p w14:paraId="287AA7EB" w14:textId="77777777" w:rsidR="007107DC" w:rsidRDefault="00210CD3">
      <w:pPr>
        <w:pStyle w:val="SourceCode"/>
      </w:pPr>
      <w:r>
        <w:rPr>
          <w:rStyle w:val="VerbatimChar"/>
        </w:rPr>
        <w:t>## `mutate_each()` is deprecated.</w:t>
      </w:r>
      <w:r>
        <w:br/>
      </w:r>
      <w:r>
        <w:rPr>
          <w:rStyle w:val="VerbatimChar"/>
        </w:rPr>
        <w:t>## Use `mutate_all()`, `mutate_at()` or `mutate_if()` instead.</w:t>
      </w:r>
      <w:r>
        <w:br/>
      </w:r>
      <w:r>
        <w:rPr>
          <w:rStyle w:val="VerbatimChar"/>
        </w:rPr>
        <w:t>## To map `funs` over a selection of variables, use `mutate_at()`</w:t>
      </w:r>
    </w:p>
    <w:p w14:paraId="0488A25D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lastRenderedPageBreak/>
        <w:t>#usar interação experiencia_mercado:tempo_mercado</w:t>
      </w:r>
      <w:r w:rsidRPr="00516745">
        <w:rPr>
          <w:lang w:val="pt-BR"/>
        </w:rPr>
        <w:br/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### análise bivariada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extras =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area_societaria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area_custos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area_gerencial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area_publica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area_teoria"</w:t>
      </w:r>
      <w:r w:rsidRPr="00516745">
        <w:rPr>
          <w:rStyle w:val="NormalTok"/>
          <w:lang w:val="pt-BR"/>
        </w:rPr>
        <w:t>,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         </w:t>
      </w:r>
      <w:r w:rsidRPr="00516745">
        <w:rPr>
          <w:rStyle w:val="StringTok"/>
          <w:lang w:val="pt-BR"/>
        </w:rPr>
        <w:t>"area_etica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area_auditoria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area_pericia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area_tributaria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dados &lt;-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dados </w:t>
      </w:r>
      <w:r w:rsidRPr="00516745">
        <w:rPr>
          <w:rStyle w:val="OperatorTok"/>
          <w:lang w:val="pt-BR"/>
        </w:rPr>
        <w:t>%&gt;%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mutate_each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funs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factor</w:t>
      </w:r>
      <w:r w:rsidRPr="00516745">
        <w:rPr>
          <w:rStyle w:val="NormalTok"/>
          <w:lang w:val="pt-BR"/>
        </w:rPr>
        <w:t>(.)),extras)</w:t>
      </w:r>
    </w:p>
    <w:p w14:paraId="08C981E9" w14:textId="77777777" w:rsidR="007107DC" w:rsidRDefault="00210CD3">
      <w:pPr>
        <w:pStyle w:val="SourceCode"/>
      </w:pPr>
      <w:r>
        <w:rPr>
          <w:rStyle w:val="VerbatimChar"/>
        </w:rPr>
        <w:t>## `mutate_each()` is deprecated.</w:t>
      </w:r>
      <w:r>
        <w:br/>
      </w:r>
      <w:r>
        <w:rPr>
          <w:rStyle w:val="VerbatimChar"/>
        </w:rPr>
        <w:t>## Use `mutate_all()`, `mutate_at()` or `mutate_if()` instead.</w:t>
      </w:r>
      <w:r>
        <w:br/>
      </w:r>
      <w:r>
        <w:rPr>
          <w:rStyle w:val="VerbatimChar"/>
        </w:rPr>
        <w:t>## To map `funs` over a selection of variables, use `mutate_at()`</w:t>
      </w:r>
    </w:p>
    <w:p w14:paraId="35897CFF" w14:textId="77777777" w:rsidR="007107DC" w:rsidRDefault="00210CD3">
      <w:pPr>
        <w:pStyle w:val="SourceCode"/>
      </w:pPr>
      <w:r>
        <w:rPr>
          <w:rStyle w:val="NormalTok"/>
        </w:rPr>
        <w:t>conc13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ado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,</w:t>
      </w:r>
      <w:r>
        <w:rPr>
          <w:rStyle w:val="DataTypeTok"/>
        </w:rPr>
        <w:t>id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Conceito"</w:t>
      </w:r>
      <w:r>
        <w:rPr>
          <w:rStyle w:val="NormalTok"/>
        </w:rPr>
        <w:t>,</w:t>
      </w:r>
      <w:r>
        <w:rPr>
          <w:rStyle w:val="DataTyp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"No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c13_1s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ado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,</w:t>
      </w:r>
      <w:r>
        <w:rPr>
          <w:rStyle w:val="DataTypeTok"/>
        </w:rPr>
        <w:t>id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DataTyp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Conceito"</w:t>
      </w:r>
      <w:r>
        <w:rPr>
          <w:rStyle w:val="NormalTok"/>
        </w:rPr>
        <w:t>,</w:t>
      </w:r>
      <w:r>
        <w:rPr>
          <w:rStyle w:val="DataTyp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"Aceitaca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conc13 =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ado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vars_num,vars_cat,extras)],conc13,</w:t>
      </w:r>
      <w:r>
        <w:rPr>
          <w:rStyle w:val="DataTypeTok"/>
        </w:rPr>
        <w:t>by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DataTypeTok"/>
        </w:rPr>
        <w:t>all.y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dconc13_1s =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ado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vars_num,vars_cat,extras)],conc13_1s,</w:t>
      </w:r>
      <w:r>
        <w:rPr>
          <w:rStyle w:val="DataTypeTok"/>
        </w:rPr>
        <w:t>by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DataTypeTok"/>
        </w:rPr>
        <w:t>all.y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se_doutor_cont_1s</w:t>
      </w:r>
      <w:r>
        <w:br/>
      </w:r>
      <w:r>
        <w:rPr>
          <w:rStyle w:val="NormalTok"/>
        </w:rPr>
        <w:t>g1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dconc13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se_doutor_cont_1s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Nota, </w:t>
      </w:r>
      <w:r>
        <w:rPr>
          <w:rStyle w:val="DataTypeTok"/>
        </w:rPr>
        <w:t>x=</w:t>
      </w:r>
      <w:r>
        <w:rPr>
          <w:rStyle w:val="NormalTok"/>
        </w:rPr>
        <w:t xml:space="preserve">se_doutor_cont_1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i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se_doutor_cont_1s)</w:t>
      </w:r>
    </w:p>
    <w:p w14:paraId="768D02B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411 118</w:t>
      </w:r>
    </w:p>
    <w:p w14:paraId="1AAD727C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se_doutor_cont_1s)</w:t>
      </w:r>
    </w:p>
    <w:p w14:paraId="0B0DB06E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40  4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271  7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6   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405 111</w:t>
      </w:r>
    </w:p>
    <w:p w14:paraId="273613F9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hisq.tes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se_doutor_cont_1s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>#não rejeita #se_mestre_contabeis_1s</w:t>
      </w:r>
    </w:p>
    <w:p w14:paraId="60A91125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able(dados$se_doutor_cont_1s, dados$conc1_s1)</w:t>
      </w:r>
      <w:r>
        <w:br/>
      </w:r>
      <w:r>
        <w:rPr>
          <w:rStyle w:val="VerbatimChar"/>
        </w:rPr>
        <w:t>## X-squared = 2,7e-29, df = 1, p-value = 1</w:t>
      </w:r>
    </w:p>
    <w:p w14:paraId="5103A28A" w14:textId="77777777" w:rsidR="007107DC" w:rsidRDefault="00210CD3">
      <w:pPr>
        <w:pStyle w:val="SourceCode"/>
      </w:pPr>
      <w:r>
        <w:rPr>
          <w:rStyle w:val="NormalTok"/>
        </w:rPr>
        <w:t>g2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dconc13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se_mestre_contabeis_1s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Nota, </w:t>
      </w:r>
      <w:r>
        <w:rPr>
          <w:rStyle w:val="DataTypeTok"/>
        </w:rPr>
        <w:t>x=</w:t>
      </w:r>
      <w:r>
        <w:rPr>
          <w:rStyle w:val="NormalTok"/>
        </w:rPr>
        <w:t xml:space="preserve">se_mestre_contabeis_1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i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se_mestre_contabeis_1s)</w:t>
      </w:r>
    </w:p>
    <w:p w14:paraId="137F69C4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214 315</w:t>
      </w:r>
    </w:p>
    <w:p w14:paraId="1A0951AE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se_mestre_contabeis_1s)</w:t>
      </w:r>
    </w:p>
    <w:p w14:paraId="728F530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 69 11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45 20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5   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209 307</w:t>
      </w:r>
    </w:p>
    <w:p w14:paraId="7F70428C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hisq.tes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se_mestre_contabeis_1s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>#não rejeita independencia</w:t>
      </w:r>
    </w:p>
    <w:p w14:paraId="10B5F85D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se_mestre_contabeis_1s, dados$conc1_s1)</w:t>
      </w:r>
      <w:r>
        <w:br/>
      </w:r>
      <w:r>
        <w:rPr>
          <w:rStyle w:val="VerbatimChar"/>
        </w:rPr>
        <w:t>## X-squared = 0,38, df = 1, p-value = 0,5</w:t>
      </w:r>
    </w:p>
    <w:p w14:paraId="3005B2DF" w14:textId="77777777" w:rsidR="007107DC" w:rsidRDefault="00210CD3">
      <w:pPr>
        <w:pStyle w:val="SourceCode"/>
      </w:pPr>
      <w:r>
        <w:rPr>
          <w:rStyle w:val="CommentTok"/>
        </w:rPr>
        <w:t># null hypothesis that the joint distribution of the cell counts in a 2-dimensional contingency table is the product of the row and column marginals.</w:t>
      </w:r>
      <w:r>
        <w:br/>
      </w:r>
      <w:r>
        <w:br/>
      </w:r>
      <w:r>
        <w:rPr>
          <w:rStyle w:val="CommentTok"/>
        </w:rPr>
        <w:t>#public_atual --&gt; public_agrp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public_atual)</w:t>
      </w:r>
    </w:p>
    <w:p w14:paraId="65ABD97F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  4   5   6   7   8   9  10  11  12  14  15  20  25 </w:t>
      </w:r>
      <w:r>
        <w:br/>
      </w:r>
      <w:r>
        <w:rPr>
          <w:rStyle w:val="VerbatimChar"/>
        </w:rPr>
        <w:t>## 192  99  56  54  27  25  15   1   5   3   8   4   4   2   1   3   1</w:t>
      </w:r>
    </w:p>
    <w:p w14:paraId="0CC3B7BA" w14:textId="77777777" w:rsidR="007107DC" w:rsidRDefault="00210CD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public_agrp)</w:t>
      </w:r>
    </w:p>
    <w:p w14:paraId="4B6C2533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1-2 3-5  6+ </w:t>
      </w:r>
      <w:r>
        <w:br/>
      </w:r>
      <w:r>
        <w:rPr>
          <w:rStyle w:val="VerbatimChar"/>
        </w:rPr>
        <w:t>## 192 155 106  47</w:t>
      </w:r>
    </w:p>
    <w:p w14:paraId="0EDBEC13" w14:textId="77777777" w:rsidR="007107DC" w:rsidRDefault="00210CD3">
      <w:pPr>
        <w:pStyle w:val="SourceCode"/>
      </w:pPr>
      <w:r>
        <w:rPr>
          <w:rStyle w:val="NormalTok"/>
        </w:rPr>
        <w:t>g3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dconc13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public_agrp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Nota, </w:t>
      </w:r>
      <w:r>
        <w:rPr>
          <w:rStyle w:val="DataTypeTok"/>
        </w:rPr>
        <w:t>x=</w:t>
      </w:r>
      <w:r>
        <w:rPr>
          <w:rStyle w:val="NormalTok"/>
        </w:rPr>
        <w:t xml:space="preserve">public_agrp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i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table</w:t>
      </w:r>
      <w:r>
        <w:rPr>
          <w:rStyle w:val="NormalTok"/>
        </w:rPr>
        <w:t>(dconc13_1s</w:t>
      </w:r>
      <w:r>
        <w:rPr>
          <w:rStyle w:val="OperatorTok"/>
        </w:rPr>
        <w:t>$</w:t>
      </w:r>
      <w:r>
        <w:rPr>
          <w:rStyle w:val="NormalTok"/>
        </w:rPr>
        <w:t>Conceito,dconc13_1s</w:t>
      </w:r>
      <w:r>
        <w:rPr>
          <w:rStyle w:val="OperatorTok"/>
        </w:rPr>
        <w:t>$</w:t>
      </w:r>
      <w:r>
        <w:rPr>
          <w:rStyle w:val="NormalTok"/>
        </w:rPr>
        <w:t>Aceitacao,dconc13_1s</w:t>
      </w:r>
      <w:r>
        <w:rPr>
          <w:rStyle w:val="OperatorTok"/>
        </w:rPr>
        <w:t>$</w:t>
      </w:r>
      <w:r>
        <w:rPr>
          <w:rStyle w:val="NormalTok"/>
        </w:rPr>
        <w:t>public_agrp)</w:t>
      </w:r>
    </w:p>
    <w:p w14:paraId="25FC408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0 1-2 3-5  6+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 60  56  37  1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32  99  69  2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2   4   6   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90 151 100  47</w:t>
      </w:r>
    </w:p>
    <w:p w14:paraId="5943B07D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hisq.tes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public_agrp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>#não rejeita independencia</w:t>
      </w:r>
    </w:p>
    <w:p w14:paraId="14D68F84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public_agrp, dados$conc1_s1)</w:t>
      </w:r>
      <w:r>
        <w:br/>
      </w:r>
      <w:r>
        <w:rPr>
          <w:rStyle w:val="VerbatimChar"/>
        </w:rPr>
        <w:t>## X-squared = 1,4, df = 3, p-value = 0,7</w:t>
      </w:r>
    </w:p>
    <w:p w14:paraId="064C8835" w14:textId="77777777" w:rsidR="007107DC" w:rsidRDefault="00210CD3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experiencia_mercado)</w:t>
      </w:r>
    </w:p>
    <w:p w14:paraId="41121725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 87 413</w:t>
      </w:r>
    </w:p>
    <w:p w14:paraId="6E0EC1A0" w14:textId="77777777" w:rsidR="007107DC" w:rsidRDefault="00210CD3">
      <w:pPr>
        <w:pStyle w:val="SourceCode"/>
      </w:pPr>
      <w:r>
        <w:rPr>
          <w:rStyle w:val="NormalTok"/>
        </w:rPr>
        <w:t>g4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dconc13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experiencia_mercado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Nota, </w:t>
      </w:r>
      <w:r>
        <w:rPr>
          <w:rStyle w:val="DataTypeTok"/>
        </w:rPr>
        <w:t>x=</w:t>
      </w:r>
      <w:r>
        <w:rPr>
          <w:rStyle w:val="NormalTok"/>
        </w:rPr>
        <w:t xml:space="preserve">experiencia_mercado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i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table</w:t>
      </w:r>
      <w:r>
        <w:rPr>
          <w:rStyle w:val="NormalTok"/>
        </w:rPr>
        <w:t>(dconc13_1s</w:t>
      </w:r>
      <w:r>
        <w:rPr>
          <w:rStyle w:val="OperatorTok"/>
        </w:rPr>
        <w:t>$</w:t>
      </w:r>
      <w:r>
        <w:rPr>
          <w:rStyle w:val="NormalTok"/>
        </w:rPr>
        <w:t>Conceito,dconc13_1s</w:t>
      </w:r>
      <w:r>
        <w:rPr>
          <w:rStyle w:val="OperatorTok"/>
        </w:rPr>
        <w:t>$</w:t>
      </w:r>
      <w:r>
        <w:rPr>
          <w:rStyle w:val="NormalTok"/>
        </w:rPr>
        <w:t>Aceitacao,dconc13_1s</w:t>
      </w:r>
      <w:r>
        <w:rPr>
          <w:rStyle w:val="OperatorTok"/>
        </w:rPr>
        <w:t>$</w:t>
      </w:r>
      <w:r>
        <w:rPr>
          <w:rStyle w:val="NormalTok"/>
        </w:rPr>
        <w:t>experiencia_mercado)</w:t>
      </w:r>
    </w:p>
    <w:p w14:paraId="4727198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 27 14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 60 26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4   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 83 405</w:t>
      </w:r>
    </w:p>
    <w:p w14:paraId="420A1F7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hisq.tes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experiencia_mercado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>#não rejeita independencia</w:t>
      </w:r>
    </w:p>
    <w:p w14:paraId="1964E0A9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experiencia_mercado, dados$conc1_s1)</w:t>
      </w:r>
      <w:r>
        <w:br/>
      </w:r>
      <w:r>
        <w:rPr>
          <w:rStyle w:val="VerbatimChar"/>
        </w:rPr>
        <w:t>## X-squared = 0,31, df = 1, p-value = 0,6</w:t>
      </w:r>
    </w:p>
    <w:p w14:paraId="4E0B661F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certif_atual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ertif_crcatual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ertificac_atual) </w:t>
      </w:r>
      <w:r w:rsidRPr="00516745">
        <w:rPr>
          <w:rStyle w:val="CommentTok"/>
          <w:lang w:val="pt-BR"/>
        </w:rPr>
        <w:t>#grande maioria tem as duas</w:t>
      </w:r>
    </w:p>
    <w:p w14:paraId="26598BFB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lastRenderedPageBreak/>
        <w:t xml:space="preserve">##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0 124   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1   0 367</w:t>
      </w:r>
    </w:p>
    <w:p w14:paraId="545BD20E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ertif_outratual) </w:t>
      </w:r>
      <w:r w:rsidRPr="00516745">
        <w:rPr>
          <w:rStyle w:val="CommentTok"/>
          <w:lang w:val="pt-BR"/>
        </w:rPr>
        <w:t># pouca gente</w:t>
      </w:r>
    </w:p>
    <w:p w14:paraId="619653ED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465  35</w:t>
      </w:r>
    </w:p>
    <w:p w14:paraId="5F1E9A1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ertif_atual) </w:t>
      </w:r>
      <w:r w:rsidRPr="00516745">
        <w:rPr>
          <w:rStyle w:val="CommentTok"/>
          <w:lang w:val="pt-BR"/>
        </w:rPr>
        <w:t># =1 se crc ou cac</w:t>
      </w:r>
    </w:p>
    <w:p w14:paraId="34095864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124 376</w:t>
      </w:r>
    </w:p>
    <w:p w14:paraId="6590C27A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g5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subset</w:t>
      </w:r>
      <w:r w:rsidRPr="00516745">
        <w:rPr>
          <w:rStyle w:val="NormalTok"/>
          <w:lang w:val="pt-BR"/>
        </w:rPr>
        <w:t>(dconc13,</w:t>
      </w:r>
      <w:r w:rsidRPr="00516745">
        <w:rPr>
          <w:rStyle w:val="OperatorTok"/>
          <w:lang w:val="pt-BR"/>
        </w:rPr>
        <w:t>!</w:t>
      </w:r>
      <w:r w:rsidRPr="00516745">
        <w:rPr>
          <w:rStyle w:val="KeywordTok"/>
          <w:lang w:val="pt-BR"/>
        </w:rPr>
        <w:t>is.na</w:t>
      </w:r>
      <w:r w:rsidRPr="00516745">
        <w:rPr>
          <w:rStyle w:val="NormalTok"/>
          <w:lang w:val="pt-BR"/>
        </w:rPr>
        <w:t xml:space="preserve">(certif_atual))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r w:rsidRPr="00516745">
        <w:rPr>
          <w:rStyle w:val="NormalTok"/>
          <w:lang w:val="pt-BR"/>
        </w:rPr>
        <w:t xml:space="preserve">certif_atual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boxplo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stat_summary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fun.y=</w:t>
      </w:r>
      <w:r w:rsidRPr="00516745">
        <w:rPr>
          <w:rStyle w:val="NormalTok"/>
          <w:lang w:val="pt-BR"/>
        </w:rPr>
        <w:t xml:space="preserve">mean, </w:t>
      </w:r>
      <w:r w:rsidRPr="00516745">
        <w:rPr>
          <w:rStyle w:val="DataTypeTok"/>
          <w:lang w:val="pt-BR"/>
        </w:rPr>
        <w:t>geom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ertif_atual)</w:t>
      </w:r>
    </w:p>
    <w:p w14:paraId="7D81AD77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 32 13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 92 23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3   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21 367</w:t>
      </w:r>
    </w:p>
    <w:p w14:paraId="72E8A4B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hisq.tes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ertif_atual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>#rejeita independencia</w:t>
      </w:r>
    </w:p>
    <w:p w14:paraId="6202FAE2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certif_atual, dados$conc1_s1)</w:t>
      </w:r>
      <w:r>
        <w:br/>
      </w:r>
      <w:r>
        <w:rPr>
          <w:rStyle w:val="VerbatimChar"/>
        </w:rPr>
        <w:t>## X-squared = 4,7, df = 1, p-value = 0,03</w:t>
      </w:r>
    </w:p>
    <w:p w14:paraId="275F8F3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#### diferença significativa para conceito 1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tapply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ertif_atual,mean)</w:t>
      </w:r>
    </w:p>
    <w:p w14:paraId="1804EB2C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    0  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6,231 5,359</w:t>
      </w:r>
    </w:p>
    <w:p w14:paraId="0FBEBC72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tapply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ertif_atual,sd)</w:t>
      </w:r>
    </w:p>
    <w:p w14:paraId="2350238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    0  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3,099 3,470</w:t>
      </w:r>
    </w:p>
    <w:p w14:paraId="546EC748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tapply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ertif_atual,median)</w:t>
      </w:r>
    </w:p>
    <w:p w14:paraId="38DFF092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lastRenderedPageBreak/>
        <w:t xml:space="preserve">## 0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7 6</w:t>
      </w:r>
    </w:p>
    <w:p w14:paraId="021CDB99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wilcox.test</w:t>
      </w:r>
      <w:r w:rsidRPr="00516745">
        <w:rPr>
          <w:rStyle w:val="NormalTok"/>
          <w:lang w:val="pt-BR"/>
        </w:rPr>
        <w:t>(conceito1</w:t>
      </w:r>
      <w:r w:rsidRPr="00516745">
        <w:rPr>
          <w:rStyle w:val="OperatorTok"/>
          <w:lang w:val="pt-BR"/>
        </w:rPr>
        <w:t>~</w:t>
      </w:r>
      <w:r w:rsidRPr="00516745">
        <w:rPr>
          <w:rStyle w:val="NormalTok"/>
          <w:lang w:val="pt-BR"/>
        </w:rPr>
        <w:t>certif_atual,</w:t>
      </w:r>
      <w:r w:rsidRPr="00516745">
        <w:rPr>
          <w:rStyle w:val="DataTypeTok"/>
          <w:lang w:val="pt-BR"/>
        </w:rPr>
        <w:t>data=</w:t>
      </w:r>
      <w:r w:rsidRPr="00516745">
        <w:rPr>
          <w:rStyle w:val="NormalTok"/>
          <w:lang w:val="pt-BR"/>
        </w:rPr>
        <w:t>dados)</w:t>
      </w:r>
    </w:p>
    <w:p w14:paraId="282125CB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ceito1 by certif_atual</w:t>
      </w:r>
      <w:r>
        <w:br/>
      </w:r>
      <w:r>
        <w:rPr>
          <w:rStyle w:val="VerbatimChar"/>
        </w:rPr>
        <w:t>## W = 26000, p-value = 0,02</w:t>
      </w:r>
      <w:r>
        <w:br/>
      </w:r>
      <w:r>
        <w:rPr>
          <w:rStyle w:val="VerbatimChar"/>
        </w:rPr>
        <w:t>## alternative hypothesis: true location shift is not equal to 0</w:t>
      </w:r>
    </w:p>
    <w:p w14:paraId="1AB3B2D8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### locação signific diferente</w:t>
      </w:r>
      <w:r w:rsidRPr="00516745">
        <w:rPr>
          <w:lang w:val="pt-BR"/>
        </w:rPr>
        <w:br/>
      </w:r>
      <w:r w:rsidRPr="00516745">
        <w:rPr>
          <w:lang w:val="pt-BR"/>
        </w:rPr>
        <w:br/>
      </w:r>
      <w:r w:rsidRPr="00516745">
        <w:rPr>
          <w:rStyle w:val="CommentTok"/>
          <w:lang w:val="pt-BR"/>
        </w:rPr>
        <w:t>#mercado_atual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mercado_atual) </w:t>
      </w:r>
      <w:r w:rsidRPr="00516745">
        <w:rPr>
          <w:rStyle w:val="CommentTok"/>
          <w:lang w:val="pt-BR"/>
        </w:rPr>
        <w:t>#agrupar 7 e 8</w:t>
      </w:r>
    </w:p>
    <w:p w14:paraId="7AE0C7A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1   2   3   4   5   6   8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282  40  31  50  37  36  23</w:t>
      </w:r>
    </w:p>
    <w:p w14:paraId="1C57706A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g6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subset</w:t>
      </w:r>
      <w:r w:rsidRPr="00516745">
        <w:rPr>
          <w:rStyle w:val="NormalTok"/>
          <w:lang w:val="pt-BR"/>
        </w:rPr>
        <w:t>(dconc13,</w:t>
      </w:r>
      <w:r w:rsidRPr="00516745">
        <w:rPr>
          <w:rStyle w:val="OperatorTok"/>
          <w:lang w:val="pt-BR"/>
        </w:rPr>
        <w:t>!</w:t>
      </w:r>
      <w:r w:rsidRPr="00516745">
        <w:rPr>
          <w:rStyle w:val="KeywordTok"/>
          <w:lang w:val="pt-BR"/>
        </w:rPr>
        <w:t>is.na</w:t>
      </w:r>
      <w:r w:rsidRPr="00516745">
        <w:rPr>
          <w:rStyle w:val="NormalTok"/>
          <w:lang w:val="pt-BR"/>
        </w:rPr>
        <w:t xml:space="preserve">(mercado_atual))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r w:rsidRPr="00516745">
        <w:rPr>
          <w:rStyle w:val="NormalTok"/>
          <w:lang w:val="pt-BR"/>
        </w:rPr>
        <w:t xml:space="preserve">mercado_atual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boxplo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stat_summary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fun.y=</w:t>
      </w:r>
      <w:r w:rsidRPr="00516745">
        <w:rPr>
          <w:rStyle w:val="NormalTok"/>
          <w:lang w:val="pt-BR"/>
        </w:rPr>
        <w:t xml:space="preserve">mean, </w:t>
      </w:r>
      <w:r w:rsidRPr="00516745">
        <w:rPr>
          <w:rStyle w:val="DataTypeTok"/>
          <w:lang w:val="pt-BR"/>
        </w:rPr>
        <w:t>geom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rcado_atual)</w:t>
      </w:r>
    </w:p>
    <w:p w14:paraId="61804EF9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1   2   3   4   5   6   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01  19  11  14   8  10   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81  21  20  36  29  26  1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7   0   0   3   1   1   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275  40  31  47  36  35  23</w:t>
      </w:r>
    </w:p>
    <w:p w14:paraId="126296B4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hisq.tes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rcado_atual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>#não rejeita independencia</w:t>
      </w:r>
    </w:p>
    <w:p w14:paraId="6B3C2E9C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mercado_atual, dados$conc1_s1)</w:t>
      </w:r>
      <w:r>
        <w:br/>
      </w:r>
      <w:r>
        <w:rPr>
          <w:rStyle w:val="VerbatimChar"/>
        </w:rPr>
        <w:t>## X-squared = 7,6, df = 6, p-value = 0,3</w:t>
      </w:r>
    </w:p>
    <w:p w14:paraId="7ED511DA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(means &lt;-</w:t>
      </w:r>
      <w:r w:rsidRPr="00516745">
        <w:rPr>
          <w:rStyle w:val="KeywordTok"/>
          <w:lang w:val="pt-BR"/>
        </w:rPr>
        <w:t>tapply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rcado_atual,mean))</w:t>
      </w:r>
    </w:p>
    <w:p w14:paraId="4F1AC9B6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    1     2     3     4     5     6     8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5,562 4,438 5,313 5,880 6,919 5,583 5,261</w:t>
      </w:r>
    </w:p>
    <w:p w14:paraId="51B92C26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tapply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rcado_atual,sd)</w:t>
      </w:r>
    </w:p>
    <w:p w14:paraId="47DF904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    1     2     3     4     5     6     8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3,395 3,503 3,633 3,280 3,345 2,999 3,570</w:t>
      </w:r>
    </w:p>
    <w:p w14:paraId="66AE27BD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lastRenderedPageBreak/>
        <w:t>tapply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rcado_atual,median)</w:t>
      </w:r>
    </w:p>
    <w:p w14:paraId="42376FDA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1 2 3 4 5 6 8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6 5 7 7 8 6 5</w:t>
      </w:r>
    </w:p>
    <w:p w14:paraId="63CAD124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for_pedag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for_pedag) </w:t>
      </w:r>
      <w:r w:rsidRPr="00516745">
        <w:rPr>
          <w:rStyle w:val="CommentTok"/>
          <w:lang w:val="pt-BR"/>
        </w:rPr>
        <w:t>#pouca variacao</w:t>
      </w:r>
    </w:p>
    <w:p w14:paraId="76C62ED6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82 418</w:t>
      </w:r>
    </w:p>
    <w:p w14:paraId="2BFFC30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g7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subset</w:t>
      </w:r>
      <w:r w:rsidRPr="00516745">
        <w:rPr>
          <w:rStyle w:val="NormalTok"/>
          <w:lang w:val="pt-BR"/>
        </w:rPr>
        <w:t>(dconc13,</w:t>
      </w:r>
      <w:r w:rsidRPr="00516745">
        <w:rPr>
          <w:rStyle w:val="OperatorTok"/>
          <w:lang w:val="pt-BR"/>
        </w:rPr>
        <w:t>!</w:t>
      </w:r>
      <w:r w:rsidRPr="00516745">
        <w:rPr>
          <w:rStyle w:val="KeywordTok"/>
          <w:lang w:val="pt-BR"/>
        </w:rPr>
        <w:t>is.na</w:t>
      </w:r>
      <w:r w:rsidRPr="00516745">
        <w:rPr>
          <w:rStyle w:val="NormalTok"/>
          <w:lang w:val="pt-BR"/>
        </w:rPr>
        <w:t xml:space="preserve">(for_pedag))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r w:rsidRPr="00516745">
        <w:rPr>
          <w:rStyle w:val="NormalTok"/>
          <w:lang w:val="pt-BR"/>
        </w:rPr>
        <w:t xml:space="preserve">for_pedag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boxplo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stat_summary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fun.y=</w:t>
      </w:r>
      <w:r w:rsidRPr="00516745">
        <w:rPr>
          <w:rStyle w:val="NormalTok"/>
          <w:lang w:val="pt-BR"/>
        </w:rPr>
        <w:t xml:space="preserve">mean, </w:t>
      </w:r>
      <w:r w:rsidRPr="00516745">
        <w:rPr>
          <w:rStyle w:val="DataTypeTok"/>
          <w:lang w:val="pt-BR"/>
        </w:rPr>
        <w:t>geom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for_pedag)</w:t>
      </w:r>
    </w:p>
    <w:p w14:paraId="0DE8A93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 25 14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 57 27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0  1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 82 406</w:t>
      </w:r>
    </w:p>
    <w:p w14:paraId="31AFC6F8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hisq.tes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for_pedag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>#não rejeita independencia</w:t>
      </w:r>
    </w:p>
    <w:p w14:paraId="3F70EFD6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for_pedag, dados$conc1_s1)</w:t>
      </w:r>
      <w:r>
        <w:br/>
      </w:r>
      <w:r>
        <w:rPr>
          <w:rStyle w:val="VerbatimChar"/>
        </w:rPr>
        <w:t>## X-squared = 0,42, df = 1, p-value = 0,5</w:t>
      </w:r>
    </w:p>
    <w:p w14:paraId="6AADB31D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genero_1M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genero_1M)</w:t>
      </w:r>
    </w:p>
    <w:p w14:paraId="24BD5F97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188 312</w:t>
      </w:r>
    </w:p>
    <w:p w14:paraId="1008E798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g8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subset</w:t>
      </w:r>
      <w:r w:rsidRPr="00516745">
        <w:rPr>
          <w:rStyle w:val="NormalTok"/>
          <w:lang w:val="pt-BR"/>
        </w:rPr>
        <w:t>(dconc13,</w:t>
      </w:r>
      <w:r w:rsidRPr="00516745">
        <w:rPr>
          <w:rStyle w:val="OperatorTok"/>
          <w:lang w:val="pt-BR"/>
        </w:rPr>
        <w:t>!</w:t>
      </w:r>
      <w:r w:rsidRPr="00516745">
        <w:rPr>
          <w:rStyle w:val="KeywordTok"/>
          <w:lang w:val="pt-BR"/>
        </w:rPr>
        <w:t>is.na</w:t>
      </w:r>
      <w:r w:rsidRPr="00516745">
        <w:rPr>
          <w:rStyle w:val="NormalTok"/>
          <w:lang w:val="pt-BR"/>
        </w:rPr>
        <w:t xml:space="preserve">(genero_1M))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r w:rsidRPr="00516745">
        <w:rPr>
          <w:rStyle w:val="NormalTok"/>
          <w:lang w:val="pt-BR"/>
        </w:rPr>
        <w:t xml:space="preserve">genero_1M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boxplo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stat_summary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fun.y=</w:t>
      </w:r>
      <w:r w:rsidRPr="00516745">
        <w:rPr>
          <w:rStyle w:val="NormalTok"/>
          <w:lang w:val="pt-BR"/>
        </w:rPr>
        <w:t xml:space="preserve">mean, </w:t>
      </w:r>
      <w:r w:rsidRPr="00516745">
        <w:rPr>
          <w:rStyle w:val="DataTypeTok"/>
          <w:lang w:val="pt-BR"/>
        </w:rPr>
        <w:t>geom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genero_1M)</w:t>
      </w:r>
    </w:p>
    <w:p w14:paraId="40A96D7D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 72  9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16 213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3   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85 303</w:t>
      </w:r>
    </w:p>
    <w:p w14:paraId="3EDA21E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lastRenderedPageBreak/>
        <w:t>chisq.tes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genero_1M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>#não rejeita independencia</w:t>
      </w:r>
    </w:p>
    <w:p w14:paraId="5152D443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genero_1M, dados$conc1_s1)</w:t>
      </w:r>
      <w:r>
        <w:br/>
      </w:r>
      <w:r>
        <w:rPr>
          <w:rStyle w:val="VerbatimChar"/>
        </w:rPr>
        <w:t>## X-squared = 2, df = 1, p-value = 0,2</w:t>
      </w:r>
    </w:p>
    <w:p w14:paraId="71A5DD29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regime_atual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me_atual)</w:t>
      </w:r>
    </w:p>
    <w:p w14:paraId="03227166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1   2   3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271  96 133</w:t>
      </w:r>
    </w:p>
    <w:p w14:paraId="5B65012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g9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subset</w:t>
      </w:r>
      <w:r w:rsidRPr="00516745">
        <w:rPr>
          <w:rStyle w:val="NormalTok"/>
          <w:lang w:val="pt-BR"/>
        </w:rPr>
        <w:t>(dconc13,</w:t>
      </w:r>
      <w:r w:rsidRPr="00516745">
        <w:rPr>
          <w:rStyle w:val="OperatorTok"/>
          <w:lang w:val="pt-BR"/>
        </w:rPr>
        <w:t>!</w:t>
      </w:r>
      <w:r w:rsidRPr="00516745">
        <w:rPr>
          <w:rStyle w:val="KeywordTok"/>
          <w:lang w:val="pt-BR"/>
        </w:rPr>
        <w:t>is.na</w:t>
      </w:r>
      <w:r w:rsidRPr="00516745">
        <w:rPr>
          <w:rStyle w:val="NormalTok"/>
          <w:lang w:val="pt-BR"/>
        </w:rPr>
        <w:t xml:space="preserve">(regime_atual))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r w:rsidRPr="00516745">
        <w:rPr>
          <w:rStyle w:val="NormalTok"/>
          <w:lang w:val="pt-BR"/>
        </w:rPr>
        <w:t xml:space="preserve">regime_atual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boxplo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stat_summary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fun.y=</w:t>
      </w:r>
      <w:r w:rsidRPr="00516745">
        <w:rPr>
          <w:rStyle w:val="NormalTok"/>
          <w:lang w:val="pt-BR"/>
        </w:rPr>
        <w:t xml:space="preserve">mean, </w:t>
      </w:r>
      <w:r w:rsidRPr="00516745">
        <w:rPr>
          <w:rStyle w:val="DataTypeTok"/>
          <w:lang w:val="pt-BR"/>
        </w:rPr>
        <w:t>geom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me_atual)</w:t>
      </w:r>
    </w:p>
    <w:p w14:paraId="4CE9869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1   2   3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01  29  4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70  67  9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9   3   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262  93 133</w:t>
      </w:r>
    </w:p>
    <w:p w14:paraId="35DC33E8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hisq.tes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me_atual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>#não rejeita independencia</w:t>
      </w:r>
    </w:p>
    <w:p w14:paraId="5BC00CD8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regime_atual, dados$conc1_s1)</w:t>
      </w:r>
      <w:r>
        <w:br/>
      </w:r>
      <w:r>
        <w:rPr>
          <w:rStyle w:val="VerbatimChar"/>
        </w:rPr>
        <w:t>## X-squared = 2,5, df = 2, p-value = 0,3</w:t>
      </w:r>
    </w:p>
    <w:p w14:paraId="71B991D5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cat_adm_atual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at_adm_atual)</w:t>
      </w:r>
    </w:p>
    <w:p w14:paraId="771C90A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1   2   3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182  88 154</w:t>
      </w:r>
    </w:p>
    <w:p w14:paraId="1DE5AB96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g10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subset</w:t>
      </w:r>
      <w:r w:rsidRPr="00516745">
        <w:rPr>
          <w:rStyle w:val="NormalTok"/>
          <w:lang w:val="pt-BR"/>
        </w:rPr>
        <w:t>(dconc13,</w:t>
      </w:r>
      <w:r w:rsidRPr="00516745">
        <w:rPr>
          <w:rStyle w:val="OperatorTok"/>
          <w:lang w:val="pt-BR"/>
        </w:rPr>
        <w:t>!</w:t>
      </w:r>
      <w:r w:rsidRPr="00516745">
        <w:rPr>
          <w:rStyle w:val="KeywordTok"/>
          <w:lang w:val="pt-BR"/>
        </w:rPr>
        <w:t>is.na</w:t>
      </w:r>
      <w:r w:rsidRPr="00516745">
        <w:rPr>
          <w:rStyle w:val="NormalTok"/>
          <w:lang w:val="pt-BR"/>
        </w:rPr>
        <w:t xml:space="preserve">(cat_adm_atual))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r w:rsidRPr="00516745">
        <w:rPr>
          <w:rStyle w:val="NormalTok"/>
          <w:lang w:val="pt-BR"/>
        </w:rPr>
        <w:t xml:space="preserve">cat_adm_atual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boxplo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stat_summary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fun.y=</w:t>
      </w:r>
      <w:r w:rsidRPr="00516745">
        <w:rPr>
          <w:rStyle w:val="NormalTok"/>
          <w:lang w:val="pt-BR"/>
        </w:rPr>
        <w:t xml:space="preserve">mean, </w:t>
      </w:r>
      <w:r w:rsidRPr="00516745">
        <w:rPr>
          <w:rStyle w:val="DataTypeTok"/>
          <w:lang w:val="pt-BR"/>
        </w:rPr>
        <w:t>geom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at_adm_atual)</w:t>
      </w:r>
    </w:p>
    <w:p w14:paraId="0EF46267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lastRenderedPageBreak/>
        <w:t>##               1   2   3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 55  32  5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27  56  9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6   1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76  87 153</w:t>
      </w:r>
    </w:p>
    <w:p w14:paraId="506FB2C7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hisq.tes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at_adm_atual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>#não rejeita independencia</w:t>
      </w:r>
    </w:p>
    <w:p w14:paraId="682A6052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cat_adm_atual, dados$conc1_s1)</w:t>
      </w:r>
      <w:r>
        <w:br/>
      </w:r>
      <w:r>
        <w:rPr>
          <w:rStyle w:val="VerbatimChar"/>
        </w:rPr>
        <w:t>## X-squared = 1,8, df = 2, p-value = 0,4</w:t>
      </w:r>
    </w:p>
    <w:p w14:paraId="3CBE167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regiao_geografica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ao_geografica)</w:t>
      </w:r>
    </w:p>
    <w:p w14:paraId="636F88B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1   2   3   4   5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230 140  20  68  42</w:t>
      </w:r>
    </w:p>
    <w:p w14:paraId="48DC15D7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g11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subset</w:t>
      </w:r>
      <w:r w:rsidRPr="00516745">
        <w:rPr>
          <w:rStyle w:val="NormalTok"/>
          <w:lang w:val="pt-BR"/>
        </w:rPr>
        <w:t>(dconc13,</w:t>
      </w:r>
      <w:r w:rsidRPr="00516745">
        <w:rPr>
          <w:rStyle w:val="OperatorTok"/>
          <w:lang w:val="pt-BR"/>
        </w:rPr>
        <w:t>!</w:t>
      </w:r>
      <w:r w:rsidRPr="00516745">
        <w:rPr>
          <w:rStyle w:val="KeywordTok"/>
          <w:lang w:val="pt-BR"/>
        </w:rPr>
        <w:t>is.na</w:t>
      </w:r>
      <w:r w:rsidRPr="00516745">
        <w:rPr>
          <w:rStyle w:val="NormalTok"/>
          <w:lang w:val="pt-BR"/>
        </w:rPr>
        <w:t xml:space="preserve">(regiao_geografica))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r w:rsidRPr="00516745">
        <w:rPr>
          <w:rStyle w:val="NormalTok"/>
          <w:lang w:val="pt-BR"/>
        </w:rPr>
        <w:t xml:space="preserve">regiao_geografica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boxplo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stat_summary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fun.y=</w:t>
      </w:r>
      <w:r w:rsidRPr="00516745">
        <w:rPr>
          <w:rStyle w:val="NormalTok"/>
          <w:lang w:val="pt-BR"/>
        </w:rPr>
        <w:t xml:space="preserve">mean, </w:t>
      </w:r>
      <w:r w:rsidRPr="00516745">
        <w:rPr>
          <w:rStyle w:val="DataTypeTok"/>
          <w:lang w:val="pt-BR"/>
        </w:rPr>
        <w:t>geom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ao_geografica)</w:t>
      </w:r>
    </w:p>
    <w:p w14:paraId="3E3EB8A4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1   2   3   4   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 63  60   7  27  1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67  80  13  41  2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2   4   1   5   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228 136  19  63  42</w:t>
      </w:r>
    </w:p>
    <w:p w14:paraId="073E35C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hisq.tes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ao_geografica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>#rejeita independencia</w:t>
      </w:r>
    </w:p>
    <w:p w14:paraId="78A12692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regiao_geografica, dados$conc1_s1)</w:t>
      </w:r>
      <w:r>
        <w:br/>
      </w:r>
      <w:r>
        <w:rPr>
          <w:rStyle w:val="VerbatimChar"/>
        </w:rPr>
        <w:t>## X-squared = 10, df = 4, p-value = 0,04</w:t>
      </w:r>
    </w:p>
    <w:p w14:paraId="595199BC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prop.table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ao_geografica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1_s1),</w:t>
      </w:r>
      <w:r w:rsidRPr="00516745">
        <w:rPr>
          <w:rStyle w:val="DecValTok"/>
          <w:lang w:val="pt-BR"/>
        </w:rPr>
        <w:t>1</w:t>
      </w:r>
      <w:r w:rsidRPr="00516745">
        <w:rPr>
          <w:rStyle w:val="NormalTok"/>
          <w:lang w:val="pt-BR"/>
        </w:rPr>
        <w:t>)</w:t>
      </w:r>
    </w:p>
    <w:p w14:paraId="2A83B45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0   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1 0,2739 0,726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2 0,4286 0,571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lastRenderedPageBreak/>
        <w:t>##   3 0,3500 0,650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4 0,3971 0,602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5 0,3333 0,6667</w:t>
      </w:r>
    </w:p>
    <w:p w14:paraId="19A933F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(means &lt;-</w:t>
      </w:r>
      <w:r w:rsidRPr="00516745">
        <w:rPr>
          <w:rStyle w:val="KeywordTok"/>
          <w:lang w:val="pt-BR"/>
        </w:rPr>
        <w:t>tapply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ao_geografica,mean))</w:t>
      </w:r>
    </w:p>
    <w:p w14:paraId="0B3A2D9F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    1     2     3     4     5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6,060 4,911 5,700 5,316 5,498</w:t>
      </w:r>
    </w:p>
    <w:p w14:paraId="51F4DF6A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tapply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ao_geografica,sd)</w:t>
      </w:r>
    </w:p>
    <w:p w14:paraId="3A2BB74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    1     2     3     4     5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3,303 3,502 2,755 3,700 3,048</w:t>
      </w:r>
    </w:p>
    <w:p w14:paraId="3A2218F9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tapply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ao_geografica,median)</w:t>
      </w:r>
    </w:p>
    <w:p w14:paraId="4924D29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  1   2   3   4   5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7,0 5,0 5,5 6,0 5,0</w:t>
      </w:r>
    </w:p>
    <w:p w14:paraId="24AEAA7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kruskal.test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eito1 </w:t>
      </w:r>
      <w:r w:rsidRPr="00516745">
        <w:rPr>
          <w:rStyle w:val="OperatorTok"/>
          <w:lang w:val="pt-BR"/>
        </w:rPr>
        <w:t>~</w:t>
      </w:r>
      <w:r w:rsidRPr="00516745">
        <w:rPr>
          <w:rStyle w:val="NormalTok"/>
          <w:lang w:val="pt-BR"/>
        </w:rPr>
        <w:t>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ao_geografica)</w:t>
      </w:r>
    </w:p>
    <w:p w14:paraId="5BCD7981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dos$conceito1 by dados$regiao_geografica</w:t>
      </w:r>
      <w:r>
        <w:br/>
      </w:r>
      <w:r>
        <w:rPr>
          <w:rStyle w:val="VerbatimChar"/>
        </w:rPr>
        <w:t>## Kruskal-Wallis chi-squared = 11, df = 4, p-value = 0,03</w:t>
      </w:r>
    </w:p>
    <w:p w14:paraId="74BB3C8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pairwise.wilcox.test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regiao_geografica,</w:t>
      </w:r>
      <w:r w:rsidRPr="00516745">
        <w:rPr>
          <w:rStyle w:val="DataTypeTok"/>
          <w:lang w:val="pt-BR"/>
        </w:rPr>
        <w:t>p.adjust.method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BH"</w:t>
      </w:r>
      <w:r w:rsidRPr="00516745">
        <w:rPr>
          <w:rStyle w:val="NormalTok"/>
          <w:lang w:val="pt-BR"/>
        </w:rPr>
        <w:t>)</w:t>
      </w:r>
    </w:p>
    <w:p w14:paraId="4E0CF741" w14:textId="77777777" w:rsidR="007107DC" w:rsidRDefault="00210CD3">
      <w:pPr>
        <w:pStyle w:val="SourceCode"/>
      </w:pPr>
      <w:r>
        <w:rPr>
          <w:rStyle w:val="VerbatimChar"/>
        </w:rPr>
        <w:t>## Warning in wilcox.test.default(xi, xj, paired = paired, ...): cannot</w:t>
      </w:r>
      <w:r>
        <w:br/>
      </w:r>
      <w:r>
        <w:rPr>
          <w:rStyle w:val="VerbatimChar"/>
        </w:rPr>
        <w:t>## compute exact p-value with ties</w:t>
      </w:r>
    </w:p>
    <w:p w14:paraId="62766316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dos$conceito1 and dados$regiao_geografic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2    3    4   </w:t>
      </w:r>
      <w:r>
        <w:br/>
      </w:r>
      <w:r>
        <w:rPr>
          <w:rStyle w:val="VerbatimChar"/>
        </w:rPr>
        <w:t xml:space="preserve">## 2 0,02 -    -    -   </w:t>
      </w:r>
      <w:r>
        <w:br/>
      </w:r>
      <w:r>
        <w:rPr>
          <w:rStyle w:val="VerbatimChar"/>
        </w:rPr>
        <w:t xml:space="preserve">## 3 0,56 0,56 -    -   </w:t>
      </w:r>
      <w:r>
        <w:br/>
      </w:r>
      <w:r>
        <w:rPr>
          <w:rStyle w:val="VerbatimChar"/>
        </w:rPr>
        <w:t xml:space="preserve">## 4 0,56 0,56 0,99 -   </w:t>
      </w:r>
      <w:r>
        <w:br/>
      </w:r>
      <w:r>
        <w:rPr>
          <w:rStyle w:val="VerbatimChar"/>
        </w:rPr>
        <w:t>## 5 0,56 0,56 0,99 0,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H</w:t>
      </w:r>
    </w:p>
    <w:p w14:paraId="72C42119" w14:textId="77777777" w:rsidR="007107DC" w:rsidRDefault="00210CD3">
      <w:pPr>
        <w:pStyle w:val="SourceCode"/>
      </w:pPr>
      <w:r>
        <w:rPr>
          <w:rStyle w:val="CommentTok"/>
        </w:rPr>
        <w:t>#null that the location parameters of the distribution of x are the same in each group (sample).</w:t>
      </w:r>
      <w:r>
        <w:br/>
      </w:r>
      <w:r>
        <w:rPr>
          <w:rStyle w:val="CommentTok"/>
        </w:rPr>
        <w:t>#The alternative is that they differ in at least one</w:t>
      </w:r>
      <w:r>
        <w:br/>
      </w:r>
      <w:r>
        <w:rPr>
          <w:rStyle w:val="CommentTok"/>
        </w:rPr>
        <w:t>#http://www.sthda.com/english/wiki/kruskal-wallis-test-in-r</w:t>
      </w:r>
      <w:r>
        <w:br/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Organ_acad_atual)</w:t>
      </w:r>
    </w:p>
    <w:p w14:paraId="6936C1AD" w14:textId="77777777" w:rsidR="007107DC" w:rsidRDefault="00210C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1   2   3 </w:t>
      </w:r>
      <w:r>
        <w:br/>
      </w:r>
      <w:r>
        <w:rPr>
          <w:rStyle w:val="VerbatimChar"/>
        </w:rPr>
        <w:t>## 307  52  63</w:t>
      </w:r>
    </w:p>
    <w:p w14:paraId="74B104F4" w14:textId="77777777" w:rsidR="007107DC" w:rsidRDefault="00210CD3">
      <w:pPr>
        <w:pStyle w:val="SourceCode"/>
      </w:pPr>
      <w:r>
        <w:rPr>
          <w:rStyle w:val="NormalTok"/>
        </w:rPr>
        <w:t>g12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dconc13,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Organ_acad_atual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Nota, </w:t>
      </w:r>
      <w:r>
        <w:rPr>
          <w:rStyle w:val="DataTypeTok"/>
        </w:rPr>
        <w:t>x=</w:t>
      </w:r>
      <w:r>
        <w:rPr>
          <w:rStyle w:val="NormalTok"/>
        </w:rPr>
        <w:t xml:space="preserve">Organ_acad_atual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i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table</w:t>
      </w:r>
      <w:r>
        <w:rPr>
          <w:rStyle w:val="NormalTok"/>
        </w:rPr>
        <w:t>(dconc13_1s</w:t>
      </w:r>
      <w:r>
        <w:rPr>
          <w:rStyle w:val="OperatorTok"/>
        </w:rPr>
        <w:t>$</w:t>
      </w:r>
      <w:r>
        <w:rPr>
          <w:rStyle w:val="NormalTok"/>
        </w:rPr>
        <w:t>Conceito,dconc13_1s</w:t>
      </w:r>
      <w:r>
        <w:rPr>
          <w:rStyle w:val="OperatorTok"/>
        </w:rPr>
        <w:t>$</w:t>
      </w:r>
      <w:r>
        <w:rPr>
          <w:rStyle w:val="NormalTok"/>
        </w:rPr>
        <w:t>Aceitacao,dconc13_1s</w:t>
      </w:r>
      <w:r>
        <w:rPr>
          <w:rStyle w:val="OperatorTok"/>
        </w:rPr>
        <w:t>$</w:t>
      </w:r>
      <w:r>
        <w:rPr>
          <w:rStyle w:val="NormalTok"/>
        </w:rPr>
        <w:t>Organ_acad_atual)</w:t>
      </w:r>
    </w:p>
    <w:p w14:paraId="4617EF3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              1   2   3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02  18  2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205  34  4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7   1   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300  51  63</w:t>
      </w:r>
    </w:p>
    <w:p w14:paraId="1F3FE9AB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hisq.tes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Organ_acad_atual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conc1_s1)) </w:t>
      </w:r>
      <w:r w:rsidRPr="00516745">
        <w:rPr>
          <w:rStyle w:val="CommentTok"/>
          <w:lang w:val="pt-BR"/>
        </w:rPr>
        <w:t>#não rejeita independencia</w:t>
      </w:r>
    </w:p>
    <w:p w14:paraId="71F407CE" w14:textId="77777777" w:rsidR="007107DC" w:rsidRDefault="00210C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ados$Organ_acad_atual, dados$conc1_s1)</w:t>
      </w:r>
      <w:r>
        <w:br/>
      </w:r>
      <w:r>
        <w:rPr>
          <w:rStyle w:val="VerbatimChar"/>
        </w:rPr>
        <w:t>## X-squared = 0,092, df = 2, p-value = 1</w:t>
      </w:r>
    </w:p>
    <w:p w14:paraId="39DC5D0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doutor_tempo_concl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hist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doutor_tempo_concl)</w:t>
      </w:r>
    </w:p>
    <w:p w14:paraId="55E8A9E2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1C828D9B" wp14:editId="577F2DD4">
            <wp:extent cx="5334000" cy="3048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A179F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lastRenderedPageBreak/>
        <w:t>c1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 xml:space="preserve">(dconc13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r w:rsidRPr="00516745">
        <w:rPr>
          <w:rStyle w:val="NormalTok"/>
          <w:lang w:val="pt-BR"/>
        </w:rPr>
        <w:t xml:space="preserve">doutor_tempo_concl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poin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doutor_tempo_concl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complete.obs"</w:t>
      </w:r>
      <w:r w:rsidRPr="00516745">
        <w:rPr>
          <w:rStyle w:val="NormalTok"/>
          <w:lang w:val="pt-BR"/>
        </w:rPr>
        <w:t>)</w:t>
      </w:r>
    </w:p>
    <w:p w14:paraId="38F90468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0,03141</w:t>
      </w:r>
    </w:p>
    <w:p w14:paraId="442AD4DC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3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doutor_tempo_concl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complete.obs"</w:t>
      </w:r>
      <w:r w:rsidRPr="00516745">
        <w:rPr>
          <w:rStyle w:val="NormalTok"/>
          <w:lang w:val="pt-BR"/>
        </w:rPr>
        <w:t>)</w:t>
      </w:r>
    </w:p>
    <w:p w14:paraId="3A34D5E9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-0,03277</w:t>
      </w:r>
    </w:p>
    <w:p w14:paraId="17FF2B4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c2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 xml:space="preserve">(dconc13_1s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doutor_tempo_concl, </w:t>
      </w:r>
      <w:r w:rsidRPr="00516745">
        <w:rPr>
          <w:rStyle w:val="DataTypeTok"/>
          <w:lang w:val="pt-BR"/>
        </w:rPr>
        <w:t>x=</w:t>
      </w:r>
      <w:r w:rsidRPr="00516745">
        <w:rPr>
          <w:rStyle w:val="KeywordTok"/>
          <w:lang w:val="pt-BR"/>
        </w:rPr>
        <w:t>as.factor</w:t>
      </w:r>
      <w:r w:rsidRPr="00516745">
        <w:rPr>
          <w:rStyle w:val="NormalTok"/>
          <w:lang w:val="pt-BR"/>
        </w:rPr>
        <w:t xml:space="preserve">(Aceitacao)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boxplo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stat_summary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fun.y=</w:t>
      </w:r>
      <w:r w:rsidRPr="00516745">
        <w:rPr>
          <w:rStyle w:val="NormalTok"/>
          <w:lang w:val="pt-BR"/>
        </w:rPr>
        <w:t xml:space="preserve">mean, </w:t>
      </w:r>
      <w:r w:rsidRPr="00516745">
        <w:rPr>
          <w:rStyle w:val="DataTypeTok"/>
          <w:lang w:val="pt-BR"/>
        </w:rPr>
        <w:t>geom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KeywordTok"/>
          <w:lang w:val="pt-BR"/>
        </w:rPr>
        <w:t>xlab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Aceitação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lang w:val="pt-BR"/>
        </w:rPr>
        <w:br/>
      </w:r>
      <w:r w:rsidRPr="00516745">
        <w:rPr>
          <w:rStyle w:val="CommentTok"/>
          <w:lang w:val="pt-BR"/>
        </w:rPr>
        <w:t>#mestr_tempo_concl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hist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str_tempo_concl)</w:t>
      </w:r>
    </w:p>
    <w:p w14:paraId="332B2DC3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450DF289" wp14:editId="431E476A">
            <wp:extent cx="5334000" cy="3048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760D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doutor_tempo_concl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str_tempo_concl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complete.obs"</w:t>
      </w:r>
      <w:r w:rsidRPr="00516745">
        <w:rPr>
          <w:rStyle w:val="NormalTok"/>
          <w:lang w:val="pt-BR"/>
        </w:rPr>
        <w:t>)</w:t>
      </w:r>
    </w:p>
    <w:p w14:paraId="5699F6A2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0,8407</w:t>
      </w:r>
    </w:p>
    <w:p w14:paraId="6B979458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c3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 xml:space="preserve">(dconc13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r w:rsidRPr="00516745">
        <w:rPr>
          <w:rStyle w:val="NormalTok"/>
          <w:lang w:val="pt-BR"/>
        </w:rPr>
        <w:t xml:space="preserve">mestr_tempo_concl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poin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str_tempo_concl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complete.obs"</w:t>
      </w:r>
      <w:r w:rsidRPr="00516745">
        <w:rPr>
          <w:rStyle w:val="NormalTok"/>
          <w:lang w:val="pt-BR"/>
        </w:rPr>
        <w:t>)</w:t>
      </w:r>
    </w:p>
    <w:p w14:paraId="3122D899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-0,009361</w:t>
      </w:r>
    </w:p>
    <w:p w14:paraId="20DC3D5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3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mestr_tempo_concl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complete.obs"</w:t>
      </w:r>
      <w:r w:rsidRPr="00516745">
        <w:rPr>
          <w:rStyle w:val="NormalTok"/>
          <w:lang w:val="pt-BR"/>
        </w:rPr>
        <w:t>)</w:t>
      </w:r>
    </w:p>
    <w:p w14:paraId="3C296787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-0,0887</w:t>
      </w:r>
    </w:p>
    <w:p w14:paraId="1B757FBC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lastRenderedPageBreak/>
        <w:t>#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c4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 xml:space="preserve">(dconc13_1s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mestr_tempo_concl, </w:t>
      </w:r>
      <w:r w:rsidRPr="00516745">
        <w:rPr>
          <w:rStyle w:val="DataTypeTok"/>
          <w:lang w:val="pt-BR"/>
        </w:rPr>
        <w:t>x=</w:t>
      </w:r>
      <w:r w:rsidRPr="00516745">
        <w:rPr>
          <w:rStyle w:val="KeywordTok"/>
          <w:lang w:val="pt-BR"/>
        </w:rPr>
        <w:t>as.factor</w:t>
      </w:r>
      <w:r w:rsidRPr="00516745">
        <w:rPr>
          <w:rStyle w:val="NormalTok"/>
          <w:lang w:val="pt-BR"/>
        </w:rPr>
        <w:t xml:space="preserve">(Aceitacao)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boxplo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stat_summary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fun.y=</w:t>
      </w:r>
      <w:r w:rsidRPr="00516745">
        <w:rPr>
          <w:rStyle w:val="NormalTok"/>
          <w:lang w:val="pt-BR"/>
        </w:rPr>
        <w:t xml:space="preserve">mean, </w:t>
      </w:r>
      <w:r w:rsidRPr="00516745">
        <w:rPr>
          <w:rStyle w:val="DataTypeTok"/>
          <w:lang w:val="pt-BR"/>
        </w:rPr>
        <w:t>geom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KeywordTok"/>
          <w:lang w:val="pt-BR"/>
        </w:rPr>
        <w:t>xlab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Aceitação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lang w:val="pt-BR"/>
        </w:rPr>
        <w:br/>
      </w:r>
      <w:r w:rsidRPr="00516745">
        <w:rPr>
          <w:rStyle w:val="CommentTok"/>
          <w:lang w:val="pt-BR"/>
        </w:rPr>
        <w:t>#tempo_mercado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 xml:space="preserve">tempo_mercado) </w:t>
      </w:r>
      <w:r w:rsidRPr="00516745">
        <w:rPr>
          <w:rStyle w:val="CommentTok"/>
          <w:lang w:val="pt-BR"/>
        </w:rPr>
        <w:t>#muitos 0's, criar dummy e usar interação</w:t>
      </w:r>
    </w:p>
    <w:p w14:paraId="05B21309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0  1  2  3  4  5  6  7  8  9 10 11 12 13 14 15 16 17 18 19 20 21 22 23 24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87  6 24 10 20 26 12  7 19 10 37  4 16  9 10 24  9  4 15  2 31  4  6  6  4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25 26 27 28 29 30 31 32 33 34 35 36 37 40 41 43 45 47 48 50 56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17  2  3  3  3 25  5  3  1  5  8  4  1  7  1  3  2  1  1  2  1</w:t>
      </w:r>
    </w:p>
    <w:p w14:paraId="1B90FB8A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c5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 xml:space="preserve">(dconc13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r w:rsidRPr="00516745">
        <w:rPr>
          <w:rStyle w:val="NormalTok"/>
          <w:lang w:val="pt-BR"/>
        </w:rPr>
        <w:t xml:space="preserve">tempo_mercado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poin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tempo_mercado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complete.obs"</w:t>
      </w:r>
      <w:r w:rsidRPr="00516745">
        <w:rPr>
          <w:rStyle w:val="NormalTok"/>
          <w:lang w:val="pt-BR"/>
        </w:rPr>
        <w:t>)</w:t>
      </w:r>
    </w:p>
    <w:p w14:paraId="240EAA9C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-0,09519</w:t>
      </w:r>
    </w:p>
    <w:p w14:paraId="61B3F577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3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tempo_mercado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complete.obs"</w:t>
      </w:r>
      <w:r w:rsidRPr="00516745">
        <w:rPr>
          <w:rStyle w:val="NormalTok"/>
          <w:lang w:val="pt-BR"/>
        </w:rPr>
        <w:t>)</w:t>
      </w:r>
    </w:p>
    <w:p w14:paraId="4FDCCB6B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0,06989</w:t>
      </w:r>
    </w:p>
    <w:p w14:paraId="6474A50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c6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 xml:space="preserve">(dconc13_1s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tempo_mercado, </w:t>
      </w:r>
      <w:r w:rsidRPr="00516745">
        <w:rPr>
          <w:rStyle w:val="DataTypeTok"/>
          <w:lang w:val="pt-BR"/>
        </w:rPr>
        <w:t>x=</w:t>
      </w:r>
      <w:r w:rsidRPr="00516745">
        <w:rPr>
          <w:rStyle w:val="KeywordTok"/>
          <w:lang w:val="pt-BR"/>
        </w:rPr>
        <w:t>as.factor</w:t>
      </w:r>
      <w:r w:rsidRPr="00516745">
        <w:rPr>
          <w:rStyle w:val="NormalTok"/>
          <w:lang w:val="pt-BR"/>
        </w:rPr>
        <w:t xml:space="preserve">(Aceitacao)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boxplo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stat_summary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fun.y=</w:t>
      </w:r>
      <w:r w:rsidRPr="00516745">
        <w:rPr>
          <w:rStyle w:val="NormalTok"/>
          <w:lang w:val="pt-BR"/>
        </w:rPr>
        <w:t xml:space="preserve">mean, </w:t>
      </w:r>
      <w:r w:rsidRPr="00516745">
        <w:rPr>
          <w:rStyle w:val="DataTypeTok"/>
          <w:lang w:val="pt-BR"/>
        </w:rPr>
        <w:t>geom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KeywordTok"/>
          <w:lang w:val="pt-BR"/>
        </w:rPr>
        <w:t>xlab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Aceitação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lang w:val="pt-BR"/>
        </w:rPr>
        <w:br/>
      </w:r>
      <w:r w:rsidRPr="00516745">
        <w:rPr>
          <w:rStyle w:val="CommentTok"/>
          <w:lang w:val="pt-BR"/>
        </w:rPr>
        <w:t>#docencia_tempo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docencia_tempo)</w:t>
      </w:r>
    </w:p>
    <w:p w14:paraId="69EB0F19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0  1  2  3  4  5  6  7  8  9 10 11 12 13 14 15 16 17 18 19 20 21 22 23 24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16 29 15 25 24 29 18 20 21  9 40 22 12 12 16 31  8 14 20  5 36  5  7 17  3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25 26 27 28 29 30 32 34 35 37 38 40 41 50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16  5  4 14  2 12  2  3 10  1  2  2  1  1</w:t>
      </w:r>
    </w:p>
    <w:p w14:paraId="79AF15F5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c7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 xml:space="preserve">(dconc13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r w:rsidRPr="00516745">
        <w:rPr>
          <w:rStyle w:val="NormalTok"/>
          <w:lang w:val="pt-BR"/>
        </w:rPr>
        <w:t xml:space="preserve">docencia_tempo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poin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docencia_tempo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complete.obs"</w:t>
      </w:r>
      <w:r w:rsidRPr="00516745">
        <w:rPr>
          <w:rStyle w:val="NormalTok"/>
          <w:lang w:val="pt-BR"/>
        </w:rPr>
        <w:t>)</w:t>
      </w:r>
    </w:p>
    <w:p w14:paraId="4CEA5D1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-0,03501</w:t>
      </w:r>
    </w:p>
    <w:p w14:paraId="56019285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3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docencia_tempo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complete.obs"</w:t>
      </w:r>
      <w:r w:rsidRPr="00516745">
        <w:rPr>
          <w:rStyle w:val="NormalTok"/>
          <w:lang w:val="pt-BR"/>
        </w:rPr>
        <w:t>)</w:t>
      </w:r>
    </w:p>
    <w:p w14:paraId="155ED262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-0,006017</w:t>
      </w:r>
    </w:p>
    <w:p w14:paraId="71B9B9D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lastRenderedPageBreak/>
        <w:t>#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c8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 xml:space="preserve">(dconc13_1s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docencia_tempo, </w:t>
      </w:r>
      <w:r w:rsidRPr="00516745">
        <w:rPr>
          <w:rStyle w:val="DataTypeTok"/>
          <w:lang w:val="pt-BR"/>
        </w:rPr>
        <w:t>x=</w:t>
      </w:r>
      <w:r w:rsidRPr="00516745">
        <w:rPr>
          <w:rStyle w:val="KeywordTok"/>
          <w:lang w:val="pt-BR"/>
        </w:rPr>
        <w:t>as.factor</w:t>
      </w:r>
      <w:r w:rsidRPr="00516745">
        <w:rPr>
          <w:rStyle w:val="NormalTok"/>
          <w:lang w:val="pt-BR"/>
        </w:rPr>
        <w:t xml:space="preserve">(Aceitacao)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boxplo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stat_summary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fun.y=</w:t>
      </w:r>
      <w:r w:rsidRPr="00516745">
        <w:rPr>
          <w:rStyle w:val="NormalTok"/>
          <w:lang w:val="pt-BR"/>
        </w:rPr>
        <w:t xml:space="preserve">mean, </w:t>
      </w:r>
      <w:r w:rsidRPr="00516745">
        <w:rPr>
          <w:rStyle w:val="DataTypeTok"/>
          <w:lang w:val="pt-BR"/>
        </w:rPr>
        <w:t>geom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KeywordTok"/>
          <w:lang w:val="pt-BR"/>
        </w:rPr>
        <w:t>xlab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Aceitação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lang w:val="pt-BR"/>
        </w:rPr>
        <w:br/>
      </w:r>
      <w:r w:rsidRPr="00516745">
        <w:rPr>
          <w:rStyle w:val="CommentTok"/>
          <w:lang w:val="pt-BR"/>
        </w:rPr>
        <w:t>#table(dados$area_societaria,dados$area_custos)</w:t>
      </w:r>
      <w:r w:rsidRPr="00516745">
        <w:rPr>
          <w:lang w:val="pt-BR"/>
        </w:rPr>
        <w:br/>
      </w:r>
      <w:r w:rsidRPr="00516745">
        <w:rPr>
          <w:rStyle w:val="CommentTok"/>
          <w:lang w:val="pt-BR"/>
        </w:rPr>
        <w:t>#area de atuação - mais de uma resposta, ver se tem alguma de interesse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plot_extra =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ControlFlowTok"/>
          <w:lang w:val="pt-BR"/>
        </w:rPr>
        <w:t>function</w:t>
      </w:r>
      <w:r w:rsidRPr="00516745">
        <w:rPr>
          <w:rStyle w:val="NormalTok"/>
          <w:lang w:val="pt-BR"/>
        </w:rPr>
        <w:t xml:space="preserve"> (i) {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subset</w:t>
      </w:r>
      <w:r w:rsidRPr="00516745">
        <w:rPr>
          <w:rStyle w:val="NormalTok"/>
          <w:lang w:val="pt-BR"/>
        </w:rPr>
        <w:t>(dconc13,</w:t>
      </w:r>
      <w:r w:rsidRPr="00516745">
        <w:rPr>
          <w:rStyle w:val="OperatorTok"/>
          <w:lang w:val="pt-BR"/>
        </w:rPr>
        <w:t>!</w:t>
      </w:r>
      <w:r w:rsidRPr="00516745">
        <w:rPr>
          <w:rStyle w:val="KeywordTok"/>
          <w:lang w:val="pt-BR"/>
        </w:rPr>
        <w:t>is.na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eval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parse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text =</w:t>
      </w:r>
      <w:r w:rsidRPr="00516745">
        <w:rPr>
          <w:rStyle w:val="NormalTok"/>
          <w:lang w:val="pt-BR"/>
        </w:rPr>
        <w:t xml:space="preserve"> i)))), 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          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, </w:t>
      </w:r>
      <w:r w:rsidRPr="00516745">
        <w:rPr>
          <w:rStyle w:val="DataTypeTok"/>
          <w:lang w:val="pt-BR"/>
        </w:rPr>
        <w:t>x=</w:t>
      </w:r>
      <w:r w:rsidRPr="00516745">
        <w:rPr>
          <w:rStyle w:val="KeywordTok"/>
          <w:lang w:val="pt-BR"/>
        </w:rPr>
        <w:t>eval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parse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text =</w:t>
      </w:r>
      <w:r w:rsidRPr="00516745">
        <w:rPr>
          <w:rStyle w:val="NormalTok"/>
          <w:lang w:val="pt-BR"/>
        </w:rPr>
        <w:t xml:space="preserve"> i))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boxplo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  </w:t>
      </w:r>
      <w:r w:rsidRPr="00516745">
        <w:rPr>
          <w:rStyle w:val="KeywordTok"/>
          <w:lang w:val="pt-BR"/>
        </w:rPr>
        <w:t>stat_summary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fun.y=</w:t>
      </w:r>
      <w:r w:rsidRPr="00516745">
        <w:rPr>
          <w:rStyle w:val="NormalTok"/>
          <w:lang w:val="pt-BR"/>
        </w:rPr>
        <w:t xml:space="preserve">mean, </w:t>
      </w:r>
      <w:r w:rsidRPr="00516745">
        <w:rPr>
          <w:rStyle w:val="DataTypeTok"/>
          <w:lang w:val="pt-BR"/>
        </w:rPr>
        <w:t>geom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KeywordTok"/>
          <w:lang w:val="pt-BR"/>
        </w:rPr>
        <w:t>xlab</w:t>
      </w:r>
      <w:r w:rsidRPr="00516745">
        <w:rPr>
          <w:rStyle w:val="NormalTok"/>
          <w:lang w:val="pt-BR"/>
        </w:rPr>
        <w:t>(i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</w:t>
      </w:r>
      <w:r w:rsidRPr="00516745">
        <w:rPr>
          <w:rStyle w:val="CommentTok"/>
          <w:lang w:val="pt-BR"/>
        </w:rPr>
        <w:t>#tab &lt;-ftable(dconc13_1s$Conceito,dconc13_1s$Aceitacao,eval(parse(text = paste0("dconc13_1s$",i)))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</w:t>
      </w:r>
      <w:r w:rsidRPr="00516745">
        <w:rPr>
          <w:rStyle w:val="CommentTok"/>
          <w:lang w:val="pt-BR"/>
        </w:rPr>
        <w:t>#pval = chisq.test(table(eval(parse(text = paste0("dados$",i))),dados$conc1_s1))$p.value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</w:t>
      </w:r>
      <w:r w:rsidRPr="00516745">
        <w:rPr>
          <w:rStyle w:val="CommentTok"/>
          <w:lang w:val="pt-BR"/>
        </w:rPr>
        <w:t>#return(list(p,tab,pval)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}</w:t>
      </w:r>
      <w:r w:rsidRPr="00516745">
        <w:rPr>
          <w:lang w:val="pt-BR"/>
        </w:rPr>
        <w:br/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myplots &lt;-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lapply</w:t>
      </w:r>
      <w:r w:rsidRPr="00516745">
        <w:rPr>
          <w:rStyle w:val="NormalTok"/>
          <w:lang w:val="pt-BR"/>
        </w:rPr>
        <w:t>(extras, plot_extra)</w:t>
      </w:r>
      <w:r w:rsidRPr="00516745">
        <w:rPr>
          <w:lang w:val="pt-BR"/>
        </w:rPr>
        <w:br/>
      </w:r>
      <w:r w:rsidRPr="00516745">
        <w:rPr>
          <w:rStyle w:val="CommentTok"/>
          <w:lang w:val="pt-BR"/>
        </w:rPr>
        <w:t>#myplots[[4]]</w:t>
      </w:r>
      <w:r w:rsidRPr="00516745">
        <w:rPr>
          <w:lang w:val="pt-BR"/>
        </w:rPr>
        <w:br/>
      </w:r>
      <w:r w:rsidRPr="00516745">
        <w:rPr>
          <w:lang w:val="pt-BR"/>
        </w:rPr>
        <w:br/>
      </w:r>
      <w:r w:rsidRPr="00516745">
        <w:rPr>
          <w:rStyle w:val="ControlFlowTok"/>
          <w:lang w:val="pt-BR"/>
        </w:rPr>
        <w:t>for</w:t>
      </w:r>
      <w:r w:rsidRPr="00516745">
        <w:rPr>
          <w:rStyle w:val="NormalTok"/>
          <w:lang w:val="pt-BR"/>
        </w:rPr>
        <w:t xml:space="preserve"> (i </w:t>
      </w:r>
      <w:r w:rsidRPr="00516745">
        <w:rPr>
          <w:rStyle w:val="ControlFlowTok"/>
          <w:lang w:val="pt-BR"/>
        </w:rPr>
        <w:t>in</w:t>
      </w:r>
      <w:r w:rsidRPr="00516745">
        <w:rPr>
          <w:rStyle w:val="NormalTok"/>
          <w:lang w:val="pt-BR"/>
        </w:rPr>
        <w:t xml:space="preserve"> extras) {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</w:t>
      </w:r>
      <w:r w:rsidRPr="00516745">
        <w:rPr>
          <w:rStyle w:val="KeywordTok"/>
          <w:lang w:val="pt-BR"/>
        </w:rPr>
        <w:t>print</w:t>
      </w:r>
      <w:r w:rsidRPr="00516745">
        <w:rPr>
          <w:rStyle w:val="NormalTok"/>
          <w:lang w:val="pt-BR"/>
        </w:rPr>
        <w:t>(i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</w:t>
      </w:r>
      <w:r w:rsidRPr="00516745">
        <w:rPr>
          <w:rStyle w:val="KeywordTok"/>
          <w:lang w:val="pt-BR"/>
        </w:rPr>
        <w:t>prin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eval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parse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text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KeywordTok"/>
          <w:lang w:val="pt-BR"/>
        </w:rPr>
        <w:t>paste0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dados$"</w:t>
      </w:r>
      <w:r w:rsidRPr="00516745">
        <w:rPr>
          <w:rStyle w:val="NormalTok"/>
          <w:lang w:val="pt-BR"/>
        </w:rPr>
        <w:t>,i))))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</w:t>
      </w:r>
      <w:r w:rsidRPr="00516745">
        <w:rPr>
          <w:rStyle w:val="KeywordTok"/>
          <w:lang w:val="pt-BR"/>
        </w:rPr>
        <w:t>prin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ftable</w:t>
      </w:r>
      <w:r w:rsidRPr="00516745">
        <w:rPr>
          <w:rStyle w:val="NormalTok"/>
          <w:lang w:val="pt-BR"/>
        </w:rPr>
        <w:t>(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,dconc13_1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Aceitacao,</w:t>
      </w:r>
      <w:r w:rsidRPr="00516745">
        <w:rPr>
          <w:rStyle w:val="KeywordTok"/>
          <w:lang w:val="pt-BR"/>
        </w:rPr>
        <w:t>eval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parse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text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KeywordTok"/>
          <w:lang w:val="pt-BR"/>
        </w:rPr>
        <w:t>paste0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dconc13_1s$"</w:t>
      </w:r>
      <w:r w:rsidRPr="00516745">
        <w:rPr>
          <w:rStyle w:val="NormalTok"/>
          <w:lang w:val="pt-BR"/>
        </w:rPr>
        <w:t>,i))))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</w:t>
      </w:r>
      <w:r w:rsidRPr="00516745">
        <w:rPr>
          <w:rStyle w:val="KeywordTok"/>
          <w:lang w:val="pt-BR"/>
        </w:rPr>
        <w:t>prin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chisq.test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eval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parse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text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KeywordTok"/>
          <w:lang w:val="pt-BR"/>
        </w:rPr>
        <w:t>paste0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dados$"</w:t>
      </w:r>
      <w:r w:rsidRPr="00516745">
        <w:rPr>
          <w:rStyle w:val="NormalTok"/>
          <w:lang w:val="pt-BR"/>
        </w:rPr>
        <w:t>,i))),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1_s1))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p.value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}</w:t>
      </w:r>
    </w:p>
    <w:p w14:paraId="7D1A53F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"area_societaria"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200 329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 67 113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33 21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6   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94 32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0,916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"area_custos"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344 185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22  5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222 12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lastRenderedPageBreak/>
        <w:t>## conc3_s1 0   10   3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334 18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0,391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"area_gerencial"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300 229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18  6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182 16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9   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291 22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0,0042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"area_publica"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451  78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49  3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302  4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11   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440  7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0,305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"area_teoria"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388 14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29  5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259  9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 6   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382 13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0,600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"area_etica"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479  50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64  1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315  3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13   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466  5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0,872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"area_auditoria"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lastRenderedPageBreak/>
        <w:t xml:space="preserve">## 453  76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53  2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300  4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12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441  75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0,86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"area_pericia"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456  73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53  2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303  4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11   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445  7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0,658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"area_tributaria"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0   1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489  40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     0   1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1_s1 0  168  1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321  2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nc3_s1 0   13   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     1  476  4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[1] 0,6999</w:t>
      </w:r>
    </w:p>
    <w:p w14:paraId="761386FD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####gráficos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grid.arrange</w:t>
      </w:r>
      <w:r w:rsidRPr="00516745">
        <w:rPr>
          <w:rStyle w:val="NormalTok"/>
          <w:lang w:val="pt-BR"/>
        </w:rPr>
        <w:t>(g1,g2,g3,g4,</w:t>
      </w:r>
      <w:r w:rsidRPr="00516745">
        <w:rPr>
          <w:rStyle w:val="DataTypeTok"/>
          <w:lang w:val="pt-BR"/>
        </w:rPr>
        <w:t>ncol=</w:t>
      </w:r>
      <w:r w:rsidRPr="00516745">
        <w:rPr>
          <w:rStyle w:val="DecValTok"/>
          <w:lang w:val="pt-BR"/>
        </w:rPr>
        <w:t>2</w:t>
      </w:r>
      <w:r w:rsidRPr="00516745">
        <w:rPr>
          <w:rStyle w:val="NormalTok"/>
          <w:lang w:val="pt-BR"/>
        </w:rPr>
        <w:t>)</w:t>
      </w:r>
    </w:p>
    <w:p w14:paraId="662E7F89" w14:textId="77777777" w:rsidR="007107DC" w:rsidRDefault="00210CD3">
      <w:pPr>
        <w:pStyle w:val="FirstParagraph"/>
      </w:pPr>
      <w:r>
        <w:rPr>
          <w:noProof/>
        </w:rPr>
        <w:lastRenderedPageBreak/>
        <w:drawing>
          <wp:inline distT="0" distB="0" distL="0" distR="0" wp14:anchorId="7BA67895" wp14:editId="3C6CEC7B">
            <wp:extent cx="5334000" cy="3048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F8CB4" w14:textId="77777777" w:rsidR="007107DC" w:rsidRDefault="00210CD3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g5,g6,g7,g8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259861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39B90A5E" wp14:editId="0ACF9045">
            <wp:extent cx="5334000" cy="3048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53838D" w14:textId="77777777" w:rsidR="007107DC" w:rsidRDefault="00210CD3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g9,g10,g11,g12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AEA888C" w14:textId="77777777" w:rsidR="007107DC" w:rsidRDefault="00210CD3">
      <w:pPr>
        <w:pStyle w:val="FirstParagraph"/>
      </w:pPr>
      <w:r>
        <w:rPr>
          <w:noProof/>
        </w:rPr>
        <w:lastRenderedPageBreak/>
        <w:drawing>
          <wp:inline distT="0" distB="0" distL="0" distR="0" wp14:anchorId="57DE4B8E" wp14:editId="06057209">
            <wp:extent cx="5334000" cy="3048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8531E9" w14:textId="77777777" w:rsidR="007107DC" w:rsidRDefault="00210CD3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c1,c2,c3,c4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AD88353" w14:textId="77777777" w:rsidR="007107DC" w:rsidRDefault="00210CD3">
      <w:pPr>
        <w:pStyle w:val="SourceCode"/>
      </w:pPr>
      <w:r>
        <w:rPr>
          <w:rStyle w:val="VerbatimChar"/>
        </w:rPr>
        <w:t>## Warning: Removed 818 rows containing missing values (geom_point).</w:t>
      </w:r>
    </w:p>
    <w:p w14:paraId="1F32CC2A" w14:textId="77777777" w:rsidR="007107DC" w:rsidRDefault="00210CD3">
      <w:pPr>
        <w:pStyle w:val="SourceCode"/>
      </w:pPr>
      <w:r>
        <w:rPr>
          <w:rStyle w:val="VerbatimChar"/>
        </w:rPr>
        <w:t>## Warning: Removed 818 rows containing non-finite values (stat_boxplot).</w:t>
      </w:r>
    </w:p>
    <w:p w14:paraId="7ACF25E5" w14:textId="77777777" w:rsidR="007107DC" w:rsidRDefault="00210CD3">
      <w:pPr>
        <w:pStyle w:val="SourceCode"/>
      </w:pPr>
      <w:r>
        <w:rPr>
          <w:rStyle w:val="VerbatimChar"/>
        </w:rPr>
        <w:t>## Warning: Removed 818 rows containing non-finite values (stat_summary).</w:t>
      </w:r>
    </w:p>
    <w:p w14:paraId="77EDBCB2" w14:textId="77777777" w:rsidR="007107DC" w:rsidRDefault="00210CD3">
      <w:pPr>
        <w:pStyle w:val="SourceCode"/>
      </w:pPr>
      <w:r>
        <w:rPr>
          <w:rStyle w:val="VerbatimChar"/>
        </w:rPr>
        <w:t>## Warning: Removed 358 rows containing missing values (geom_point).</w:t>
      </w:r>
    </w:p>
    <w:p w14:paraId="766CF844" w14:textId="77777777" w:rsidR="007107DC" w:rsidRDefault="00210CD3">
      <w:pPr>
        <w:pStyle w:val="SourceCode"/>
      </w:pPr>
      <w:r>
        <w:rPr>
          <w:rStyle w:val="VerbatimChar"/>
        </w:rPr>
        <w:t>## Warning: Removed 358 rows containing non-finite values (stat_boxplot).</w:t>
      </w:r>
    </w:p>
    <w:p w14:paraId="4D7D2F6E" w14:textId="77777777" w:rsidR="007107DC" w:rsidRDefault="00210CD3">
      <w:pPr>
        <w:pStyle w:val="SourceCode"/>
      </w:pPr>
      <w:r>
        <w:rPr>
          <w:rStyle w:val="VerbatimChar"/>
        </w:rPr>
        <w:t>## Warning: Removed 358 rows containing non-finite values (stat_summary).</w:t>
      </w:r>
    </w:p>
    <w:p w14:paraId="569169FF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19F488E1" wp14:editId="5533EFC3">
            <wp:extent cx="5334000" cy="3048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C5014" w14:textId="77777777" w:rsidR="007107DC" w:rsidRDefault="00210CD3">
      <w:pPr>
        <w:pStyle w:val="SourceCode"/>
      </w:pPr>
      <w:r>
        <w:rPr>
          <w:rStyle w:val="KeywordTok"/>
        </w:rPr>
        <w:lastRenderedPageBreak/>
        <w:t>grid.arrange</w:t>
      </w:r>
      <w:r>
        <w:rPr>
          <w:rStyle w:val="NormalTok"/>
        </w:rPr>
        <w:t>(c5,c6,c7,c8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EB8CD15" w14:textId="77777777" w:rsidR="007107DC" w:rsidRDefault="00210CD3">
      <w:pPr>
        <w:pStyle w:val="SourceCode"/>
      </w:pPr>
      <w:r>
        <w:rPr>
          <w:rStyle w:val="VerbatimChar"/>
        </w:rPr>
        <w:t>## Warning: Removed 300 rows containing missing values (geom_point).</w:t>
      </w:r>
    </w:p>
    <w:p w14:paraId="52A072D9" w14:textId="77777777" w:rsidR="007107DC" w:rsidRDefault="00210CD3">
      <w:pPr>
        <w:pStyle w:val="SourceCode"/>
      </w:pPr>
      <w:r>
        <w:rPr>
          <w:rStyle w:val="VerbatimChar"/>
        </w:rPr>
        <w:t>## Warning: Removed 300 rows containing non-finite values (stat_boxplot).</w:t>
      </w:r>
    </w:p>
    <w:p w14:paraId="7062CEF6" w14:textId="77777777" w:rsidR="007107DC" w:rsidRDefault="00210CD3">
      <w:pPr>
        <w:pStyle w:val="SourceCode"/>
      </w:pPr>
      <w:r>
        <w:rPr>
          <w:rStyle w:val="VerbatimChar"/>
        </w:rPr>
        <w:t>## Warning: Removed 300 rows containing non-finite values (stat_summary).</w:t>
      </w:r>
    </w:p>
    <w:p w14:paraId="19AAB54C" w14:textId="77777777" w:rsidR="007107DC" w:rsidRDefault="00210CD3">
      <w:pPr>
        <w:pStyle w:val="SourceCode"/>
      </w:pPr>
      <w:r>
        <w:rPr>
          <w:rStyle w:val="VerbatimChar"/>
        </w:rPr>
        <w:t>## Warning: Removed 242 rows containing missing values (geom_point).</w:t>
      </w:r>
    </w:p>
    <w:p w14:paraId="44F9D6E3" w14:textId="77777777" w:rsidR="007107DC" w:rsidRDefault="00210CD3">
      <w:pPr>
        <w:pStyle w:val="SourceCode"/>
      </w:pPr>
      <w:r>
        <w:rPr>
          <w:rStyle w:val="VerbatimChar"/>
        </w:rPr>
        <w:t>## Warning: Removed 242 rows containing non-finite values (stat_boxplot).</w:t>
      </w:r>
    </w:p>
    <w:p w14:paraId="3FB597BC" w14:textId="77777777" w:rsidR="007107DC" w:rsidRDefault="00210CD3">
      <w:pPr>
        <w:pStyle w:val="SourceCode"/>
      </w:pPr>
      <w:r>
        <w:rPr>
          <w:rStyle w:val="VerbatimChar"/>
        </w:rPr>
        <w:t>## Warning: Removed 242 rows containing non-finite values (stat_summary).</w:t>
      </w:r>
    </w:p>
    <w:p w14:paraId="348AD5E6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4481E561" wp14:editId="46499666">
            <wp:extent cx="5334000" cy="3048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CA0C9" w14:textId="77777777" w:rsidR="007107DC" w:rsidRDefault="00210CD3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myplots[[</w:t>
      </w:r>
      <w:r>
        <w:rPr>
          <w:rStyle w:val="DecValTok"/>
        </w:rPr>
        <w:t>1</w:t>
      </w:r>
      <w:r>
        <w:rPr>
          <w:rStyle w:val="NormalTok"/>
        </w:rPr>
        <w:t>]],myplots[[</w:t>
      </w:r>
      <w:r>
        <w:rPr>
          <w:rStyle w:val="DecValTok"/>
        </w:rPr>
        <w:t>2</w:t>
      </w:r>
      <w:r>
        <w:rPr>
          <w:rStyle w:val="NormalTok"/>
        </w:rPr>
        <w:t>]],myplots[[</w:t>
      </w:r>
      <w:r>
        <w:rPr>
          <w:rStyle w:val="DecValTok"/>
        </w:rPr>
        <w:t>3</w:t>
      </w:r>
      <w:r>
        <w:rPr>
          <w:rStyle w:val="NormalTok"/>
        </w:rPr>
        <w:t>]],myplots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9F11CC2" w14:textId="77777777" w:rsidR="007107DC" w:rsidRDefault="00210CD3">
      <w:pPr>
        <w:pStyle w:val="FirstParagraph"/>
      </w:pPr>
      <w:r>
        <w:rPr>
          <w:noProof/>
        </w:rPr>
        <w:lastRenderedPageBreak/>
        <w:drawing>
          <wp:inline distT="0" distB="0" distL="0" distR="0" wp14:anchorId="101BB0EE" wp14:editId="115F6731">
            <wp:extent cx="5334000" cy="3048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8FADF" w14:textId="77777777" w:rsidR="007107DC" w:rsidRDefault="00210CD3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myplots[[</w:t>
      </w:r>
      <w:r>
        <w:rPr>
          <w:rStyle w:val="DecValTok"/>
        </w:rPr>
        <w:t>5</w:t>
      </w:r>
      <w:r>
        <w:rPr>
          <w:rStyle w:val="NormalTok"/>
        </w:rPr>
        <w:t>]],myplots[[</w:t>
      </w:r>
      <w:r>
        <w:rPr>
          <w:rStyle w:val="DecValTok"/>
        </w:rPr>
        <w:t>6</w:t>
      </w:r>
      <w:r>
        <w:rPr>
          <w:rStyle w:val="NormalTok"/>
        </w:rPr>
        <w:t>]],myplots[[</w:t>
      </w:r>
      <w:r>
        <w:rPr>
          <w:rStyle w:val="DecValTok"/>
        </w:rPr>
        <w:t>7</w:t>
      </w:r>
      <w:r>
        <w:rPr>
          <w:rStyle w:val="NormalTok"/>
        </w:rPr>
        <w:t>]],myplots[[</w:t>
      </w:r>
      <w:r>
        <w:rPr>
          <w:rStyle w:val="DecValTok"/>
        </w:rPr>
        <w:t>8</w:t>
      </w:r>
      <w:r>
        <w:rPr>
          <w:rStyle w:val="NormalTok"/>
        </w:rPr>
        <w:t>]],myplots[[</w:t>
      </w:r>
      <w:r>
        <w:rPr>
          <w:rStyle w:val="DecValTok"/>
        </w:rPr>
        <w:t>9</w:t>
      </w:r>
      <w:r>
        <w:rPr>
          <w:rStyle w:val="NormalTok"/>
        </w:rPr>
        <w:t>]]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1ECFFED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14067648" wp14:editId="56F45377">
            <wp:extent cx="5334000" cy="3048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22E27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########################################################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explicativas =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vars_num[</w:t>
      </w:r>
      <w:r w:rsidRPr="00516745">
        <w:rPr>
          <w:rStyle w:val="OperatorTok"/>
          <w:lang w:val="pt-BR"/>
        </w:rPr>
        <w:t>-</w:t>
      </w:r>
      <w:r w:rsidRPr="00516745">
        <w:rPr>
          <w:rStyle w:val="DecValTok"/>
          <w:lang w:val="pt-BR"/>
        </w:rPr>
        <w:t>4</w:t>
      </w:r>
      <w:r w:rsidRPr="00516745">
        <w:rPr>
          <w:rStyle w:val="NormalTok"/>
          <w:lang w:val="pt-BR"/>
        </w:rPr>
        <w:t>],vars_cat,</w:t>
      </w:r>
      <w:r w:rsidRPr="00516745">
        <w:rPr>
          <w:rStyle w:val="StringTok"/>
          <w:lang w:val="pt-BR"/>
        </w:rPr>
        <w:t>"experiencia_mercado:tempo_mercado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area_gerencial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model &lt;-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glm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reformulate</w:t>
      </w:r>
      <w:r w:rsidRPr="00516745">
        <w:rPr>
          <w:rStyle w:val="NormalTok"/>
          <w:lang w:val="pt-BR"/>
        </w:rPr>
        <w:t>(explicativas,</w:t>
      </w:r>
      <w:r w:rsidRPr="00516745">
        <w:rPr>
          <w:rStyle w:val="StringTok"/>
          <w:lang w:val="pt-BR"/>
        </w:rPr>
        <w:t>"conc1_s1"</w:t>
      </w:r>
      <w:r w:rsidRPr="00516745">
        <w:rPr>
          <w:rStyle w:val="NormalTok"/>
          <w:lang w:val="pt-BR"/>
        </w:rPr>
        <w:t>),</w:t>
      </w:r>
      <w:r w:rsidRPr="00516745">
        <w:rPr>
          <w:rStyle w:val="DataTypeTok"/>
          <w:lang w:val="pt-BR"/>
        </w:rPr>
        <w:t>family=</w:t>
      </w:r>
      <w:r w:rsidRPr="00516745">
        <w:rPr>
          <w:rStyle w:val="KeywordTok"/>
          <w:lang w:val="pt-BR"/>
        </w:rPr>
        <w:t>binomial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link=</w:t>
      </w:r>
      <w:r w:rsidRPr="00516745">
        <w:rPr>
          <w:rStyle w:val="StringTok"/>
          <w:lang w:val="pt-BR"/>
        </w:rPr>
        <w:t>'logit'</w:t>
      </w:r>
      <w:r w:rsidRPr="00516745">
        <w:rPr>
          <w:rStyle w:val="NormalTok"/>
          <w:lang w:val="pt-BR"/>
        </w:rPr>
        <w:t>),</w:t>
      </w:r>
      <w:r w:rsidRPr="00516745">
        <w:rPr>
          <w:rStyle w:val="DataTypeTok"/>
          <w:lang w:val="pt-BR"/>
        </w:rPr>
        <w:t>data=</w:t>
      </w:r>
      <w:r w:rsidRPr="00516745">
        <w:rPr>
          <w:rStyle w:val="NormalTok"/>
          <w:lang w:val="pt-BR"/>
        </w:rPr>
        <w:t>dados,</w:t>
      </w:r>
      <w:r w:rsidRPr="00516745">
        <w:rPr>
          <w:rStyle w:val="DataTypeTok"/>
          <w:lang w:val="pt-BR"/>
        </w:rPr>
        <w:t>na.action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na.omit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anova</w:t>
      </w:r>
      <w:r w:rsidRPr="00516745">
        <w:rPr>
          <w:rStyle w:val="NormalTok"/>
          <w:lang w:val="pt-BR"/>
        </w:rPr>
        <w:t>(model,</w:t>
      </w:r>
      <w:r w:rsidRPr="00516745">
        <w:rPr>
          <w:rStyle w:val="DataTypeTok"/>
          <w:lang w:val="pt-BR"/>
        </w:rPr>
        <w:t>test=</w:t>
      </w:r>
      <w:r w:rsidRPr="00516745">
        <w:rPr>
          <w:rStyle w:val="StringTok"/>
          <w:lang w:val="pt-BR"/>
        </w:rPr>
        <w:t>"Chisq"</w:t>
      </w:r>
      <w:r w:rsidRPr="00516745">
        <w:rPr>
          <w:rStyle w:val="NormalTok"/>
          <w:lang w:val="pt-BR"/>
        </w:rPr>
        <w:t>)</w:t>
      </w:r>
    </w:p>
    <w:p w14:paraId="6155DD7F" w14:textId="77777777" w:rsidR="007107DC" w:rsidRPr="00516745" w:rsidRDefault="00210CD3">
      <w:pPr>
        <w:pStyle w:val="SourceCode"/>
        <w:rPr>
          <w:lang w:val="pt-BR"/>
        </w:rPr>
      </w:pPr>
      <w:r>
        <w:rPr>
          <w:rStyle w:val="VerbatimChar"/>
        </w:rPr>
        <w:lastRenderedPageBreak/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onc1_s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Df Deviance Resid. </w:t>
      </w:r>
      <w:r w:rsidRPr="00516745">
        <w:rPr>
          <w:rStyle w:val="VerbatimChar"/>
          <w:lang w:val="pt-BR"/>
        </w:rPr>
        <w:t>Df Resid. Dev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NULL                                                201        25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doutor_tempo_concl                 1     0,11       200        25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mestr_tempo_concl                  1     0,00       199        25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docencia_tempo                     1     1,87       198        252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se_doutor_cont_1s                  1     1,77       197        25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se_mestre_contabeis_1s             1     4,19       196        246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public_agrp                        3     6,03       193        24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ertif_atual                       1     1,16       192        23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mercado_atual                      6    10,15       186        22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for_pedag                          1     0,00       185        22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genero_1M                          1     0,00       184        22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regime_atual                       2     1,00       182        22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at_adm_atual                      2     0,23       180        227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regiao_geografica                  4     9,77       176        218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Organ_acad_atual                   2     3,32       174        21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experiencia_mercado                1     0,52       173        214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area_gerencial                     1     3,41       172        210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experiencia_mercado:tempo_mercado  1     1,26       171        209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               Pr(&gt;Chi)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NULL                            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doutor_tempo_concl                   0,739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mestr_tempo_concl                    0,944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docencia_tempo                       0,171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se_doutor_cont_1s                    0,183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se_mestre_contabeis_1s               0,041 *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public_agrp                          0,110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certif_atual                         0,281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mercado_atual                        0,119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for_pedag                            0,985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genero_1M                            0,978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me_atual                         0,606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cat_adm_atual                        0,894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regiao_geografica                    0,044 *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Organ_acad_atual                     0,190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experiencia_mercado                  0,472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area_gerencial                       0,065 .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experiencia_mercado:tempo_mercado    0,263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---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Signif. codes:  0 '***' 0,001 '**' 0,01 '*' 0,05 '.' 0,1 ' ' 1</w:t>
      </w:r>
    </w:p>
    <w:p w14:paraId="361F36D1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lastRenderedPageBreak/>
        <w:t>#### usando tudo, não encontra nada</w:t>
      </w:r>
      <w:r w:rsidRPr="00516745">
        <w:rPr>
          <w:lang w:val="pt-BR"/>
        </w:rPr>
        <w:br/>
      </w:r>
      <w:r w:rsidRPr="00516745">
        <w:rPr>
          <w:rStyle w:val="CommentTok"/>
          <w:lang w:val="pt-BR"/>
        </w:rPr>
        <w:t># usando as variaveis que apresentaram diferença na análise bivariada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explicativas2 &lt;-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>explicativas[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DecValTok"/>
          <w:lang w:val="pt-BR"/>
        </w:rPr>
        <w:t>5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7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3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7</w:t>
      </w:r>
      <w:r w:rsidRPr="00516745">
        <w:rPr>
          <w:rStyle w:val="NormalTok"/>
          <w:lang w:val="pt-BR"/>
        </w:rPr>
        <w:t>)]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model2&lt;-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glm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reformulate</w:t>
      </w:r>
      <w:r w:rsidRPr="00516745">
        <w:rPr>
          <w:rStyle w:val="NormalTok"/>
          <w:lang w:val="pt-BR"/>
        </w:rPr>
        <w:t>(explicativas2,</w:t>
      </w:r>
      <w:r w:rsidRPr="00516745">
        <w:rPr>
          <w:rStyle w:val="StringTok"/>
          <w:lang w:val="pt-BR"/>
        </w:rPr>
        <w:t>"conc1_s1"</w:t>
      </w:r>
      <w:r w:rsidRPr="00516745">
        <w:rPr>
          <w:rStyle w:val="NormalTok"/>
          <w:lang w:val="pt-BR"/>
        </w:rPr>
        <w:t>),</w:t>
      </w:r>
      <w:r w:rsidRPr="00516745">
        <w:rPr>
          <w:rStyle w:val="DataTypeTok"/>
          <w:lang w:val="pt-BR"/>
        </w:rPr>
        <w:t>family=</w:t>
      </w:r>
      <w:r w:rsidRPr="00516745">
        <w:rPr>
          <w:rStyle w:val="KeywordTok"/>
          <w:lang w:val="pt-BR"/>
        </w:rPr>
        <w:t>binomial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link=</w:t>
      </w:r>
      <w:r w:rsidRPr="00516745">
        <w:rPr>
          <w:rStyle w:val="StringTok"/>
          <w:lang w:val="pt-BR"/>
        </w:rPr>
        <w:t>'logit'</w:t>
      </w:r>
      <w:r w:rsidRPr="00516745">
        <w:rPr>
          <w:rStyle w:val="NormalTok"/>
          <w:lang w:val="pt-BR"/>
        </w:rPr>
        <w:t>),</w:t>
      </w:r>
      <w:r w:rsidRPr="00516745">
        <w:rPr>
          <w:rStyle w:val="DataTypeTok"/>
          <w:lang w:val="pt-BR"/>
        </w:rPr>
        <w:t>data=</w:t>
      </w:r>
      <w:r w:rsidRPr="00516745">
        <w:rPr>
          <w:rStyle w:val="NormalTok"/>
          <w:lang w:val="pt-BR"/>
        </w:rPr>
        <w:t>dados,</w:t>
      </w:r>
      <w:r w:rsidRPr="00516745">
        <w:rPr>
          <w:rStyle w:val="DataTypeTok"/>
          <w:lang w:val="pt-BR"/>
        </w:rPr>
        <w:t>na.action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na.omit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summary</w:t>
      </w:r>
      <w:r w:rsidRPr="00516745">
        <w:rPr>
          <w:rStyle w:val="NormalTok"/>
          <w:lang w:val="pt-BR"/>
        </w:rPr>
        <w:t>(model2)</w:t>
      </w:r>
    </w:p>
    <w:p w14:paraId="6686B60E" w14:textId="77777777" w:rsidR="007107DC" w:rsidRDefault="00210CD3">
      <w:pPr>
        <w:pStyle w:val="SourceCode"/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all: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glm(formula = reformulate(explicativas2, "conc1_s1"), family = binomial(link = "logit"),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data = dados, na.action = "na.omit")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Deviance Residuals: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Min      1Q  Median      3Q     Max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-2,005  -1,240   0,760   0,964   1,245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efficients: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     Estimate Std. Error z value Pr(&gt;|z|)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(Intercept)                1,300      0,287    4,53  5,8e-06 ***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se_mestre_contabeis_1s1   -0,238      0,202   -1,18   0,2386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certif_atual1             -0,536      0,239   -2,24   0,0250 *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2        -0,678      0,230   -2,95   0,0032 **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3        -0,185      0,500   -0,37   0,7114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4        -0,683      0,296   -2,30   0,0213 *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5        -0,200      0,367   -0,55   0,5852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area_gerencial1            0,567      0,201    2,83   0,0047 **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---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Signif. codes:  0 '***' 0,001 '**' 0,01 '*' 0,05 '.' </w:t>
      </w:r>
      <w:r>
        <w:rPr>
          <w:rStyle w:val="VerbatimChar"/>
        </w:rPr>
        <w:t>0,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2,35  on 499  degrees of freedom</w:t>
      </w:r>
      <w:r>
        <w:br/>
      </w:r>
      <w:r>
        <w:rPr>
          <w:rStyle w:val="VerbatimChar"/>
        </w:rPr>
        <w:t>## Residual deviance: 616,84  on 492  degrees of freedom</w:t>
      </w:r>
      <w:r>
        <w:br/>
      </w:r>
      <w:r>
        <w:rPr>
          <w:rStyle w:val="VerbatimChar"/>
        </w:rPr>
        <w:t>##   (150 observations deleted due to missingness)</w:t>
      </w:r>
      <w:r>
        <w:br/>
      </w:r>
      <w:r>
        <w:rPr>
          <w:rStyle w:val="VerbatimChar"/>
        </w:rPr>
        <w:t>## AIC: 632,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590337E3" w14:textId="77777777" w:rsidR="007107DC" w:rsidRDefault="00210CD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2,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6B83E285" w14:textId="77777777" w:rsidR="007107DC" w:rsidRPr="00516745" w:rsidRDefault="00210CD3">
      <w:pPr>
        <w:pStyle w:val="SourceCode"/>
        <w:rPr>
          <w:lang w:val="pt-BR"/>
        </w:rPr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onc1_s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                  Df Deviance Resid. </w:t>
      </w:r>
      <w:r w:rsidRPr="00516745">
        <w:rPr>
          <w:rStyle w:val="VerbatimChar"/>
          <w:lang w:val="pt-BR"/>
        </w:rPr>
        <w:t xml:space="preserve">Df Resid. Dev Pr(&gt;Chi)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NULL                                     499        642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se_mestre_contabeis_1s  1     1,52       498        641   0,2174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certif_atual            1     5,19       497        636   0,0228 *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       4    10,64       493        625   0,0309 *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area_gerencial          1     8,16       492        617   0,0043 **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---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Signif. codes:  0 '***' 0,001 '**' 0,01 '*' 0,05 '.' 0,1 ' ' 1</w:t>
      </w:r>
    </w:p>
    <w:p w14:paraId="3D95E71A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explicativas3 &lt;-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>explicativas[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DecValTok"/>
          <w:lang w:val="pt-BR"/>
        </w:rPr>
        <w:t>7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3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7</w:t>
      </w:r>
      <w:r w:rsidRPr="00516745">
        <w:rPr>
          <w:rStyle w:val="NormalTok"/>
          <w:lang w:val="pt-BR"/>
        </w:rPr>
        <w:t>)]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model3&lt;-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glm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reformulate</w:t>
      </w:r>
      <w:r w:rsidRPr="00516745">
        <w:rPr>
          <w:rStyle w:val="NormalTok"/>
          <w:lang w:val="pt-BR"/>
        </w:rPr>
        <w:t>(explicativas3,</w:t>
      </w:r>
      <w:r w:rsidRPr="00516745">
        <w:rPr>
          <w:rStyle w:val="StringTok"/>
          <w:lang w:val="pt-BR"/>
        </w:rPr>
        <w:t>"conc1_s1"</w:t>
      </w:r>
      <w:r w:rsidRPr="00516745">
        <w:rPr>
          <w:rStyle w:val="NormalTok"/>
          <w:lang w:val="pt-BR"/>
        </w:rPr>
        <w:t>),</w:t>
      </w:r>
      <w:r w:rsidRPr="00516745">
        <w:rPr>
          <w:rStyle w:val="DataTypeTok"/>
          <w:lang w:val="pt-BR"/>
        </w:rPr>
        <w:t>family=</w:t>
      </w:r>
      <w:r w:rsidRPr="00516745">
        <w:rPr>
          <w:rStyle w:val="KeywordTok"/>
          <w:lang w:val="pt-BR"/>
        </w:rPr>
        <w:t>binomial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link=</w:t>
      </w:r>
      <w:r w:rsidRPr="00516745">
        <w:rPr>
          <w:rStyle w:val="StringTok"/>
          <w:lang w:val="pt-BR"/>
        </w:rPr>
        <w:t>'logit'</w:t>
      </w:r>
      <w:r w:rsidRPr="00516745">
        <w:rPr>
          <w:rStyle w:val="NormalTok"/>
          <w:lang w:val="pt-BR"/>
        </w:rPr>
        <w:t>),</w:t>
      </w:r>
      <w:r w:rsidRPr="00516745">
        <w:rPr>
          <w:rStyle w:val="DataTypeTok"/>
          <w:lang w:val="pt-BR"/>
        </w:rPr>
        <w:t>data=</w:t>
      </w:r>
      <w:r w:rsidRPr="00516745">
        <w:rPr>
          <w:rStyle w:val="NormalTok"/>
          <w:lang w:val="pt-BR"/>
        </w:rPr>
        <w:t>dados,</w:t>
      </w:r>
      <w:r w:rsidRPr="00516745">
        <w:rPr>
          <w:rStyle w:val="DataTypeTok"/>
          <w:lang w:val="pt-BR"/>
        </w:rPr>
        <w:t>na.action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na.omit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summary</w:t>
      </w:r>
      <w:r w:rsidRPr="00516745">
        <w:rPr>
          <w:rStyle w:val="NormalTok"/>
          <w:lang w:val="pt-BR"/>
        </w:rPr>
        <w:t>(model3)</w:t>
      </w:r>
    </w:p>
    <w:p w14:paraId="3ACFA1BE" w14:textId="77777777" w:rsidR="007107DC" w:rsidRDefault="00210CD3">
      <w:pPr>
        <w:pStyle w:val="SourceCode"/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all: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glm(formula = reformulate(explicativas3, "conc1_s1"), family = binomial(link = "logit"),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  data = dados, na.action = "na.omit")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Deviance Residuals: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Min      1Q  Median      3Q     Max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-1,944  -1,204   0,730   0,961   1,204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Coefficients: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                   Estimate Std. Error z value Pr(&gt;|z|)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(Intercept)           1,138      0,250    4,55  5,3e-06 ***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certif_atual1        -0,539      0,239   -2,26   0,0240 *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2   -0,661      0,229   -2,88   0,0040 **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3   -0,193      0,499   -0,39   0,6988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4   -0,652      0,295   -2,21   0,0269 *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5   -0,202      0,366   -0,55   0,5812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area_gerencial1       0,587      0,200    2,94   0,0033 **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---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Signif. codes:  0 '***' 0,001 '**' 0,01 '*' 0,05 '.' </w:t>
      </w:r>
      <w:r>
        <w:rPr>
          <w:rStyle w:val="VerbatimChar"/>
        </w:rPr>
        <w:t>0,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2,35  on 499  degrees of freedom</w:t>
      </w:r>
      <w:r>
        <w:br/>
      </w:r>
      <w:r>
        <w:rPr>
          <w:rStyle w:val="VerbatimChar"/>
        </w:rPr>
        <w:t>## Residual deviance: 618,24  on 493  degrees of freedom</w:t>
      </w:r>
      <w:r>
        <w:br/>
      </w:r>
      <w:r>
        <w:rPr>
          <w:rStyle w:val="VerbatimChar"/>
        </w:rPr>
        <w:t>##   (150 observations deleted due to missingness)</w:t>
      </w:r>
      <w:r>
        <w:br/>
      </w:r>
      <w:r>
        <w:rPr>
          <w:rStyle w:val="VerbatimChar"/>
        </w:rPr>
        <w:t>## AIC: 632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4A7CD2EF" w14:textId="77777777" w:rsidR="007107DC" w:rsidRDefault="00210CD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model3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id.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1B4FDA8" w14:textId="77777777" w:rsidR="007107DC" w:rsidRDefault="00210CD3">
      <w:pPr>
        <w:pStyle w:val="FirstParagraph"/>
      </w:pPr>
      <w:r>
        <w:rPr>
          <w:noProof/>
        </w:rPr>
        <w:lastRenderedPageBreak/>
        <w:drawing>
          <wp:inline distT="0" distB="0" distL="0" distR="0" wp14:anchorId="7632D59E" wp14:editId="173A02FD">
            <wp:extent cx="5334000" cy="3048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73DFEA" w14:textId="77777777" w:rsidR="007107DC" w:rsidRDefault="00210CD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3,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0361CB3C" w14:textId="77777777" w:rsidR="007107DC" w:rsidRDefault="00210CD3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onc1_s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Resid. </w:t>
      </w:r>
      <w:r w:rsidRPr="00516745">
        <w:rPr>
          <w:rStyle w:val="VerbatimChar"/>
          <w:lang w:val="pt-BR"/>
        </w:rPr>
        <w:t xml:space="preserve">Df Resid. Dev Pr(&gt;Chi)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NULL                                499        642           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certif_atual       1     5,33       498        637    0,021 *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regiao_geografica  4     9,96       494        627    0,041 *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area_gerencial     1     8,83       493        618    0,003 **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---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Signif. codes:  0 '***' 0,001 '**' 0,01 '*' 0,05 '.' </w:t>
      </w:r>
      <w:r>
        <w:rPr>
          <w:rStyle w:val="VerbatimChar"/>
        </w:rPr>
        <w:t>0,1 ' ' 1</w:t>
      </w:r>
    </w:p>
    <w:p w14:paraId="59BE6B40" w14:textId="77777777" w:rsidR="007107DC" w:rsidRDefault="00210CD3">
      <w:pPr>
        <w:pStyle w:val="SourceCode"/>
      </w:pPr>
      <w:r>
        <w:rPr>
          <w:rStyle w:val="KeywordTok"/>
        </w:rPr>
        <w:t>pR2</w:t>
      </w:r>
      <w:r>
        <w:rPr>
          <w:rStyle w:val="NormalTok"/>
        </w:rPr>
        <w:t>(model3)</w:t>
      </w:r>
    </w:p>
    <w:p w14:paraId="792567C3" w14:textId="77777777" w:rsidR="007107DC" w:rsidRDefault="00210CD3">
      <w:pPr>
        <w:pStyle w:val="SourceCode"/>
      </w:pPr>
      <w:r>
        <w:rPr>
          <w:rStyle w:val="VerbatimChar"/>
        </w:rPr>
        <w:t xml:space="preserve">##       llh   llhNull        G2  McFadden      r2ML      r2CU </w:t>
      </w:r>
      <w:r>
        <w:br/>
      </w:r>
      <w:r>
        <w:rPr>
          <w:rStyle w:val="VerbatimChar"/>
        </w:rPr>
        <w:t>## -309,1183 -416,6731  215,1094    0,2581    0,3496    0,4310</w:t>
      </w:r>
    </w:p>
    <w:p w14:paraId="2B0AAB29" w14:textId="77777777" w:rsidR="007107DC" w:rsidRDefault="00210CD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model3</w:t>
      </w:r>
      <w:r>
        <w:rPr>
          <w:rStyle w:val="OperatorTok"/>
        </w:rPr>
        <w:t>$</w:t>
      </w:r>
      <w:r>
        <w:rPr>
          <w:rStyle w:val="NormalTok"/>
        </w:rPr>
        <w:t>fitted.values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model3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14:paraId="53551F88" w14:textId="77777777" w:rsidR="007107DC" w:rsidRDefault="00210CD3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 46  36</w:t>
      </w:r>
      <w:r>
        <w:br/>
      </w:r>
      <w:r>
        <w:rPr>
          <w:rStyle w:val="VerbatimChar"/>
        </w:rPr>
        <w:t>##   1 125 293</w:t>
      </w:r>
    </w:p>
    <w:p w14:paraId="03A783DE" w14:textId="77777777" w:rsidR="007107DC" w:rsidRDefault="00210CD3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model3</w:t>
      </w:r>
      <w:r>
        <w:rPr>
          <w:rStyle w:val="OperatorTok"/>
        </w:rPr>
        <w:t>$</w:t>
      </w:r>
      <w:r>
        <w:rPr>
          <w:rStyle w:val="NormalTok"/>
        </w:rPr>
        <w:t>fitted.values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NormalTok"/>
        </w:rPr>
        <w:t>model3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14:paraId="4C7A9EDC" w14:textId="77777777" w:rsidR="007107DC" w:rsidRDefault="00210CD3">
      <w:pPr>
        <w:pStyle w:val="SourceCode"/>
      </w:pPr>
      <w:r>
        <w:rPr>
          <w:rStyle w:val="VerbatimChar"/>
        </w:rPr>
        <w:lastRenderedPageBreak/>
        <w:t>## [1] 0,678</w:t>
      </w:r>
    </w:p>
    <w:p w14:paraId="172D3524" w14:textId="77777777" w:rsidR="007107DC" w:rsidRDefault="00210CD3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3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, model3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p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DataTypeTok"/>
        </w:rPr>
        <w:t>x.measure =</w:t>
      </w:r>
      <w:r>
        <w:rPr>
          <w:rStyle w:val="NormalTok"/>
        </w:rPr>
        <w:t xml:space="preserve">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f,</w:t>
      </w:r>
      <w:r>
        <w:rPr>
          <w:rStyle w:val="DataTypeTok"/>
        </w:rPr>
        <w:t>xlab=</w:t>
      </w:r>
      <w:r>
        <w:rPr>
          <w:rStyle w:val="StringTok"/>
        </w:rPr>
        <w:t>"Taxa de falsos positivo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Taxa de positivos verdadeiro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C5C6A0A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27916FAA" wp14:editId="117598BD">
            <wp:extent cx="5334000" cy="3048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3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CD1CE" w14:textId="77777777" w:rsidR="007107DC" w:rsidRDefault="00210CD3">
      <w:pPr>
        <w:pStyle w:val="SourceCode"/>
      </w:pPr>
      <w:r>
        <w:rPr>
          <w:rStyle w:val="NormalTok"/>
        </w:rPr>
        <w:t>auc_ROCR &lt;-</w:t>
      </w:r>
      <w:r>
        <w:rPr>
          <w:rStyle w:val="KeywordTok"/>
        </w:rPr>
        <w:t>performance</w:t>
      </w:r>
      <w:r>
        <w:rPr>
          <w:rStyle w:val="NormalTok"/>
        </w:rPr>
        <w:t xml:space="preserve">(pr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_ROCR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43E9B35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0,6283</w:t>
      </w:r>
    </w:p>
    <w:p w14:paraId="701A10FA" w14:textId="35E30E91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##########################################################</w:t>
      </w:r>
      <w:r w:rsidRPr="00516745">
        <w:rPr>
          <w:lang w:val="pt-BR"/>
        </w:rPr>
        <w:br/>
      </w:r>
      <w:r w:rsidRPr="00516745">
        <w:rPr>
          <w:rStyle w:val="CommentTok"/>
          <w:lang w:val="pt-BR"/>
        </w:rPr>
        <w:t>#parte 3: ENADE</w:t>
      </w:r>
      <w:r w:rsidR="0073026D">
        <w:rPr>
          <w:rStyle w:val="CommentTok"/>
          <w:lang w:val="pt-BR"/>
        </w:rPr>
        <w:t>/CFC</w:t>
      </w:r>
      <w:r w:rsidRPr="00516745">
        <w:rPr>
          <w:rStyle w:val="CommentTok"/>
          <w:lang w:val="pt-BR"/>
        </w:rPr>
        <w:t xml:space="preserve"> vs conceito 1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##########################################################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which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nota_bruta_CE</w:t>
      </w:r>
      <w:r w:rsidRPr="00516745">
        <w:rPr>
          <w:rStyle w:val="OperatorTok"/>
          <w:lang w:val="pt-BR"/>
        </w:rPr>
        <w:t>==</w:t>
      </w:r>
      <w:r w:rsidRPr="00516745">
        <w:rPr>
          <w:rStyle w:val="DecValTok"/>
          <w:lang w:val="pt-BR"/>
        </w:rPr>
        <w:t>0</w:t>
      </w:r>
      <w:r w:rsidRPr="00516745">
        <w:rPr>
          <w:rStyle w:val="NormalTok"/>
          <w:lang w:val="pt-BR"/>
        </w:rPr>
        <w:t>)</w:t>
      </w:r>
    </w:p>
    <w:p w14:paraId="330A29A7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 94 116 372</w:t>
      </w:r>
    </w:p>
    <w:p w14:paraId="27ECB5A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dados2 =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>dados[</w:t>
      </w:r>
      <w:r w:rsidRPr="00516745">
        <w:rPr>
          <w:rStyle w:val="KeywordTok"/>
          <w:lang w:val="pt-BR"/>
        </w:rPr>
        <w:t>which</w:t>
      </w:r>
      <w:r w:rsidRPr="00516745">
        <w:rPr>
          <w:rStyle w:val="NormalTok"/>
          <w:lang w:val="pt-BR"/>
        </w:rPr>
        <w:t>(dados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nota_bruta_CE</w:t>
      </w:r>
      <w:r w:rsidRPr="00516745">
        <w:rPr>
          <w:rStyle w:val="OperatorTok"/>
          <w:lang w:val="pt-BR"/>
        </w:rPr>
        <w:t>!=</w:t>
      </w:r>
      <w:r w:rsidRPr="00516745">
        <w:rPr>
          <w:rStyle w:val="DecValTok"/>
          <w:lang w:val="pt-BR"/>
        </w:rPr>
        <w:t>0</w:t>
      </w:r>
      <w:r w:rsidRPr="00516745">
        <w:rPr>
          <w:rStyle w:val="NormalTok"/>
          <w:lang w:val="pt-BR"/>
        </w:rPr>
        <w:t>),]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conc13 =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melt</w:t>
      </w:r>
      <w:r w:rsidRPr="00516745">
        <w:rPr>
          <w:rStyle w:val="NormalTok"/>
          <w:lang w:val="pt-BR"/>
        </w:rPr>
        <w:t>(dados2[,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DecValTok"/>
          <w:lang w:val="pt-BR"/>
        </w:rPr>
        <w:t>1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3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7</w:t>
      </w:r>
      <w:r w:rsidRPr="00516745">
        <w:rPr>
          <w:rStyle w:val="NormalTok"/>
          <w:lang w:val="pt-BR"/>
        </w:rPr>
        <w:t>)],</w:t>
      </w:r>
      <w:r w:rsidRPr="00516745">
        <w:rPr>
          <w:rStyle w:val="DataTypeTok"/>
          <w:lang w:val="pt-BR"/>
        </w:rPr>
        <w:t>id=</w:t>
      </w:r>
      <w:r w:rsidRPr="00516745">
        <w:rPr>
          <w:rStyle w:val="StringTok"/>
          <w:lang w:val="pt-BR"/>
        </w:rPr>
        <w:t>"ID"</w:t>
      </w:r>
      <w:r w:rsidRPr="00516745">
        <w:rPr>
          <w:rStyle w:val="NormalTok"/>
          <w:lang w:val="pt-BR"/>
        </w:rPr>
        <w:t>,</w:t>
      </w:r>
      <w:r w:rsidRPr="00516745">
        <w:rPr>
          <w:rStyle w:val="DataTypeTok"/>
          <w:lang w:val="pt-BR"/>
        </w:rPr>
        <w:t>variable.name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Conceito"</w:t>
      </w:r>
      <w:r w:rsidRPr="00516745">
        <w:rPr>
          <w:rStyle w:val="NormalTok"/>
          <w:lang w:val="pt-BR"/>
        </w:rPr>
        <w:t>,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            </w:t>
      </w:r>
      <w:r w:rsidRPr="00516745">
        <w:rPr>
          <w:rStyle w:val="DataTypeTok"/>
          <w:lang w:val="pt-BR"/>
        </w:rPr>
        <w:t>value.name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Nota_conceito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conc13_1s =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melt</w:t>
      </w:r>
      <w:r w:rsidRPr="00516745">
        <w:rPr>
          <w:rStyle w:val="NormalTok"/>
          <w:lang w:val="pt-BR"/>
        </w:rPr>
        <w:t>(dados2[,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DecValTok"/>
          <w:lang w:val="pt-BR"/>
        </w:rPr>
        <w:t>1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2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6</w:t>
      </w:r>
      <w:r w:rsidRPr="00516745">
        <w:rPr>
          <w:rStyle w:val="NormalTok"/>
          <w:lang w:val="pt-BR"/>
        </w:rPr>
        <w:t>)],</w:t>
      </w:r>
      <w:r w:rsidRPr="00516745">
        <w:rPr>
          <w:rStyle w:val="DataTypeTok"/>
          <w:lang w:val="pt-BR"/>
        </w:rPr>
        <w:t>id=</w:t>
      </w:r>
      <w:r w:rsidRPr="00516745">
        <w:rPr>
          <w:rStyle w:val="StringTok"/>
          <w:lang w:val="pt-BR"/>
        </w:rPr>
        <w:t>"ID"</w:t>
      </w:r>
      <w:r w:rsidRPr="00516745">
        <w:rPr>
          <w:rStyle w:val="NormalTok"/>
          <w:lang w:val="pt-BR"/>
        </w:rPr>
        <w:t>,</w:t>
      </w:r>
      <w:r w:rsidRPr="00516745">
        <w:rPr>
          <w:rStyle w:val="DataTypeTok"/>
          <w:lang w:val="pt-BR"/>
        </w:rPr>
        <w:t>variable.name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Conceito"</w:t>
      </w:r>
      <w:r w:rsidRPr="00516745">
        <w:rPr>
          <w:rStyle w:val="NormalTok"/>
          <w:lang w:val="pt-BR"/>
        </w:rPr>
        <w:t>,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               </w:t>
      </w:r>
      <w:r w:rsidRPr="00516745">
        <w:rPr>
          <w:rStyle w:val="DataTypeTok"/>
          <w:lang w:val="pt-BR"/>
        </w:rPr>
        <w:t>value.name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Aceitacao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dconc13 =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merge</w:t>
      </w:r>
      <w:r w:rsidRPr="00516745">
        <w:rPr>
          <w:rStyle w:val="NormalTok"/>
          <w:lang w:val="pt-BR"/>
        </w:rPr>
        <w:t>(dados2[,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ID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nota_bruta_CE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perc_aprovCFC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nota_bruta_geral"</w:t>
      </w:r>
      <w:r w:rsidRPr="00516745">
        <w:rPr>
          <w:rStyle w:val="NormalTok"/>
          <w:lang w:val="pt-BR"/>
        </w:rPr>
        <w:t>)],conc13,</w:t>
      </w:r>
      <w:r w:rsidRPr="00516745">
        <w:rPr>
          <w:rStyle w:val="DataTypeTok"/>
          <w:lang w:val="pt-BR"/>
        </w:rPr>
        <w:t>by=</w:t>
      </w:r>
      <w:r w:rsidRPr="00516745">
        <w:rPr>
          <w:rStyle w:val="StringTok"/>
          <w:lang w:val="pt-BR"/>
        </w:rPr>
        <w:t>"ID"</w:t>
      </w:r>
      <w:r w:rsidRPr="00516745">
        <w:rPr>
          <w:rStyle w:val="NormalTok"/>
          <w:lang w:val="pt-BR"/>
        </w:rPr>
        <w:t>,</w:t>
      </w:r>
      <w:r w:rsidRPr="00516745">
        <w:rPr>
          <w:rStyle w:val="DataTypeTok"/>
          <w:lang w:val="pt-BR"/>
        </w:rPr>
        <w:t>all.y=</w:t>
      </w:r>
      <w:r w:rsidRPr="00516745">
        <w:rPr>
          <w:rStyle w:val="NormalTok"/>
          <w:lang w:val="pt-BR"/>
        </w:rPr>
        <w:t>T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dconc13_1s =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merge</w:t>
      </w:r>
      <w:r w:rsidRPr="00516745">
        <w:rPr>
          <w:rStyle w:val="NormalTok"/>
          <w:lang w:val="pt-BR"/>
        </w:rPr>
        <w:t>(dados2[,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ID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nota_bruta_CE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perc_aprovCFC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nota_bruta_geral"</w:t>
      </w:r>
      <w:r w:rsidRPr="00516745">
        <w:rPr>
          <w:rStyle w:val="NormalTok"/>
          <w:lang w:val="pt-BR"/>
        </w:rPr>
        <w:t>)]</w:t>
      </w:r>
      <w:r w:rsidRPr="00516745">
        <w:rPr>
          <w:rStyle w:val="NormalTok"/>
          <w:lang w:val="pt-BR"/>
        </w:rPr>
        <w:lastRenderedPageBreak/>
        <w:t>,conc13_1s,</w:t>
      </w:r>
      <w:r w:rsidRPr="00516745">
        <w:rPr>
          <w:rStyle w:val="DataTypeTok"/>
          <w:lang w:val="pt-BR"/>
        </w:rPr>
        <w:t>by=</w:t>
      </w:r>
      <w:r w:rsidRPr="00516745">
        <w:rPr>
          <w:rStyle w:val="StringTok"/>
          <w:lang w:val="pt-BR"/>
        </w:rPr>
        <w:t>"ID"</w:t>
      </w:r>
      <w:r w:rsidRPr="00516745">
        <w:rPr>
          <w:rStyle w:val="NormalTok"/>
          <w:lang w:val="pt-BR"/>
        </w:rPr>
        <w:t>,</w:t>
      </w:r>
      <w:r w:rsidRPr="00516745">
        <w:rPr>
          <w:rStyle w:val="DataTypeTok"/>
          <w:lang w:val="pt-BR"/>
        </w:rPr>
        <w:t>all.y=</w:t>
      </w:r>
      <w:r w:rsidRPr="00516745">
        <w:rPr>
          <w:rStyle w:val="NormalTok"/>
          <w:lang w:val="pt-BR"/>
        </w:rPr>
        <w:t>T)</w:t>
      </w:r>
      <w:r w:rsidRPr="00516745">
        <w:rPr>
          <w:lang w:val="pt-BR"/>
        </w:rPr>
        <w:br/>
      </w:r>
      <w:r w:rsidRPr="00516745">
        <w:rPr>
          <w:lang w:val="pt-BR"/>
        </w:rPr>
        <w:br/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g1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 xml:space="preserve">(dados2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x=</w:t>
      </w:r>
      <w:r w:rsidRPr="00516745">
        <w:rPr>
          <w:rStyle w:val="NormalTok"/>
          <w:lang w:val="pt-BR"/>
        </w:rPr>
        <w:t xml:space="preserve">nota_bruta_CE)) 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histogram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binwidth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DecValTok"/>
          <w:lang w:val="pt-BR"/>
        </w:rPr>
        <w:t>5</w:t>
      </w:r>
      <w:r w:rsidRPr="00516745">
        <w:rPr>
          <w:rStyle w:val="NormalTok"/>
          <w:lang w:val="pt-BR"/>
        </w:rPr>
        <w:t>)</w:t>
      </w:r>
      <w:r w:rsidRPr="00516745">
        <w:rPr>
          <w:rStyle w:val="OperatorTok"/>
          <w:lang w:val="pt-BR"/>
        </w:rPr>
        <w:t>+</w:t>
      </w:r>
      <w:r w:rsidRPr="00516745">
        <w:rPr>
          <w:rStyle w:val="KeywordTok"/>
          <w:lang w:val="pt-BR"/>
        </w:rPr>
        <w:t>ylab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Contagem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g2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 xml:space="preserve">(dados2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x=</w:t>
      </w:r>
      <w:r w:rsidRPr="00516745">
        <w:rPr>
          <w:rStyle w:val="NormalTok"/>
          <w:lang w:val="pt-BR"/>
        </w:rPr>
        <w:t xml:space="preserve">perc_aprovCFC)) 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histogram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binwidth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>)</w:t>
      </w:r>
      <w:r w:rsidRPr="00516745">
        <w:rPr>
          <w:rStyle w:val="OperatorTok"/>
          <w:lang w:val="pt-BR"/>
        </w:rPr>
        <w:t>+</w:t>
      </w:r>
      <w:r w:rsidRPr="00516745">
        <w:rPr>
          <w:rStyle w:val="KeywordTok"/>
          <w:lang w:val="pt-BR"/>
        </w:rPr>
        <w:t>ylab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Contagem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g3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 xml:space="preserve">(dados2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perc_aprovCFC, </w:t>
      </w:r>
      <w:r w:rsidRPr="00516745">
        <w:rPr>
          <w:rStyle w:val="DataTypeTok"/>
          <w:lang w:val="pt-BR"/>
        </w:rPr>
        <w:t>x=</w:t>
      </w:r>
      <w:r w:rsidRPr="00516745">
        <w:rPr>
          <w:rStyle w:val="NormalTok"/>
          <w:lang w:val="pt-BR"/>
        </w:rPr>
        <w:t>nota_bruta_CE))</w:t>
      </w:r>
      <w:r w:rsidRPr="00516745">
        <w:rPr>
          <w:rStyle w:val="OperatorTok"/>
          <w:lang w:val="pt-BR"/>
        </w:rPr>
        <w:t>+</w:t>
      </w:r>
      <w:r w:rsidRPr="00516745">
        <w:rPr>
          <w:rStyle w:val="KeywordTok"/>
          <w:lang w:val="pt-BR"/>
        </w:rPr>
        <w:t>geom_point</w:t>
      </w:r>
      <w:r w:rsidRPr="00516745">
        <w:rPr>
          <w:rStyle w:val="NormalTok"/>
          <w:lang w:val="pt-BR"/>
        </w:rPr>
        <w:t>()</w:t>
      </w:r>
      <w:r w:rsidRPr="00516745">
        <w:rPr>
          <w:rStyle w:val="OperatorTok"/>
          <w:lang w:val="pt-BR"/>
        </w:rPr>
        <w:t>+</w:t>
      </w:r>
      <w:r w:rsidRPr="00516745">
        <w:rPr>
          <w:rStyle w:val="KeywordTok"/>
          <w:lang w:val="pt-BR"/>
        </w:rPr>
        <w:t>geom_smooth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se=</w:t>
      </w:r>
      <w:r w:rsidRPr="00516745">
        <w:rPr>
          <w:rStyle w:val="NormalTok"/>
          <w:lang w:val="pt-BR"/>
        </w:rPr>
        <w:t>F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grid.arrange</w:t>
      </w:r>
      <w:r w:rsidRPr="00516745">
        <w:rPr>
          <w:rStyle w:val="NormalTok"/>
          <w:lang w:val="pt-BR"/>
        </w:rPr>
        <w:t>(g1,g2,g3,</w:t>
      </w:r>
      <w:r w:rsidRPr="00516745">
        <w:rPr>
          <w:rStyle w:val="DataTypeTok"/>
          <w:lang w:val="pt-BR"/>
        </w:rPr>
        <w:t>layout_matrix=</w:t>
      </w:r>
      <w:r w:rsidRPr="00516745">
        <w:rPr>
          <w:rStyle w:val="KeywordTok"/>
          <w:lang w:val="pt-BR"/>
        </w:rPr>
        <w:t>rbind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DecValTok"/>
          <w:lang w:val="pt-BR"/>
        </w:rPr>
        <w:t>1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2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2</w:t>
      </w:r>
      <w:r w:rsidRPr="00516745">
        <w:rPr>
          <w:rStyle w:val="NormalTok"/>
          <w:lang w:val="pt-BR"/>
        </w:rPr>
        <w:t>),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OtherTok"/>
          <w:lang w:val="pt-BR"/>
        </w:rPr>
        <w:t>NA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3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3</w:t>
      </w:r>
      <w:r w:rsidRPr="00516745">
        <w:rPr>
          <w:rStyle w:val="NormalTok"/>
          <w:lang w:val="pt-BR"/>
        </w:rPr>
        <w:t>,</w:t>
      </w:r>
      <w:r w:rsidRPr="00516745">
        <w:rPr>
          <w:rStyle w:val="OtherTok"/>
          <w:lang w:val="pt-BR"/>
        </w:rPr>
        <w:t>NA</w:t>
      </w:r>
      <w:r w:rsidRPr="00516745">
        <w:rPr>
          <w:rStyle w:val="NormalTok"/>
          <w:lang w:val="pt-BR"/>
        </w:rPr>
        <w:t>)))</w:t>
      </w:r>
    </w:p>
    <w:p w14:paraId="3F007951" w14:textId="77777777" w:rsidR="007107DC" w:rsidRDefault="00210CD3">
      <w:pPr>
        <w:pStyle w:val="SourceCode"/>
      </w:pPr>
      <w:r>
        <w:rPr>
          <w:rStyle w:val="VerbatimChar"/>
        </w:rPr>
        <w:t>## Warning: Removed 16 rows containing non-finite values (stat_bin).</w:t>
      </w:r>
    </w:p>
    <w:p w14:paraId="103AE920" w14:textId="77777777" w:rsidR="007107DC" w:rsidRDefault="00210CD3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3F0E3C27" w14:textId="77777777" w:rsidR="007107DC" w:rsidRDefault="00210CD3">
      <w:pPr>
        <w:pStyle w:val="SourceCode"/>
      </w:pPr>
      <w:r>
        <w:rPr>
          <w:rStyle w:val="VerbatimChar"/>
        </w:rPr>
        <w:t>## Warning: Removed 16 rows containing non-finite values (stat_smooth).</w:t>
      </w:r>
    </w:p>
    <w:p w14:paraId="2026819B" w14:textId="77777777" w:rsidR="007107DC" w:rsidRDefault="00210CD3">
      <w:pPr>
        <w:pStyle w:val="SourceCode"/>
      </w:pPr>
      <w:r>
        <w:rPr>
          <w:rStyle w:val="VerbatimChar"/>
        </w:rPr>
        <w:t>## Warning: Removed 16 rows containing missing values (geom_point).</w:t>
      </w:r>
    </w:p>
    <w:p w14:paraId="0046DE32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31960F14" wp14:editId="64CD3D6B">
            <wp:extent cx="5334000" cy="30480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3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6D132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2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perc_aprovCFC,dados2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nota_bruta_CE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complete.obs"</w:t>
      </w:r>
      <w:r w:rsidRPr="00516745">
        <w:rPr>
          <w:rStyle w:val="NormalTok"/>
          <w:lang w:val="pt-BR"/>
        </w:rPr>
        <w:t>)</w:t>
      </w:r>
    </w:p>
    <w:p w14:paraId="1B544B6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0,5696</w:t>
      </w:r>
    </w:p>
    <w:p w14:paraId="0BDC6C6F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2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nota_bruta_CE,dados2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complete.obs"</w:t>
      </w:r>
      <w:r w:rsidRPr="00516745">
        <w:rPr>
          <w:rStyle w:val="NormalTok"/>
          <w:lang w:val="pt-BR"/>
        </w:rPr>
        <w:t>)</w:t>
      </w:r>
    </w:p>
    <w:p w14:paraId="22388789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0,03944</w:t>
      </w:r>
    </w:p>
    <w:p w14:paraId="6DB468DC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2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nota_bruta_CE,dados2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3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complete.obs"</w:t>
      </w:r>
      <w:r w:rsidRPr="00516745">
        <w:rPr>
          <w:rStyle w:val="NormalTok"/>
          <w:lang w:val="pt-BR"/>
        </w:rPr>
        <w:t>)</w:t>
      </w:r>
    </w:p>
    <w:p w14:paraId="3D27B4CF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0,005918</w:t>
      </w:r>
    </w:p>
    <w:p w14:paraId="375050D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2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perc_aprovCFC,dados2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1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complete.obs"</w:t>
      </w:r>
      <w:r w:rsidRPr="00516745">
        <w:rPr>
          <w:rStyle w:val="NormalTok"/>
          <w:lang w:val="pt-BR"/>
        </w:rPr>
        <w:t>)</w:t>
      </w:r>
    </w:p>
    <w:p w14:paraId="1F399083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lastRenderedPageBreak/>
        <w:t>## [1] 0,04474</w:t>
      </w:r>
    </w:p>
    <w:p w14:paraId="7E69AD9B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cor</w:t>
      </w:r>
      <w:r w:rsidRPr="00516745">
        <w:rPr>
          <w:rStyle w:val="NormalTok"/>
          <w:lang w:val="pt-BR"/>
        </w:rPr>
        <w:t>(dados2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perc_aprovCFC,dados2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conceito3,</w:t>
      </w:r>
      <w:r w:rsidRPr="00516745">
        <w:rPr>
          <w:rStyle w:val="DataTypeTok"/>
          <w:lang w:val="pt-BR"/>
        </w:rPr>
        <w:t>use=</w:t>
      </w:r>
      <w:r w:rsidRPr="00516745">
        <w:rPr>
          <w:rStyle w:val="StringTok"/>
          <w:lang w:val="pt-BR"/>
        </w:rPr>
        <w:t>"complete.obs"</w:t>
      </w:r>
      <w:r w:rsidRPr="00516745">
        <w:rPr>
          <w:rStyle w:val="NormalTok"/>
          <w:lang w:val="pt-BR"/>
        </w:rPr>
        <w:t>)</w:t>
      </w:r>
    </w:p>
    <w:p w14:paraId="3736001B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>## [1] -0,09055</w:t>
      </w:r>
    </w:p>
    <w:p w14:paraId="2DAEDBC2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NormalTok"/>
          <w:lang w:val="pt-BR"/>
        </w:rPr>
        <w:t>g4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 xml:space="preserve">(dconc13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_conceito, </w:t>
      </w:r>
      <w:r w:rsidRPr="00516745">
        <w:rPr>
          <w:rStyle w:val="DataTypeTok"/>
          <w:lang w:val="pt-BR"/>
        </w:rPr>
        <w:t>x=</w:t>
      </w:r>
      <w:r w:rsidRPr="00516745">
        <w:rPr>
          <w:rStyle w:val="NormalTok"/>
          <w:lang w:val="pt-BR"/>
        </w:rPr>
        <w:t xml:space="preserve">nota_bruta_CE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poin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rStyle w:val="KeywordTok"/>
          <w:lang w:val="pt-BR"/>
        </w:rPr>
        <w:t>geom_smooth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se=</w:t>
      </w:r>
      <w:r w:rsidRPr="00516745">
        <w:rPr>
          <w:rStyle w:val="NormalTok"/>
          <w:lang w:val="pt-BR"/>
        </w:rPr>
        <w:t>F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g5&lt;-</w:t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 xml:space="preserve">(dconc13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_conceito, </w:t>
      </w:r>
      <w:r w:rsidRPr="00516745">
        <w:rPr>
          <w:rStyle w:val="DataTypeTok"/>
          <w:lang w:val="pt-BR"/>
        </w:rPr>
        <w:t>x=</w:t>
      </w:r>
      <w:r w:rsidRPr="00516745">
        <w:rPr>
          <w:rStyle w:val="NormalTok"/>
          <w:lang w:val="pt-BR"/>
        </w:rPr>
        <w:t xml:space="preserve">perc_aprovCFC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poin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rStyle w:val="KeywordTok"/>
          <w:lang w:val="pt-BR"/>
        </w:rPr>
        <w:t>geom_smooth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se=</w:t>
      </w:r>
      <w:r w:rsidRPr="00516745">
        <w:rPr>
          <w:rStyle w:val="NormalTok"/>
          <w:lang w:val="pt-BR"/>
        </w:rPr>
        <w:t>F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grid.arrange</w:t>
      </w:r>
      <w:r w:rsidRPr="00516745">
        <w:rPr>
          <w:rStyle w:val="NormalTok"/>
          <w:lang w:val="pt-BR"/>
        </w:rPr>
        <w:t>(g4,g5,</w:t>
      </w:r>
      <w:r w:rsidRPr="00516745">
        <w:rPr>
          <w:rStyle w:val="DataTypeTok"/>
          <w:lang w:val="pt-BR"/>
        </w:rPr>
        <w:t>ncol=</w:t>
      </w:r>
      <w:r w:rsidRPr="00516745">
        <w:rPr>
          <w:rStyle w:val="DecValTok"/>
          <w:lang w:val="pt-BR"/>
        </w:rPr>
        <w:t>1</w:t>
      </w:r>
      <w:r w:rsidRPr="00516745">
        <w:rPr>
          <w:rStyle w:val="NormalTok"/>
          <w:lang w:val="pt-BR"/>
        </w:rPr>
        <w:t>)</w:t>
      </w:r>
    </w:p>
    <w:p w14:paraId="2831740D" w14:textId="77777777" w:rsidR="007107DC" w:rsidRDefault="00210CD3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0C3DD0A5" w14:textId="77777777" w:rsidR="007107DC" w:rsidRDefault="00210CD3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3A7A0D14" w14:textId="77777777" w:rsidR="007107DC" w:rsidRDefault="00210CD3">
      <w:pPr>
        <w:pStyle w:val="SourceCode"/>
      </w:pPr>
      <w:r>
        <w:rPr>
          <w:rStyle w:val="VerbatimChar"/>
        </w:rPr>
        <w:t>## Warning: Removed 32 rows containing non-finite values (stat_smooth).</w:t>
      </w:r>
    </w:p>
    <w:p w14:paraId="77548883" w14:textId="77777777" w:rsidR="007107DC" w:rsidRDefault="00210CD3">
      <w:pPr>
        <w:pStyle w:val="SourceCode"/>
      </w:pPr>
      <w:r>
        <w:rPr>
          <w:rStyle w:val="VerbatimChar"/>
        </w:rPr>
        <w:t>## Warning: Removed 32 rows containing missing values (geom_point).</w:t>
      </w:r>
    </w:p>
    <w:p w14:paraId="0105F80A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30BA12D4" wp14:editId="6D712A80">
            <wp:extent cx="5334000" cy="3048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3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94137" w14:textId="77777777" w:rsidR="007107DC" w:rsidRDefault="00210CD3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g6&lt;-</w:t>
      </w:r>
      <w:r>
        <w:rPr>
          <w:rStyle w:val="KeywordTok"/>
        </w:rPr>
        <w:t>ggplot</w:t>
      </w:r>
      <w:r>
        <w:rPr>
          <w:rStyle w:val="NormalTok"/>
        </w:rPr>
        <w:t xml:space="preserve">(dconc13_1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nota_bruta_CE, 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Aceitacao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i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ceitaçã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7&lt;-</w:t>
      </w:r>
      <w:r>
        <w:rPr>
          <w:rStyle w:val="KeywordTok"/>
        </w:rPr>
        <w:t>ggplot</w:t>
      </w:r>
      <w:r>
        <w:rPr>
          <w:rStyle w:val="NormalTok"/>
        </w:rPr>
        <w:t xml:space="preserve">(dconc13_1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perc_aprovCFC, 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Aceitacao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i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ceitaçã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6,g7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717D3EA" w14:textId="77777777" w:rsidR="007107DC" w:rsidRDefault="00210CD3">
      <w:pPr>
        <w:pStyle w:val="SourceCode"/>
      </w:pPr>
      <w:r>
        <w:rPr>
          <w:rStyle w:val="VerbatimChar"/>
        </w:rPr>
        <w:t>## Warning: Removed 32 rows containing non-finite values (stat_boxplot).</w:t>
      </w:r>
    </w:p>
    <w:p w14:paraId="7829A3C0" w14:textId="77777777" w:rsidR="007107DC" w:rsidRDefault="00210CD3">
      <w:pPr>
        <w:pStyle w:val="SourceCode"/>
      </w:pPr>
      <w:r>
        <w:rPr>
          <w:rStyle w:val="VerbatimChar"/>
        </w:rPr>
        <w:lastRenderedPageBreak/>
        <w:t>## Warning: Removed 32 rows containing non-finite values (stat_summary).</w:t>
      </w:r>
    </w:p>
    <w:p w14:paraId="707C0498" w14:textId="77777777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29786863" wp14:editId="0B49696C">
            <wp:extent cx="5334000" cy="30480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4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C92132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KeywordTok"/>
          <w:lang w:val="pt-BR"/>
        </w:rPr>
        <w:t>table</w:t>
      </w:r>
      <w:r w:rsidRPr="00516745">
        <w:rPr>
          <w:rStyle w:val="NormalTok"/>
          <w:lang w:val="pt-BR"/>
        </w:rPr>
        <w:t>(</w:t>
      </w:r>
      <w:r w:rsidRPr="00516745">
        <w:rPr>
          <w:rStyle w:val="KeywordTok"/>
          <w:lang w:val="pt-BR"/>
        </w:rPr>
        <w:t>is.na</w:t>
      </w:r>
      <w:r w:rsidRPr="00516745">
        <w:rPr>
          <w:rStyle w:val="NormalTok"/>
          <w:lang w:val="pt-BR"/>
        </w:rPr>
        <w:t>(dados2</w:t>
      </w:r>
      <w:r w:rsidRPr="00516745">
        <w:rPr>
          <w:rStyle w:val="OperatorTok"/>
          <w:lang w:val="pt-BR"/>
        </w:rPr>
        <w:t>$</w:t>
      </w:r>
      <w:r w:rsidRPr="00516745">
        <w:rPr>
          <w:rStyle w:val="NormalTok"/>
          <w:lang w:val="pt-BR"/>
        </w:rPr>
        <w:t>nota_bruta_CE))</w:t>
      </w:r>
    </w:p>
    <w:p w14:paraId="1F0B5D3F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VerbatimChar"/>
          <w:lang w:val="pt-BR"/>
        </w:rPr>
        <w:t xml:space="preserve">##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 xml:space="preserve">## FALSE </w:t>
      </w:r>
      <w:r w:rsidRPr="00516745">
        <w:rPr>
          <w:lang w:val="pt-BR"/>
        </w:rPr>
        <w:br/>
      </w:r>
      <w:r w:rsidRPr="00516745">
        <w:rPr>
          <w:rStyle w:val="VerbatimChar"/>
          <w:lang w:val="pt-BR"/>
        </w:rPr>
        <w:t>##   382</w:t>
      </w:r>
    </w:p>
    <w:p w14:paraId="12050AD0" w14:textId="77777777" w:rsidR="007107DC" w:rsidRPr="00516745" w:rsidRDefault="00210CD3">
      <w:pPr>
        <w:pStyle w:val="SourceCode"/>
        <w:rPr>
          <w:lang w:val="pt-BR"/>
        </w:rPr>
      </w:pPr>
      <w:r w:rsidRPr="00516745">
        <w:rPr>
          <w:rStyle w:val="CommentTok"/>
          <w:lang w:val="pt-BR"/>
        </w:rPr>
        <w:t>#só 382 observaçoes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##########################################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conc_1s =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melt</w:t>
      </w:r>
      <w:r w:rsidRPr="00516745">
        <w:rPr>
          <w:rStyle w:val="NormalTok"/>
          <w:lang w:val="pt-BR"/>
        </w:rPr>
        <w:t>(dados2[,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DecValTok"/>
          <w:lang w:val="pt-BR"/>
        </w:rPr>
        <w:t>1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2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4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6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0</w:t>
      </w:r>
      <w:r w:rsidRPr="00516745">
        <w:rPr>
          <w:rStyle w:val="NormalTok"/>
          <w:lang w:val="pt-BR"/>
        </w:rPr>
        <w:t>,</w:t>
      </w:r>
      <w:r w:rsidRPr="00516745">
        <w:rPr>
          <w:rStyle w:val="DecValTok"/>
          <w:lang w:val="pt-BR"/>
        </w:rPr>
        <w:t>12</w:t>
      </w:r>
      <w:r w:rsidRPr="00516745">
        <w:rPr>
          <w:rStyle w:val="NormalTok"/>
          <w:lang w:val="pt-BR"/>
        </w:rPr>
        <w:t>)],</w:t>
      </w:r>
      <w:r w:rsidRPr="00516745">
        <w:rPr>
          <w:rStyle w:val="DataTypeTok"/>
          <w:lang w:val="pt-BR"/>
        </w:rPr>
        <w:t>id=</w:t>
      </w:r>
      <w:r w:rsidRPr="00516745">
        <w:rPr>
          <w:rStyle w:val="StringTok"/>
          <w:lang w:val="pt-BR"/>
        </w:rPr>
        <w:t>"ID"</w:t>
      </w:r>
      <w:r w:rsidRPr="00516745">
        <w:rPr>
          <w:rStyle w:val="NormalTok"/>
          <w:lang w:val="pt-BR"/>
        </w:rPr>
        <w:t>,</w:t>
      </w:r>
      <w:r w:rsidRPr="00516745">
        <w:rPr>
          <w:rStyle w:val="DataTypeTok"/>
          <w:lang w:val="pt-BR"/>
        </w:rPr>
        <w:t>variable.name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Conceito"</w:t>
      </w:r>
      <w:r w:rsidRPr="00516745">
        <w:rPr>
          <w:rStyle w:val="NormalTok"/>
          <w:lang w:val="pt-BR"/>
        </w:rPr>
        <w:t>,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            </w:t>
      </w:r>
      <w:r w:rsidRPr="00516745">
        <w:rPr>
          <w:rStyle w:val="DataTypeTok"/>
          <w:lang w:val="pt-BR"/>
        </w:rPr>
        <w:t>value.name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Aceitacao"</w:t>
      </w:r>
      <w:r w:rsidRPr="00516745">
        <w:rPr>
          <w:rStyle w:val="NormalTok"/>
          <w:lang w:val="pt-BR"/>
        </w:rPr>
        <w:t>)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>dconc_1s =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KeywordTok"/>
          <w:lang w:val="pt-BR"/>
        </w:rPr>
        <w:t>merge</w:t>
      </w:r>
      <w:r w:rsidRPr="00516745">
        <w:rPr>
          <w:rStyle w:val="NormalTok"/>
          <w:lang w:val="pt-BR"/>
        </w:rPr>
        <w:t>(dados2[,</w:t>
      </w:r>
      <w:r w:rsidRPr="00516745">
        <w:rPr>
          <w:rStyle w:val="KeywordTok"/>
          <w:lang w:val="pt-BR"/>
        </w:rPr>
        <w:t>c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ID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nota_bruta_CE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perc_aprovCFC"</w:t>
      </w:r>
      <w:r w:rsidRPr="00516745">
        <w:rPr>
          <w:rStyle w:val="NormalTok"/>
          <w:lang w:val="pt-BR"/>
        </w:rPr>
        <w:t>,</w:t>
      </w:r>
      <w:r w:rsidRPr="00516745">
        <w:rPr>
          <w:rStyle w:val="StringTok"/>
          <w:lang w:val="pt-BR"/>
        </w:rPr>
        <w:t>"nota_bruta_geral"</w:t>
      </w:r>
      <w:r w:rsidRPr="00516745">
        <w:rPr>
          <w:rStyle w:val="NormalTok"/>
          <w:lang w:val="pt-BR"/>
        </w:rPr>
        <w:t>)],</w:t>
      </w:r>
      <w:r w:rsidRPr="00516745">
        <w:rPr>
          <w:lang w:val="pt-BR"/>
        </w:rPr>
        <w:br/>
      </w:r>
      <w:r w:rsidRPr="00516745">
        <w:rPr>
          <w:rStyle w:val="NormalTok"/>
          <w:lang w:val="pt-BR"/>
        </w:rPr>
        <w:t xml:space="preserve">                 conc_1s,</w:t>
      </w:r>
      <w:r w:rsidRPr="00516745">
        <w:rPr>
          <w:rStyle w:val="DataTypeTok"/>
          <w:lang w:val="pt-BR"/>
        </w:rPr>
        <w:t>by=</w:t>
      </w:r>
      <w:r w:rsidRPr="00516745">
        <w:rPr>
          <w:rStyle w:val="StringTok"/>
          <w:lang w:val="pt-BR"/>
        </w:rPr>
        <w:t>"ID"</w:t>
      </w:r>
      <w:r w:rsidRPr="00516745">
        <w:rPr>
          <w:rStyle w:val="NormalTok"/>
          <w:lang w:val="pt-BR"/>
        </w:rPr>
        <w:t>,</w:t>
      </w:r>
      <w:r w:rsidRPr="00516745">
        <w:rPr>
          <w:rStyle w:val="DataTypeTok"/>
          <w:lang w:val="pt-BR"/>
        </w:rPr>
        <w:t>all.y=</w:t>
      </w:r>
      <w:r w:rsidRPr="00516745">
        <w:rPr>
          <w:rStyle w:val="NormalTok"/>
          <w:lang w:val="pt-BR"/>
        </w:rPr>
        <w:t>T)</w:t>
      </w:r>
      <w:r w:rsidRPr="00516745">
        <w:rPr>
          <w:lang w:val="pt-BR"/>
        </w:rPr>
        <w:br/>
      </w:r>
      <w:r w:rsidRPr="00516745">
        <w:rPr>
          <w:rStyle w:val="KeywordTok"/>
          <w:lang w:val="pt-BR"/>
        </w:rPr>
        <w:t>ggplot</w:t>
      </w:r>
      <w:r w:rsidRPr="00516745">
        <w:rPr>
          <w:rStyle w:val="NormalTok"/>
          <w:lang w:val="pt-BR"/>
        </w:rPr>
        <w:t xml:space="preserve">(dconc_1s, </w:t>
      </w:r>
      <w:r w:rsidRPr="00516745">
        <w:rPr>
          <w:rStyle w:val="KeywordTok"/>
          <w:lang w:val="pt-BR"/>
        </w:rPr>
        <w:t>aes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y=</w:t>
      </w:r>
      <w:r w:rsidRPr="00516745">
        <w:rPr>
          <w:rStyle w:val="NormalTok"/>
          <w:lang w:val="pt-BR"/>
        </w:rPr>
        <w:t xml:space="preserve">nota_bruta_CE, </w:t>
      </w:r>
      <w:r w:rsidRPr="00516745">
        <w:rPr>
          <w:rStyle w:val="DataTypeTok"/>
          <w:lang w:val="pt-BR"/>
        </w:rPr>
        <w:t>x=</w:t>
      </w:r>
      <w:r w:rsidRPr="00516745">
        <w:rPr>
          <w:rStyle w:val="KeywordTok"/>
          <w:lang w:val="pt-BR"/>
        </w:rPr>
        <w:t>as.factor</w:t>
      </w:r>
      <w:r w:rsidRPr="00516745">
        <w:rPr>
          <w:rStyle w:val="NormalTok"/>
          <w:lang w:val="pt-BR"/>
        </w:rPr>
        <w:t xml:space="preserve">(Aceitacao))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facet_wrap</w:t>
      </w:r>
      <w:r w:rsidRPr="00516745">
        <w:rPr>
          <w:rStyle w:val="NormalTok"/>
          <w:lang w:val="pt-BR"/>
        </w:rPr>
        <w:t>(</w:t>
      </w:r>
      <w:r w:rsidRPr="00516745">
        <w:rPr>
          <w:rStyle w:val="OperatorTok"/>
          <w:lang w:val="pt-BR"/>
        </w:rPr>
        <w:t>~</w:t>
      </w:r>
      <w:r w:rsidRPr="00516745">
        <w:rPr>
          <w:rStyle w:val="StringTok"/>
          <w:lang w:val="pt-BR"/>
        </w:rPr>
        <w:t xml:space="preserve"> </w:t>
      </w:r>
      <w:r w:rsidRPr="00516745">
        <w:rPr>
          <w:rStyle w:val="NormalTok"/>
          <w:lang w:val="pt-BR"/>
        </w:rPr>
        <w:t xml:space="preserve">Conceito, </w:t>
      </w:r>
      <w:r w:rsidRPr="00516745">
        <w:rPr>
          <w:rStyle w:val="DataTypeTok"/>
          <w:lang w:val="pt-BR"/>
        </w:rPr>
        <w:t>scales =</w:t>
      </w:r>
      <w:r w:rsidRPr="00516745">
        <w:rPr>
          <w:rStyle w:val="NormalTok"/>
          <w:lang w:val="pt-BR"/>
        </w:rPr>
        <w:t xml:space="preserve"> </w:t>
      </w:r>
      <w:r w:rsidRPr="00516745">
        <w:rPr>
          <w:rStyle w:val="StringTok"/>
          <w:lang w:val="pt-BR"/>
        </w:rPr>
        <w:t>"fixed"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geom_boxplot</w:t>
      </w:r>
      <w:r w:rsidRPr="00516745">
        <w:rPr>
          <w:rStyle w:val="NormalTok"/>
          <w:lang w:val="pt-BR"/>
        </w:rPr>
        <w:t xml:space="preserve">() </w:t>
      </w:r>
      <w:r w:rsidRPr="00516745">
        <w:rPr>
          <w:rStyle w:val="OperatorTok"/>
          <w:lang w:val="pt-BR"/>
        </w:rPr>
        <w:t>+</w:t>
      </w:r>
      <w:r w:rsidRPr="00516745">
        <w:rPr>
          <w:lang w:val="pt-BR"/>
        </w:rPr>
        <w:br/>
      </w:r>
      <w:r w:rsidRPr="00516745">
        <w:rPr>
          <w:rStyle w:val="StringTok"/>
          <w:lang w:val="pt-BR"/>
        </w:rPr>
        <w:t xml:space="preserve">  </w:t>
      </w:r>
      <w:r w:rsidRPr="00516745">
        <w:rPr>
          <w:rStyle w:val="KeywordTok"/>
          <w:lang w:val="pt-BR"/>
        </w:rPr>
        <w:t>stat_summary</w:t>
      </w:r>
      <w:r w:rsidRPr="00516745">
        <w:rPr>
          <w:rStyle w:val="NormalTok"/>
          <w:lang w:val="pt-BR"/>
        </w:rPr>
        <w:t>(</w:t>
      </w:r>
      <w:r w:rsidRPr="00516745">
        <w:rPr>
          <w:rStyle w:val="DataTypeTok"/>
          <w:lang w:val="pt-BR"/>
        </w:rPr>
        <w:t>fun.y=</w:t>
      </w:r>
      <w:r w:rsidRPr="00516745">
        <w:rPr>
          <w:rStyle w:val="NormalTok"/>
          <w:lang w:val="pt-BR"/>
        </w:rPr>
        <w:t xml:space="preserve">mean, </w:t>
      </w:r>
      <w:r w:rsidRPr="00516745">
        <w:rPr>
          <w:rStyle w:val="DataTypeTok"/>
          <w:lang w:val="pt-BR"/>
        </w:rPr>
        <w:t>geom=</w:t>
      </w:r>
      <w:r w:rsidRPr="00516745">
        <w:rPr>
          <w:rStyle w:val="StringTok"/>
          <w:lang w:val="pt-BR"/>
        </w:rPr>
        <w:t>"point"</w:t>
      </w:r>
      <w:r w:rsidRPr="00516745">
        <w:rPr>
          <w:rStyle w:val="NormalTok"/>
          <w:lang w:val="pt-BR"/>
        </w:rPr>
        <w:t xml:space="preserve">, </w:t>
      </w:r>
      <w:r w:rsidRPr="00516745">
        <w:rPr>
          <w:rStyle w:val="DataTypeTok"/>
          <w:lang w:val="pt-BR"/>
        </w:rPr>
        <w:t>shape=</w:t>
      </w:r>
      <w:r w:rsidRPr="00516745">
        <w:rPr>
          <w:rStyle w:val="DecValTok"/>
          <w:lang w:val="pt-BR"/>
        </w:rPr>
        <w:t>8</w:t>
      </w:r>
      <w:r w:rsidRPr="00516745">
        <w:rPr>
          <w:rStyle w:val="NormalTok"/>
          <w:lang w:val="pt-BR"/>
        </w:rPr>
        <w:t xml:space="preserve">) </w:t>
      </w:r>
      <w:r w:rsidRPr="00516745">
        <w:rPr>
          <w:rStyle w:val="OperatorTok"/>
          <w:lang w:val="pt-BR"/>
        </w:rPr>
        <w:t>+</w:t>
      </w:r>
      <w:r w:rsidRPr="00516745">
        <w:rPr>
          <w:rStyle w:val="KeywordTok"/>
          <w:lang w:val="pt-BR"/>
        </w:rPr>
        <w:t>xlab</w:t>
      </w:r>
      <w:r w:rsidRPr="00516745">
        <w:rPr>
          <w:rStyle w:val="NormalTok"/>
          <w:lang w:val="pt-BR"/>
        </w:rPr>
        <w:t>(</w:t>
      </w:r>
      <w:r w:rsidRPr="00516745">
        <w:rPr>
          <w:rStyle w:val="StringTok"/>
          <w:lang w:val="pt-BR"/>
        </w:rPr>
        <w:t>"Aceitação"</w:t>
      </w:r>
      <w:r w:rsidRPr="00516745">
        <w:rPr>
          <w:rStyle w:val="NormalTok"/>
          <w:lang w:val="pt-BR"/>
        </w:rPr>
        <w:t>)</w:t>
      </w:r>
    </w:p>
    <w:p w14:paraId="667C87A1" w14:textId="77777777" w:rsidR="007107DC" w:rsidRDefault="00210CD3">
      <w:pPr>
        <w:pStyle w:val="FirstParagraph"/>
      </w:pPr>
      <w:r>
        <w:rPr>
          <w:noProof/>
        </w:rPr>
        <w:lastRenderedPageBreak/>
        <w:drawing>
          <wp:inline distT="0" distB="0" distL="0" distR="0" wp14:anchorId="1A5E0457" wp14:editId="23D9489C">
            <wp:extent cx="5334000" cy="30480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4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C22EC" w14:textId="77777777" w:rsidR="007107DC" w:rsidRDefault="00210CD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conc_1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perc_aprovCFC, 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Aceitacao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i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ceitação"</w:t>
      </w:r>
      <w:r>
        <w:rPr>
          <w:rStyle w:val="NormalTok"/>
        </w:rPr>
        <w:t>)</w:t>
      </w:r>
    </w:p>
    <w:p w14:paraId="1984A61B" w14:textId="77777777" w:rsidR="007107DC" w:rsidRDefault="00210CD3">
      <w:pPr>
        <w:pStyle w:val="SourceCode"/>
      </w:pPr>
      <w:r>
        <w:rPr>
          <w:rStyle w:val="VerbatimChar"/>
        </w:rPr>
        <w:t>## Warning: Removed 96 rows containing non-finite values (stat_boxplot).</w:t>
      </w:r>
    </w:p>
    <w:p w14:paraId="10E522A4" w14:textId="77777777" w:rsidR="007107DC" w:rsidRDefault="00210CD3">
      <w:pPr>
        <w:pStyle w:val="SourceCode"/>
      </w:pPr>
      <w:r>
        <w:rPr>
          <w:rStyle w:val="VerbatimChar"/>
        </w:rPr>
        <w:t>## Warning: Removed 96 rows containing non-finite values (stat_summary).</w:t>
      </w:r>
    </w:p>
    <w:p w14:paraId="416EB655" w14:textId="29DFFC43" w:rsidR="007107DC" w:rsidRDefault="00210CD3">
      <w:pPr>
        <w:pStyle w:val="FirstParagraph"/>
      </w:pPr>
      <w:r>
        <w:rPr>
          <w:noProof/>
        </w:rPr>
        <w:drawing>
          <wp:inline distT="0" distB="0" distL="0" distR="0" wp14:anchorId="61C35BB1" wp14:editId="1EA17908">
            <wp:extent cx="5334000" cy="3048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_files/figure-docx/unnamed-chunk-1-4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DD6697" w14:textId="18B576F0" w:rsidR="00AB45A0" w:rsidRDefault="00AB45A0" w:rsidP="00AB45A0">
      <w:pPr>
        <w:pStyle w:val="Corpodetexto"/>
      </w:pPr>
    </w:p>
    <w:p w14:paraId="3D1570A4" w14:textId="77777777" w:rsidR="00610202" w:rsidRPr="00BB47F6" w:rsidRDefault="00610202" w:rsidP="00610202">
      <w:pPr>
        <w:pStyle w:val="Ttulo"/>
        <w:rPr>
          <w:lang w:val="pt-BR"/>
        </w:rPr>
      </w:pPr>
      <w:r w:rsidRPr="00BB47F6">
        <w:rPr>
          <w:lang w:val="pt-BR"/>
        </w:rPr>
        <w:lastRenderedPageBreak/>
        <w:t>Gráficos corrigidos</w:t>
      </w:r>
    </w:p>
    <w:p w14:paraId="7A8F0570" w14:textId="7C04186A" w:rsidR="00610202" w:rsidRPr="00BB47F6" w:rsidRDefault="00610202" w:rsidP="00610202">
      <w:pPr>
        <w:pStyle w:val="SourceCode"/>
        <w:rPr>
          <w:lang w:val="pt-BR"/>
        </w:rPr>
      </w:pPr>
      <w:r w:rsidRPr="00BB47F6">
        <w:rPr>
          <w:rStyle w:val="KeywordTok"/>
          <w:lang w:val="pt-BR"/>
        </w:rPr>
        <w:t>setwd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:</w:t>
      </w:r>
      <w:r w:rsidRPr="00BB47F6">
        <w:rPr>
          <w:rStyle w:val="CharTok"/>
          <w:lang w:val="pt-BR"/>
        </w:rPr>
        <w:t>\\</w:t>
      </w:r>
      <w:r w:rsidRPr="00BB47F6">
        <w:rPr>
          <w:rStyle w:val="StringTok"/>
          <w:lang w:val="pt-BR"/>
        </w:rPr>
        <w:t>Users</w:t>
      </w:r>
      <w:r w:rsidRPr="00BB47F6">
        <w:rPr>
          <w:rStyle w:val="CharTok"/>
          <w:lang w:val="pt-BR"/>
        </w:rPr>
        <w:t>\\</w:t>
      </w:r>
      <w:r w:rsidRPr="00BB47F6">
        <w:rPr>
          <w:rStyle w:val="StringTok"/>
          <w:lang w:val="pt-BR"/>
        </w:rPr>
        <w:t xml:space="preserve"> contabilidade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library</w:t>
      </w:r>
      <w:r w:rsidRPr="00BB47F6">
        <w:rPr>
          <w:rStyle w:val="NormalTok"/>
          <w:lang w:val="pt-BR"/>
        </w:rPr>
        <w:t>(MASS)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library</w:t>
      </w:r>
      <w:r w:rsidRPr="00BB47F6">
        <w:rPr>
          <w:rStyle w:val="NormalTok"/>
          <w:lang w:val="pt-BR"/>
        </w:rPr>
        <w:t>(reshape2)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library</w:t>
      </w:r>
      <w:r w:rsidRPr="00BB47F6">
        <w:rPr>
          <w:rStyle w:val="NormalTok"/>
          <w:lang w:val="pt-BR"/>
        </w:rPr>
        <w:t>(ggplot2)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library</w:t>
      </w:r>
      <w:r w:rsidRPr="00BB47F6">
        <w:rPr>
          <w:rStyle w:val="NormalTok"/>
          <w:lang w:val="pt-BR"/>
        </w:rPr>
        <w:t>(plyr)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library</w:t>
      </w:r>
      <w:r w:rsidRPr="00BB47F6">
        <w:rPr>
          <w:rStyle w:val="NormalTok"/>
          <w:lang w:val="pt-BR"/>
        </w:rPr>
        <w:t>(tidyverse)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library</w:t>
      </w:r>
      <w:r w:rsidRPr="00BB47F6">
        <w:rPr>
          <w:rStyle w:val="NormalTok"/>
          <w:lang w:val="pt-BR"/>
        </w:rPr>
        <w:t>(corrplot)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library</w:t>
      </w:r>
      <w:r w:rsidRPr="00BB47F6">
        <w:rPr>
          <w:rStyle w:val="NormalTok"/>
          <w:lang w:val="pt-BR"/>
        </w:rPr>
        <w:t>(rpart)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library</w:t>
      </w:r>
      <w:r w:rsidRPr="00BB47F6">
        <w:rPr>
          <w:rStyle w:val="NormalTok"/>
          <w:lang w:val="pt-BR"/>
        </w:rPr>
        <w:t>(rpart.plot)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library</w:t>
      </w:r>
      <w:r w:rsidRPr="00BB47F6">
        <w:rPr>
          <w:rStyle w:val="NormalTok"/>
          <w:lang w:val="pt-BR"/>
        </w:rPr>
        <w:t>(pscl)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library</w:t>
      </w:r>
      <w:r w:rsidRPr="00BB47F6">
        <w:rPr>
          <w:rStyle w:val="NormalTok"/>
          <w:lang w:val="pt-BR"/>
        </w:rPr>
        <w:t>(ROCR)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library</w:t>
      </w:r>
      <w:r w:rsidRPr="00BB47F6">
        <w:rPr>
          <w:rStyle w:val="NormalTok"/>
          <w:lang w:val="pt-BR"/>
        </w:rPr>
        <w:t>(gridExtra)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option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digits=</w:t>
      </w:r>
      <w:r w:rsidRPr="00BB47F6">
        <w:rPr>
          <w:rStyle w:val="DecValTok"/>
          <w:lang w:val="pt-BR"/>
        </w:rPr>
        <w:t>4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OutDec=</w:t>
      </w:r>
      <w:r w:rsidRPr="00BB47F6">
        <w:rPr>
          <w:rStyle w:val="StringTok"/>
          <w:lang w:val="pt-BR"/>
        </w:rPr>
        <w:t>','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#################################################################################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ados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read.table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dados2.csv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sep=</w:t>
      </w:r>
      <w:r w:rsidRPr="00BB47F6">
        <w:rPr>
          <w:rStyle w:val="StringTok"/>
          <w:lang w:val="pt-BR"/>
        </w:rPr>
        <w:t>';'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dec=</w:t>
      </w:r>
      <w:r w:rsidRPr="00BB47F6">
        <w:rPr>
          <w:rStyle w:val="StringTok"/>
          <w:lang w:val="pt-BR"/>
        </w:rPr>
        <w:t>','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header =</w:t>
      </w:r>
      <w:r w:rsidRPr="00BB47F6">
        <w:rPr>
          <w:rStyle w:val="NormalTok"/>
          <w:lang w:val="pt-BR"/>
        </w:rPr>
        <w:t xml:space="preserve"> T,</w:t>
      </w:r>
      <w:r w:rsidRPr="00BB47F6">
        <w:rPr>
          <w:rStyle w:val="DataTypeTok"/>
          <w:lang w:val="pt-BR"/>
        </w:rPr>
        <w:t>encoding=</w:t>
      </w:r>
      <w:r w:rsidRPr="00BB47F6">
        <w:rPr>
          <w:rStyle w:val="StringTok"/>
          <w:lang w:val="pt-BR"/>
        </w:rPr>
        <w:t>"UTF-8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stringsAsFactors=</w:t>
      </w:r>
      <w:r w:rsidRPr="00BB47F6">
        <w:rPr>
          <w:rStyle w:val="OtherTok"/>
          <w:lang w:val="pt-BR"/>
        </w:rPr>
        <w:t>FALSE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regiao_geografica[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regiao_geografica</w:t>
      </w:r>
      <w:r w:rsidRPr="00BB47F6">
        <w:rPr>
          <w:rStyle w:val="OperatorTok"/>
          <w:lang w:val="pt-BR"/>
        </w:rPr>
        <w:t>==</w:t>
      </w:r>
      <w:r w:rsidRPr="00BB47F6">
        <w:rPr>
          <w:rStyle w:val="DecValTok"/>
          <w:lang w:val="pt-BR"/>
        </w:rPr>
        <w:t>25</w:t>
      </w:r>
      <w:r w:rsidRPr="00BB47F6">
        <w:rPr>
          <w:rStyle w:val="NormalTok"/>
          <w:lang w:val="pt-BR"/>
        </w:rPr>
        <w:t>]=</w:t>
      </w:r>
      <w:r w:rsidRPr="00BB47F6">
        <w:rPr>
          <w:rStyle w:val="DecValTok"/>
          <w:lang w:val="pt-BR"/>
        </w:rPr>
        <w:t>1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names</w:t>
      </w:r>
      <w:r w:rsidRPr="00BB47F6">
        <w:rPr>
          <w:rStyle w:val="NormalTok"/>
          <w:lang w:val="pt-BR"/>
        </w:rPr>
        <w:t>(dados)[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] =</w:t>
      </w:r>
      <w:r w:rsidRPr="00BB47F6">
        <w:rPr>
          <w:rStyle w:val="StringTok"/>
          <w:lang w:val="pt-BR"/>
        </w:rPr>
        <w:t xml:space="preserve"> "ID"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str(dados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mconceito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lt</w:t>
      </w:r>
      <w:r w:rsidRPr="00BB47F6">
        <w:rPr>
          <w:rStyle w:val="NormalTok"/>
          <w:lang w:val="pt-BR"/>
        </w:rPr>
        <w:t>(dados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3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5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7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9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1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13</w:t>
      </w:r>
      <w:r w:rsidRPr="00BB47F6">
        <w:rPr>
          <w:rStyle w:val="NormalTok"/>
          <w:lang w:val="pt-BR"/>
        </w:rPr>
        <w:t>)],</w:t>
      </w:r>
      <w:r w:rsidRPr="00BB47F6">
        <w:rPr>
          <w:rStyle w:val="DataTypeTok"/>
          <w:lang w:val="pt-BR"/>
        </w:rPr>
        <w:t>id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variable.name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Conceito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value.name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Nota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str(mconceito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mconceito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onceito=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mconceito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from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onceito1_modelo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onceito2_franco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onceito3_usp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onceito4_sist_In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onceito5_arte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onceito6_linguag"</w:t>
      </w:r>
      <w:r w:rsidRPr="00BB47F6">
        <w:rPr>
          <w:rStyle w:val="NormalTok"/>
          <w:lang w:val="pt-BR"/>
        </w:rPr>
        <w:t xml:space="preserve">), </w:t>
      </w:r>
      <w:r w:rsidRPr="00BB47F6">
        <w:rPr>
          <w:rStyle w:val="DataTypeTok"/>
          <w:lang w:val="pt-BR"/>
        </w:rPr>
        <w:t>to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presentação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iência","</w:t>
      </w:r>
      <w:r w:rsidRPr="00BB47F6">
        <w:rPr>
          <w:rStyle w:val="NormalTok"/>
          <w:lang w:val="pt-BR"/>
        </w:rPr>
        <w:t>Ciência Aplicada</w:t>
      </w:r>
      <w:r w:rsidRPr="00BB47F6">
        <w:rPr>
          <w:rStyle w:val="StringTok"/>
          <w:lang w:val="pt-BR"/>
        </w:rPr>
        <w:t>","</w:t>
      </w:r>
      <w:r w:rsidRPr="00BB47F6">
        <w:rPr>
          <w:rStyle w:val="NormalTok"/>
          <w:lang w:val="pt-BR"/>
        </w:rPr>
        <w:t>S. Informação</w:t>
      </w:r>
      <w:r w:rsidRPr="00BB47F6">
        <w:rPr>
          <w:rStyle w:val="StringTok"/>
          <w:lang w:val="pt-BR"/>
        </w:rPr>
        <w:t>","</w:t>
      </w:r>
      <w:r w:rsidRPr="00BB47F6">
        <w:rPr>
          <w:rStyle w:val="NormalTok"/>
          <w:lang w:val="pt-BR"/>
        </w:rPr>
        <w:t>Arte</w:t>
      </w:r>
      <w:r w:rsidRPr="00BB47F6">
        <w:rPr>
          <w:rStyle w:val="StringTok"/>
          <w:lang w:val="pt-BR"/>
        </w:rPr>
        <w:t>","</w:t>
      </w:r>
      <w:r w:rsidRPr="00BB47F6">
        <w:rPr>
          <w:rStyle w:val="NormalTok"/>
          <w:lang w:val="pt-BR"/>
        </w:rPr>
        <w:t>Linguagem</w:t>
      </w:r>
      <w:r w:rsidRPr="00BB47F6">
        <w:rPr>
          <w:rStyle w:val="StringTok"/>
          <w:lang w:val="pt-BR"/>
        </w:rPr>
        <w:t>"))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p&lt;-qplot(Conceito,Nota,data=mconceito,geom='boxplot'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p&lt;-p+stat_summary(fun.y=mean,shape=8,col=1,geom='point'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print(p)</w:t>
      </w:r>
    </w:p>
    <w:p w14:paraId="5BD0A3EE" w14:textId="77777777" w:rsidR="00610202" w:rsidRDefault="00610202" w:rsidP="00610202">
      <w:pPr>
        <w:pStyle w:val="FirstParagraph"/>
      </w:pPr>
      <w:r>
        <w:rPr>
          <w:noProof/>
        </w:rPr>
        <w:lastRenderedPageBreak/>
        <w:drawing>
          <wp:inline distT="0" distB="0" distL="0" distR="0" wp14:anchorId="41A70A67" wp14:editId="4046D959">
            <wp:extent cx="5334000" cy="30003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2DC03E" w14:textId="77777777" w:rsidR="00610202" w:rsidRDefault="00610202" w:rsidP="00610202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dat1&lt;-</w:t>
      </w:r>
      <w:r>
        <w:rPr>
          <w:rStyle w:val="KeywordTok"/>
        </w:rPr>
        <w:t>dca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conceito,</w:t>
      </w:r>
      <w:r>
        <w:rPr>
          <w:rStyle w:val="DataTypeTok"/>
        </w:rPr>
        <w:t>formula =</w:t>
      </w:r>
      <w:r>
        <w:rPr>
          <w:rStyle w:val="NormalTok"/>
        </w:rPr>
        <w:t xml:space="preserve"> ID</w:t>
      </w:r>
      <w:r>
        <w:rPr>
          <w:rStyle w:val="OperatorTok"/>
        </w:rPr>
        <w:t>~</w:t>
      </w:r>
      <w:r>
        <w:rPr>
          <w:rStyle w:val="NormalTok"/>
        </w:rPr>
        <w:t>Conceito,</w:t>
      </w:r>
      <w:r>
        <w:rPr>
          <w:rStyle w:val="DataTypeTok"/>
        </w:rPr>
        <w:t>fun.aggregate =</w:t>
      </w:r>
      <w:r>
        <w:rPr>
          <w:rStyle w:val="NormalTok"/>
        </w:rPr>
        <w:t xml:space="preserve"> sum,</w:t>
      </w:r>
      <w:r>
        <w:rPr>
          <w:rStyle w:val="DataTypeTok"/>
        </w:rPr>
        <w:t>value.var =</w:t>
      </w:r>
      <w:r>
        <w:rPr>
          <w:rStyle w:val="NormalTok"/>
        </w:rPr>
        <w:t xml:space="preserve"> </w:t>
      </w:r>
      <w:r>
        <w:rPr>
          <w:rStyle w:val="StringTok"/>
        </w:rPr>
        <w:t>"No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Mat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dat1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corMa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original"</w:t>
      </w:r>
      <w:r>
        <w:rPr>
          <w:rStyle w:val="NormalTok"/>
        </w:rPr>
        <w:t xml:space="preserve">, </w:t>
      </w:r>
      <w:r>
        <w:rPr>
          <w:rStyle w:val="DataTypeTok"/>
        </w:rPr>
        <w:t>diag=</w:t>
      </w:r>
      <w:r>
        <w:rPr>
          <w:rStyle w:val="NormalTok"/>
        </w:rPr>
        <w:t>F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l.s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</w:t>
      </w:r>
    </w:p>
    <w:p w14:paraId="6C35021B" w14:textId="77777777" w:rsidR="00610202" w:rsidRDefault="00610202" w:rsidP="00610202">
      <w:pPr>
        <w:pStyle w:val="FirstParagraph"/>
      </w:pPr>
      <w:r>
        <w:rPr>
          <w:noProof/>
        </w:rPr>
        <w:drawing>
          <wp:inline distT="0" distB="0" distL="0" distR="0" wp14:anchorId="790D138E" wp14:editId="05B421D4">
            <wp:extent cx="5334000" cy="30003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9EC21D" w14:textId="77777777" w:rsidR="00610202" w:rsidRPr="00BB47F6" w:rsidRDefault="00610202" w:rsidP="00610202">
      <w:pPr>
        <w:pStyle w:val="SourceCode"/>
        <w:rPr>
          <w:lang w:val="pt-BR"/>
        </w:rPr>
      </w:pPr>
      <w:r w:rsidRPr="00BB47F6">
        <w:rPr>
          <w:rStyle w:val="CommentTok"/>
          <w:lang w:val="pt-BR"/>
        </w:rPr>
        <w:t>##########################################################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parte 1: conceitos vs qualificações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########################################################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public_agrp &lt;-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as.factor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ifelse</w:t>
      </w:r>
      <w:r w:rsidRPr="00BB47F6">
        <w:rPr>
          <w:rStyle w:val="NormalTok"/>
          <w:lang w:val="pt-BR"/>
        </w:rPr>
        <w:t>(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public_atual</w:t>
      </w:r>
      <w:r w:rsidRPr="00BB47F6">
        <w:rPr>
          <w:rStyle w:val="OperatorTok"/>
          <w:lang w:val="pt-BR"/>
        </w:rPr>
        <w:t>==</w:t>
      </w:r>
      <w:r w:rsidRPr="00BB47F6">
        <w:rPr>
          <w:rStyle w:val="DecValTok"/>
          <w:lang w:val="pt-BR"/>
        </w:rPr>
        <w:t>0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0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              </w:t>
      </w:r>
      <w:r w:rsidRPr="00BB47F6">
        <w:rPr>
          <w:rStyle w:val="KeywordTok"/>
          <w:lang w:val="pt-BR"/>
        </w:rPr>
        <w:t>ifelse</w:t>
      </w:r>
      <w:r w:rsidRPr="00BB47F6">
        <w:rPr>
          <w:rStyle w:val="NormalTok"/>
          <w:lang w:val="pt-BR"/>
        </w:rPr>
        <w:t>(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public_atual</w:t>
      </w:r>
      <w:r w:rsidRPr="00BB47F6">
        <w:rPr>
          <w:rStyle w:val="OperatorTok"/>
          <w:lang w:val="pt-BR"/>
        </w:rPr>
        <w:t>&lt;=</w:t>
      </w:r>
      <w:r w:rsidRPr="00BB47F6">
        <w:rPr>
          <w:rStyle w:val="DecValTok"/>
          <w:lang w:val="pt-BR"/>
        </w:rPr>
        <w:t>2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1-2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lastRenderedPageBreak/>
        <w:t xml:space="preserve">                           </w:t>
      </w:r>
      <w:r w:rsidRPr="00BB47F6">
        <w:rPr>
          <w:rStyle w:val="KeywordTok"/>
          <w:lang w:val="pt-BR"/>
        </w:rPr>
        <w:t>ifelse</w:t>
      </w:r>
      <w:r w:rsidRPr="00BB47F6">
        <w:rPr>
          <w:rStyle w:val="NormalTok"/>
          <w:lang w:val="pt-BR"/>
        </w:rPr>
        <w:t>(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public_atual</w:t>
      </w:r>
      <w:r w:rsidRPr="00BB47F6">
        <w:rPr>
          <w:rStyle w:val="OperatorTok"/>
          <w:lang w:val="pt-BR"/>
        </w:rPr>
        <w:t>&lt;=</w:t>
      </w:r>
      <w:r w:rsidRPr="00BB47F6">
        <w:rPr>
          <w:rStyle w:val="DecValTok"/>
          <w:lang w:val="pt-BR"/>
        </w:rPr>
        <w:t>5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3-5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6+"</w:t>
      </w:r>
      <w:r w:rsidRPr="00BB47F6">
        <w:rPr>
          <w:rStyle w:val="NormalTok"/>
          <w:lang w:val="pt-BR"/>
        </w:rPr>
        <w:t>))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experiencia_mercado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ifelse</w:t>
      </w:r>
      <w:r w:rsidRPr="00BB47F6">
        <w:rPr>
          <w:rStyle w:val="NormalTok"/>
          <w:lang w:val="pt-BR"/>
        </w:rPr>
        <w:t>(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tempo_mercado</w:t>
      </w:r>
      <w:r w:rsidRPr="00BB47F6">
        <w:rPr>
          <w:rStyle w:val="OperatorTok"/>
          <w:lang w:val="pt-BR"/>
        </w:rPr>
        <w:t>==</w:t>
      </w:r>
      <w:r w:rsidRPr="00BB47F6">
        <w:rPr>
          <w:rStyle w:val="DecValTok"/>
          <w:lang w:val="pt-BR"/>
        </w:rPr>
        <w:t>0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0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ertif_atual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ifelse</w:t>
      </w:r>
      <w:r w:rsidRPr="00BB47F6">
        <w:rPr>
          <w:rStyle w:val="NormalTok"/>
          <w:lang w:val="pt-BR"/>
        </w:rPr>
        <w:t>((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ertificac_atual</w:t>
      </w:r>
      <w:r w:rsidRPr="00BB47F6">
        <w:rPr>
          <w:rStyle w:val="OperatorTok"/>
          <w:lang w:val="pt-BR"/>
        </w:rPr>
        <w:t>==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)</w:t>
      </w:r>
      <w:r w:rsidRPr="00BB47F6">
        <w:rPr>
          <w:rStyle w:val="OperatorTok"/>
          <w:lang w:val="pt-BR"/>
        </w:rPr>
        <w:t>|</w:t>
      </w:r>
      <w:r w:rsidRPr="00BB47F6">
        <w:rPr>
          <w:rStyle w:val="NormalTok"/>
          <w:lang w:val="pt-BR"/>
        </w:rPr>
        <w:t>(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ertif_crcatual</w:t>
      </w:r>
      <w:r w:rsidRPr="00BB47F6">
        <w:rPr>
          <w:rStyle w:val="OperatorTok"/>
          <w:lang w:val="pt-BR"/>
        </w:rPr>
        <w:t>==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),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0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mercado_atual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ifelse</w:t>
      </w:r>
      <w:r w:rsidRPr="00BB47F6">
        <w:rPr>
          <w:rStyle w:val="NormalTok"/>
          <w:lang w:val="pt-BR"/>
        </w:rPr>
        <w:t>(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mercado_atual</w:t>
      </w:r>
      <w:r w:rsidRPr="00BB47F6">
        <w:rPr>
          <w:rStyle w:val="OperatorTok"/>
          <w:lang w:val="pt-BR"/>
        </w:rPr>
        <w:t>==</w:t>
      </w:r>
      <w:r w:rsidRPr="00BB47F6">
        <w:rPr>
          <w:rStyle w:val="DecValTok"/>
          <w:lang w:val="pt-BR"/>
        </w:rPr>
        <w:t>7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>,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mercado_atual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##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###################################################################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vars_nu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doutor_tempo_concl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mestr_tempo_concl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docencia_tempo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tempo_mercado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corMat &lt;- dados %&gt;% select(vars_num) %&gt;% cor(use = "complete.obs") %&gt;% round(2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corMat = round(cor(dados[,c(3,5,7,9,11,13)]),2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corMat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vars_cat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se_doutor_cont_1s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se_mestre_contabeis_1s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public_agrp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</w:t>
      </w:r>
      <w:r w:rsidRPr="00BB47F6">
        <w:rPr>
          <w:rStyle w:val="StringTok"/>
          <w:lang w:val="pt-BR"/>
        </w:rPr>
        <w:t>"certif_atual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mercado_atual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for_pedag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genero_1M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</w:t>
      </w:r>
      <w:r w:rsidRPr="00BB47F6">
        <w:rPr>
          <w:rStyle w:val="StringTok"/>
          <w:lang w:val="pt-BR"/>
        </w:rPr>
        <w:t>"regime_atual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cat_adm_atual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regiao_geografica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Organ_acad_atual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</w:t>
      </w:r>
      <w:r w:rsidRPr="00BB47F6">
        <w:rPr>
          <w:rStyle w:val="StringTok"/>
          <w:lang w:val="pt-BR"/>
        </w:rPr>
        <w:t>"experiencia_mercado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ados &lt;-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dados </w:t>
      </w:r>
      <w:r w:rsidRPr="00BB47F6">
        <w:rPr>
          <w:rStyle w:val="OperatorTok"/>
          <w:lang w:val="pt-BR"/>
        </w:rPr>
        <w:t>%&gt;%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utate_each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funs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factor</w:t>
      </w:r>
      <w:r w:rsidRPr="00BB47F6">
        <w:rPr>
          <w:rStyle w:val="NormalTok"/>
          <w:lang w:val="pt-BR"/>
        </w:rPr>
        <w:t xml:space="preserve">(.)),vars_cat) 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usar interação experiencia_mercado:tempo_mercado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## análise bivariada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extras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area_societaria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rea_custos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rea_gerencial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rea_publica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rea_teoria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</w:t>
      </w:r>
      <w:r w:rsidRPr="00BB47F6">
        <w:rPr>
          <w:rStyle w:val="StringTok"/>
          <w:lang w:val="pt-BR"/>
        </w:rPr>
        <w:t>"area_etica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rea_auditoria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rea_pericia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rea_tributaria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ados &lt;-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dados </w:t>
      </w:r>
      <w:r w:rsidRPr="00BB47F6">
        <w:rPr>
          <w:rStyle w:val="OperatorTok"/>
          <w:lang w:val="pt-BR"/>
        </w:rPr>
        <w:t>%&gt;%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utate_each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funs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factor</w:t>
      </w:r>
      <w:r w:rsidRPr="00BB47F6">
        <w:rPr>
          <w:rStyle w:val="NormalTok"/>
          <w:lang w:val="pt-BR"/>
        </w:rPr>
        <w:t>(.)),extras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conc13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lt</w:t>
      </w:r>
      <w:r w:rsidRPr="00BB47F6">
        <w:rPr>
          <w:rStyle w:val="NormalTok"/>
          <w:lang w:val="pt-BR"/>
        </w:rPr>
        <w:t>(dados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3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7</w:t>
      </w:r>
      <w:r w:rsidRPr="00BB47F6">
        <w:rPr>
          <w:rStyle w:val="NormalTok"/>
          <w:lang w:val="pt-BR"/>
        </w:rPr>
        <w:t>)],</w:t>
      </w:r>
      <w:r w:rsidRPr="00BB47F6">
        <w:rPr>
          <w:rStyle w:val="DataTypeTok"/>
          <w:lang w:val="pt-BR"/>
        </w:rPr>
        <w:t>id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variable.name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Conceito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value.name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Nota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conc13_1s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lt</w:t>
      </w:r>
      <w:r w:rsidRPr="00BB47F6">
        <w:rPr>
          <w:rStyle w:val="NormalTok"/>
          <w:lang w:val="pt-BR"/>
        </w:rPr>
        <w:t>(dados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2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6</w:t>
      </w:r>
      <w:r w:rsidRPr="00BB47F6">
        <w:rPr>
          <w:rStyle w:val="NormalTok"/>
          <w:lang w:val="pt-BR"/>
        </w:rPr>
        <w:t>)],</w:t>
      </w:r>
      <w:r w:rsidRPr="00BB47F6">
        <w:rPr>
          <w:rStyle w:val="DataTypeTok"/>
          <w:lang w:val="pt-BR"/>
        </w:rPr>
        <w:t>id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variable.name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Conceito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value.name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Aceitacao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rge</w:t>
      </w:r>
      <w:r w:rsidRPr="00BB47F6">
        <w:rPr>
          <w:rStyle w:val="NormalTok"/>
          <w:lang w:val="pt-BR"/>
        </w:rPr>
        <w:t>(dados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vars_num,vars_cat,extras)],conc13,</w:t>
      </w:r>
      <w:r w:rsidRPr="00BB47F6">
        <w:rPr>
          <w:rStyle w:val="DataTypeTok"/>
          <w:lang w:val="pt-BR"/>
        </w:rPr>
        <w:t>by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all.y=</w:t>
      </w:r>
      <w:r w:rsidRPr="00BB47F6">
        <w:rPr>
          <w:rStyle w:val="NormalTok"/>
          <w:lang w:val="pt-BR"/>
        </w:rPr>
        <w:t>T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_1s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rge</w:t>
      </w:r>
      <w:r w:rsidRPr="00BB47F6">
        <w:rPr>
          <w:rStyle w:val="NormalTok"/>
          <w:lang w:val="pt-BR"/>
        </w:rPr>
        <w:t>(dados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vars_num,vars_cat,extras)],conc13_1s,</w:t>
      </w:r>
      <w:r w:rsidRPr="00BB47F6">
        <w:rPr>
          <w:rStyle w:val="DataTypeTok"/>
          <w:lang w:val="pt-BR"/>
        </w:rPr>
        <w:t>by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all.y=</w:t>
      </w:r>
      <w:r w:rsidRPr="00BB47F6">
        <w:rPr>
          <w:rStyle w:val="NormalTok"/>
          <w:lang w:val="pt-BR"/>
        </w:rPr>
        <w:t>T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onceito=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from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onceito1_modelo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onceito3_usp"</w:t>
      </w:r>
      <w:r w:rsidRPr="00BB47F6">
        <w:rPr>
          <w:rStyle w:val="NormalTok"/>
          <w:lang w:val="pt-BR"/>
        </w:rPr>
        <w:t xml:space="preserve">), </w:t>
      </w:r>
      <w:r w:rsidRPr="00BB47F6">
        <w:rPr>
          <w:rStyle w:val="DataTypeTok"/>
          <w:lang w:val="pt-BR"/>
        </w:rPr>
        <w:t>to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presentação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iência Aplicada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onceito=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from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onc1_1s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onc3_s1"</w:t>
      </w:r>
      <w:r w:rsidRPr="00BB47F6">
        <w:rPr>
          <w:rStyle w:val="NormalTok"/>
          <w:lang w:val="pt-BR"/>
        </w:rPr>
        <w:t xml:space="preserve">), </w:t>
      </w:r>
      <w:r w:rsidRPr="00BB47F6">
        <w:rPr>
          <w:rStyle w:val="DataTypeTok"/>
          <w:lang w:val="pt-BR"/>
        </w:rPr>
        <w:t>to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presentação-S/N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iência Aplicada-S/N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se_doutor_cont_1s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se_doutor_cont_1s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0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),</w:t>
      </w:r>
      <w:r w:rsidRPr="00BB47F6">
        <w:rPr>
          <w:rStyle w:val="DataTypeTok"/>
          <w:lang w:val="pt-BR"/>
        </w:rPr>
        <w:t>to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não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sim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se_mestre_contabeis_1s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se_mestre_contabeis_1s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0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),</w:t>
      </w:r>
      <w:r w:rsidRPr="00BB47F6">
        <w:rPr>
          <w:rStyle w:val="DataTypeTok"/>
          <w:lang w:val="pt-BR"/>
        </w:rPr>
        <w:t>to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não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sim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experiencia_mercado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experiencia_mercado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0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),</w:t>
      </w:r>
      <w:r w:rsidRPr="00BB47F6">
        <w:rPr>
          <w:rStyle w:val="DataTypeTok"/>
          <w:lang w:val="pt-BR"/>
        </w:rPr>
        <w:t>to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não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sim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ertif_atual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ertif_atual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0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),</w:t>
      </w:r>
      <w:r w:rsidRPr="00BB47F6">
        <w:rPr>
          <w:rStyle w:val="DataTypeTok"/>
          <w:lang w:val="pt-BR"/>
        </w:rPr>
        <w:t>to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não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sim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lastRenderedPageBreak/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for_pedag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for_pedag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0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),</w:t>
      </w:r>
      <w:r w:rsidRPr="00BB47F6">
        <w:rPr>
          <w:rStyle w:val="DataTypeTok"/>
          <w:lang w:val="pt-BR"/>
        </w:rPr>
        <w:t>to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não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sim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genero_1M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genero_1M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0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),</w:t>
      </w:r>
      <w:r w:rsidRPr="00BB47F6">
        <w:rPr>
          <w:rStyle w:val="DataTypeTok"/>
          <w:lang w:val="pt-BR"/>
        </w:rPr>
        <w:t>to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F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M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regime_atual2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regime_atual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2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3"</w:t>
      </w:r>
      <w:r w:rsidRPr="00BB47F6">
        <w:rPr>
          <w:rStyle w:val="NormalTok"/>
          <w:lang w:val="pt-BR"/>
        </w:rPr>
        <w:t xml:space="preserve">), </w:t>
      </w:r>
      <w:r w:rsidRPr="00BB47F6">
        <w:rPr>
          <w:rStyle w:val="DataTypeTok"/>
          <w:lang w:val="pt-BR"/>
        </w:rPr>
        <w:t>to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Exclus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Parcial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Horista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at_adm_atual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at_adm_atual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2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3"</w:t>
      </w:r>
      <w:r w:rsidRPr="00BB47F6">
        <w:rPr>
          <w:rStyle w:val="NormalTok"/>
          <w:lang w:val="pt-BR"/>
        </w:rPr>
        <w:t xml:space="preserve">), </w:t>
      </w:r>
      <w:r w:rsidRPr="00BB47F6">
        <w:rPr>
          <w:rStyle w:val="DataTypeTok"/>
          <w:lang w:val="pt-BR"/>
        </w:rPr>
        <w:t>to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Feder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Estad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Priv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regiao_geografica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 xml:space="preserve">regiao_geografica, 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2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3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4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5"</w:t>
      </w:r>
      <w:r w:rsidRPr="00BB47F6">
        <w:rPr>
          <w:rStyle w:val="NormalTok"/>
          <w:lang w:val="pt-BR"/>
        </w:rPr>
        <w:t xml:space="preserve">), </w:t>
      </w:r>
      <w:r w:rsidRPr="00BB47F6">
        <w:rPr>
          <w:rStyle w:val="DataTypeTok"/>
          <w:lang w:val="pt-BR"/>
        </w:rPr>
        <w:t>to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SE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S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N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NE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CO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Organ_acad_atual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Organ_acad_atual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2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3"</w:t>
      </w:r>
      <w:r w:rsidRPr="00BB47F6">
        <w:rPr>
          <w:rStyle w:val="NormalTok"/>
          <w:lang w:val="pt-BR"/>
        </w:rPr>
        <w:t xml:space="preserve">), </w:t>
      </w:r>
      <w:r w:rsidRPr="00BB47F6">
        <w:rPr>
          <w:rStyle w:val="DataTypeTok"/>
          <w:lang w:val="pt-BR"/>
        </w:rPr>
        <w:t>to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Univ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Centro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Faculd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se_doutor_cont_1s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1&lt;-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subset</w:t>
      </w:r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 xml:space="preserve">(se_doutor_cont_1s))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se_doutor_cont_1s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facet_wrap</w:t>
      </w:r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scales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fixed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boxplot</w:t>
      </w:r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stat_summary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fun.y=</w:t>
      </w:r>
      <w:r w:rsidRPr="00BB47F6">
        <w:rPr>
          <w:rStyle w:val="NormalTok"/>
          <w:lang w:val="pt-BR"/>
        </w:rPr>
        <w:t xml:space="preserve">mean, </w:t>
      </w:r>
      <w:r w:rsidRPr="00BB47F6">
        <w:rPr>
          <w:rStyle w:val="DataTypeTok"/>
          <w:lang w:val="pt-BR"/>
        </w:rPr>
        <w:t>geom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Doutor Ciências Contábeis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2&lt;-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subset</w:t>
      </w:r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 xml:space="preserve">(se_mestre_contabeis_1s))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se_mestre_contabeis_1s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facet_wrap</w:t>
      </w:r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scales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fixed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boxplot</w:t>
      </w:r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stat_summary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fun.y=</w:t>
      </w:r>
      <w:r w:rsidRPr="00BB47F6">
        <w:rPr>
          <w:rStyle w:val="NormalTok"/>
          <w:lang w:val="pt-BR"/>
        </w:rPr>
        <w:t xml:space="preserve">mean, </w:t>
      </w:r>
      <w:r w:rsidRPr="00BB47F6">
        <w:rPr>
          <w:rStyle w:val="DataTypeTok"/>
          <w:lang w:val="pt-BR"/>
        </w:rPr>
        <w:t>geom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Mestre Ciências Contábeis"</w:t>
      </w:r>
      <w:r w:rsidRPr="00BB47F6">
        <w:rPr>
          <w:rStyle w:val="NormalTok"/>
          <w:lang w:val="pt-BR"/>
        </w:rPr>
        <w:t xml:space="preserve">) 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public_atual --&gt; public_agrp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3&lt;-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subset</w:t>
      </w:r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 xml:space="preserve">(public_agrp))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public_agrp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facet_wrap</w:t>
      </w:r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scales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fixed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boxplot</w:t>
      </w:r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stat_summary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fun.y=</w:t>
      </w:r>
      <w:r w:rsidRPr="00BB47F6">
        <w:rPr>
          <w:rStyle w:val="NormalTok"/>
          <w:lang w:val="pt-BR"/>
        </w:rPr>
        <w:t xml:space="preserve">mean, </w:t>
      </w:r>
      <w:r w:rsidRPr="00BB47F6">
        <w:rPr>
          <w:rStyle w:val="DataTypeTok"/>
          <w:lang w:val="pt-BR"/>
        </w:rPr>
        <w:t>geom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>)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Publicações Alto Impacto"</w:t>
      </w:r>
      <w:r w:rsidRPr="00BB47F6">
        <w:rPr>
          <w:rStyle w:val="NormalTok"/>
          <w:lang w:val="pt-BR"/>
        </w:rPr>
        <w:t xml:space="preserve">) 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4&lt;-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subset</w:t>
      </w:r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 xml:space="preserve">(experiencia_mercado))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experiencia_mercado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facet_wrap</w:t>
      </w:r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scales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fixed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boxplot</w:t>
      </w:r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stat_summary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fun.y=</w:t>
      </w:r>
      <w:r w:rsidRPr="00BB47F6">
        <w:rPr>
          <w:rStyle w:val="NormalTok"/>
          <w:lang w:val="pt-BR"/>
        </w:rPr>
        <w:t xml:space="preserve">mean, </w:t>
      </w:r>
      <w:r w:rsidRPr="00BB47F6">
        <w:rPr>
          <w:rStyle w:val="DataTypeTok"/>
          <w:lang w:val="pt-BR"/>
        </w:rPr>
        <w:t>geom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>)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Experiência no Mercado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certif_atual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5&lt;-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subset</w:t>
      </w:r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 xml:space="preserve">(certif_atual))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certif_atual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facet_wrap</w:t>
      </w:r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scales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fixed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boxplot</w:t>
      </w:r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stat_summary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fun.y=</w:t>
      </w:r>
      <w:r w:rsidRPr="00BB47F6">
        <w:rPr>
          <w:rStyle w:val="NormalTok"/>
          <w:lang w:val="pt-BR"/>
        </w:rPr>
        <w:t xml:space="preserve">mean, </w:t>
      </w:r>
      <w:r w:rsidRPr="00BB47F6">
        <w:rPr>
          <w:rStyle w:val="DataTypeTok"/>
          <w:lang w:val="pt-BR"/>
        </w:rPr>
        <w:t>geom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ertificação Profissional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lastRenderedPageBreak/>
        <w:t>#mercado_atual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6&lt;-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subset</w:t>
      </w:r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 xml:space="preserve">(mercado_atual))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mercado_atual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facet_wrap</w:t>
      </w:r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scales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fixed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boxplot</w:t>
      </w:r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stat_summary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fun.y=</w:t>
      </w:r>
      <w:r w:rsidRPr="00BB47F6">
        <w:rPr>
          <w:rStyle w:val="NormalTok"/>
          <w:lang w:val="pt-BR"/>
        </w:rPr>
        <w:t xml:space="preserve">mean, </w:t>
      </w:r>
      <w:r w:rsidRPr="00BB47F6">
        <w:rPr>
          <w:rStyle w:val="DataTypeTok"/>
          <w:lang w:val="pt-BR"/>
        </w:rPr>
        <w:t>geom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Áreas de Atuação Mercado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for_pedag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7&lt;-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subset</w:t>
      </w:r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 xml:space="preserve">(for_pedag))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for_pedag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facet_wrap</w:t>
      </w:r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scales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fixed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boxplot</w:t>
      </w:r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stat_summary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fun.y=</w:t>
      </w:r>
      <w:r w:rsidRPr="00BB47F6">
        <w:rPr>
          <w:rStyle w:val="NormalTok"/>
          <w:lang w:val="pt-BR"/>
        </w:rPr>
        <w:t xml:space="preserve">mean, </w:t>
      </w:r>
      <w:r w:rsidRPr="00BB47F6">
        <w:rPr>
          <w:rStyle w:val="DataTypeTok"/>
          <w:lang w:val="pt-BR"/>
        </w:rPr>
        <w:t>geom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Formação Pedagógica"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genero_1M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g8&lt;-ggplot(subset(dconc13,!is.na(genero_1M)), aes(y=Nota, x=genero_1M)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facet_wrap(~ Conceito, scales = "</w:t>
      </w:r>
      <w:r w:rsidRPr="00BB47F6">
        <w:rPr>
          <w:rStyle w:val="NormalTok"/>
          <w:lang w:val="pt-BR"/>
        </w:rPr>
        <w:t>fixed</w:t>
      </w:r>
      <w:r w:rsidRPr="00BB47F6">
        <w:rPr>
          <w:rStyle w:val="StringTok"/>
          <w:lang w:val="pt-BR"/>
        </w:rPr>
        <w:t>") +  geom_boxplot(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stat_summary(fun.y=mean, geom="</w:t>
      </w:r>
      <w:r w:rsidRPr="00BB47F6">
        <w:rPr>
          <w:rStyle w:val="NormalTok"/>
          <w:lang w:val="pt-BR"/>
        </w:rPr>
        <w:t>point</w:t>
      </w:r>
      <w:r w:rsidRPr="00BB47F6">
        <w:rPr>
          <w:rStyle w:val="StringTok"/>
          <w:lang w:val="pt-BR"/>
        </w:rPr>
        <w:t>", shape=8) + xlab("</w:t>
      </w:r>
      <w:r w:rsidRPr="00BB47F6">
        <w:rPr>
          <w:rStyle w:val="NormalTok"/>
          <w:lang w:val="pt-BR"/>
        </w:rPr>
        <w:t>Gênero"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regime_atual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9&lt;-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subset</w:t>
      </w:r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 xml:space="preserve">(regime_atual2))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regime_atual2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facet_wrap</w:t>
      </w:r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scales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fixed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boxplot</w:t>
      </w:r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stat_summary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fun.y=</w:t>
      </w:r>
      <w:r w:rsidRPr="00BB47F6">
        <w:rPr>
          <w:rStyle w:val="NormalTok"/>
          <w:lang w:val="pt-BR"/>
        </w:rPr>
        <w:t xml:space="preserve">mean, </w:t>
      </w:r>
      <w:r w:rsidRPr="00BB47F6">
        <w:rPr>
          <w:rStyle w:val="DataTypeTok"/>
          <w:lang w:val="pt-BR"/>
        </w:rPr>
        <w:t>geom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gime de Trabalho Docente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cat_adm_atual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10&lt;-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subset</w:t>
      </w:r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 xml:space="preserve">(cat_adm_atual))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cat_adm_atual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facet_wrap</w:t>
      </w:r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scales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fixed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boxplot</w:t>
      </w:r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stat_summary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fun.y=</w:t>
      </w:r>
      <w:r w:rsidRPr="00BB47F6">
        <w:rPr>
          <w:rStyle w:val="NormalTok"/>
          <w:lang w:val="pt-BR"/>
        </w:rPr>
        <w:t xml:space="preserve">mean, </w:t>
      </w:r>
      <w:r w:rsidRPr="00BB47F6">
        <w:rPr>
          <w:rStyle w:val="DataTypeTok"/>
          <w:lang w:val="pt-BR"/>
        </w:rPr>
        <w:t>geom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ategoria Administrativa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regiao_geografica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11&lt;-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subset</w:t>
      </w:r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 xml:space="preserve">(regiao_geografica))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regiao_geografica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facet_wrap</w:t>
      </w:r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scales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fixed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boxplot</w:t>
      </w:r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stat_summary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fun.y=</w:t>
      </w:r>
      <w:r w:rsidRPr="00BB47F6">
        <w:rPr>
          <w:rStyle w:val="NormalTok"/>
          <w:lang w:val="pt-BR"/>
        </w:rPr>
        <w:t xml:space="preserve">mean, </w:t>
      </w:r>
      <w:r w:rsidRPr="00BB47F6">
        <w:rPr>
          <w:rStyle w:val="DataTypeTok"/>
          <w:lang w:val="pt-BR"/>
        </w:rPr>
        <w:t>geom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gião Geográfica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12&lt;-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subset</w:t>
      </w:r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 xml:space="preserve">(Organ_acad_atual))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Organ_acad_atual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facet_wrap</w:t>
      </w:r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scales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fixed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boxplot</w:t>
      </w:r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stat_summary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fun.y=</w:t>
      </w:r>
      <w:r w:rsidRPr="00BB47F6">
        <w:rPr>
          <w:rStyle w:val="NormalTok"/>
          <w:lang w:val="pt-BR"/>
        </w:rPr>
        <w:t xml:space="preserve">mean, </w:t>
      </w:r>
      <w:r w:rsidRPr="00BB47F6">
        <w:rPr>
          <w:rStyle w:val="DataTypeTok"/>
          <w:lang w:val="pt-BR"/>
        </w:rPr>
        <w:t>geom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Organização Acadêmica"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doutor_tempo_concl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hist(dados$doutor_tempo_concl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#########################################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c1&lt;-ggplot(dconc13, aes(y=Nota, x=doutor_tempo_concl)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facet_wrap(~ Conceito, scales = "</w:t>
      </w:r>
      <w:r w:rsidRPr="00BB47F6">
        <w:rPr>
          <w:rStyle w:val="NormalTok"/>
          <w:lang w:val="pt-BR"/>
        </w:rPr>
        <w:t>fixed</w:t>
      </w:r>
      <w:r w:rsidRPr="00BB47F6">
        <w:rPr>
          <w:rStyle w:val="StringTok"/>
          <w:lang w:val="pt-BR"/>
        </w:rPr>
        <w:t>") +  geom_point() +xlab("</w:t>
      </w:r>
      <w:r w:rsidRPr="00BB47F6">
        <w:rPr>
          <w:rStyle w:val="NormalTok"/>
          <w:lang w:val="pt-BR"/>
        </w:rPr>
        <w:t>Tempo Conclusão Doutorado</w:t>
      </w:r>
      <w:r w:rsidRPr="00BB47F6">
        <w:rPr>
          <w:rStyle w:val="StringTok"/>
          <w:lang w:val="pt-BR"/>
        </w:rPr>
        <w:t>"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dconc13_1s$Aceitacao= mapvalues(dconc13_1s$Aceitacao,from=c(0,1), to=c("</w:t>
      </w:r>
      <w:r w:rsidRPr="00BB47F6">
        <w:rPr>
          <w:rStyle w:val="NormalTok"/>
          <w:lang w:val="pt-BR"/>
        </w:rPr>
        <w:t>Rejeita</w:t>
      </w:r>
      <w:r w:rsidRPr="00BB47F6">
        <w:rPr>
          <w:rStyle w:val="StringTok"/>
          <w:lang w:val="pt-BR"/>
        </w:rPr>
        <w:t>","</w:t>
      </w:r>
      <w:r w:rsidRPr="00BB47F6">
        <w:rPr>
          <w:rStyle w:val="NormalTok"/>
          <w:lang w:val="pt-BR"/>
        </w:rPr>
        <w:t>Aceita</w:t>
      </w:r>
      <w:r w:rsidRPr="00BB47F6">
        <w:rPr>
          <w:rStyle w:val="StringTok"/>
          <w:lang w:val="pt-BR"/>
        </w:rPr>
        <w:t>")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dconc13_1s$Aceitacao = factor(dconc13_1s$Aceitacao,levels = </w:t>
      </w:r>
      <w:r w:rsidRPr="00BB47F6">
        <w:rPr>
          <w:rStyle w:val="StringTok"/>
          <w:lang w:val="pt-BR"/>
        </w:rPr>
        <w:lastRenderedPageBreak/>
        <w:t>c("</w:t>
      </w:r>
      <w:r w:rsidRPr="00BB47F6">
        <w:rPr>
          <w:rStyle w:val="NormalTok"/>
          <w:lang w:val="pt-BR"/>
        </w:rPr>
        <w:t>Rejeita</w:t>
      </w:r>
      <w:r w:rsidRPr="00BB47F6">
        <w:rPr>
          <w:rStyle w:val="StringTok"/>
          <w:lang w:val="pt-BR"/>
        </w:rPr>
        <w:t>","</w:t>
      </w:r>
      <w:r w:rsidRPr="00BB47F6">
        <w:rPr>
          <w:rStyle w:val="NormalTok"/>
          <w:lang w:val="pt-BR"/>
        </w:rPr>
        <w:t>Aceita</w:t>
      </w:r>
      <w:r w:rsidRPr="00BB47F6">
        <w:rPr>
          <w:rStyle w:val="StringTok"/>
          <w:lang w:val="pt-BR"/>
        </w:rPr>
        <w:t>"),ordered = T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c2&lt;-ggplot(dconc13_1s, aes(y=doutor_tempo_concl, x=(Aceitacao))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facet_wrap(~ Conceito, scales = "</w:t>
      </w:r>
      <w:r w:rsidRPr="00BB47F6">
        <w:rPr>
          <w:rStyle w:val="NormalTok"/>
          <w:lang w:val="pt-BR"/>
        </w:rPr>
        <w:t>fixed</w:t>
      </w:r>
      <w:r w:rsidRPr="00BB47F6">
        <w:rPr>
          <w:rStyle w:val="StringTok"/>
          <w:lang w:val="pt-BR"/>
        </w:rPr>
        <w:t>") +  geom_boxplot(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stat_summary(fun.y=mean, geom="</w:t>
      </w:r>
      <w:r w:rsidRPr="00BB47F6">
        <w:rPr>
          <w:rStyle w:val="NormalTok"/>
          <w:lang w:val="pt-BR"/>
        </w:rPr>
        <w:t>point</w:t>
      </w:r>
      <w:r w:rsidRPr="00BB47F6">
        <w:rPr>
          <w:rStyle w:val="StringTok"/>
          <w:lang w:val="pt-BR"/>
        </w:rPr>
        <w:t>", shape=8) +xlab("</w:t>
      </w:r>
      <w:r w:rsidRPr="00BB47F6">
        <w:rPr>
          <w:rStyle w:val="NormalTok"/>
          <w:lang w:val="pt-BR"/>
        </w:rPr>
        <w:t>Aceitação do Conceito</w:t>
      </w:r>
      <w:r w:rsidRPr="00BB47F6">
        <w:rPr>
          <w:rStyle w:val="StringTok"/>
          <w:lang w:val="pt-BR"/>
        </w:rPr>
        <w:t>") +ylab("</w:t>
      </w:r>
      <w:r w:rsidRPr="00BB47F6">
        <w:rPr>
          <w:rStyle w:val="NormalTok"/>
          <w:lang w:val="pt-BR"/>
        </w:rPr>
        <w:t>Tempo Conclusão Doutorado</w:t>
      </w:r>
      <w:r w:rsidRPr="00BB47F6">
        <w:rPr>
          <w:rStyle w:val="StringTok"/>
          <w:lang w:val="pt-BR"/>
        </w:rPr>
        <w:t>")  + theme(axis.title.y = element_text(size=10)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tempo_mercado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mestr_tempo_concl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hist(dados$mestr_tempo_concl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cor(dados$doutor_tempo_concl,dados$mestr_tempo_concl,use="</w:t>
      </w:r>
      <w:r w:rsidRPr="00BB47F6">
        <w:rPr>
          <w:rStyle w:val="NormalTok"/>
          <w:lang w:val="pt-BR"/>
        </w:rPr>
        <w:t>complete.obs</w:t>
      </w:r>
      <w:r w:rsidRPr="00BB47F6">
        <w:rPr>
          <w:rStyle w:val="StringTok"/>
          <w:lang w:val="pt-BR"/>
        </w:rPr>
        <w:t>"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c3&lt;-ggplot(dconc13, aes(y=Nota, x=mestr_tempo_concl)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facet_wrap(~ Conceito, scales = "</w:t>
      </w:r>
      <w:r w:rsidRPr="00BB47F6">
        <w:rPr>
          <w:rStyle w:val="NormalTok"/>
          <w:lang w:val="pt-BR"/>
        </w:rPr>
        <w:t>fixed</w:t>
      </w:r>
      <w:r w:rsidRPr="00BB47F6">
        <w:rPr>
          <w:rStyle w:val="StringTok"/>
          <w:lang w:val="pt-BR"/>
        </w:rPr>
        <w:t>") +  geom_point() +xlab("</w:t>
      </w:r>
      <w:r w:rsidRPr="00BB47F6">
        <w:rPr>
          <w:rStyle w:val="NormalTok"/>
          <w:lang w:val="pt-BR"/>
        </w:rPr>
        <w:t>Tempo Conclusão Mestrado</w:t>
      </w:r>
      <w:r w:rsidRPr="00BB47F6">
        <w:rPr>
          <w:rStyle w:val="StringTok"/>
          <w:lang w:val="pt-BR"/>
        </w:rPr>
        <w:t>"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cor(dados$conceito1,dados$mestr_tempo_concl,use="</w:t>
      </w:r>
      <w:r w:rsidRPr="00BB47F6">
        <w:rPr>
          <w:rStyle w:val="NormalTok"/>
          <w:lang w:val="pt-BR"/>
        </w:rPr>
        <w:t>complete.obs</w:t>
      </w:r>
      <w:r w:rsidRPr="00BB47F6">
        <w:rPr>
          <w:rStyle w:val="StringTok"/>
          <w:lang w:val="pt-BR"/>
        </w:rPr>
        <w:t>"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cor(dados$conceito3,dados$mestr_tempo_concl,use="</w:t>
      </w:r>
      <w:r w:rsidRPr="00BB47F6">
        <w:rPr>
          <w:rStyle w:val="NormalTok"/>
          <w:lang w:val="pt-BR"/>
        </w:rPr>
        <w:t>complete.obs</w:t>
      </w:r>
      <w:r w:rsidRPr="00BB47F6">
        <w:rPr>
          <w:rStyle w:val="StringTok"/>
          <w:lang w:val="pt-BR"/>
        </w:rPr>
        <w:t>"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c4&lt;-ggplot(dconc13_1s, aes(y=mestr_tempo_concl, x=as.factor(Aceitacao))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facet_wrap(~ Conceito, scales = "</w:t>
      </w:r>
      <w:r w:rsidRPr="00BB47F6">
        <w:rPr>
          <w:rStyle w:val="NormalTok"/>
          <w:lang w:val="pt-BR"/>
        </w:rPr>
        <w:t>fixed</w:t>
      </w:r>
      <w:r w:rsidRPr="00BB47F6">
        <w:rPr>
          <w:rStyle w:val="StringTok"/>
          <w:lang w:val="pt-BR"/>
        </w:rPr>
        <w:t>") +  geom_boxplot(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stat_summary(fun.y=mean, geom="</w:t>
      </w:r>
      <w:r w:rsidRPr="00BB47F6">
        <w:rPr>
          <w:rStyle w:val="NormalTok"/>
          <w:lang w:val="pt-BR"/>
        </w:rPr>
        <w:t>point</w:t>
      </w:r>
      <w:r w:rsidRPr="00BB47F6">
        <w:rPr>
          <w:rStyle w:val="StringTok"/>
          <w:lang w:val="pt-BR"/>
        </w:rPr>
        <w:t>", shape=8) +xlab("</w:t>
      </w:r>
      <w:r w:rsidRPr="00BB47F6">
        <w:rPr>
          <w:rStyle w:val="NormalTok"/>
          <w:lang w:val="pt-BR"/>
        </w:rPr>
        <w:t>Aceitação do Conceito</w:t>
      </w:r>
      <w:r w:rsidRPr="00BB47F6">
        <w:rPr>
          <w:rStyle w:val="StringTok"/>
          <w:lang w:val="pt-BR"/>
        </w:rPr>
        <w:t>")+ylab("</w:t>
      </w:r>
      <w:r w:rsidRPr="00BB47F6">
        <w:rPr>
          <w:rStyle w:val="NormalTok"/>
          <w:lang w:val="pt-BR"/>
        </w:rPr>
        <w:t>Tempo Conclusão Mestrado</w:t>
      </w:r>
      <w:r w:rsidRPr="00BB47F6">
        <w:rPr>
          <w:rStyle w:val="StringTok"/>
          <w:lang w:val="pt-BR"/>
        </w:rPr>
        <w:t>")+ theme(axis.title.y = element_text(size=10)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tempo_mercado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c5&lt;-ggplot(dconc13, aes(y=Nota, x=tempo_mercado)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facet_wrap(~ Conceito, scales = "</w:t>
      </w:r>
      <w:r w:rsidRPr="00BB47F6">
        <w:rPr>
          <w:rStyle w:val="NormalTok"/>
          <w:lang w:val="pt-BR"/>
        </w:rPr>
        <w:t>fixed</w:t>
      </w:r>
      <w:r w:rsidRPr="00BB47F6">
        <w:rPr>
          <w:rStyle w:val="StringTok"/>
          <w:lang w:val="pt-BR"/>
        </w:rPr>
        <w:t>") +  geom_point() +xlab("</w:t>
      </w:r>
      <w:r w:rsidRPr="00BB47F6">
        <w:rPr>
          <w:rStyle w:val="NormalTok"/>
          <w:lang w:val="pt-BR"/>
        </w:rPr>
        <w:t>Tempo de Atuação Mercado</w:t>
      </w:r>
      <w:r w:rsidRPr="00BB47F6">
        <w:rPr>
          <w:rStyle w:val="StringTok"/>
          <w:lang w:val="pt-BR"/>
        </w:rPr>
        <w:t>"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c6&lt;-ggplot(dconc13_1s, aes(y=tempo_mercado, x=as.factor(Aceitacao))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facet_wrap(~ Conceito, scales = "</w:t>
      </w:r>
      <w:r w:rsidRPr="00BB47F6">
        <w:rPr>
          <w:rStyle w:val="NormalTok"/>
          <w:lang w:val="pt-BR"/>
        </w:rPr>
        <w:t>fixed</w:t>
      </w:r>
      <w:r w:rsidRPr="00BB47F6">
        <w:rPr>
          <w:rStyle w:val="StringTok"/>
          <w:lang w:val="pt-BR"/>
        </w:rPr>
        <w:t>") +  geom_boxplot(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stat_summary(fun.y=mean, geom="</w:t>
      </w:r>
      <w:r w:rsidRPr="00BB47F6">
        <w:rPr>
          <w:rStyle w:val="NormalTok"/>
          <w:lang w:val="pt-BR"/>
        </w:rPr>
        <w:t>point</w:t>
      </w:r>
      <w:r w:rsidRPr="00BB47F6">
        <w:rPr>
          <w:rStyle w:val="StringTok"/>
          <w:lang w:val="pt-BR"/>
        </w:rPr>
        <w:t>", shape=8) +xlab("</w:t>
      </w:r>
      <w:r w:rsidRPr="00BB47F6">
        <w:rPr>
          <w:rStyle w:val="NormalTok"/>
          <w:lang w:val="pt-BR"/>
        </w:rPr>
        <w:t>Aceitação do Conceito</w:t>
      </w:r>
      <w:r w:rsidRPr="00BB47F6">
        <w:rPr>
          <w:rStyle w:val="StringTok"/>
          <w:lang w:val="pt-BR"/>
        </w:rPr>
        <w:t>")+ylab("</w:t>
      </w:r>
      <w:r w:rsidRPr="00BB47F6">
        <w:rPr>
          <w:rStyle w:val="NormalTok"/>
          <w:lang w:val="pt-BR"/>
        </w:rPr>
        <w:t>Tempo de Atuação Mercado</w:t>
      </w:r>
      <w:r w:rsidRPr="00BB47F6">
        <w:rPr>
          <w:rStyle w:val="StringTok"/>
          <w:lang w:val="pt-BR"/>
        </w:rPr>
        <w:t>")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docencia_tempo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c7&lt;-ggplot(dconc13, aes(y=Nota, x=docencia_tempo)) 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facet_wrap(~ Conceito, scales = "</w:t>
      </w:r>
      <w:r w:rsidRPr="00BB47F6">
        <w:rPr>
          <w:rStyle w:val="NormalTok"/>
          <w:lang w:val="pt-BR"/>
        </w:rPr>
        <w:t>fixed</w:t>
      </w:r>
      <w:r w:rsidRPr="00BB47F6">
        <w:rPr>
          <w:rStyle w:val="StringTok"/>
          <w:lang w:val="pt-BR"/>
        </w:rPr>
        <w:t>") +  geom_point() +xlab("</w:t>
      </w:r>
      <w:r w:rsidRPr="00BB47F6">
        <w:rPr>
          <w:rStyle w:val="NormalTok"/>
          <w:lang w:val="pt-BR"/>
        </w:rPr>
        <w:t>Tempo de Atuação Docência"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c8&lt;-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 xml:space="preserve">(dconc13_1s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docencia_tempo, </w:t>
      </w:r>
      <w:r w:rsidRPr="00BB47F6">
        <w:rPr>
          <w:rStyle w:val="DataTypeTok"/>
          <w:lang w:val="pt-BR"/>
        </w:rPr>
        <w:t>x=</w:t>
      </w:r>
      <w:r w:rsidRPr="00BB47F6">
        <w:rPr>
          <w:rStyle w:val="KeywordTok"/>
          <w:lang w:val="pt-BR"/>
        </w:rPr>
        <w:t>as.factor</w:t>
      </w:r>
      <w:r w:rsidRPr="00BB47F6">
        <w:rPr>
          <w:rStyle w:val="NormalTok"/>
          <w:lang w:val="pt-BR"/>
        </w:rPr>
        <w:t xml:space="preserve">(Aceitacao)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facet_wrap</w:t>
      </w:r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scales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fixed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boxplot</w:t>
      </w:r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stat_summary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fun.y=</w:t>
      </w:r>
      <w:r w:rsidRPr="00BB47F6">
        <w:rPr>
          <w:rStyle w:val="NormalTok"/>
          <w:lang w:val="pt-BR"/>
        </w:rPr>
        <w:t xml:space="preserve">mean, </w:t>
      </w:r>
      <w:r w:rsidRPr="00BB47F6">
        <w:rPr>
          <w:rStyle w:val="DataTypeTok"/>
          <w:lang w:val="pt-BR"/>
        </w:rPr>
        <w:t>geom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Aceitação do Conceito"</w:t>
      </w:r>
      <w:r w:rsidRPr="00BB47F6">
        <w:rPr>
          <w:rStyle w:val="NormalTok"/>
          <w:lang w:val="pt-BR"/>
        </w:rPr>
        <w:t>)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y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Tempo de Atuação Docência"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area de atuação - mais de uma resposta, ver se tem alguma de interesse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#str(dconc13$Conceito)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>labvec &lt;- c("</w:t>
      </w:r>
      <w:r w:rsidRPr="00BB47F6">
        <w:rPr>
          <w:rStyle w:val="NormalTok"/>
          <w:lang w:val="pt-BR"/>
        </w:rPr>
        <w:t>Contabilidade Societária</w:t>
      </w:r>
      <w:r w:rsidRPr="00BB47F6">
        <w:rPr>
          <w:rStyle w:val="StringTok"/>
          <w:lang w:val="pt-BR"/>
        </w:rPr>
        <w:t>","</w:t>
      </w:r>
      <w:r w:rsidRPr="00BB47F6">
        <w:rPr>
          <w:rStyle w:val="NormalTok"/>
          <w:lang w:val="pt-BR"/>
        </w:rPr>
        <w:t>Contabilidade de Custos</w:t>
      </w:r>
      <w:r w:rsidRPr="00BB47F6">
        <w:rPr>
          <w:rStyle w:val="StringTok"/>
          <w:lang w:val="pt-BR"/>
        </w:rPr>
        <w:t>",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          "</w:t>
      </w:r>
      <w:r w:rsidRPr="00BB47F6">
        <w:rPr>
          <w:rStyle w:val="NormalTok"/>
          <w:lang w:val="pt-BR"/>
        </w:rPr>
        <w:t>Contabilidade Gerencial</w:t>
      </w:r>
      <w:r w:rsidRPr="00BB47F6">
        <w:rPr>
          <w:rStyle w:val="StringTok"/>
          <w:lang w:val="pt-BR"/>
        </w:rPr>
        <w:t>","</w:t>
      </w:r>
      <w:r w:rsidRPr="00BB47F6">
        <w:rPr>
          <w:rStyle w:val="NormalTok"/>
          <w:lang w:val="pt-BR"/>
        </w:rPr>
        <w:t>Contabilidade Pública"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</w:t>
      </w:r>
      <w:r w:rsidRPr="00BB47F6">
        <w:rPr>
          <w:rStyle w:val="StringTok"/>
          <w:lang w:val="pt-BR"/>
        </w:rPr>
        <w:t>"Teoria e Normas Contabilidade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Ética e Legislação Profissional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</w:t>
      </w:r>
      <w:r w:rsidRPr="00BB47F6">
        <w:rPr>
          <w:rStyle w:val="StringTok"/>
          <w:lang w:val="pt-BR"/>
        </w:rPr>
        <w:t>"Auditoria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Perícia Contábil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Contabilidade Tributária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cbind(extras,labvec)</w:t>
      </w:r>
      <w:r w:rsidRPr="00BB47F6">
        <w:rPr>
          <w:lang w:val="pt-BR"/>
        </w:rPr>
        <w:br/>
      </w:r>
      <w:r w:rsidRPr="00BB47F6">
        <w:rPr>
          <w:rStyle w:val="ControlFlowTok"/>
          <w:lang w:val="pt-BR"/>
        </w:rPr>
        <w:t>for</w:t>
      </w:r>
      <w:r w:rsidRPr="00BB47F6">
        <w:rPr>
          <w:rStyle w:val="NormalTok"/>
          <w:lang w:val="pt-BR"/>
        </w:rPr>
        <w:t xml:space="preserve"> (i </w:t>
      </w:r>
      <w:r w:rsidRPr="00BB47F6">
        <w:rPr>
          <w:rStyle w:val="ControlFlowTok"/>
          <w:lang w:val="pt-BR"/>
        </w:rPr>
        <w:t>in</w:t>
      </w:r>
      <w:r w:rsidRPr="00BB47F6">
        <w:rPr>
          <w:rStyle w:val="NormalTok"/>
          <w:lang w:val="pt-BR"/>
        </w:rPr>
        <w:t xml:space="preserve"> extras) dconc13[,i]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 xml:space="preserve">(dconc13[,i], </w:t>
      </w:r>
      <w:r w:rsidRPr="00BB47F6">
        <w:rPr>
          <w:rStyle w:val="DataTypeTok"/>
          <w:lang w:val="pt-BR"/>
        </w:rPr>
        <w:lastRenderedPageBreak/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0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1"</w:t>
      </w:r>
      <w:r w:rsidRPr="00BB47F6">
        <w:rPr>
          <w:rStyle w:val="NormalTok"/>
          <w:lang w:val="pt-BR"/>
        </w:rPr>
        <w:t>),</w:t>
      </w:r>
      <w:r w:rsidRPr="00BB47F6">
        <w:rPr>
          <w:rStyle w:val="DataTypeTok"/>
          <w:lang w:val="pt-BR"/>
        </w:rPr>
        <w:t>to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não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sim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dconc13[,extras[1]]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plot_extra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ControlFlowTok"/>
          <w:lang w:val="pt-BR"/>
        </w:rPr>
        <w:t>function</w:t>
      </w:r>
      <w:r w:rsidRPr="00BB47F6">
        <w:rPr>
          <w:rStyle w:val="NormalTok"/>
          <w:lang w:val="pt-BR"/>
        </w:rPr>
        <w:t xml:space="preserve"> (i) {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subset</w:t>
      </w:r>
      <w:r w:rsidRPr="00BB47F6">
        <w:rPr>
          <w:rStyle w:val="NormalTok"/>
          <w:lang w:val="pt-BR"/>
        </w:rPr>
        <w:t>(dconc13,</w:t>
      </w:r>
      <w:r w:rsidRPr="00BB47F6">
        <w:rPr>
          <w:rStyle w:val="OperatorTok"/>
          <w:lang w:val="pt-BR"/>
        </w:rPr>
        <w:t>!</w:t>
      </w:r>
      <w:r w:rsidRPr="00BB47F6">
        <w:rPr>
          <w:rStyle w:val="KeywordTok"/>
          <w:lang w:val="pt-BR"/>
        </w:rPr>
        <w:t>is.na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eval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parse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text =</w:t>
      </w:r>
      <w:r w:rsidRPr="00BB47F6">
        <w:rPr>
          <w:rStyle w:val="NormalTok"/>
          <w:lang w:val="pt-BR"/>
        </w:rPr>
        <w:t xml:space="preserve"> i)))), 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, </w:t>
      </w:r>
      <w:r w:rsidRPr="00BB47F6">
        <w:rPr>
          <w:rStyle w:val="DataTypeTok"/>
          <w:lang w:val="pt-BR"/>
        </w:rPr>
        <w:t>x=</w:t>
      </w:r>
      <w:r w:rsidRPr="00BB47F6">
        <w:rPr>
          <w:rStyle w:val="KeywordTok"/>
          <w:lang w:val="pt-BR"/>
        </w:rPr>
        <w:t>eval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parse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text =</w:t>
      </w:r>
      <w:r w:rsidRPr="00BB47F6">
        <w:rPr>
          <w:rStyle w:val="NormalTok"/>
          <w:lang w:val="pt-BR"/>
        </w:rPr>
        <w:t xml:space="preserve"> i))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  </w:t>
      </w:r>
      <w:r w:rsidRPr="00BB47F6">
        <w:rPr>
          <w:rStyle w:val="KeywordTok"/>
          <w:lang w:val="pt-BR"/>
        </w:rPr>
        <w:t>facet_wrap</w:t>
      </w:r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scales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fixed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boxplot</w:t>
      </w:r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  </w:t>
      </w:r>
      <w:r w:rsidRPr="00BB47F6">
        <w:rPr>
          <w:rStyle w:val="KeywordTok"/>
          <w:lang w:val="pt-BR"/>
        </w:rPr>
        <w:t>stat_summary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fun.y=</w:t>
      </w:r>
      <w:r w:rsidRPr="00BB47F6">
        <w:rPr>
          <w:rStyle w:val="NormalTok"/>
          <w:lang w:val="pt-BR"/>
        </w:rPr>
        <w:t xml:space="preserve">mean, </w:t>
      </w:r>
      <w:r w:rsidRPr="00BB47F6">
        <w:rPr>
          <w:rStyle w:val="DataTypeTok"/>
          <w:lang w:val="pt-BR"/>
        </w:rPr>
        <w:t>geom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labvec[extras</w:t>
      </w:r>
      <w:r w:rsidRPr="00BB47F6">
        <w:rPr>
          <w:rStyle w:val="OperatorTok"/>
          <w:lang w:val="pt-BR"/>
        </w:rPr>
        <w:t>==</w:t>
      </w:r>
      <w:r w:rsidRPr="00BB47F6">
        <w:rPr>
          <w:rStyle w:val="NormalTok"/>
          <w:lang w:val="pt-BR"/>
        </w:rPr>
        <w:t>i]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</w:t>
      </w:r>
      <w:r w:rsidRPr="00BB47F6">
        <w:rPr>
          <w:rStyle w:val="CommentTok"/>
          <w:lang w:val="pt-BR"/>
        </w:rPr>
        <w:t>#tab &lt;-ftable(dconc13_1s$Conceito,dconc13_1s$Aceitacao,eval(parse(text = paste0("dconc13_1s$",i))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</w:t>
      </w:r>
      <w:r w:rsidRPr="00BB47F6">
        <w:rPr>
          <w:rStyle w:val="CommentTok"/>
          <w:lang w:val="pt-BR"/>
        </w:rPr>
        <w:t>#pval = chisq.test(table(eval(parse(text = paste0("dados$",i))),dados$conc1_1s))$p.value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</w:t>
      </w:r>
      <w:r w:rsidRPr="00BB47F6">
        <w:rPr>
          <w:rStyle w:val="CommentTok"/>
          <w:lang w:val="pt-BR"/>
        </w:rPr>
        <w:t>#return(list(p,tab,pval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}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myplots &lt;-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lapply</w:t>
      </w:r>
      <w:r w:rsidRPr="00BB47F6">
        <w:rPr>
          <w:rStyle w:val="NormalTok"/>
          <w:lang w:val="pt-BR"/>
        </w:rPr>
        <w:t>(extras, plot_extra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myplots[[4]]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 xml:space="preserve">####gráficos 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grid.arrange</w:t>
      </w:r>
      <w:r w:rsidRPr="00BB47F6">
        <w:rPr>
          <w:rStyle w:val="NormalTok"/>
          <w:lang w:val="pt-BR"/>
        </w:rPr>
        <w:t>(g1,g2,g3,g4,</w:t>
      </w:r>
      <w:r w:rsidRPr="00BB47F6">
        <w:rPr>
          <w:rStyle w:val="DataTypeTok"/>
          <w:lang w:val="pt-BR"/>
        </w:rPr>
        <w:t>ncol=</w:t>
      </w:r>
      <w:r w:rsidRPr="00BB47F6">
        <w:rPr>
          <w:rStyle w:val="DecValTok"/>
          <w:lang w:val="pt-BR"/>
        </w:rPr>
        <w:t>2</w:t>
      </w:r>
      <w:r w:rsidRPr="00BB47F6">
        <w:rPr>
          <w:rStyle w:val="NormalTok"/>
          <w:lang w:val="pt-BR"/>
        </w:rPr>
        <w:t>)</w:t>
      </w:r>
    </w:p>
    <w:p w14:paraId="0D89B991" w14:textId="77777777" w:rsidR="00610202" w:rsidRPr="00BB47F6" w:rsidRDefault="00610202" w:rsidP="00610202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6A828393" wp14:editId="2BFE9C22">
            <wp:extent cx="5334000" cy="30003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A099C8" w14:textId="77777777" w:rsidR="00610202" w:rsidRPr="00996576" w:rsidRDefault="00610202" w:rsidP="00610202">
      <w:pPr>
        <w:pStyle w:val="SourceCode"/>
        <w:rPr>
          <w:lang w:val="pt-BR"/>
        </w:rPr>
      </w:pPr>
      <w:r w:rsidRPr="00996576">
        <w:rPr>
          <w:rStyle w:val="KeywordTok"/>
          <w:lang w:val="pt-BR"/>
        </w:rPr>
        <w:t>grid.arrange</w:t>
      </w:r>
      <w:r w:rsidRPr="00996576">
        <w:rPr>
          <w:rStyle w:val="NormalTok"/>
          <w:lang w:val="pt-BR"/>
        </w:rPr>
        <w:t>(g5,g6,g7,g8,</w:t>
      </w:r>
      <w:r w:rsidRPr="00996576">
        <w:rPr>
          <w:rStyle w:val="DataTypeTok"/>
          <w:lang w:val="pt-BR"/>
        </w:rPr>
        <w:t>ncol=</w:t>
      </w:r>
      <w:r w:rsidRPr="00996576">
        <w:rPr>
          <w:rStyle w:val="DecValTok"/>
          <w:lang w:val="pt-BR"/>
        </w:rPr>
        <w:t>2</w:t>
      </w:r>
      <w:r w:rsidRPr="00996576">
        <w:rPr>
          <w:rStyle w:val="NormalTok"/>
          <w:lang w:val="pt-BR"/>
        </w:rPr>
        <w:t>)</w:t>
      </w:r>
    </w:p>
    <w:p w14:paraId="67389101" w14:textId="77777777" w:rsidR="00610202" w:rsidRPr="00BB47F6" w:rsidRDefault="00610202" w:rsidP="00610202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1B8963F" wp14:editId="0168DD2F">
            <wp:extent cx="5334000" cy="30003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1FBD3E" w14:textId="77777777" w:rsidR="00610202" w:rsidRPr="00996576" w:rsidRDefault="00610202" w:rsidP="00610202">
      <w:pPr>
        <w:pStyle w:val="SourceCode"/>
        <w:rPr>
          <w:lang w:val="pt-BR"/>
        </w:rPr>
      </w:pPr>
      <w:r w:rsidRPr="00996576">
        <w:rPr>
          <w:rStyle w:val="KeywordTok"/>
          <w:lang w:val="pt-BR"/>
        </w:rPr>
        <w:t>grid.arrange</w:t>
      </w:r>
      <w:r w:rsidRPr="00996576">
        <w:rPr>
          <w:rStyle w:val="NormalTok"/>
          <w:lang w:val="pt-BR"/>
        </w:rPr>
        <w:t>(g9,g10,g11,g12,</w:t>
      </w:r>
      <w:r w:rsidRPr="00996576">
        <w:rPr>
          <w:rStyle w:val="DataTypeTok"/>
          <w:lang w:val="pt-BR"/>
        </w:rPr>
        <w:t>ncol=</w:t>
      </w:r>
      <w:r w:rsidRPr="00996576">
        <w:rPr>
          <w:rStyle w:val="DecValTok"/>
          <w:lang w:val="pt-BR"/>
        </w:rPr>
        <w:t>2</w:t>
      </w:r>
      <w:r w:rsidRPr="00996576">
        <w:rPr>
          <w:rStyle w:val="NormalTok"/>
          <w:lang w:val="pt-BR"/>
        </w:rPr>
        <w:t>)</w:t>
      </w:r>
    </w:p>
    <w:p w14:paraId="5CAB99E3" w14:textId="77777777" w:rsidR="00610202" w:rsidRPr="00BB47F6" w:rsidRDefault="00610202" w:rsidP="00610202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2EFA15F0" wp14:editId="4B286511">
            <wp:extent cx="5334000" cy="30003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B734E" w14:textId="77777777" w:rsidR="00610202" w:rsidRPr="00BB47F6" w:rsidRDefault="00610202" w:rsidP="00610202">
      <w:pPr>
        <w:pStyle w:val="SourceCode"/>
        <w:rPr>
          <w:lang w:val="pt-BR"/>
        </w:rPr>
      </w:pPr>
      <w:r w:rsidRPr="00BB47F6">
        <w:rPr>
          <w:rStyle w:val="KeywordTok"/>
          <w:lang w:val="pt-BR"/>
        </w:rPr>
        <w:t>grid.arrange</w:t>
      </w:r>
      <w:r w:rsidRPr="00BB47F6">
        <w:rPr>
          <w:rStyle w:val="NormalTok"/>
          <w:lang w:val="pt-BR"/>
        </w:rPr>
        <w:t>(c1,c2,c3,c4,</w:t>
      </w:r>
      <w:r w:rsidRPr="00BB47F6">
        <w:rPr>
          <w:rStyle w:val="DataTypeTok"/>
          <w:lang w:val="pt-BR"/>
        </w:rPr>
        <w:t>ncol=</w:t>
      </w:r>
      <w:r w:rsidRPr="00BB47F6">
        <w:rPr>
          <w:rStyle w:val="DecValTok"/>
          <w:lang w:val="pt-BR"/>
        </w:rPr>
        <w:t>2</w:t>
      </w:r>
      <w:r w:rsidRPr="00BB47F6">
        <w:rPr>
          <w:rStyle w:val="NormalTok"/>
          <w:lang w:val="pt-BR"/>
        </w:rPr>
        <w:t>)</w:t>
      </w:r>
    </w:p>
    <w:p w14:paraId="09C35766" w14:textId="77777777" w:rsidR="00610202" w:rsidRPr="00BB47F6" w:rsidRDefault="00610202" w:rsidP="00610202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7BA0A16" wp14:editId="6721EC78">
            <wp:extent cx="5334000" cy="30003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FC924A" w14:textId="77777777" w:rsidR="00610202" w:rsidRPr="00BB47F6" w:rsidRDefault="00610202" w:rsidP="00610202">
      <w:pPr>
        <w:pStyle w:val="SourceCode"/>
        <w:rPr>
          <w:lang w:val="pt-BR"/>
        </w:rPr>
      </w:pPr>
      <w:r w:rsidRPr="00BB47F6">
        <w:rPr>
          <w:rStyle w:val="KeywordTok"/>
          <w:lang w:val="pt-BR"/>
        </w:rPr>
        <w:t>grid.arrange</w:t>
      </w:r>
      <w:r w:rsidRPr="00BB47F6">
        <w:rPr>
          <w:rStyle w:val="NormalTok"/>
          <w:lang w:val="pt-BR"/>
        </w:rPr>
        <w:t>(c5,c6,c7,c8,</w:t>
      </w:r>
      <w:r w:rsidRPr="00BB47F6">
        <w:rPr>
          <w:rStyle w:val="DataTypeTok"/>
          <w:lang w:val="pt-BR"/>
        </w:rPr>
        <w:t>ncol=</w:t>
      </w:r>
      <w:r w:rsidRPr="00BB47F6">
        <w:rPr>
          <w:rStyle w:val="DecValTok"/>
          <w:lang w:val="pt-BR"/>
        </w:rPr>
        <w:t>2</w:t>
      </w:r>
      <w:r w:rsidRPr="00BB47F6">
        <w:rPr>
          <w:rStyle w:val="NormalTok"/>
          <w:lang w:val="pt-BR"/>
        </w:rPr>
        <w:t>)</w:t>
      </w:r>
    </w:p>
    <w:p w14:paraId="6584D721" w14:textId="77777777" w:rsidR="00610202" w:rsidRPr="00BB47F6" w:rsidRDefault="00610202" w:rsidP="00610202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1B79A8D0" wp14:editId="254DF8A6">
            <wp:extent cx="5334000" cy="30003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DFA4F" w14:textId="77777777" w:rsidR="00610202" w:rsidRPr="00996576" w:rsidRDefault="00610202" w:rsidP="00610202">
      <w:pPr>
        <w:pStyle w:val="SourceCode"/>
        <w:rPr>
          <w:lang w:val="pt-BR"/>
        </w:rPr>
      </w:pPr>
      <w:r w:rsidRPr="00996576">
        <w:rPr>
          <w:rStyle w:val="KeywordTok"/>
          <w:lang w:val="pt-BR"/>
        </w:rPr>
        <w:t>grid.arrange</w:t>
      </w:r>
      <w:r w:rsidRPr="00996576">
        <w:rPr>
          <w:rStyle w:val="NormalTok"/>
          <w:lang w:val="pt-BR"/>
        </w:rPr>
        <w:t>(myplots[[</w:t>
      </w:r>
      <w:r w:rsidRPr="00996576">
        <w:rPr>
          <w:rStyle w:val="DecValTok"/>
          <w:lang w:val="pt-BR"/>
        </w:rPr>
        <w:t>1</w:t>
      </w:r>
      <w:r w:rsidRPr="00996576">
        <w:rPr>
          <w:rStyle w:val="NormalTok"/>
          <w:lang w:val="pt-BR"/>
        </w:rPr>
        <w:t>]],myplots[[</w:t>
      </w:r>
      <w:r w:rsidRPr="00996576">
        <w:rPr>
          <w:rStyle w:val="DecValTok"/>
          <w:lang w:val="pt-BR"/>
        </w:rPr>
        <w:t>2</w:t>
      </w:r>
      <w:r w:rsidRPr="00996576">
        <w:rPr>
          <w:rStyle w:val="NormalTok"/>
          <w:lang w:val="pt-BR"/>
        </w:rPr>
        <w:t>]],myplots[[</w:t>
      </w:r>
      <w:r w:rsidRPr="00996576">
        <w:rPr>
          <w:rStyle w:val="DecValTok"/>
          <w:lang w:val="pt-BR"/>
        </w:rPr>
        <w:t>3</w:t>
      </w:r>
      <w:r w:rsidRPr="00996576">
        <w:rPr>
          <w:rStyle w:val="NormalTok"/>
          <w:lang w:val="pt-BR"/>
        </w:rPr>
        <w:t>]],myplots[[</w:t>
      </w:r>
      <w:r w:rsidRPr="00996576">
        <w:rPr>
          <w:rStyle w:val="DecValTok"/>
          <w:lang w:val="pt-BR"/>
        </w:rPr>
        <w:t>4</w:t>
      </w:r>
      <w:r w:rsidRPr="00996576">
        <w:rPr>
          <w:rStyle w:val="NormalTok"/>
          <w:lang w:val="pt-BR"/>
        </w:rPr>
        <w:t>]],</w:t>
      </w:r>
      <w:r w:rsidRPr="00996576">
        <w:rPr>
          <w:rStyle w:val="DataTypeTok"/>
          <w:lang w:val="pt-BR"/>
        </w:rPr>
        <w:t>ncol=</w:t>
      </w:r>
      <w:r w:rsidRPr="00996576">
        <w:rPr>
          <w:rStyle w:val="DecValTok"/>
          <w:lang w:val="pt-BR"/>
        </w:rPr>
        <w:t>2</w:t>
      </w:r>
      <w:r w:rsidRPr="00996576">
        <w:rPr>
          <w:rStyle w:val="NormalTok"/>
          <w:lang w:val="pt-BR"/>
        </w:rPr>
        <w:t>)</w:t>
      </w:r>
    </w:p>
    <w:p w14:paraId="48B88310" w14:textId="77777777" w:rsidR="00610202" w:rsidRPr="00BB47F6" w:rsidRDefault="00610202" w:rsidP="00610202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3B48BDEA" wp14:editId="70AA8A07">
            <wp:extent cx="5334000" cy="30003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8D8E6" w14:textId="77777777" w:rsidR="00610202" w:rsidRPr="00996576" w:rsidRDefault="00610202" w:rsidP="00610202">
      <w:pPr>
        <w:pStyle w:val="SourceCode"/>
        <w:rPr>
          <w:lang w:val="pt-BR"/>
        </w:rPr>
      </w:pPr>
      <w:r w:rsidRPr="00996576">
        <w:rPr>
          <w:rStyle w:val="KeywordTok"/>
          <w:lang w:val="pt-BR"/>
        </w:rPr>
        <w:t>grid.arrange</w:t>
      </w:r>
      <w:r w:rsidRPr="00996576">
        <w:rPr>
          <w:rStyle w:val="NormalTok"/>
          <w:lang w:val="pt-BR"/>
        </w:rPr>
        <w:t>(myplots[[</w:t>
      </w:r>
      <w:r w:rsidRPr="00996576">
        <w:rPr>
          <w:rStyle w:val="DecValTok"/>
          <w:lang w:val="pt-BR"/>
        </w:rPr>
        <w:t>5</w:t>
      </w:r>
      <w:r w:rsidRPr="00996576">
        <w:rPr>
          <w:rStyle w:val="NormalTok"/>
          <w:lang w:val="pt-BR"/>
        </w:rPr>
        <w:t>]],myplots[[</w:t>
      </w:r>
      <w:r w:rsidRPr="00996576">
        <w:rPr>
          <w:rStyle w:val="DecValTok"/>
          <w:lang w:val="pt-BR"/>
        </w:rPr>
        <w:t>6</w:t>
      </w:r>
      <w:r w:rsidRPr="00996576">
        <w:rPr>
          <w:rStyle w:val="NormalTok"/>
          <w:lang w:val="pt-BR"/>
        </w:rPr>
        <w:t>]],myplots[[</w:t>
      </w:r>
      <w:r w:rsidRPr="00996576">
        <w:rPr>
          <w:rStyle w:val="DecValTok"/>
          <w:lang w:val="pt-BR"/>
        </w:rPr>
        <w:t>7</w:t>
      </w:r>
      <w:r w:rsidRPr="00996576">
        <w:rPr>
          <w:rStyle w:val="NormalTok"/>
          <w:lang w:val="pt-BR"/>
        </w:rPr>
        <w:t>]],myplots[[</w:t>
      </w:r>
      <w:r w:rsidRPr="00996576">
        <w:rPr>
          <w:rStyle w:val="DecValTok"/>
          <w:lang w:val="pt-BR"/>
        </w:rPr>
        <w:t>8</w:t>
      </w:r>
      <w:r w:rsidRPr="00996576">
        <w:rPr>
          <w:rStyle w:val="NormalTok"/>
          <w:lang w:val="pt-BR"/>
        </w:rPr>
        <w:t>]],myplots[[</w:t>
      </w:r>
      <w:r w:rsidRPr="00996576">
        <w:rPr>
          <w:rStyle w:val="DecValTok"/>
          <w:lang w:val="pt-BR"/>
        </w:rPr>
        <w:t>9</w:t>
      </w:r>
      <w:r w:rsidRPr="00996576">
        <w:rPr>
          <w:rStyle w:val="NormalTok"/>
          <w:lang w:val="pt-BR"/>
        </w:rPr>
        <w:t>]],</w:t>
      </w:r>
      <w:r w:rsidRPr="00996576">
        <w:rPr>
          <w:rStyle w:val="DataTypeTok"/>
          <w:lang w:val="pt-BR"/>
        </w:rPr>
        <w:t>ncol=</w:t>
      </w:r>
      <w:r w:rsidRPr="00996576">
        <w:rPr>
          <w:rStyle w:val="DecValTok"/>
          <w:lang w:val="pt-BR"/>
        </w:rPr>
        <w:t>3</w:t>
      </w:r>
      <w:r w:rsidRPr="00996576">
        <w:rPr>
          <w:rStyle w:val="NormalTok"/>
          <w:lang w:val="pt-BR"/>
        </w:rPr>
        <w:t>)</w:t>
      </w:r>
    </w:p>
    <w:p w14:paraId="41F5D276" w14:textId="77777777" w:rsidR="00610202" w:rsidRPr="00BB47F6" w:rsidRDefault="00610202" w:rsidP="00610202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597E2E72" wp14:editId="58C8A7A6">
            <wp:extent cx="5334000" cy="30003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97C9B8" w14:textId="77777777" w:rsidR="00610202" w:rsidRPr="00BB47F6" w:rsidRDefault="00610202" w:rsidP="00610202">
      <w:pPr>
        <w:pStyle w:val="SourceCode"/>
        <w:rPr>
          <w:lang w:val="pt-BR"/>
        </w:rPr>
      </w:pPr>
      <w:r w:rsidRPr="00BB47F6">
        <w:rPr>
          <w:rStyle w:val="CommentTok"/>
          <w:lang w:val="pt-BR"/>
        </w:rPr>
        <w:t>##########################################################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parte 3: ENADE vs conceito 1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#########################################################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which(dados$nota_bruta_CE==0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ados2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>dados[</w:t>
      </w:r>
      <w:r w:rsidRPr="00BB47F6">
        <w:rPr>
          <w:rStyle w:val="KeywordTok"/>
          <w:lang w:val="pt-BR"/>
        </w:rPr>
        <w:t>which</w:t>
      </w:r>
      <w:r w:rsidRPr="00BB47F6">
        <w:rPr>
          <w:rStyle w:val="NormalTok"/>
          <w:lang w:val="pt-BR"/>
        </w:rPr>
        <w:t>(dado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nota_bruta_CE</w:t>
      </w:r>
      <w:r w:rsidRPr="00BB47F6">
        <w:rPr>
          <w:rStyle w:val="OperatorTok"/>
          <w:lang w:val="pt-BR"/>
        </w:rPr>
        <w:t>!=</w:t>
      </w:r>
      <w:r w:rsidRPr="00BB47F6">
        <w:rPr>
          <w:rStyle w:val="DecValTok"/>
          <w:lang w:val="pt-BR"/>
        </w:rPr>
        <w:t>0</w:t>
      </w:r>
      <w:r w:rsidRPr="00BB47F6">
        <w:rPr>
          <w:rStyle w:val="NormalTok"/>
          <w:lang w:val="pt-BR"/>
        </w:rPr>
        <w:t>),]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conc13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lt</w:t>
      </w:r>
      <w:r w:rsidRPr="00BB47F6">
        <w:rPr>
          <w:rStyle w:val="NormalTok"/>
          <w:lang w:val="pt-BR"/>
        </w:rPr>
        <w:t>(dados2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3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7</w:t>
      </w:r>
      <w:r w:rsidRPr="00BB47F6">
        <w:rPr>
          <w:rStyle w:val="NormalTok"/>
          <w:lang w:val="pt-BR"/>
        </w:rPr>
        <w:t>)],</w:t>
      </w:r>
      <w:r w:rsidRPr="00BB47F6">
        <w:rPr>
          <w:rStyle w:val="DataTypeTok"/>
          <w:lang w:val="pt-BR"/>
        </w:rPr>
        <w:t>id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variable.name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Conceito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  </w:t>
      </w:r>
      <w:r w:rsidRPr="00BB47F6">
        <w:rPr>
          <w:rStyle w:val="DataTypeTok"/>
          <w:lang w:val="pt-BR"/>
        </w:rPr>
        <w:t>value.name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Nota_conceito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conc13_1s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lt</w:t>
      </w:r>
      <w:r w:rsidRPr="00BB47F6">
        <w:rPr>
          <w:rStyle w:val="NormalTok"/>
          <w:lang w:val="pt-BR"/>
        </w:rPr>
        <w:t>(dados2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2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6</w:t>
      </w:r>
      <w:r w:rsidRPr="00BB47F6">
        <w:rPr>
          <w:rStyle w:val="NormalTok"/>
          <w:lang w:val="pt-BR"/>
        </w:rPr>
        <w:t>)],</w:t>
      </w:r>
      <w:r w:rsidRPr="00BB47F6">
        <w:rPr>
          <w:rStyle w:val="DataTypeTok"/>
          <w:lang w:val="pt-BR"/>
        </w:rPr>
        <w:t>id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variable.name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Conceito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     </w:t>
      </w:r>
      <w:r w:rsidRPr="00BB47F6">
        <w:rPr>
          <w:rStyle w:val="DataTypeTok"/>
          <w:lang w:val="pt-BR"/>
        </w:rPr>
        <w:t>value.name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Aceitacao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lastRenderedPageBreak/>
        <w:t>dconc13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rge</w:t>
      </w:r>
      <w:r w:rsidRPr="00BB47F6">
        <w:rPr>
          <w:rStyle w:val="NormalTok"/>
          <w:lang w:val="pt-BR"/>
        </w:rPr>
        <w:t>(dados2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nota_bruta_CE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perc_aprovCFC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nota_bruta_geral"</w:t>
      </w:r>
      <w:r w:rsidRPr="00BB47F6">
        <w:rPr>
          <w:rStyle w:val="NormalTok"/>
          <w:lang w:val="pt-BR"/>
        </w:rPr>
        <w:t>)],conc13,</w:t>
      </w:r>
      <w:r w:rsidRPr="00BB47F6">
        <w:rPr>
          <w:rStyle w:val="DataTypeTok"/>
          <w:lang w:val="pt-BR"/>
        </w:rPr>
        <w:t>by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all.y=</w:t>
      </w:r>
      <w:r w:rsidRPr="00BB47F6">
        <w:rPr>
          <w:rStyle w:val="NormalTok"/>
          <w:lang w:val="pt-BR"/>
        </w:rPr>
        <w:t>T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_1s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rge</w:t>
      </w:r>
      <w:r w:rsidRPr="00BB47F6">
        <w:rPr>
          <w:rStyle w:val="NormalTok"/>
          <w:lang w:val="pt-BR"/>
        </w:rPr>
        <w:t>(dados2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nota_bruta_CE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perc_aprovCFC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nota_bruta_geral"</w:t>
      </w:r>
      <w:r w:rsidRPr="00BB47F6">
        <w:rPr>
          <w:rStyle w:val="NormalTok"/>
          <w:lang w:val="pt-BR"/>
        </w:rPr>
        <w:t>)],conc13_1s,</w:t>
      </w:r>
      <w:r w:rsidRPr="00BB47F6">
        <w:rPr>
          <w:rStyle w:val="DataTypeTok"/>
          <w:lang w:val="pt-BR"/>
        </w:rPr>
        <w:t>by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all.y=</w:t>
      </w:r>
      <w:r w:rsidRPr="00BB47F6">
        <w:rPr>
          <w:rStyle w:val="NormalTok"/>
          <w:lang w:val="pt-BR"/>
        </w:rPr>
        <w:t>T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onceito=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from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onceito1_modelo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onceito3_usp"</w:t>
      </w:r>
      <w:r w:rsidRPr="00BB47F6">
        <w:rPr>
          <w:rStyle w:val="NormalTok"/>
          <w:lang w:val="pt-BR"/>
        </w:rPr>
        <w:t xml:space="preserve">), </w:t>
      </w:r>
      <w:r w:rsidRPr="00BB47F6">
        <w:rPr>
          <w:rStyle w:val="DataTypeTok"/>
          <w:lang w:val="pt-BR"/>
        </w:rPr>
        <w:t>to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presentação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iência Aplicada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onceito=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from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onc1_1s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onc3_s1"</w:t>
      </w:r>
      <w:r w:rsidRPr="00BB47F6">
        <w:rPr>
          <w:rStyle w:val="NormalTok"/>
          <w:lang w:val="pt-BR"/>
        </w:rPr>
        <w:t xml:space="preserve">), </w:t>
      </w:r>
      <w:r w:rsidRPr="00BB47F6">
        <w:rPr>
          <w:rStyle w:val="DataTypeTok"/>
          <w:lang w:val="pt-BR"/>
        </w:rPr>
        <w:t>to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presentação-S/N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iência Aplicada-S/N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1&lt;-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 xml:space="preserve">(dados2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nota_bruta_CE)) 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histogram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binwidth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DecValTok"/>
          <w:lang w:val="pt-BR"/>
        </w:rPr>
        <w:t>5</w:t>
      </w:r>
      <w:r w:rsidRPr="00BB47F6">
        <w:rPr>
          <w:rStyle w:val="NormalTok"/>
          <w:lang w:val="pt-BR"/>
        </w:rPr>
        <w:t>)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y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ontagem"</w:t>
      </w:r>
      <w:r w:rsidRPr="00BB47F6">
        <w:rPr>
          <w:rStyle w:val="NormalTok"/>
          <w:lang w:val="pt-BR"/>
        </w:rPr>
        <w:t>)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Nota Bruta (CE) ENADE 2015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2&lt;-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 xml:space="preserve">(dados2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perc_aprovCFC)) 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histogram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binwidth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>)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y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ontagem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Percentual Aprovação Exame CFC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3&lt;-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 xml:space="preserve">(dados2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perc_aprovCFC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>nota_bruta_CE))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geom_point</w:t>
      </w:r>
      <w:r w:rsidRPr="00BB47F6">
        <w:rPr>
          <w:rStyle w:val="NormalTok"/>
          <w:lang w:val="pt-BR"/>
        </w:rPr>
        <w:t>()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geom_smooth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se=</w:t>
      </w:r>
      <w:r w:rsidRPr="00BB47F6">
        <w:rPr>
          <w:rStyle w:val="NormalTok"/>
          <w:lang w:val="pt-BR"/>
        </w:rPr>
        <w:t>F)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Nota Bruta (CE) ENADE 2015"</w:t>
      </w:r>
      <w:r w:rsidRPr="00BB47F6">
        <w:rPr>
          <w:rStyle w:val="NormalTok"/>
          <w:lang w:val="pt-BR"/>
        </w:rPr>
        <w:t>)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y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Perc Aprov Exame CFC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grid.arrange</w:t>
      </w:r>
      <w:r w:rsidRPr="00BB47F6">
        <w:rPr>
          <w:rStyle w:val="NormalTok"/>
          <w:lang w:val="pt-BR"/>
        </w:rPr>
        <w:t>(g1,g2,g3,</w:t>
      </w:r>
      <w:r w:rsidRPr="00BB47F6">
        <w:rPr>
          <w:rStyle w:val="DataTypeTok"/>
          <w:lang w:val="pt-BR"/>
        </w:rPr>
        <w:t>layout_matrix=</w:t>
      </w:r>
      <w:r w:rsidRPr="00BB47F6">
        <w:rPr>
          <w:rStyle w:val="KeywordTok"/>
          <w:lang w:val="pt-BR"/>
        </w:rPr>
        <w:t>rbind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2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2</w:t>
      </w:r>
      <w:r w:rsidRPr="00BB47F6">
        <w:rPr>
          <w:rStyle w:val="NormalTok"/>
          <w:lang w:val="pt-BR"/>
        </w:rPr>
        <w:t>)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OtherTok"/>
          <w:lang w:val="pt-BR"/>
        </w:rPr>
        <w:t>NA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3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3</w:t>
      </w:r>
      <w:r w:rsidRPr="00BB47F6">
        <w:rPr>
          <w:rStyle w:val="NormalTok"/>
          <w:lang w:val="pt-BR"/>
        </w:rPr>
        <w:t>,</w:t>
      </w:r>
      <w:r w:rsidRPr="00BB47F6">
        <w:rPr>
          <w:rStyle w:val="OtherTok"/>
          <w:lang w:val="pt-BR"/>
        </w:rPr>
        <w:t>NA</w:t>
      </w:r>
      <w:r w:rsidRPr="00BB47F6">
        <w:rPr>
          <w:rStyle w:val="NormalTok"/>
          <w:lang w:val="pt-BR"/>
        </w:rPr>
        <w:t>)))</w:t>
      </w:r>
    </w:p>
    <w:p w14:paraId="70224AF1" w14:textId="77777777" w:rsidR="00610202" w:rsidRDefault="00610202" w:rsidP="00610202">
      <w:pPr>
        <w:pStyle w:val="FirstParagraph"/>
      </w:pPr>
      <w:r>
        <w:rPr>
          <w:noProof/>
        </w:rPr>
        <w:drawing>
          <wp:inline distT="0" distB="0" distL="0" distR="0" wp14:anchorId="24D47C26" wp14:editId="06AB866A">
            <wp:extent cx="5334000" cy="30003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A1FB1B" w14:textId="77777777" w:rsidR="00610202" w:rsidRDefault="00610202" w:rsidP="00610202">
      <w:pPr>
        <w:pStyle w:val="SourceCode"/>
      </w:pPr>
      <w:r>
        <w:rPr>
          <w:rStyle w:val="CommentTok"/>
        </w:rPr>
        <w:t>#cbind(dconc13$Nota_conceito,dconc13$perc_aprovCFC)[1:30,]</w:t>
      </w:r>
      <w:r>
        <w:br/>
      </w:r>
      <w:r>
        <w:rPr>
          <w:rStyle w:val="NormalTok"/>
        </w:rPr>
        <w:t>g4&lt;-</w:t>
      </w:r>
      <w:r>
        <w:rPr>
          <w:rStyle w:val="KeywordTok"/>
        </w:rPr>
        <w:t>ggplot</w:t>
      </w:r>
      <w:r>
        <w:rPr>
          <w:rStyle w:val="NormalTok"/>
        </w:rPr>
        <w:t xml:space="preserve">(dconc1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Nota_conceito, </w:t>
      </w:r>
      <w:r>
        <w:rPr>
          <w:rStyle w:val="DataTypeTok"/>
        </w:rPr>
        <w:t>x=</w:t>
      </w:r>
      <w:r>
        <w:rPr>
          <w:rStyle w:val="NormalTok"/>
        </w:rPr>
        <w:t xml:space="preserve">nota_bruta_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i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e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ota Bruta (CE) ENADE 2015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4</w:t>
      </w:r>
    </w:p>
    <w:p w14:paraId="572B28E1" w14:textId="77777777" w:rsidR="00610202" w:rsidRDefault="00610202" w:rsidP="00610202">
      <w:pPr>
        <w:pStyle w:val="FirstParagraph"/>
      </w:pPr>
      <w:r>
        <w:rPr>
          <w:noProof/>
        </w:rPr>
        <w:lastRenderedPageBreak/>
        <w:drawing>
          <wp:inline distT="0" distB="0" distL="0" distR="0" wp14:anchorId="7D50445B" wp14:editId="0B5B4B93">
            <wp:extent cx="5334000" cy="30003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C1323" w14:textId="77777777" w:rsidR="00610202" w:rsidRDefault="00610202" w:rsidP="00610202">
      <w:pPr>
        <w:pStyle w:val="SourceCode"/>
      </w:pPr>
      <w:r>
        <w:rPr>
          <w:rStyle w:val="NormalTok"/>
        </w:rPr>
        <w:t>g5&lt;-</w:t>
      </w:r>
      <w:r>
        <w:rPr>
          <w:rStyle w:val="KeywordTok"/>
        </w:rPr>
        <w:t>ggplot</w:t>
      </w:r>
      <w:r>
        <w:rPr>
          <w:rStyle w:val="NormalTok"/>
        </w:rPr>
        <w:t xml:space="preserve">(dconc1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Nota_conceito, </w:t>
      </w:r>
      <w:r>
        <w:rPr>
          <w:rStyle w:val="DataTypeTok"/>
        </w:rPr>
        <w:t>x=</w:t>
      </w:r>
      <w:r>
        <w:rPr>
          <w:rStyle w:val="NormalTok"/>
        </w:rPr>
        <w:t xml:space="preserve">perc_aprovCFC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i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e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centual Aprovação Exame CF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5</w:t>
      </w:r>
    </w:p>
    <w:p w14:paraId="0906DF90" w14:textId="77777777" w:rsidR="00610202" w:rsidRDefault="00610202" w:rsidP="00610202">
      <w:pPr>
        <w:pStyle w:val="FirstParagraph"/>
      </w:pPr>
      <w:r>
        <w:rPr>
          <w:noProof/>
        </w:rPr>
        <w:drawing>
          <wp:inline distT="0" distB="0" distL="0" distR="0" wp14:anchorId="486F0B43" wp14:editId="670FE068">
            <wp:extent cx="5334000" cy="30003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B537A" w14:textId="77777777" w:rsidR="00610202" w:rsidRPr="00BB47F6" w:rsidRDefault="00610202" w:rsidP="00610202">
      <w:pPr>
        <w:pStyle w:val="SourceCode"/>
        <w:rPr>
          <w:lang w:val="pt-BR"/>
        </w:rPr>
      </w:pPr>
      <w:r w:rsidRPr="00BB47F6">
        <w:rPr>
          <w:rStyle w:val="CommentTok"/>
          <w:lang w:val="pt-BR"/>
        </w:rPr>
        <w:t>#########################################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conc_1s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lt</w:t>
      </w:r>
      <w:r w:rsidRPr="00BB47F6">
        <w:rPr>
          <w:rStyle w:val="NormalTok"/>
          <w:lang w:val="pt-BR"/>
        </w:rPr>
        <w:t>(dados2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2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4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6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10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12</w:t>
      </w:r>
      <w:r w:rsidRPr="00BB47F6">
        <w:rPr>
          <w:rStyle w:val="NormalTok"/>
          <w:lang w:val="pt-BR"/>
        </w:rPr>
        <w:t>)],</w:t>
      </w:r>
      <w:r w:rsidRPr="00BB47F6">
        <w:rPr>
          <w:rStyle w:val="DataTypeTok"/>
          <w:lang w:val="pt-BR"/>
        </w:rPr>
        <w:t>id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variable.name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Conceito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  </w:t>
      </w:r>
      <w:r w:rsidRPr="00BB47F6">
        <w:rPr>
          <w:rStyle w:val="DataTypeTok"/>
          <w:lang w:val="pt-BR"/>
        </w:rPr>
        <w:t>value.name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Aceitacao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_1s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rge</w:t>
      </w:r>
      <w:r w:rsidRPr="00BB47F6">
        <w:rPr>
          <w:rStyle w:val="NormalTok"/>
          <w:lang w:val="pt-BR"/>
        </w:rPr>
        <w:t>(dados2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nota_bruta_CE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perc_aprovCFC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nota_bruta_geral"</w:t>
      </w:r>
      <w:r w:rsidRPr="00BB47F6">
        <w:rPr>
          <w:rStyle w:val="NormalTok"/>
          <w:lang w:val="pt-BR"/>
        </w:rPr>
        <w:t>)]</w:t>
      </w:r>
      <w:r w:rsidRPr="00BB47F6">
        <w:rPr>
          <w:rStyle w:val="NormalTok"/>
          <w:lang w:val="pt-BR"/>
        </w:rPr>
        <w:lastRenderedPageBreak/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     conc_1s,</w:t>
      </w:r>
      <w:r w:rsidRPr="00BB47F6">
        <w:rPr>
          <w:rStyle w:val="DataTypeTok"/>
          <w:lang w:val="pt-BR"/>
        </w:rPr>
        <w:t>by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all.y=</w:t>
      </w:r>
      <w:r w:rsidRPr="00BB47F6">
        <w:rPr>
          <w:rStyle w:val="NormalTok"/>
          <w:lang w:val="pt-BR"/>
        </w:rPr>
        <w:t>T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Aceitacao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Aceitacao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DecValTok"/>
          <w:lang w:val="pt-BR"/>
        </w:rPr>
        <w:t>0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 xml:space="preserve">), </w:t>
      </w:r>
      <w:r w:rsidRPr="00BB47F6">
        <w:rPr>
          <w:rStyle w:val="DataTypeTok"/>
          <w:lang w:val="pt-BR"/>
        </w:rPr>
        <w:t>to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jeita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ceita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Aceitacao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factor</w:t>
      </w:r>
      <w:r w:rsidRPr="00BB47F6">
        <w:rPr>
          <w:rStyle w:val="NormalTok"/>
          <w:lang w:val="pt-BR"/>
        </w:rPr>
        <w:t>(dconc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Aceitacao,</w:t>
      </w:r>
      <w:r w:rsidRPr="00BB47F6">
        <w:rPr>
          <w:rStyle w:val="DataTypeTok"/>
          <w:lang w:val="pt-BR"/>
        </w:rPr>
        <w:t>levels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jeita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ceita"</w:t>
      </w:r>
      <w:r w:rsidRPr="00BB47F6">
        <w:rPr>
          <w:rStyle w:val="NormalTok"/>
          <w:lang w:val="pt-BR"/>
        </w:rPr>
        <w:t>),</w:t>
      </w:r>
      <w:r w:rsidRPr="00BB47F6">
        <w:rPr>
          <w:rStyle w:val="DataTypeTok"/>
          <w:lang w:val="pt-BR"/>
        </w:rPr>
        <w:t>ordered =</w:t>
      </w:r>
      <w:r w:rsidRPr="00BB47F6">
        <w:rPr>
          <w:rStyle w:val="NormalTok"/>
          <w:lang w:val="pt-BR"/>
        </w:rPr>
        <w:t xml:space="preserve"> T)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dconc_1s$Aceitacao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levels</w:t>
      </w:r>
      <w:r w:rsidRPr="00BB47F6">
        <w:rPr>
          <w:rStyle w:val="NormalTok"/>
          <w:lang w:val="pt-BR"/>
        </w:rPr>
        <w:t>(dconc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onceito)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presentação-S/N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Ciência-S/N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Ciência Aplicada-S/N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                 </w:t>
      </w:r>
      <w:r w:rsidRPr="00BB47F6">
        <w:rPr>
          <w:rStyle w:val="StringTok"/>
          <w:lang w:val="pt-BR"/>
        </w:rPr>
        <w:t>"S. Informação-S/N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rte-S/N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Linguagem-S/N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levels</w:t>
      </w:r>
      <w:r w:rsidRPr="00BB47F6">
        <w:rPr>
          <w:rStyle w:val="NormalTok"/>
          <w:lang w:val="pt-BR"/>
        </w:rPr>
        <w:t>(conc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onceito)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presentação-S/N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Ciência-S/N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Ciência Aplicada-S/N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                 </w:t>
      </w:r>
      <w:r w:rsidRPr="00BB47F6">
        <w:rPr>
          <w:rStyle w:val="StringTok"/>
          <w:lang w:val="pt-BR"/>
        </w:rPr>
        <w:t>"S. Informação-S/N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rte-S/N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Linguagem-S/N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 xml:space="preserve">(dconc_1s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_bruta_CE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(Aceitacao)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facet_wrap</w:t>
      </w:r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scales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fixed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boxplot</w:t>
      </w:r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stat_summary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fun.y=</w:t>
      </w:r>
      <w:r w:rsidRPr="00BB47F6">
        <w:rPr>
          <w:rStyle w:val="NormalTok"/>
          <w:lang w:val="pt-BR"/>
        </w:rPr>
        <w:t xml:space="preserve">mean, </w:t>
      </w:r>
      <w:r w:rsidRPr="00BB47F6">
        <w:rPr>
          <w:rStyle w:val="DataTypeTok"/>
          <w:lang w:val="pt-BR"/>
        </w:rPr>
        <w:t>geom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Aceitação"</w:t>
      </w:r>
      <w:r w:rsidRPr="00BB47F6">
        <w:rPr>
          <w:rStyle w:val="NormalTok"/>
          <w:lang w:val="pt-BR"/>
        </w:rPr>
        <w:t>)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y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Nota Bruta (CE) ENADE 2015"</w:t>
      </w:r>
      <w:r w:rsidRPr="00BB47F6">
        <w:rPr>
          <w:rStyle w:val="NormalTok"/>
          <w:lang w:val="pt-BR"/>
        </w:rPr>
        <w:t>)</w:t>
      </w:r>
    </w:p>
    <w:p w14:paraId="187E6A0E" w14:textId="77777777" w:rsidR="00610202" w:rsidRDefault="00610202" w:rsidP="00610202">
      <w:pPr>
        <w:pStyle w:val="FirstParagraph"/>
      </w:pPr>
      <w:r>
        <w:rPr>
          <w:noProof/>
        </w:rPr>
        <w:drawing>
          <wp:inline distT="0" distB="0" distL="0" distR="0" wp14:anchorId="6720D22A" wp14:editId="712B9409">
            <wp:extent cx="5334000" cy="30003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762CB" w14:textId="77777777" w:rsidR="00610202" w:rsidRDefault="00610202" w:rsidP="0061020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conc_1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perc_aprovCFC, </w:t>
      </w:r>
      <w:r>
        <w:rPr>
          <w:rStyle w:val="DataTypeTok"/>
        </w:rPr>
        <w:t>x=</w:t>
      </w:r>
      <w:r>
        <w:rPr>
          <w:rStyle w:val="NormalTok"/>
        </w:rPr>
        <w:t xml:space="preserve">(Aceitacao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i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ceitação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ual Aprovação Exame CFC"</w:t>
      </w:r>
      <w:r>
        <w:rPr>
          <w:rStyle w:val="NormalTok"/>
        </w:rPr>
        <w:t>)</w:t>
      </w:r>
    </w:p>
    <w:p w14:paraId="4A55D911" w14:textId="77777777" w:rsidR="00610202" w:rsidRDefault="00610202" w:rsidP="00610202">
      <w:pPr>
        <w:pStyle w:val="FirstParagraph"/>
      </w:pPr>
      <w:r>
        <w:rPr>
          <w:noProof/>
        </w:rPr>
        <w:lastRenderedPageBreak/>
        <w:drawing>
          <wp:inline distT="0" distB="0" distL="0" distR="0" wp14:anchorId="2FDB03FF" wp14:editId="003528AE">
            <wp:extent cx="5334000" cy="30003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53A6A" w14:textId="77777777" w:rsidR="00610202" w:rsidRPr="00BB47F6" w:rsidRDefault="00610202" w:rsidP="00610202">
      <w:pPr>
        <w:pStyle w:val="SourceCode"/>
        <w:rPr>
          <w:lang w:val="pt-BR"/>
        </w:rPr>
      </w:pPr>
      <w:r w:rsidRPr="00BB47F6">
        <w:rPr>
          <w:rStyle w:val="CommentTok"/>
          <w:lang w:val="pt-BR"/>
        </w:rPr>
        <w:t>##################################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beta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################################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ados2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read.table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dados2.csv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sep=</w:t>
      </w:r>
      <w:r w:rsidRPr="00BB47F6">
        <w:rPr>
          <w:rStyle w:val="StringTok"/>
          <w:lang w:val="pt-BR"/>
        </w:rPr>
        <w:t>';'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dec=</w:t>
      </w:r>
      <w:r w:rsidRPr="00BB47F6">
        <w:rPr>
          <w:rStyle w:val="StringTok"/>
          <w:lang w:val="pt-BR"/>
        </w:rPr>
        <w:t>','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header =</w:t>
      </w:r>
      <w:r w:rsidRPr="00BB47F6">
        <w:rPr>
          <w:rStyle w:val="NormalTok"/>
          <w:lang w:val="pt-BR"/>
        </w:rPr>
        <w:t xml:space="preserve"> T,</w:t>
      </w:r>
      <w:r w:rsidRPr="00BB47F6">
        <w:rPr>
          <w:rStyle w:val="DataTypeTok"/>
          <w:lang w:val="pt-BR"/>
        </w:rPr>
        <w:t>encoding=</w:t>
      </w:r>
      <w:r w:rsidRPr="00BB47F6">
        <w:rPr>
          <w:rStyle w:val="StringTok"/>
          <w:lang w:val="pt-BR"/>
        </w:rPr>
        <w:t>"UTF-8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stringsAsFactors=</w:t>
      </w:r>
      <w:r w:rsidRPr="00BB47F6">
        <w:rPr>
          <w:rStyle w:val="OtherTok"/>
          <w:lang w:val="pt-BR"/>
        </w:rPr>
        <w:t>FALSE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str(dados2)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names</w:t>
      </w:r>
      <w:r w:rsidRPr="00BB47F6">
        <w:rPr>
          <w:rStyle w:val="NormalTok"/>
          <w:lang w:val="pt-BR"/>
        </w:rPr>
        <w:t>(dados2)[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] =</w:t>
      </w:r>
      <w:r w:rsidRPr="00BB47F6">
        <w:rPr>
          <w:rStyle w:val="StringTok"/>
          <w:lang w:val="pt-BR"/>
        </w:rPr>
        <w:t xml:space="preserve"> "ID"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ados3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>dados2[</w:t>
      </w:r>
      <w:r w:rsidRPr="00BB47F6">
        <w:rPr>
          <w:rStyle w:val="KeywordTok"/>
          <w:lang w:val="pt-BR"/>
        </w:rPr>
        <w:t>which</w:t>
      </w:r>
      <w:r w:rsidRPr="00BB47F6">
        <w:rPr>
          <w:rStyle w:val="NormalTok"/>
          <w:lang w:val="pt-BR"/>
        </w:rPr>
        <w:t>(dados2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Notabruta_CE2018</w:t>
      </w:r>
      <w:r w:rsidRPr="00BB47F6">
        <w:rPr>
          <w:rStyle w:val="OperatorTok"/>
          <w:lang w:val="pt-BR"/>
        </w:rPr>
        <w:t>!=</w:t>
      </w:r>
      <w:r w:rsidRPr="00BB47F6">
        <w:rPr>
          <w:rStyle w:val="DecValTok"/>
          <w:lang w:val="pt-BR"/>
        </w:rPr>
        <w:t>0</w:t>
      </w:r>
      <w:r w:rsidRPr="00BB47F6">
        <w:rPr>
          <w:rStyle w:val="NormalTok"/>
          <w:lang w:val="pt-BR"/>
        </w:rPr>
        <w:t>),]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str(dados3[,1:13]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conc13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lt</w:t>
      </w:r>
      <w:r w:rsidRPr="00BB47F6">
        <w:rPr>
          <w:rStyle w:val="NormalTok"/>
          <w:lang w:val="pt-BR"/>
        </w:rPr>
        <w:t>(dados3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3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7</w:t>
      </w:r>
      <w:r w:rsidRPr="00BB47F6">
        <w:rPr>
          <w:rStyle w:val="NormalTok"/>
          <w:lang w:val="pt-BR"/>
        </w:rPr>
        <w:t>)],</w:t>
      </w:r>
      <w:r w:rsidRPr="00BB47F6">
        <w:rPr>
          <w:rStyle w:val="DataTypeTok"/>
          <w:lang w:val="pt-BR"/>
        </w:rPr>
        <w:t>id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variable.name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Conceito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  </w:t>
      </w:r>
      <w:r w:rsidRPr="00BB47F6">
        <w:rPr>
          <w:rStyle w:val="DataTypeTok"/>
          <w:lang w:val="pt-BR"/>
        </w:rPr>
        <w:t>value.name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Nota_conceito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conc13_1s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lt</w:t>
      </w:r>
      <w:r w:rsidRPr="00BB47F6">
        <w:rPr>
          <w:rStyle w:val="NormalTok"/>
          <w:lang w:val="pt-BR"/>
        </w:rPr>
        <w:t>(dados3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2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6</w:t>
      </w:r>
      <w:r w:rsidRPr="00BB47F6">
        <w:rPr>
          <w:rStyle w:val="NormalTok"/>
          <w:lang w:val="pt-BR"/>
        </w:rPr>
        <w:t>)],</w:t>
      </w:r>
      <w:r w:rsidRPr="00BB47F6">
        <w:rPr>
          <w:rStyle w:val="DataTypeTok"/>
          <w:lang w:val="pt-BR"/>
        </w:rPr>
        <w:t>id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variable.name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Conceito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     </w:t>
      </w:r>
      <w:r w:rsidRPr="00BB47F6">
        <w:rPr>
          <w:rStyle w:val="DataTypeTok"/>
          <w:lang w:val="pt-BR"/>
        </w:rPr>
        <w:t>value.name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Aceitacao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rge</w:t>
      </w:r>
      <w:r w:rsidRPr="00BB47F6">
        <w:rPr>
          <w:rStyle w:val="NormalTok"/>
          <w:lang w:val="pt-BR"/>
        </w:rPr>
        <w:t>(dados3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Notabruta_CE2018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perc_aprovCFC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nota_bruta_geral"</w:t>
      </w:r>
      <w:r w:rsidRPr="00BB47F6">
        <w:rPr>
          <w:rStyle w:val="NormalTok"/>
          <w:lang w:val="pt-BR"/>
        </w:rPr>
        <w:t>)],conc13,</w:t>
      </w:r>
      <w:r w:rsidRPr="00BB47F6">
        <w:rPr>
          <w:rStyle w:val="DataTypeTok"/>
          <w:lang w:val="pt-BR"/>
        </w:rPr>
        <w:t>by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all.y=</w:t>
      </w:r>
      <w:r w:rsidRPr="00BB47F6">
        <w:rPr>
          <w:rStyle w:val="NormalTok"/>
          <w:lang w:val="pt-BR"/>
        </w:rPr>
        <w:t>T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_1s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rge</w:t>
      </w:r>
      <w:r w:rsidRPr="00BB47F6">
        <w:rPr>
          <w:rStyle w:val="NormalTok"/>
          <w:lang w:val="pt-BR"/>
        </w:rPr>
        <w:t>(dados3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Notabruta_CE2018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perc_aprovCFC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nota_bruta_geral"</w:t>
      </w:r>
      <w:r w:rsidRPr="00BB47F6">
        <w:rPr>
          <w:rStyle w:val="NormalTok"/>
          <w:lang w:val="pt-BR"/>
        </w:rPr>
        <w:t>)],conc13_1s,</w:t>
      </w:r>
      <w:r w:rsidRPr="00BB47F6">
        <w:rPr>
          <w:rStyle w:val="DataTypeTok"/>
          <w:lang w:val="pt-BR"/>
        </w:rPr>
        <w:t>by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all.y=</w:t>
      </w:r>
      <w:r w:rsidRPr="00BB47F6">
        <w:rPr>
          <w:rStyle w:val="NormalTok"/>
          <w:lang w:val="pt-BR"/>
        </w:rPr>
        <w:t>T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onceito=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from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onceito1_modelo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onceito3_usp"</w:t>
      </w:r>
      <w:r w:rsidRPr="00BB47F6">
        <w:rPr>
          <w:rStyle w:val="NormalTok"/>
          <w:lang w:val="pt-BR"/>
        </w:rPr>
        <w:t xml:space="preserve">), </w:t>
      </w:r>
      <w:r w:rsidRPr="00BB47F6">
        <w:rPr>
          <w:rStyle w:val="DataTypeTok"/>
          <w:lang w:val="pt-BR"/>
        </w:rPr>
        <w:t>to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presentação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iência Aplicada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13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onceito=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13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from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onc1_1s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onc3_s1"</w:t>
      </w:r>
      <w:r w:rsidRPr="00BB47F6">
        <w:rPr>
          <w:rStyle w:val="NormalTok"/>
          <w:lang w:val="pt-BR"/>
        </w:rPr>
        <w:t xml:space="preserve">), </w:t>
      </w:r>
      <w:r w:rsidRPr="00BB47F6">
        <w:rPr>
          <w:rStyle w:val="DataTypeTok"/>
          <w:lang w:val="pt-BR"/>
        </w:rPr>
        <w:t>to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presentação-S/N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StringTok"/>
          <w:lang w:val="pt-BR"/>
        </w:rPr>
        <w:t>"Ciência Aplicada-S/N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1&lt;-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 xml:space="preserve">(dados3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Notabruta_CE2018)) 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histogram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binwidth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DecValTok"/>
          <w:lang w:val="pt-BR"/>
        </w:rPr>
        <w:t>5</w:t>
      </w:r>
      <w:r w:rsidRPr="00BB47F6">
        <w:rPr>
          <w:rStyle w:val="NormalTok"/>
          <w:lang w:val="pt-BR"/>
        </w:rPr>
        <w:t>)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y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ontagem"</w:t>
      </w:r>
      <w:r w:rsidRPr="00BB47F6">
        <w:rPr>
          <w:rStyle w:val="NormalTok"/>
          <w:lang w:val="pt-BR"/>
        </w:rPr>
        <w:t>)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Nota Bruta (CE) ENADE 2018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2&lt;-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 xml:space="preserve">(dados3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perc_aprovCFC)) 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histogram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binwidth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>)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y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Contagem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Percentual Aprovação Exame CFC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g3&lt;-</w:t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 xml:space="preserve">(dados3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perc_aprovCFC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>Notabruta_CE2018))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geom_point</w:t>
      </w:r>
      <w:r w:rsidRPr="00BB47F6">
        <w:rPr>
          <w:rStyle w:val="NormalTok"/>
          <w:lang w:val="pt-BR"/>
        </w:rPr>
        <w:t>()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geom_smooth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se=</w:t>
      </w:r>
      <w:r w:rsidRPr="00BB47F6">
        <w:rPr>
          <w:rStyle w:val="NormalTok"/>
          <w:lang w:val="pt-BR"/>
        </w:rPr>
        <w:t>F)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 xml:space="preserve">"Nota Bruta (CE) </w:t>
      </w:r>
      <w:r w:rsidRPr="00BB47F6">
        <w:rPr>
          <w:rStyle w:val="StringTok"/>
          <w:lang w:val="pt-BR"/>
        </w:rPr>
        <w:lastRenderedPageBreak/>
        <w:t>ENADE 2018"</w:t>
      </w:r>
      <w:r w:rsidRPr="00BB47F6">
        <w:rPr>
          <w:rStyle w:val="NormalTok"/>
          <w:lang w:val="pt-BR"/>
        </w:rPr>
        <w:t>)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y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Perc Aprov Exame CFC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grid.arrange</w:t>
      </w:r>
      <w:r w:rsidRPr="00BB47F6">
        <w:rPr>
          <w:rStyle w:val="NormalTok"/>
          <w:lang w:val="pt-BR"/>
        </w:rPr>
        <w:t>(g1,g2,g3,</w:t>
      </w:r>
      <w:r w:rsidRPr="00BB47F6">
        <w:rPr>
          <w:rStyle w:val="DataTypeTok"/>
          <w:lang w:val="pt-BR"/>
        </w:rPr>
        <w:t>layout_matrix=</w:t>
      </w:r>
      <w:r w:rsidRPr="00BB47F6">
        <w:rPr>
          <w:rStyle w:val="KeywordTok"/>
          <w:lang w:val="pt-BR"/>
        </w:rPr>
        <w:t>rbind</w:t>
      </w:r>
      <w:r w:rsidRPr="00BB47F6">
        <w:rPr>
          <w:rStyle w:val="NormalTok"/>
          <w:lang w:val="pt-BR"/>
        </w:rPr>
        <w:t>(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2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2</w:t>
      </w:r>
      <w:r w:rsidRPr="00BB47F6">
        <w:rPr>
          <w:rStyle w:val="NormalTok"/>
          <w:lang w:val="pt-BR"/>
        </w:rPr>
        <w:t>)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OtherTok"/>
          <w:lang w:val="pt-BR"/>
        </w:rPr>
        <w:t>NA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3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3</w:t>
      </w:r>
      <w:r w:rsidRPr="00BB47F6">
        <w:rPr>
          <w:rStyle w:val="NormalTok"/>
          <w:lang w:val="pt-BR"/>
        </w:rPr>
        <w:t>,</w:t>
      </w:r>
      <w:r w:rsidRPr="00BB47F6">
        <w:rPr>
          <w:rStyle w:val="OtherTok"/>
          <w:lang w:val="pt-BR"/>
        </w:rPr>
        <w:t>NA</w:t>
      </w:r>
      <w:r w:rsidRPr="00BB47F6">
        <w:rPr>
          <w:rStyle w:val="NormalTok"/>
          <w:lang w:val="pt-BR"/>
        </w:rPr>
        <w:t>)))</w:t>
      </w:r>
    </w:p>
    <w:p w14:paraId="5E4EDB28" w14:textId="77777777" w:rsidR="00610202" w:rsidRDefault="00610202" w:rsidP="00610202">
      <w:pPr>
        <w:pStyle w:val="FirstParagraph"/>
      </w:pPr>
      <w:r>
        <w:rPr>
          <w:noProof/>
        </w:rPr>
        <w:drawing>
          <wp:inline distT="0" distB="0" distL="0" distR="0" wp14:anchorId="126642ED" wp14:editId="78223BE9">
            <wp:extent cx="5334000" cy="30003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3A87E4" w14:textId="77777777" w:rsidR="00610202" w:rsidRDefault="00610202" w:rsidP="00610202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g4&lt;-</w:t>
      </w:r>
      <w:r>
        <w:rPr>
          <w:rStyle w:val="KeywordTok"/>
        </w:rPr>
        <w:t>ggplot</w:t>
      </w:r>
      <w:r>
        <w:rPr>
          <w:rStyle w:val="NormalTok"/>
        </w:rPr>
        <w:t xml:space="preserve">(dconc1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Nota_conceito, </w:t>
      </w:r>
      <w:r>
        <w:rPr>
          <w:rStyle w:val="DataTypeTok"/>
        </w:rPr>
        <w:t>x=</w:t>
      </w:r>
      <w:r>
        <w:rPr>
          <w:rStyle w:val="NormalTok"/>
        </w:rPr>
        <w:t xml:space="preserve">Notabruta_CE2018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i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e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ota Bruta (CE) ENADE 2018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4</w:t>
      </w:r>
    </w:p>
    <w:p w14:paraId="6A7C010E" w14:textId="77777777" w:rsidR="00610202" w:rsidRDefault="00610202" w:rsidP="00610202">
      <w:pPr>
        <w:pStyle w:val="FirstParagraph"/>
      </w:pPr>
      <w:r>
        <w:rPr>
          <w:noProof/>
        </w:rPr>
        <w:drawing>
          <wp:inline distT="0" distB="0" distL="0" distR="0" wp14:anchorId="54616298" wp14:editId="37104480">
            <wp:extent cx="5334000" cy="30003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415E03" w14:textId="77777777" w:rsidR="00610202" w:rsidRPr="00BB47F6" w:rsidRDefault="00610202" w:rsidP="00610202">
      <w:pPr>
        <w:pStyle w:val="SourceCode"/>
        <w:rPr>
          <w:lang w:val="pt-BR"/>
        </w:rPr>
      </w:pPr>
      <w:r w:rsidRPr="00BB47F6">
        <w:rPr>
          <w:rStyle w:val="CommentTok"/>
          <w:lang w:val="pt-BR"/>
        </w:rPr>
        <w:t>#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CommentTok"/>
          <w:lang w:val="pt-BR"/>
        </w:rPr>
        <w:t>######################################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lastRenderedPageBreak/>
        <w:t>conc_1s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lt</w:t>
      </w:r>
      <w:r w:rsidRPr="00BB47F6">
        <w:rPr>
          <w:rStyle w:val="NormalTok"/>
          <w:lang w:val="pt-BR"/>
        </w:rPr>
        <w:t>(dados3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2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4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6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10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12</w:t>
      </w:r>
      <w:r w:rsidRPr="00BB47F6">
        <w:rPr>
          <w:rStyle w:val="NormalTok"/>
          <w:lang w:val="pt-BR"/>
        </w:rPr>
        <w:t>)],</w:t>
      </w:r>
      <w:r w:rsidRPr="00BB47F6">
        <w:rPr>
          <w:rStyle w:val="DataTypeTok"/>
          <w:lang w:val="pt-BR"/>
        </w:rPr>
        <w:t>id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variable.name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Conceito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   </w:t>
      </w:r>
      <w:r w:rsidRPr="00BB47F6">
        <w:rPr>
          <w:rStyle w:val="DataTypeTok"/>
          <w:lang w:val="pt-BR"/>
        </w:rPr>
        <w:t>value.name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Aceitacao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_1s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erge</w:t>
      </w:r>
      <w:r w:rsidRPr="00BB47F6">
        <w:rPr>
          <w:rStyle w:val="NormalTok"/>
          <w:lang w:val="pt-BR"/>
        </w:rPr>
        <w:t>(dados3[,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Notabruta_CE2018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perc_aprovCFC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nota_bruta_geral"</w:t>
      </w:r>
      <w:r w:rsidRPr="00BB47F6">
        <w:rPr>
          <w:rStyle w:val="NormalTok"/>
          <w:lang w:val="pt-BR"/>
        </w:rPr>
        <w:t>)]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     conc_1s,</w:t>
      </w:r>
      <w:r w:rsidRPr="00BB47F6">
        <w:rPr>
          <w:rStyle w:val="DataTypeTok"/>
          <w:lang w:val="pt-BR"/>
        </w:rPr>
        <w:t>by=</w:t>
      </w:r>
      <w:r w:rsidRPr="00BB47F6">
        <w:rPr>
          <w:rStyle w:val="StringTok"/>
          <w:lang w:val="pt-BR"/>
        </w:rPr>
        <w:t>"ID"</w:t>
      </w:r>
      <w:r w:rsidRPr="00BB47F6">
        <w:rPr>
          <w:rStyle w:val="NormalTok"/>
          <w:lang w:val="pt-BR"/>
        </w:rPr>
        <w:t>,</w:t>
      </w:r>
      <w:r w:rsidRPr="00BB47F6">
        <w:rPr>
          <w:rStyle w:val="DataTypeTok"/>
          <w:lang w:val="pt-BR"/>
        </w:rPr>
        <w:t>all.y=</w:t>
      </w:r>
      <w:r w:rsidRPr="00BB47F6">
        <w:rPr>
          <w:rStyle w:val="NormalTok"/>
          <w:lang w:val="pt-BR"/>
        </w:rPr>
        <w:t>T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Aceitacao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mapvalues</w:t>
      </w:r>
      <w:r w:rsidRPr="00BB47F6">
        <w:rPr>
          <w:rStyle w:val="NormalTok"/>
          <w:lang w:val="pt-BR"/>
        </w:rPr>
        <w:t>(dconc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Aceitacao,</w:t>
      </w:r>
      <w:r w:rsidRPr="00BB47F6">
        <w:rPr>
          <w:rStyle w:val="DataTypeTok"/>
          <w:lang w:val="pt-BR"/>
        </w:rPr>
        <w:t>from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DecValTok"/>
          <w:lang w:val="pt-BR"/>
        </w:rPr>
        <w:t>0</w:t>
      </w:r>
      <w:r w:rsidRPr="00BB47F6">
        <w:rPr>
          <w:rStyle w:val="NormalTok"/>
          <w:lang w:val="pt-BR"/>
        </w:rPr>
        <w:t>,</w:t>
      </w:r>
      <w:r w:rsidRPr="00BB47F6">
        <w:rPr>
          <w:rStyle w:val="DecValTok"/>
          <w:lang w:val="pt-BR"/>
        </w:rPr>
        <w:t>1</w:t>
      </w:r>
      <w:r w:rsidRPr="00BB47F6">
        <w:rPr>
          <w:rStyle w:val="NormalTok"/>
          <w:lang w:val="pt-BR"/>
        </w:rPr>
        <w:t xml:space="preserve">), </w:t>
      </w:r>
      <w:r w:rsidRPr="00BB47F6">
        <w:rPr>
          <w:rStyle w:val="DataTypeTok"/>
          <w:lang w:val="pt-BR"/>
        </w:rPr>
        <w:t>to=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jeita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ceita"</w:t>
      </w:r>
      <w:r w:rsidRPr="00BB47F6">
        <w:rPr>
          <w:rStyle w:val="NormalTok"/>
          <w:lang w:val="pt-BR"/>
        </w:rPr>
        <w:t>))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>dconc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Aceitacao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factor</w:t>
      </w:r>
      <w:r w:rsidRPr="00BB47F6">
        <w:rPr>
          <w:rStyle w:val="NormalTok"/>
          <w:lang w:val="pt-BR"/>
        </w:rPr>
        <w:t>(dconc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Aceitacao,</w:t>
      </w:r>
      <w:r w:rsidRPr="00BB47F6">
        <w:rPr>
          <w:rStyle w:val="DataTypeTok"/>
          <w:lang w:val="pt-BR"/>
        </w:rPr>
        <w:t>levels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jeita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ceita"</w:t>
      </w:r>
      <w:r w:rsidRPr="00BB47F6">
        <w:rPr>
          <w:rStyle w:val="NormalTok"/>
          <w:lang w:val="pt-BR"/>
        </w:rPr>
        <w:t>),</w:t>
      </w:r>
      <w:r w:rsidRPr="00BB47F6">
        <w:rPr>
          <w:rStyle w:val="DataTypeTok"/>
          <w:lang w:val="pt-BR"/>
        </w:rPr>
        <w:t>ordered =</w:t>
      </w:r>
      <w:r w:rsidRPr="00BB47F6">
        <w:rPr>
          <w:rStyle w:val="NormalTok"/>
          <w:lang w:val="pt-BR"/>
        </w:rPr>
        <w:t xml:space="preserve"> T)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levels</w:t>
      </w:r>
      <w:r w:rsidRPr="00BB47F6">
        <w:rPr>
          <w:rStyle w:val="NormalTok"/>
          <w:lang w:val="pt-BR"/>
        </w:rPr>
        <w:t>(dconc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onceito)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presentação-S/N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Ciência-S/N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Ciência Aplicada-S/N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                 </w:t>
      </w:r>
      <w:r w:rsidRPr="00BB47F6">
        <w:rPr>
          <w:rStyle w:val="StringTok"/>
          <w:lang w:val="pt-BR"/>
        </w:rPr>
        <w:t>"S. Informação-S/N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rte-S/N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Linguagem-S/N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levels</w:t>
      </w:r>
      <w:r w:rsidRPr="00BB47F6">
        <w:rPr>
          <w:rStyle w:val="NormalTok"/>
          <w:lang w:val="pt-BR"/>
        </w:rPr>
        <w:t>(conc_1s</w:t>
      </w:r>
      <w:r w:rsidRPr="00BB47F6">
        <w:rPr>
          <w:rStyle w:val="OperatorTok"/>
          <w:lang w:val="pt-BR"/>
        </w:rPr>
        <w:t>$</w:t>
      </w:r>
      <w:r w:rsidRPr="00BB47F6">
        <w:rPr>
          <w:rStyle w:val="NormalTok"/>
          <w:lang w:val="pt-BR"/>
        </w:rPr>
        <w:t>Conceito) =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KeywordTok"/>
          <w:lang w:val="pt-BR"/>
        </w:rPr>
        <w:t>c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Representação-S/N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Ciência-S/N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Ciência Aplicada-S/N"</w:t>
      </w:r>
      <w:r w:rsidRPr="00BB47F6">
        <w:rPr>
          <w:rStyle w:val="NormalTok"/>
          <w:lang w:val="pt-BR"/>
        </w:rPr>
        <w:t>,</w:t>
      </w:r>
      <w:r w:rsidRPr="00BB47F6">
        <w:rPr>
          <w:lang w:val="pt-BR"/>
        </w:rPr>
        <w:br/>
      </w:r>
      <w:r w:rsidRPr="00BB47F6">
        <w:rPr>
          <w:rStyle w:val="NormalTok"/>
          <w:lang w:val="pt-BR"/>
        </w:rPr>
        <w:t xml:space="preserve">                             </w:t>
      </w:r>
      <w:r w:rsidRPr="00BB47F6">
        <w:rPr>
          <w:rStyle w:val="StringTok"/>
          <w:lang w:val="pt-BR"/>
        </w:rPr>
        <w:t>"S. Informação-S/N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Arte-S/N"</w:t>
      </w:r>
      <w:r w:rsidRPr="00BB47F6">
        <w:rPr>
          <w:rStyle w:val="NormalTok"/>
          <w:lang w:val="pt-BR"/>
        </w:rPr>
        <w:t>,</w:t>
      </w:r>
      <w:r w:rsidRPr="00BB47F6">
        <w:rPr>
          <w:rStyle w:val="StringTok"/>
          <w:lang w:val="pt-BR"/>
        </w:rPr>
        <w:t>"Linguagem-S/N"</w:t>
      </w:r>
      <w:r w:rsidRPr="00BB47F6">
        <w:rPr>
          <w:rStyle w:val="NormalTok"/>
          <w:lang w:val="pt-BR"/>
        </w:rPr>
        <w:t>)</w:t>
      </w:r>
      <w:r w:rsidRPr="00BB47F6">
        <w:rPr>
          <w:lang w:val="pt-BR"/>
        </w:rPr>
        <w:br/>
      </w:r>
      <w:r w:rsidRPr="00BB47F6">
        <w:rPr>
          <w:lang w:val="pt-BR"/>
        </w:rPr>
        <w:br/>
      </w:r>
      <w:r w:rsidRPr="00BB47F6">
        <w:rPr>
          <w:rStyle w:val="KeywordTok"/>
          <w:lang w:val="pt-BR"/>
        </w:rPr>
        <w:t>ggplot</w:t>
      </w:r>
      <w:r w:rsidRPr="00BB47F6">
        <w:rPr>
          <w:rStyle w:val="NormalTok"/>
          <w:lang w:val="pt-BR"/>
        </w:rPr>
        <w:t xml:space="preserve">(dconc_1s, </w:t>
      </w:r>
      <w:r w:rsidRPr="00BB47F6">
        <w:rPr>
          <w:rStyle w:val="KeywordTok"/>
          <w:lang w:val="pt-BR"/>
        </w:rPr>
        <w:t>aes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y=</w:t>
      </w:r>
      <w:r w:rsidRPr="00BB47F6">
        <w:rPr>
          <w:rStyle w:val="NormalTok"/>
          <w:lang w:val="pt-BR"/>
        </w:rPr>
        <w:t xml:space="preserve">Notabruta_CE2018, </w:t>
      </w:r>
      <w:r w:rsidRPr="00BB47F6">
        <w:rPr>
          <w:rStyle w:val="DataTypeTok"/>
          <w:lang w:val="pt-BR"/>
        </w:rPr>
        <w:t>x=</w:t>
      </w:r>
      <w:r w:rsidRPr="00BB47F6">
        <w:rPr>
          <w:rStyle w:val="NormalTok"/>
          <w:lang w:val="pt-BR"/>
        </w:rPr>
        <w:t xml:space="preserve">(Aceitacao))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facet_wrap</w:t>
      </w:r>
      <w:r w:rsidRPr="00BB47F6">
        <w:rPr>
          <w:rStyle w:val="NormalTok"/>
          <w:lang w:val="pt-BR"/>
        </w:rPr>
        <w:t>(</w:t>
      </w:r>
      <w:r w:rsidRPr="00BB47F6">
        <w:rPr>
          <w:rStyle w:val="OperatorTok"/>
          <w:lang w:val="pt-BR"/>
        </w:rPr>
        <w:t>~</w:t>
      </w:r>
      <w:r w:rsidRPr="00BB47F6">
        <w:rPr>
          <w:rStyle w:val="StringTok"/>
          <w:lang w:val="pt-BR"/>
        </w:rPr>
        <w:t xml:space="preserve"> </w:t>
      </w:r>
      <w:r w:rsidRPr="00BB47F6">
        <w:rPr>
          <w:rStyle w:val="NormalTok"/>
          <w:lang w:val="pt-BR"/>
        </w:rPr>
        <w:t xml:space="preserve">Conceito, </w:t>
      </w:r>
      <w:r w:rsidRPr="00BB47F6">
        <w:rPr>
          <w:rStyle w:val="DataTypeTok"/>
          <w:lang w:val="pt-BR"/>
        </w:rPr>
        <w:t>scales =</w:t>
      </w:r>
      <w:r w:rsidRPr="00BB47F6">
        <w:rPr>
          <w:rStyle w:val="NormalTok"/>
          <w:lang w:val="pt-BR"/>
        </w:rPr>
        <w:t xml:space="preserve"> </w:t>
      </w:r>
      <w:r w:rsidRPr="00BB47F6">
        <w:rPr>
          <w:rStyle w:val="StringTok"/>
          <w:lang w:val="pt-BR"/>
        </w:rPr>
        <w:t>"fixed"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geom_boxplot</w:t>
      </w:r>
      <w:r w:rsidRPr="00BB47F6">
        <w:rPr>
          <w:rStyle w:val="NormalTok"/>
          <w:lang w:val="pt-BR"/>
        </w:rPr>
        <w:t xml:space="preserve">() </w:t>
      </w:r>
      <w:r w:rsidRPr="00BB47F6">
        <w:rPr>
          <w:rStyle w:val="OperatorTok"/>
          <w:lang w:val="pt-BR"/>
        </w:rPr>
        <w:t>+</w:t>
      </w:r>
      <w:r w:rsidRPr="00BB47F6">
        <w:rPr>
          <w:lang w:val="pt-BR"/>
        </w:rPr>
        <w:br/>
      </w:r>
      <w:r w:rsidRPr="00BB47F6">
        <w:rPr>
          <w:rStyle w:val="StringTok"/>
          <w:lang w:val="pt-BR"/>
        </w:rPr>
        <w:t xml:space="preserve">  </w:t>
      </w:r>
      <w:r w:rsidRPr="00BB47F6">
        <w:rPr>
          <w:rStyle w:val="KeywordTok"/>
          <w:lang w:val="pt-BR"/>
        </w:rPr>
        <w:t>stat_summary</w:t>
      </w:r>
      <w:r w:rsidRPr="00BB47F6">
        <w:rPr>
          <w:rStyle w:val="NormalTok"/>
          <w:lang w:val="pt-BR"/>
        </w:rPr>
        <w:t>(</w:t>
      </w:r>
      <w:r w:rsidRPr="00BB47F6">
        <w:rPr>
          <w:rStyle w:val="DataTypeTok"/>
          <w:lang w:val="pt-BR"/>
        </w:rPr>
        <w:t>fun.y=</w:t>
      </w:r>
      <w:r w:rsidRPr="00BB47F6">
        <w:rPr>
          <w:rStyle w:val="NormalTok"/>
          <w:lang w:val="pt-BR"/>
        </w:rPr>
        <w:t xml:space="preserve">mean, </w:t>
      </w:r>
      <w:r w:rsidRPr="00BB47F6">
        <w:rPr>
          <w:rStyle w:val="DataTypeTok"/>
          <w:lang w:val="pt-BR"/>
        </w:rPr>
        <w:t>geom=</w:t>
      </w:r>
      <w:r w:rsidRPr="00BB47F6">
        <w:rPr>
          <w:rStyle w:val="StringTok"/>
          <w:lang w:val="pt-BR"/>
        </w:rPr>
        <w:t>"point"</w:t>
      </w:r>
      <w:r w:rsidRPr="00BB47F6">
        <w:rPr>
          <w:rStyle w:val="NormalTok"/>
          <w:lang w:val="pt-BR"/>
        </w:rPr>
        <w:t xml:space="preserve">, </w:t>
      </w:r>
      <w:r w:rsidRPr="00BB47F6">
        <w:rPr>
          <w:rStyle w:val="DataTypeTok"/>
          <w:lang w:val="pt-BR"/>
        </w:rPr>
        <w:t>shape=</w:t>
      </w:r>
      <w:r w:rsidRPr="00BB47F6">
        <w:rPr>
          <w:rStyle w:val="DecValTok"/>
          <w:lang w:val="pt-BR"/>
        </w:rPr>
        <w:t>8</w:t>
      </w:r>
      <w:r w:rsidRPr="00BB47F6">
        <w:rPr>
          <w:rStyle w:val="NormalTok"/>
          <w:lang w:val="pt-BR"/>
        </w:rPr>
        <w:t xml:space="preserve">) 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x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Aceitação"</w:t>
      </w:r>
      <w:r w:rsidRPr="00BB47F6">
        <w:rPr>
          <w:rStyle w:val="NormalTok"/>
          <w:lang w:val="pt-BR"/>
        </w:rPr>
        <w:t>)</w:t>
      </w:r>
      <w:r w:rsidRPr="00BB47F6">
        <w:rPr>
          <w:rStyle w:val="OperatorTok"/>
          <w:lang w:val="pt-BR"/>
        </w:rPr>
        <w:t>+</w:t>
      </w:r>
      <w:r w:rsidRPr="00BB47F6">
        <w:rPr>
          <w:rStyle w:val="KeywordTok"/>
          <w:lang w:val="pt-BR"/>
        </w:rPr>
        <w:t>ylab</w:t>
      </w:r>
      <w:r w:rsidRPr="00BB47F6">
        <w:rPr>
          <w:rStyle w:val="NormalTok"/>
          <w:lang w:val="pt-BR"/>
        </w:rPr>
        <w:t>(</w:t>
      </w:r>
      <w:r w:rsidRPr="00BB47F6">
        <w:rPr>
          <w:rStyle w:val="StringTok"/>
          <w:lang w:val="pt-BR"/>
        </w:rPr>
        <w:t>"Nota Bruta (CE) ENADE 2018"</w:t>
      </w:r>
      <w:r w:rsidRPr="00BB47F6">
        <w:rPr>
          <w:rStyle w:val="NormalTok"/>
          <w:lang w:val="pt-BR"/>
        </w:rPr>
        <w:t>)</w:t>
      </w:r>
    </w:p>
    <w:p w14:paraId="10C07076" w14:textId="77777777" w:rsidR="00610202" w:rsidRDefault="00610202" w:rsidP="00610202">
      <w:pPr>
        <w:pStyle w:val="FirstParagraph"/>
      </w:pPr>
      <w:r>
        <w:rPr>
          <w:noProof/>
        </w:rPr>
        <w:drawing>
          <wp:inline distT="0" distB="0" distL="0" distR="0" wp14:anchorId="0620AFD4" wp14:editId="2F061CE0">
            <wp:extent cx="5334000" cy="30003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go_markdown-AjustesFiguras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A0A4FD" w14:textId="6CFA41BC" w:rsidR="00AB45A0" w:rsidRDefault="00AB45A0" w:rsidP="00AB45A0">
      <w:pPr>
        <w:pStyle w:val="Corpodetexto"/>
      </w:pPr>
    </w:p>
    <w:p w14:paraId="18EC2712" w14:textId="03ABE2E1" w:rsidR="00610202" w:rsidRPr="00610202" w:rsidRDefault="00610202" w:rsidP="00610202">
      <w:pPr>
        <w:rPr>
          <w:rFonts w:eastAsia="Times New Roman"/>
          <w:b/>
          <w:bCs/>
          <w:lang w:val="pt-BR"/>
        </w:rPr>
      </w:pPr>
      <w:r w:rsidRPr="00610202">
        <w:rPr>
          <w:rFonts w:eastAsia="Times New Roman"/>
          <w:b/>
          <w:bCs/>
          <w:lang w:val="pt-BR"/>
        </w:rPr>
        <w:t>resultados para o modelo completo Regressão Beta:</w:t>
      </w:r>
    </w:p>
    <w:tbl>
      <w:tblPr>
        <w:tblW w:w="77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6"/>
        <w:gridCol w:w="1068"/>
        <w:gridCol w:w="1088"/>
        <w:gridCol w:w="788"/>
        <w:gridCol w:w="1010"/>
        <w:gridCol w:w="960"/>
      </w:tblGrid>
      <w:tr w:rsidR="00610202" w14:paraId="04A50282" w14:textId="77777777" w:rsidTr="00610202">
        <w:trPr>
          <w:trHeight w:val="288"/>
        </w:trPr>
        <w:tc>
          <w:tcPr>
            <w:tcW w:w="5780" w:type="dxa"/>
            <w:gridSpan w:val="4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6A391B1" w14:textId="77777777" w:rsidR="00610202" w:rsidRDefault="00610202">
            <w:pPr>
              <w:rPr>
                <w:rFonts w:eastAsiaTheme="minorEastAsia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Coefficients (mean model with logit link):</w:t>
            </w:r>
          </w:p>
        </w:tc>
        <w:tc>
          <w:tcPr>
            <w:tcW w:w="960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18F6F6" w14:textId="77777777" w:rsidR="00610202" w:rsidRDefault="00610202"/>
        </w:tc>
        <w:tc>
          <w:tcPr>
            <w:tcW w:w="960" w:type="dxa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C71608" w14:textId="77777777" w:rsidR="00610202" w:rsidRDefault="00610202">
            <w:pPr>
              <w:rPr>
                <w:sz w:val="20"/>
                <w:szCs w:val="20"/>
              </w:rPr>
            </w:pPr>
          </w:p>
        </w:tc>
      </w:tr>
      <w:tr w:rsidR="00610202" w14:paraId="5F8EB288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5DE149" w14:textId="77777777" w:rsidR="00610202" w:rsidRDefault="00610202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987FDE" w14:textId="77777777" w:rsidR="00610202" w:rsidRDefault="00610202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Estimate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6E3307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Std. Error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A8630B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z value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EC6C20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r(&gt;|z|)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FCB3E9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1A4F4A6E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63F0CA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(Intercept)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191FA5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423536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DFC180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5339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0F3B6D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79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678E40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42763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C91C4C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4BC5820B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E727FD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public_agrp1-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F6006F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13142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7B6EF9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1947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5D3FB2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.1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613F18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271298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BE54BC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0F4932F4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1AC05A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public_agrp3-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522D29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374116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9B7076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3706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362E4A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2.7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9ABB67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0634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14352F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*</w:t>
            </w:r>
          </w:p>
        </w:tc>
      </w:tr>
      <w:tr w:rsidR="00610202" w14:paraId="214B0839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347D2E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public_agrp6 ou mais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B30C94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39870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F64C74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202568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DFCAF2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.968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79605C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49041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7276F8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</w:t>
            </w:r>
          </w:p>
        </w:tc>
      </w:tr>
      <w:tr w:rsidR="00610202" w14:paraId="39C1232D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873D8F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conceito1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518266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01358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0448A9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1729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6471C8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78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6DDF31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432366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185D53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2DDD05A2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6F5003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conceito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5D54AF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0073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86B65C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3542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0EB9C5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0.20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F985F2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83467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94646A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54DC63DA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2DEA80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mestr_tempo_concl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89F163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05020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FE4858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12941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2A2897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3.87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6413C7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0010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579AD9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**</w:t>
            </w:r>
          </w:p>
        </w:tc>
      </w:tr>
      <w:tr w:rsidR="00610202" w14:paraId="3CF5DC30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EF8720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docencia_tempo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1FA3CC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0375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DBCCC2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117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4B0DDC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3.198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5F9388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0138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AB7D62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*</w:t>
            </w:r>
          </w:p>
        </w:tc>
      </w:tr>
      <w:tr w:rsidR="00610202" w14:paraId="6DD10B9B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0CF122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Organ_acad_atual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8B7B11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0780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FD3395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5175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B0D76F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0.51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45A459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60703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BEE12C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4F44A7DB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B7231C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Organ_acad_atual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CAAEEF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29106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A5BE6C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4307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870688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2.03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126C52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4191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D24241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</w:t>
            </w:r>
          </w:p>
        </w:tc>
      </w:tr>
      <w:tr w:rsidR="00610202" w14:paraId="7CC4BFDF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E85A26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cat_adm_atual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D71243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3908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E45F7F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4959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3045BA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2.61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EFF26B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0897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33EAD4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*</w:t>
            </w:r>
          </w:p>
        </w:tc>
      </w:tr>
      <w:tr w:rsidR="00610202" w14:paraId="278E9A8A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01CDB1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cat_adm_atual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3CC68F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8446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9A2BD3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6417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900941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5.14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BFE704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2.68E-0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0E6D94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**</w:t>
            </w:r>
          </w:p>
        </w:tc>
      </w:tr>
      <w:tr w:rsidR="00610202" w14:paraId="7CBD7859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CB5675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nivel_conh_EC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C0946E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003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0B1635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416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5FA55B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0.08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574D14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93305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34DADE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04DCB8D1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BED85C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regiao_geografica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7EF5CC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0397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A86BAD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1993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379A25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0.331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217686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74041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CCE0E7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4158C514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AAD490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regiao_geografica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A9595B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9100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D59EA6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21998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340EAF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4.13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243B3F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3.52E-0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01BA67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**</w:t>
            </w:r>
          </w:p>
        </w:tc>
      </w:tr>
      <w:tr w:rsidR="00610202" w14:paraId="0AC39696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8D6AEF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regiao_geografica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4BFE0F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490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5E57E0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4364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5DD85C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3.41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420CCD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0063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F1E3F8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**</w:t>
            </w:r>
          </w:p>
        </w:tc>
      </w:tr>
      <w:tr w:rsidR="00610202" w14:paraId="024D94EB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74A4C7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regiao_geografica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E2272E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330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05F518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9679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98440D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1.678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77989C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93266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269C79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.</w:t>
            </w:r>
          </w:p>
        </w:tc>
      </w:tr>
      <w:tr w:rsidR="00610202" w14:paraId="228AF2CD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56AF5E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genero_1M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92AB9B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132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CE067E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1532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DBD78E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1.151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E93CE0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249881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D1327F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1A7D187F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9172F2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parcialIntegral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F38AE7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199844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24835A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3176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CFFFD0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.51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95D2E4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293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C81FE9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3A90E46F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217483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se_doutor_cont_1s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7F9E28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324468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E332D5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5502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21E81A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2.09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D1F54E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36346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BC6C3B" w14:textId="77777777" w:rsidR="00610202" w:rsidRDefault="00610202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*</w:t>
            </w:r>
          </w:p>
        </w:tc>
      </w:tr>
      <w:tr w:rsidR="00610202" w14:paraId="20D28939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98375C" w14:textId="77777777" w:rsidR="00610202" w:rsidRDefault="00610202">
            <w:pPr>
              <w:rPr>
                <w:rFonts w:ascii="Lucida Console" w:eastAsia="Times New Roman" w:hAnsi="Lucida Console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se_mestre_contabeis_1s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90B7BC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0341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E5960B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2676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B9E94F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0.2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382FDA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78748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9081DA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3C22C63D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E72174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tempo_mercado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FB3F81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002673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BFDB9B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005975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589570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44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69B225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65458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E401B7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3E5B1B1B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1BD646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for_pedag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F7F32D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-0.07086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38E494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65038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A5FCCB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-0.42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E001D7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66765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B365F4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  <w:tr w:rsidR="00610202" w14:paraId="0E1602E2" w14:textId="77777777" w:rsidTr="00610202">
        <w:trPr>
          <w:trHeight w:val="288"/>
        </w:trPr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2BB000" w14:textId="77777777" w:rsidR="00610202" w:rsidRDefault="00610202">
            <w:pPr>
              <w:rPr>
                <w:rFonts w:ascii="Lucida Console" w:eastAsia="Times New Roman" w:hAnsi="Lucida Console" w:cs="Calibri"/>
                <w:sz w:val="20"/>
                <w:szCs w:val="20"/>
              </w:rPr>
            </w:pPr>
            <w:r>
              <w:rPr>
                <w:rFonts w:ascii="Lucida Console" w:eastAsia="Times New Roman" w:hAnsi="Lucida Console"/>
                <w:sz w:val="20"/>
                <w:szCs w:val="20"/>
              </w:rPr>
              <w:t>certif_atual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0BDDFE" w14:textId="77777777" w:rsidR="00610202" w:rsidRDefault="00610202">
            <w:pPr>
              <w:jc w:val="right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</w:rPr>
              <w:t>0.166909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504BFE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152292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800645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.096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7D6B57" w14:textId="77777777" w:rsidR="00610202" w:rsidRDefault="00610202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.273087</w:t>
            </w:r>
          </w:p>
        </w:tc>
        <w:tc>
          <w:tcPr>
            <w:tcW w:w="0" w:type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8BE67D" w14:textId="77777777" w:rsidR="00610202" w:rsidRDefault="00610202">
            <w:pPr>
              <w:rPr>
                <w:rFonts w:eastAsia="Times New Roman"/>
                <w:color w:val="000000"/>
              </w:rPr>
            </w:pPr>
          </w:p>
        </w:tc>
      </w:tr>
    </w:tbl>
    <w:p w14:paraId="57B8BE42" w14:textId="34ACCD57" w:rsidR="00610202" w:rsidRDefault="00610202" w:rsidP="00AB45A0">
      <w:pPr>
        <w:pStyle w:val="Corpodetexto"/>
      </w:pPr>
    </w:p>
    <w:p w14:paraId="66DD6B81" w14:textId="77777777" w:rsidR="006A7D4C" w:rsidRDefault="006A7D4C" w:rsidP="00AB45A0">
      <w:pPr>
        <w:pStyle w:val="Corpodetexto"/>
        <w:rPr>
          <w:lang w:val="pt-BR"/>
        </w:rPr>
      </w:pPr>
    </w:p>
    <w:p w14:paraId="519AD4FD" w14:textId="77777777" w:rsidR="006A7D4C" w:rsidRDefault="006A7D4C" w:rsidP="00AB45A0">
      <w:pPr>
        <w:pStyle w:val="Corpodetexto"/>
        <w:rPr>
          <w:lang w:val="pt-BR"/>
        </w:rPr>
      </w:pPr>
    </w:p>
    <w:p w14:paraId="644E53C0" w14:textId="577228FA" w:rsidR="006A7D4C" w:rsidRPr="006A7D4C" w:rsidRDefault="006A7D4C" w:rsidP="00AB45A0">
      <w:pPr>
        <w:pStyle w:val="Corpodetexto"/>
        <w:rPr>
          <w:b/>
          <w:bCs/>
          <w:lang w:val="pt-BR"/>
        </w:rPr>
      </w:pPr>
      <w:r w:rsidRPr="006A7D4C">
        <w:rPr>
          <w:b/>
          <w:bCs/>
          <w:highlight w:val="lightGray"/>
          <w:lang w:val="pt-BR"/>
        </w:rPr>
        <w:t>Tabelas – Análise Dados</w:t>
      </w:r>
    </w:p>
    <w:p w14:paraId="1E430F8D" w14:textId="74E03F6D" w:rsidR="006A7D4C" w:rsidRPr="006A7D4C" w:rsidRDefault="006A7D4C" w:rsidP="00AB45A0">
      <w:pPr>
        <w:pStyle w:val="Corpodetexto"/>
        <w:rPr>
          <w:lang w:val="pt-BR"/>
        </w:rPr>
      </w:pPr>
    </w:p>
    <w:p w14:paraId="0F00EB0E" w14:textId="2BEBDBDE" w:rsidR="006A7D4C" w:rsidRPr="006A7D4C" w:rsidRDefault="006A7D4C" w:rsidP="006A7D4C">
      <w:pPr>
        <w:pStyle w:val="Legenda"/>
        <w:keepNext/>
        <w:spacing w:after="0"/>
        <w:rPr>
          <w:rFonts w:ascii="Times New Roman" w:hAnsi="Times New Roman" w:cs="Times New Roman"/>
          <w:b/>
          <w:bCs/>
          <w:i w:val="0"/>
          <w:iCs/>
          <w:color w:val="000000" w:themeColor="text1"/>
          <w:sz w:val="20"/>
          <w:szCs w:val="20"/>
          <w:lang w:val="pt-BR"/>
        </w:rPr>
      </w:pPr>
      <w:bookmarkStart w:id="1" w:name="_Toc28093459"/>
      <w:r w:rsidRPr="006A7D4C">
        <w:rPr>
          <w:rFonts w:ascii="Times New Roman" w:hAnsi="Times New Roman" w:cs="Times New Roman"/>
          <w:b/>
          <w:bCs/>
          <w:i w:val="0"/>
          <w:iCs/>
          <w:color w:val="000000" w:themeColor="text1"/>
          <w:sz w:val="20"/>
          <w:szCs w:val="20"/>
          <w:lang w:val="pt-BR"/>
        </w:rPr>
        <w:t xml:space="preserve">Tabela </w:t>
      </w:r>
      <w:r>
        <w:rPr>
          <w:rFonts w:ascii="Times New Roman" w:hAnsi="Times New Roman" w:cs="Times New Roman"/>
          <w:b/>
          <w:bCs/>
          <w:i w:val="0"/>
          <w:iCs/>
          <w:color w:val="000000" w:themeColor="text1"/>
          <w:sz w:val="20"/>
          <w:szCs w:val="20"/>
          <w:lang w:val="pt-BR"/>
        </w:rPr>
        <w:t>001</w:t>
      </w:r>
    </w:p>
    <w:p w14:paraId="31462E43" w14:textId="77777777" w:rsidR="006A7D4C" w:rsidRPr="006A7D4C" w:rsidRDefault="006A7D4C" w:rsidP="006A7D4C">
      <w:pPr>
        <w:pStyle w:val="Legenda"/>
        <w:keepNext/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6A7D4C">
        <w:rPr>
          <w:rFonts w:ascii="Times New Roman" w:hAnsi="Times New Roman" w:cs="Times New Roman"/>
          <w:sz w:val="20"/>
          <w:szCs w:val="20"/>
          <w:lang w:val="pt-BR"/>
        </w:rPr>
        <w:t>Titulação - Docentes em Ciências Contábeis</w:t>
      </w:r>
      <w:bookmarkEnd w:id="1"/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57"/>
        <w:gridCol w:w="1255"/>
        <w:gridCol w:w="1593"/>
        <w:gridCol w:w="1117"/>
        <w:gridCol w:w="1216"/>
      </w:tblGrid>
      <w:tr w:rsidR="006A7D4C" w:rsidRPr="00DD5456" w14:paraId="33199F13" w14:textId="77777777" w:rsidTr="00996576">
        <w:trPr>
          <w:trHeight w:val="315"/>
          <w:jc w:val="center"/>
        </w:trPr>
        <w:tc>
          <w:tcPr>
            <w:tcW w:w="2069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698054" w14:textId="77777777" w:rsidR="006A7D4C" w:rsidRPr="00DD5456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Área de Formação</w:t>
            </w:r>
          </w:p>
        </w:tc>
        <w:tc>
          <w:tcPr>
            <w:tcW w:w="710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6CF501" w14:textId="77777777" w:rsidR="006A7D4C" w:rsidRPr="00DD5456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Graduação</w:t>
            </w:r>
          </w:p>
        </w:tc>
        <w:tc>
          <w:tcPr>
            <w:tcW w:w="901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FFDCCA" w14:textId="77777777" w:rsidR="006A7D4C" w:rsidRPr="00DD5456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Especialização</w:t>
            </w: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C5F86A" w14:textId="77777777" w:rsidR="006A7D4C" w:rsidRPr="00DD5456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 xml:space="preserve">Mestrado </w:t>
            </w:r>
          </w:p>
        </w:tc>
        <w:tc>
          <w:tcPr>
            <w:tcW w:w="688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D7DBD7" w14:textId="77777777" w:rsidR="006A7D4C" w:rsidRPr="00DD5456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Doutorado</w:t>
            </w:r>
          </w:p>
        </w:tc>
      </w:tr>
      <w:tr w:rsidR="006A7D4C" w:rsidRPr="00DD5456" w14:paraId="6CCB9C04" w14:textId="77777777" w:rsidTr="00996576">
        <w:trPr>
          <w:trHeight w:val="300"/>
          <w:jc w:val="center"/>
        </w:trPr>
        <w:tc>
          <w:tcPr>
            <w:tcW w:w="20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858D1" w14:textId="77777777" w:rsidR="006A7D4C" w:rsidRPr="00DD5456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iências Contábeis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43D9D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87,07%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C9B43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44,57%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D0A0B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62,81%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72462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4,94%</w:t>
            </w:r>
          </w:p>
        </w:tc>
      </w:tr>
      <w:tr w:rsidR="006A7D4C" w:rsidRPr="00DD5456" w14:paraId="776CCCB6" w14:textId="77777777" w:rsidTr="00996576">
        <w:trPr>
          <w:trHeight w:val="300"/>
          <w:jc w:val="center"/>
        </w:trPr>
        <w:tc>
          <w:tcPr>
            <w:tcW w:w="20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D2C2E" w14:textId="77777777" w:rsidR="006A7D4C" w:rsidRPr="00DD5456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iências Contábeis e Administração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4BBC0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4,85%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382D3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1,09%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EBCD5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,31%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F0B98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,39%</w:t>
            </w:r>
          </w:p>
        </w:tc>
      </w:tr>
      <w:tr w:rsidR="006A7D4C" w:rsidRPr="00DD5456" w14:paraId="0E9C500C" w14:textId="77777777" w:rsidTr="00996576">
        <w:trPr>
          <w:trHeight w:val="300"/>
          <w:jc w:val="center"/>
        </w:trPr>
        <w:tc>
          <w:tcPr>
            <w:tcW w:w="20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6641F" w14:textId="77777777" w:rsidR="006A7D4C" w:rsidRPr="00DD5456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Administração</w:t>
            </w:r>
          </w:p>
        </w:tc>
        <w:tc>
          <w:tcPr>
            <w:tcW w:w="7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BB26F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3,00%</w:t>
            </w:r>
          </w:p>
        </w:tc>
        <w:tc>
          <w:tcPr>
            <w:tcW w:w="9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91681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8,78%</w:t>
            </w:r>
          </w:p>
        </w:tc>
        <w:tc>
          <w:tcPr>
            <w:tcW w:w="6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125F6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5,71%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A12B3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8,78%</w:t>
            </w:r>
          </w:p>
        </w:tc>
      </w:tr>
      <w:tr w:rsidR="006A7D4C" w:rsidRPr="00DD5456" w14:paraId="7A3AF7D2" w14:textId="77777777" w:rsidTr="00996576">
        <w:trPr>
          <w:trHeight w:val="300"/>
          <w:jc w:val="center"/>
        </w:trPr>
        <w:tc>
          <w:tcPr>
            <w:tcW w:w="20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788DF" w14:textId="77777777" w:rsidR="006A7D4C" w:rsidRPr="00DD5456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utra Área</w:t>
            </w:r>
          </w:p>
        </w:tc>
        <w:tc>
          <w:tcPr>
            <w:tcW w:w="71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A8271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5,08%</w:t>
            </w:r>
          </w:p>
        </w:tc>
        <w:tc>
          <w:tcPr>
            <w:tcW w:w="9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B0211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9,93%</w:t>
            </w:r>
          </w:p>
        </w:tc>
        <w:tc>
          <w:tcPr>
            <w:tcW w:w="63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B17EC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1,32%</w:t>
            </w:r>
          </w:p>
        </w:tc>
        <w:tc>
          <w:tcPr>
            <w:tcW w:w="68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19917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3,16%</w:t>
            </w:r>
          </w:p>
        </w:tc>
      </w:tr>
      <w:tr w:rsidR="006A7D4C" w:rsidRPr="00DD5456" w14:paraId="7C0054C5" w14:textId="77777777" w:rsidTr="00996576">
        <w:trPr>
          <w:trHeight w:val="300"/>
          <w:jc w:val="center"/>
        </w:trPr>
        <w:tc>
          <w:tcPr>
            <w:tcW w:w="20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4225C8" w14:textId="77777777" w:rsidR="006A7D4C" w:rsidRPr="00DD5456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Não Possui Esta Titulação</w:t>
            </w:r>
          </w:p>
        </w:tc>
        <w:tc>
          <w:tcPr>
            <w:tcW w:w="7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B0321C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0,0%</w:t>
            </w:r>
          </w:p>
        </w:tc>
        <w:tc>
          <w:tcPr>
            <w:tcW w:w="9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F4ED1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5,63%</w:t>
            </w:r>
          </w:p>
        </w:tc>
        <w:tc>
          <w:tcPr>
            <w:tcW w:w="6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FF57F4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7,85%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DE1609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51,73%</w:t>
            </w:r>
          </w:p>
        </w:tc>
      </w:tr>
      <w:tr w:rsidR="006A7D4C" w:rsidRPr="00DD5456" w14:paraId="6CE6F7C6" w14:textId="77777777" w:rsidTr="00996576">
        <w:trPr>
          <w:trHeight w:val="300"/>
          <w:jc w:val="center"/>
        </w:trPr>
        <w:tc>
          <w:tcPr>
            <w:tcW w:w="206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1135C" w14:textId="77777777" w:rsidR="006A7D4C" w:rsidRPr="00DD5456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71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08BC3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00,0%</w:t>
            </w:r>
          </w:p>
        </w:tc>
        <w:tc>
          <w:tcPr>
            <w:tcW w:w="9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E7B6D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00,0%</w:t>
            </w: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1D84C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00,0%</w:t>
            </w:r>
          </w:p>
        </w:tc>
        <w:tc>
          <w:tcPr>
            <w:tcW w:w="68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38AF6" w14:textId="77777777" w:rsidR="006A7D4C" w:rsidRPr="00DD5456" w:rsidRDefault="006A7D4C" w:rsidP="00996576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DD54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00,0%</w:t>
            </w:r>
          </w:p>
        </w:tc>
      </w:tr>
      <w:tr w:rsidR="006A7D4C" w:rsidRPr="00996576" w14:paraId="0BF1451C" w14:textId="77777777" w:rsidTr="00996576">
        <w:trPr>
          <w:trHeight w:val="300"/>
          <w:jc w:val="center"/>
        </w:trPr>
        <w:tc>
          <w:tcPr>
            <w:tcW w:w="206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BC633C" w14:textId="77777777" w:rsidR="006A7D4C" w:rsidRPr="006A7D4C" w:rsidRDefault="006A7D4C" w:rsidP="00996576">
            <w:pPr>
              <w:pStyle w:val="Corpodetexto"/>
              <w:spacing w:after="0"/>
              <w:jc w:val="both"/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t-BR" w:eastAsia="pt-BR"/>
              </w:rPr>
            </w:pPr>
            <w:r w:rsidRPr="006A7D4C">
              <w:rPr>
                <w:rFonts w:ascii="Times New Roman" w:eastAsia="Times New Roman" w:hAnsi="Times New Roman" w:cs="Times New Roman"/>
                <w:i/>
                <w:iCs/>
                <w:sz w:val="20"/>
                <w:szCs w:val="20"/>
                <w:lang w:val="pt-BR" w:eastAsia="pt-BR"/>
              </w:rPr>
              <w:t>N = 433</w:t>
            </w:r>
          </w:p>
          <w:p w14:paraId="1D37DBD3" w14:textId="77777777" w:rsidR="006A7D4C" w:rsidRPr="006A7D4C" w:rsidRDefault="006A7D4C" w:rsidP="00996576">
            <w:pPr>
              <w:pStyle w:val="Corpodetexto"/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  <w:r w:rsidRPr="006A7D4C"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>Fonte:</w:t>
            </w:r>
            <w:r w:rsidRPr="006A7D4C">
              <w:rPr>
                <w:rFonts w:ascii="Times New Roman" w:hAnsi="Times New Roman" w:cs="Times New Roman"/>
                <w:bCs/>
                <w:sz w:val="20"/>
                <w:szCs w:val="20"/>
                <w:lang w:val="pt-BR"/>
              </w:rPr>
              <w:t xml:space="preserve"> </w:t>
            </w:r>
            <w:r w:rsidRPr="006A7D4C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pt-BR"/>
              </w:rPr>
              <w:t>Elaborada pelos autores.</w:t>
            </w:r>
          </w:p>
        </w:tc>
        <w:tc>
          <w:tcPr>
            <w:tcW w:w="71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F8FE34" w14:textId="77777777" w:rsidR="006A7D4C" w:rsidRPr="006A7D4C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9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3CCE7C" w14:textId="77777777" w:rsidR="006A7D4C" w:rsidRPr="006A7D4C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63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CA2A5E" w14:textId="77777777" w:rsidR="006A7D4C" w:rsidRPr="006A7D4C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68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C80EEB" w14:textId="77777777" w:rsidR="006A7D4C" w:rsidRPr="006A7D4C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</w:tr>
    </w:tbl>
    <w:p w14:paraId="45C3C046" w14:textId="51D9CC9F" w:rsidR="006A7D4C" w:rsidRPr="006A7D4C" w:rsidRDefault="006A7D4C" w:rsidP="006A7D4C">
      <w:pPr>
        <w:pStyle w:val="Corpodetexto"/>
        <w:spacing w:after="0"/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lang w:val="pt-BR"/>
        </w:rPr>
      </w:pPr>
      <w:r w:rsidRPr="006A7D4C">
        <w:rPr>
          <w:rFonts w:ascii="Times New Roman" w:hAnsi="Times New Roman" w:cs="Times New Roman"/>
          <w:b/>
          <w:color w:val="000000" w:themeColor="text1"/>
          <w:sz w:val="20"/>
          <w:szCs w:val="20"/>
          <w:lang w:val="pt-BR"/>
        </w:rPr>
        <w:t xml:space="preserve">Tabela 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  <w:lang w:val="pt-BR"/>
        </w:rPr>
        <w:t>002</w:t>
      </w:r>
    </w:p>
    <w:p w14:paraId="01B429DB" w14:textId="77777777" w:rsidR="006A7D4C" w:rsidRPr="006A7D4C" w:rsidRDefault="006A7D4C" w:rsidP="006A7D4C">
      <w:pPr>
        <w:pStyle w:val="Corpodetexto"/>
        <w:spacing w:after="0"/>
        <w:jc w:val="both"/>
        <w:rPr>
          <w:rFonts w:ascii="Times New Roman" w:hAnsi="Times New Roman" w:cs="Times New Roman"/>
          <w:bCs/>
          <w:i/>
          <w:iCs/>
          <w:sz w:val="20"/>
          <w:szCs w:val="20"/>
          <w:lang w:val="pt-BR"/>
        </w:rPr>
      </w:pPr>
      <w:r w:rsidRPr="006A7D4C">
        <w:rPr>
          <w:rFonts w:ascii="Times New Roman" w:hAnsi="Times New Roman" w:cs="Times New Roman"/>
          <w:bCs/>
          <w:i/>
          <w:iCs/>
          <w:sz w:val="20"/>
          <w:szCs w:val="20"/>
          <w:lang w:val="pt-BR"/>
        </w:rPr>
        <w:t>Tempo de Atuação no Mercado e na Docência</w:t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54"/>
        <w:gridCol w:w="1234"/>
        <w:gridCol w:w="1418"/>
        <w:gridCol w:w="1416"/>
        <w:gridCol w:w="1416"/>
      </w:tblGrid>
      <w:tr w:rsidR="006A7D4C" w:rsidRPr="007375B0" w14:paraId="6C1B2CD6" w14:textId="77777777" w:rsidTr="00996576">
        <w:trPr>
          <w:trHeight w:val="251"/>
          <w:jc w:val="center"/>
        </w:trPr>
        <w:tc>
          <w:tcPr>
            <w:tcW w:w="1898" w:type="pct"/>
            <w:vMerge w:val="restart"/>
            <w:tcBorders>
              <w:top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7B663AA" w14:textId="77777777" w:rsidR="006A7D4C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Anos de Atuação</w:t>
            </w:r>
          </w:p>
        </w:tc>
        <w:tc>
          <w:tcPr>
            <w:tcW w:w="1500" w:type="pct"/>
            <w:gridSpan w:val="2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</w:tcPr>
          <w:p w14:paraId="2B1A57F0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No Mercado</w:t>
            </w:r>
          </w:p>
        </w:tc>
        <w:tc>
          <w:tcPr>
            <w:tcW w:w="1602" w:type="pct"/>
            <w:gridSpan w:val="2"/>
            <w:tcBorders>
              <w:top w:val="single" w:sz="8" w:space="0" w:color="auto"/>
              <w:left w:val="single" w:sz="2" w:space="0" w:color="auto"/>
              <w:bottom w:val="single" w:sz="8" w:space="0" w:color="auto"/>
              <w:right w:val="nil"/>
            </w:tcBorders>
          </w:tcPr>
          <w:p w14:paraId="2CAC613D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Na Docência</w:t>
            </w:r>
          </w:p>
        </w:tc>
      </w:tr>
      <w:tr w:rsidR="006A7D4C" w:rsidRPr="007375B0" w14:paraId="29BAC56D" w14:textId="77777777" w:rsidTr="00996576">
        <w:trPr>
          <w:trHeight w:val="300"/>
          <w:jc w:val="center"/>
        </w:trPr>
        <w:tc>
          <w:tcPr>
            <w:tcW w:w="1898" w:type="pct"/>
            <w:vMerge/>
            <w:tcBorders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93F91D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</w:p>
        </w:tc>
        <w:tc>
          <w:tcPr>
            <w:tcW w:w="698" w:type="pct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C8B29C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Frequência</w:t>
            </w:r>
          </w:p>
        </w:tc>
        <w:tc>
          <w:tcPr>
            <w:tcW w:w="802" w:type="pct"/>
            <w:tcBorders>
              <w:top w:val="single" w:sz="8" w:space="0" w:color="auto"/>
              <w:left w:val="nil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A790C25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%</w:t>
            </w:r>
          </w:p>
        </w:tc>
        <w:tc>
          <w:tcPr>
            <w:tcW w:w="801" w:type="pct"/>
            <w:tcBorders>
              <w:top w:val="single" w:sz="8" w:space="0" w:color="auto"/>
              <w:left w:val="single" w:sz="2" w:space="0" w:color="auto"/>
              <w:bottom w:val="single" w:sz="8" w:space="0" w:color="auto"/>
              <w:right w:val="nil"/>
            </w:tcBorders>
            <w:vAlign w:val="center"/>
          </w:tcPr>
          <w:p w14:paraId="40D3E2D9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Frequência</w:t>
            </w:r>
          </w:p>
        </w:tc>
        <w:tc>
          <w:tcPr>
            <w:tcW w:w="80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BB27EE5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%</w:t>
            </w:r>
          </w:p>
        </w:tc>
      </w:tr>
      <w:tr w:rsidR="006A7D4C" w:rsidRPr="007375B0" w14:paraId="6E328855" w14:textId="77777777" w:rsidTr="00996576">
        <w:trPr>
          <w:trHeight w:val="288"/>
          <w:jc w:val="center"/>
        </w:trPr>
        <w:tc>
          <w:tcPr>
            <w:tcW w:w="189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49CD8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6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1F7CA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73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D3BDAD2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6,85%</w:t>
            </w:r>
          </w:p>
        </w:tc>
        <w:tc>
          <w:tcPr>
            <w:tcW w:w="801" w:type="pct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3C468D58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04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</w:tcPr>
          <w:p w14:paraId="79A947C0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0,92%</w:t>
            </w:r>
          </w:p>
        </w:tc>
      </w:tr>
      <w:tr w:rsidR="006A7D4C" w:rsidRPr="007375B0" w14:paraId="7F9ED58C" w14:textId="77777777" w:rsidTr="00996576">
        <w:trPr>
          <w:trHeight w:val="288"/>
          <w:jc w:val="center"/>
        </w:trPr>
        <w:tc>
          <w:tcPr>
            <w:tcW w:w="189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52130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 a 5</w:t>
            </w:r>
          </w:p>
        </w:tc>
        <w:tc>
          <w:tcPr>
            <w:tcW w:w="6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6EF1B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75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6C3F88EA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7,32%</w:t>
            </w:r>
          </w:p>
        </w:tc>
        <w:tc>
          <w:tcPr>
            <w:tcW w:w="801" w:type="pct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5C747C5B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94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</w:tcPr>
          <w:p w14:paraId="7BD398EE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1,71%</w:t>
            </w:r>
          </w:p>
        </w:tc>
      </w:tr>
      <w:tr w:rsidR="006A7D4C" w:rsidRPr="007375B0" w14:paraId="5847A70E" w14:textId="77777777" w:rsidTr="00996576">
        <w:trPr>
          <w:trHeight w:val="288"/>
          <w:jc w:val="center"/>
        </w:trPr>
        <w:tc>
          <w:tcPr>
            <w:tcW w:w="189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35C11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6 a 10</w:t>
            </w:r>
          </w:p>
        </w:tc>
        <w:tc>
          <w:tcPr>
            <w:tcW w:w="6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FA38F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74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7E52854E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7,09%</w:t>
            </w:r>
          </w:p>
        </w:tc>
        <w:tc>
          <w:tcPr>
            <w:tcW w:w="801" w:type="pct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3ED0F1CE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93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</w:tcPr>
          <w:p w14:paraId="70D93809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1,48%</w:t>
            </w:r>
          </w:p>
        </w:tc>
      </w:tr>
      <w:tr w:rsidR="006A7D4C" w:rsidRPr="007375B0" w14:paraId="44E4C17C" w14:textId="77777777" w:rsidTr="00996576">
        <w:trPr>
          <w:trHeight w:val="288"/>
          <w:jc w:val="center"/>
        </w:trPr>
        <w:tc>
          <w:tcPr>
            <w:tcW w:w="189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0B29B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1 a 15</w:t>
            </w:r>
          </w:p>
        </w:tc>
        <w:tc>
          <w:tcPr>
            <w:tcW w:w="6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0BB13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58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A85AEC8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3,40%</w:t>
            </w:r>
          </w:p>
        </w:tc>
        <w:tc>
          <w:tcPr>
            <w:tcW w:w="801" w:type="pct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358EF145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80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</w:tcPr>
          <w:p w14:paraId="47CAA9E6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8,48%</w:t>
            </w:r>
          </w:p>
        </w:tc>
      </w:tr>
      <w:tr w:rsidR="006A7D4C" w:rsidRPr="007375B0" w14:paraId="20D2FEF9" w14:textId="77777777" w:rsidTr="00996576">
        <w:trPr>
          <w:trHeight w:val="288"/>
          <w:jc w:val="center"/>
        </w:trPr>
        <w:tc>
          <w:tcPr>
            <w:tcW w:w="189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F7F3A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6 a 20</w:t>
            </w:r>
          </w:p>
        </w:tc>
        <w:tc>
          <w:tcPr>
            <w:tcW w:w="6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08AFF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52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56811195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2,01%</w:t>
            </w:r>
          </w:p>
        </w:tc>
        <w:tc>
          <w:tcPr>
            <w:tcW w:w="801" w:type="pct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308C5CC4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73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</w:tcPr>
          <w:p w14:paraId="13CFAAAA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6,86%</w:t>
            </w:r>
          </w:p>
        </w:tc>
      </w:tr>
      <w:tr w:rsidR="006A7D4C" w:rsidRPr="007375B0" w14:paraId="308E7932" w14:textId="77777777" w:rsidTr="00996576">
        <w:trPr>
          <w:trHeight w:val="288"/>
          <w:jc w:val="center"/>
        </w:trPr>
        <w:tc>
          <w:tcPr>
            <w:tcW w:w="189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C474F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1 a 30</w:t>
            </w:r>
          </w:p>
        </w:tc>
        <w:tc>
          <w:tcPr>
            <w:tcW w:w="6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88C05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63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7840925A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4,55%</w:t>
            </w:r>
          </w:p>
        </w:tc>
        <w:tc>
          <w:tcPr>
            <w:tcW w:w="801" w:type="pct"/>
            <w:tcBorders>
              <w:top w:val="nil"/>
              <w:left w:val="single" w:sz="2" w:space="0" w:color="auto"/>
              <w:bottom w:val="nil"/>
              <w:right w:val="nil"/>
            </w:tcBorders>
          </w:tcPr>
          <w:p w14:paraId="603B6E52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69</w:t>
            </w:r>
          </w:p>
        </w:tc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</w:tcPr>
          <w:p w14:paraId="630421B8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5,93%</w:t>
            </w:r>
          </w:p>
        </w:tc>
      </w:tr>
      <w:tr w:rsidR="006A7D4C" w:rsidRPr="007375B0" w14:paraId="014BEA50" w14:textId="77777777" w:rsidTr="00996576">
        <w:trPr>
          <w:trHeight w:val="288"/>
          <w:jc w:val="center"/>
        </w:trPr>
        <w:tc>
          <w:tcPr>
            <w:tcW w:w="189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C3579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ais de 30</w:t>
            </w:r>
          </w:p>
        </w:tc>
        <w:tc>
          <w:tcPr>
            <w:tcW w:w="69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C59A6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38</w:t>
            </w:r>
          </w:p>
        </w:tc>
        <w:tc>
          <w:tcPr>
            <w:tcW w:w="802" w:type="pct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0577DDFF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8,78%</w:t>
            </w:r>
          </w:p>
        </w:tc>
        <w:tc>
          <w:tcPr>
            <w:tcW w:w="801" w:type="pct"/>
            <w:tcBorders>
              <w:top w:val="nil"/>
              <w:left w:val="single" w:sz="2" w:space="0" w:color="auto"/>
              <w:bottom w:val="single" w:sz="4" w:space="0" w:color="auto"/>
              <w:right w:val="nil"/>
            </w:tcBorders>
          </w:tcPr>
          <w:p w14:paraId="628C24F3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8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7269A7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4,62%</w:t>
            </w:r>
          </w:p>
        </w:tc>
      </w:tr>
      <w:tr w:rsidR="006A7D4C" w:rsidRPr="007375B0" w14:paraId="7772A8E5" w14:textId="77777777" w:rsidTr="00996576">
        <w:trPr>
          <w:trHeight w:val="300"/>
          <w:jc w:val="center"/>
        </w:trPr>
        <w:tc>
          <w:tcPr>
            <w:tcW w:w="1898" w:type="pct"/>
            <w:tcBorders>
              <w:top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68ACD8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698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BBB3A2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433</w:t>
            </w:r>
          </w:p>
        </w:tc>
        <w:tc>
          <w:tcPr>
            <w:tcW w:w="802" w:type="pct"/>
            <w:tcBorders>
              <w:top w:val="single" w:sz="4" w:space="0" w:color="auto"/>
              <w:left w:val="nil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5E73900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801" w:type="pct"/>
            <w:tcBorders>
              <w:top w:val="single" w:sz="4" w:space="0" w:color="auto"/>
              <w:left w:val="single" w:sz="2" w:space="0" w:color="auto"/>
              <w:bottom w:val="single" w:sz="8" w:space="0" w:color="auto"/>
              <w:right w:val="nil"/>
            </w:tcBorders>
          </w:tcPr>
          <w:p w14:paraId="0282851A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433</w:t>
            </w:r>
          </w:p>
        </w:tc>
        <w:tc>
          <w:tcPr>
            <w:tcW w:w="801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</w:tcPr>
          <w:p w14:paraId="6438F096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00%</w:t>
            </w:r>
          </w:p>
        </w:tc>
      </w:tr>
      <w:tr w:rsidR="006A7D4C" w:rsidRPr="007375B0" w14:paraId="6A95AF4D" w14:textId="77777777" w:rsidTr="00996576">
        <w:trPr>
          <w:trHeight w:val="288"/>
          <w:jc w:val="center"/>
        </w:trPr>
        <w:tc>
          <w:tcPr>
            <w:tcW w:w="189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65A72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édia</w:t>
            </w:r>
          </w:p>
        </w:tc>
        <w:tc>
          <w:tcPr>
            <w:tcW w:w="1500" w:type="pct"/>
            <w:gridSpan w:val="2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488887A1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3,2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anos</w:t>
            </w:r>
          </w:p>
        </w:tc>
        <w:tc>
          <w:tcPr>
            <w:tcW w:w="1602" w:type="pct"/>
            <w:gridSpan w:val="2"/>
            <w:tcBorders>
              <w:top w:val="single" w:sz="8" w:space="0" w:color="auto"/>
              <w:left w:val="single" w:sz="2" w:space="0" w:color="auto"/>
              <w:bottom w:val="nil"/>
            </w:tcBorders>
          </w:tcPr>
          <w:p w14:paraId="38C7F884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3,82 anos</w:t>
            </w:r>
          </w:p>
        </w:tc>
      </w:tr>
      <w:tr w:rsidR="006A7D4C" w:rsidRPr="007375B0" w14:paraId="693BE2C4" w14:textId="77777777" w:rsidTr="00996576">
        <w:trPr>
          <w:trHeight w:val="288"/>
          <w:jc w:val="center"/>
        </w:trPr>
        <w:tc>
          <w:tcPr>
            <w:tcW w:w="189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30487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ediana</w:t>
            </w:r>
          </w:p>
        </w:tc>
        <w:tc>
          <w:tcPr>
            <w:tcW w:w="1500" w:type="pct"/>
            <w:gridSpan w:val="2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56816391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anos</w:t>
            </w:r>
          </w:p>
        </w:tc>
        <w:tc>
          <w:tcPr>
            <w:tcW w:w="1602" w:type="pct"/>
            <w:gridSpan w:val="2"/>
            <w:tcBorders>
              <w:top w:val="nil"/>
              <w:left w:val="single" w:sz="2" w:space="0" w:color="auto"/>
              <w:bottom w:val="nil"/>
            </w:tcBorders>
          </w:tcPr>
          <w:p w14:paraId="3CD5982E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2 anos</w:t>
            </w:r>
          </w:p>
        </w:tc>
      </w:tr>
      <w:tr w:rsidR="006A7D4C" w:rsidRPr="007375B0" w14:paraId="24BD3966" w14:textId="77777777" w:rsidTr="00996576">
        <w:trPr>
          <w:trHeight w:val="288"/>
          <w:jc w:val="center"/>
        </w:trPr>
        <w:tc>
          <w:tcPr>
            <w:tcW w:w="189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7730A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ínimo</w:t>
            </w:r>
          </w:p>
        </w:tc>
        <w:tc>
          <w:tcPr>
            <w:tcW w:w="1500" w:type="pct"/>
            <w:gridSpan w:val="2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6850772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1602" w:type="pct"/>
            <w:gridSpan w:val="2"/>
            <w:tcBorders>
              <w:top w:val="nil"/>
              <w:left w:val="single" w:sz="2" w:space="0" w:color="auto"/>
              <w:bottom w:val="nil"/>
            </w:tcBorders>
          </w:tcPr>
          <w:p w14:paraId="287B7ED3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0</w:t>
            </w:r>
          </w:p>
        </w:tc>
      </w:tr>
      <w:tr w:rsidR="006A7D4C" w:rsidRPr="007375B0" w14:paraId="5EFFD079" w14:textId="77777777" w:rsidTr="00996576">
        <w:trPr>
          <w:trHeight w:val="288"/>
          <w:jc w:val="center"/>
        </w:trPr>
        <w:tc>
          <w:tcPr>
            <w:tcW w:w="1898" w:type="pct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FC23E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áximo</w:t>
            </w:r>
          </w:p>
        </w:tc>
        <w:tc>
          <w:tcPr>
            <w:tcW w:w="1500" w:type="pct"/>
            <w:gridSpan w:val="2"/>
            <w:tcBorders>
              <w:top w:val="nil"/>
              <w:left w:val="single" w:sz="4" w:space="0" w:color="auto"/>
              <w:bottom w:val="nil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0DB833D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50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anos</w:t>
            </w:r>
          </w:p>
        </w:tc>
        <w:tc>
          <w:tcPr>
            <w:tcW w:w="1602" w:type="pct"/>
            <w:gridSpan w:val="2"/>
            <w:tcBorders>
              <w:top w:val="nil"/>
              <w:left w:val="single" w:sz="2" w:space="0" w:color="auto"/>
              <w:bottom w:val="nil"/>
            </w:tcBorders>
          </w:tcPr>
          <w:p w14:paraId="70469645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50 anos</w:t>
            </w:r>
          </w:p>
        </w:tc>
      </w:tr>
      <w:tr w:rsidR="006A7D4C" w:rsidRPr="007375B0" w14:paraId="3C36A79E" w14:textId="77777777" w:rsidTr="00996576">
        <w:trPr>
          <w:trHeight w:val="300"/>
          <w:jc w:val="center"/>
        </w:trPr>
        <w:tc>
          <w:tcPr>
            <w:tcW w:w="1898" w:type="pct"/>
            <w:tcBorders>
              <w:top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ED9218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svio Padrão</w:t>
            </w:r>
          </w:p>
        </w:tc>
        <w:tc>
          <w:tcPr>
            <w:tcW w:w="1500" w:type="pct"/>
            <w:gridSpan w:val="2"/>
            <w:tcBorders>
              <w:top w:val="nil"/>
              <w:left w:val="single" w:sz="4" w:space="0" w:color="auto"/>
              <w:bottom w:val="single" w:sz="8" w:space="0" w:color="auto"/>
              <w:right w:val="single" w:sz="2" w:space="0" w:color="auto"/>
            </w:tcBorders>
            <w:shd w:val="clear" w:color="auto" w:fill="auto"/>
            <w:noWrap/>
            <w:vAlign w:val="center"/>
            <w:hideMark/>
          </w:tcPr>
          <w:p w14:paraId="330A57EB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375B0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1,58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anos</w:t>
            </w:r>
          </w:p>
        </w:tc>
        <w:tc>
          <w:tcPr>
            <w:tcW w:w="1602" w:type="pct"/>
            <w:gridSpan w:val="2"/>
            <w:tcBorders>
              <w:top w:val="nil"/>
              <w:left w:val="single" w:sz="2" w:space="0" w:color="auto"/>
              <w:bottom w:val="single" w:sz="8" w:space="0" w:color="auto"/>
            </w:tcBorders>
          </w:tcPr>
          <w:p w14:paraId="2EDBAADD" w14:textId="77777777" w:rsidR="006A7D4C" w:rsidRPr="007375B0" w:rsidRDefault="006A7D4C" w:rsidP="00996576">
            <w:pPr>
              <w:spacing w:after="0"/>
              <w:ind w:left="65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9,3 anos</w:t>
            </w:r>
          </w:p>
        </w:tc>
      </w:tr>
    </w:tbl>
    <w:p w14:paraId="17C92F3E" w14:textId="77777777" w:rsidR="006A7D4C" w:rsidRPr="00BE0879" w:rsidRDefault="006A7D4C" w:rsidP="006A7D4C">
      <w:pPr>
        <w:pStyle w:val="Corpodetexto"/>
        <w:spacing w:after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9C090D">
        <w:rPr>
          <w:rFonts w:ascii="Times New Roman" w:hAnsi="Times New Roman" w:cs="Times New Roman"/>
          <w:b/>
          <w:sz w:val="20"/>
          <w:szCs w:val="20"/>
        </w:rPr>
        <w:t>Fonte:</w:t>
      </w:r>
      <w:r w:rsidRPr="007375B0">
        <w:rPr>
          <w:rFonts w:ascii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>Elaborada pelos autores.</w:t>
      </w:r>
      <w:r w:rsidRPr="00BE0879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1C262502" w14:textId="3B3FDEEF" w:rsidR="006A7D4C" w:rsidRDefault="006A7D4C" w:rsidP="006A7D4C">
      <w:pPr>
        <w:spacing w:after="0"/>
        <w:jc w:val="both"/>
        <w:rPr>
          <w:rFonts w:ascii="Times New Roman" w:hAnsi="Times New Roman" w:cs="Times New Roman"/>
          <w:color w:val="C00000"/>
        </w:rPr>
      </w:pPr>
    </w:p>
    <w:p w14:paraId="1C583AA3" w14:textId="77777777" w:rsidR="006A7D4C" w:rsidRPr="009D513E" w:rsidRDefault="006A7D4C" w:rsidP="006A7D4C">
      <w:pPr>
        <w:spacing w:after="0"/>
        <w:jc w:val="both"/>
        <w:rPr>
          <w:rFonts w:ascii="Times New Roman" w:hAnsi="Times New Roman" w:cs="Times New Roman"/>
          <w:color w:val="C00000"/>
        </w:rPr>
      </w:pPr>
    </w:p>
    <w:p w14:paraId="13CB36BE" w14:textId="2CC1EA9E" w:rsidR="006A7D4C" w:rsidRPr="009C090D" w:rsidRDefault="006A7D4C" w:rsidP="006A7D4C">
      <w:pPr>
        <w:pStyle w:val="Legenda"/>
        <w:keepNext/>
        <w:spacing w:after="0"/>
        <w:rPr>
          <w:rFonts w:ascii="Times New Roman" w:hAnsi="Times New Roman" w:cs="Times New Roman"/>
          <w:b/>
          <w:bCs/>
          <w:i w:val="0"/>
          <w:iCs/>
          <w:color w:val="000000" w:themeColor="text1"/>
          <w:sz w:val="20"/>
          <w:szCs w:val="20"/>
        </w:rPr>
      </w:pPr>
      <w:bookmarkStart w:id="2" w:name="_Toc28093466"/>
      <w:r w:rsidRPr="009C090D">
        <w:rPr>
          <w:rFonts w:ascii="Times New Roman" w:hAnsi="Times New Roman" w:cs="Times New Roman"/>
          <w:b/>
          <w:bCs/>
          <w:i w:val="0"/>
          <w:iCs/>
          <w:color w:val="000000" w:themeColor="text1"/>
          <w:sz w:val="20"/>
          <w:szCs w:val="20"/>
        </w:rPr>
        <w:t xml:space="preserve">Tabela </w:t>
      </w:r>
      <w:r>
        <w:rPr>
          <w:rFonts w:ascii="Times New Roman" w:hAnsi="Times New Roman" w:cs="Times New Roman"/>
          <w:b/>
          <w:bCs/>
          <w:i w:val="0"/>
          <w:iCs/>
          <w:color w:val="000000" w:themeColor="text1"/>
          <w:sz w:val="20"/>
          <w:szCs w:val="20"/>
        </w:rPr>
        <w:t>003</w:t>
      </w:r>
    </w:p>
    <w:p w14:paraId="75FFCF37" w14:textId="77777777" w:rsidR="006A7D4C" w:rsidRPr="009C090D" w:rsidRDefault="006A7D4C" w:rsidP="006A7D4C">
      <w:pPr>
        <w:pStyle w:val="Legenda"/>
        <w:keepNext/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C090D">
        <w:rPr>
          <w:rFonts w:ascii="Times New Roman" w:hAnsi="Times New Roman" w:cs="Times New Roman"/>
          <w:color w:val="000000" w:themeColor="text1"/>
          <w:sz w:val="20"/>
          <w:szCs w:val="20"/>
        </w:rPr>
        <w:t>Áreas de atuação docente</w:t>
      </w:r>
      <w:bookmarkEnd w:id="2"/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18"/>
        <w:gridCol w:w="1607"/>
        <w:gridCol w:w="1609"/>
        <w:gridCol w:w="1432"/>
        <w:gridCol w:w="1372"/>
      </w:tblGrid>
      <w:tr w:rsidR="006A7D4C" w:rsidRPr="00996576" w14:paraId="00806B36" w14:textId="77777777" w:rsidTr="00996576">
        <w:trPr>
          <w:trHeight w:val="288"/>
          <w:jc w:val="center"/>
        </w:trPr>
        <w:tc>
          <w:tcPr>
            <w:tcW w:w="1595" w:type="pct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1BD7A06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Área</w:t>
            </w:r>
          </w:p>
        </w:tc>
        <w:tc>
          <w:tcPr>
            <w:tcW w:w="1819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FF1A90" w14:textId="77777777" w:rsidR="006A7D4C" w:rsidRPr="006A7D4C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pt-BR" w:eastAsia="pt-BR"/>
              </w:rPr>
            </w:pPr>
            <w:r w:rsidRPr="006A7D4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pt-BR" w:eastAsia="pt-BR"/>
              </w:rPr>
              <w:t xml:space="preserve">Área de Atuação na Docência </w:t>
            </w:r>
          </w:p>
        </w:tc>
        <w:tc>
          <w:tcPr>
            <w:tcW w:w="1587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AACCD2" w14:textId="77777777" w:rsidR="006A7D4C" w:rsidRPr="006A7D4C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pt-BR" w:eastAsia="pt-BR"/>
              </w:rPr>
            </w:pPr>
            <w:r w:rsidRPr="006A7D4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pt-BR" w:eastAsia="pt-BR"/>
              </w:rPr>
              <w:t>Área de Atuação no Mercado</w:t>
            </w:r>
          </w:p>
        </w:tc>
      </w:tr>
      <w:tr w:rsidR="006A7D4C" w:rsidRPr="007A2D0A" w14:paraId="4D732256" w14:textId="77777777" w:rsidTr="00996576">
        <w:trPr>
          <w:trHeight w:val="288"/>
          <w:jc w:val="center"/>
        </w:trPr>
        <w:tc>
          <w:tcPr>
            <w:tcW w:w="1595" w:type="pct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99D9EB4" w14:textId="77777777" w:rsidR="006A7D4C" w:rsidRPr="006A7D4C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pt-BR" w:eastAsia="pt-BR"/>
              </w:rPr>
            </w:pPr>
          </w:p>
        </w:tc>
        <w:tc>
          <w:tcPr>
            <w:tcW w:w="9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EDE400D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Frequência</w:t>
            </w:r>
          </w:p>
        </w:tc>
        <w:tc>
          <w:tcPr>
            <w:tcW w:w="9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F4BFDCC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Percentu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547B77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Frequê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113D8D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Percentual</w:t>
            </w:r>
          </w:p>
        </w:tc>
      </w:tr>
      <w:tr w:rsidR="006A7D4C" w:rsidRPr="007A2D0A" w14:paraId="251A9405" w14:textId="77777777" w:rsidTr="00996576">
        <w:trPr>
          <w:trHeight w:val="288"/>
          <w:jc w:val="center"/>
        </w:trPr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92E75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lastRenderedPageBreak/>
              <w:t>Apenas Docência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7829F3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Não se aplica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EE3B3F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Não se aplica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3D65A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253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2F4EA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58,43%</w:t>
            </w:r>
          </w:p>
        </w:tc>
      </w:tr>
      <w:tr w:rsidR="006A7D4C" w:rsidRPr="007A2D0A" w14:paraId="2ED01619" w14:textId="77777777" w:rsidTr="00996576">
        <w:trPr>
          <w:trHeight w:val="288"/>
          <w:jc w:val="center"/>
        </w:trPr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D4396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Contabilidade Societária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0674B6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278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B82BD5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64,20%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64953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34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79871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7,85%</w:t>
            </w:r>
          </w:p>
        </w:tc>
      </w:tr>
      <w:tr w:rsidR="006A7D4C" w:rsidRPr="007A2D0A" w14:paraId="0CA5F072" w14:textId="77777777" w:rsidTr="00996576">
        <w:trPr>
          <w:trHeight w:val="288"/>
          <w:jc w:val="center"/>
        </w:trPr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C780C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Contabilidade Gerencial/Custos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C662B1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236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C4DD5E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54,40%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D3A69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6B11F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6,01%</w:t>
            </w:r>
          </w:p>
        </w:tc>
      </w:tr>
      <w:tr w:rsidR="006A7D4C" w:rsidRPr="007A2D0A" w14:paraId="0DAB21B3" w14:textId="77777777" w:rsidTr="00996576">
        <w:trPr>
          <w:trHeight w:val="288"/>
          <w:jc w:val="center"/>
        </w:trPr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5F465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Auditoria e/ou Perícia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7D9C42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79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E07A73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18,25%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66BE3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40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5C2B3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9,24%</w:t>
            </w:r>
          </w:p>
        </w:tc>
      </w:tr>
      <w:tr w:rsidR="006A7D4C" w:rsidRPr="007A2D0A" w14:paraId="7DDC6957" w14:textId="77777777" w:rsidTr="00996576">
        <w:trPr>
          <w:trHeight w:val="288"/>
          <w:jc w:val="center"/>
        </w:trPr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88D3E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Consultoria Contábil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8F6CBA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-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4ACFF2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-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84F7A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33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DEFFB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7,62%</w:t>
            </w:r>
          </w:p>
        </w:tc>
      </w:tr>
      <w:tr w:rsidR="006A7D4C" w:rsidRPr="007A2D0A" w14:paraId="7682092B" w14:textId="77777777" w:rsidTr="00996576">
        <w:trPr>
          <w:trHeight w:val="288"/>
          <w:jc w:val="center"/>
        </w:trPr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223DF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Contabilidade Pública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E6DFD4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65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259C3D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15,01%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789EF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30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34B06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6,93%</w:t>
            </w:r>
          </w:p>
        </w:tc>
      </w:tr>
      <w:tr w:rsidR="006A7D4C" w:rsidRPr="007A2D0A" w14:paraId="244D2652" w14:textId="77777777" w:rsidTr="00996576">
        <w:trPr>
          <w:trHeight w:val="288"/>
          <w:jc w:val="center"/>
        </w:trPr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6B300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Legislação Fiscal e Tributária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2DF4EC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35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19C731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8,08%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B8B40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9F807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1,15%</w:t>
            </w:r>
          </w:p>
        </w:tc>
      </w:tr>
      <w:tr w:rsidR="006A7D4C" w:rsidRPr="007A2D0A" w14:paraId="376BFC08" w14:textId="77777777" w:rsidTr="00996576">
        <w:trPr>
          <w:trHeight w:val="288"/>
          <w:jc w:val="center"/>
        </w:trPr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3E258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Outras áreas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CF198A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48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13BF96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11,09%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9D275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B9ABD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2,77%</w:t>
            </w:r>
          </w:p>
        </w:tc>
      </w:tr>
      <w:tr w:rsidR="006A7D4C" w:rsidRPr="007A2D0A" w14:paraId="1D60BBB3" w14:textId="77777777" w:rsidTr="00996576">
        <w:trPr>
          <w:trHeight w:val="300"/>
          <w:jc w:val="center"/>
        </w:trPr>
        <w:tc>
          <w:tcPr>
            <w:tcW w:w="159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B0A1A9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N</w:t>
            </w:r>
          </w:p>
        </w:tc>
        <w:tc>
          <w:tcPr>
            <w:tcW w:w="909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36B9AB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433*</w:t>
            </w:r>
          </w:p>
        </w:tc>
        <w:tc>
          <w:tcPr>
            <w:tcW w:w="909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7DB6D5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100,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0</w:t>
            </w: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%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*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DBB777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433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19F88B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100,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0</w:t>
            </w: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%</w:t>
            </w:r>
          </w:p>
        </w:tc>
      </w:tr>
    </w:tbl>
    <w:p w14:paraId="230D7548" w14:textId="77777777" w:rsidR="006A7D4C" w:rsidRPr="007A2D0A" w:rsidRDefault="006A7D4C" w:rsidP="006A7D4C">
      <w:pPr>
        <w:spacing w:after="0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C1D06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Fonte:</w:t>
      </w:r>
      <w:r w:rsidRPr="007A2D0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laborada pelos autores</w:t>
      </w:r>
      <w:r w:rsidRPr="007A2D0A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565907EC" w14:textId="77777777" w:rsidR="006A7D4C" w:rsidRPr="006A7D4C" w:rsidRDefault="006A7D4C" w:rsidP="006A7D4C">
      <w:pPr>
        <w:spacing w:after="0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pt-BR"/>
        </w:rPr>
      </w:pPr>
      <w:r w:rsidRPr="006A7D4C">
        <w:rPr>
          <w:rFonts w:ascii="Times New Roman" w:hAnsi="Times New Roman" w:cs="Times New Roman"/>
          <w:color w:val="000000" w:themeColor="text1"/>
          <w:sz w:val="20"/>
          <w:szCs w:val="20"/>
          <w:lang w:val="pt-BR"/>
        </w:rPr>
        <w:t>* Os docentes pesquisados puderam indicar mais de uma área de atuação na docência. Já, para Atuação no Mercado, só foi possível indicar a área principal.</w:t>
      </w:r>
    </w:p>
    <w:p w14:paraId="59EE3F18" w14:textId="68B3029D" w:rsidR="006A7D4C" w:rsidRDefault="006A7D4C" w:rsidP="00AB45A0">
      <w:pPr>
        <w:pStyle w:val="Corpodetexto"/>
        <w:rPr>
          <w:lang w:val="pt-BR"/>
        </w:rPr>
      </w:pPr>
    </w:p>
    <w:p w14:paraId="36782EF5" w14:textId="5608B851" w:rsidR="006A7D4C" w:rsidRDefault="006A7D4C" w:rsidP="00AB45A0">
      <w:pPr>
        <w:pStyle w:val="Corpodetexto"/>
        <w:rPr>
          <w:lang w:val="pt-BR"/>
        </w:rPr>
      </w:pPr>
    </w:p>
    <w:p w14:paraId="6D97614E" w14:textId="47567B9C" w:rsidR="006A7D4C" w:rsidRPr="006A7D4C" w:rsidRDefault="006A7D4C" w:rsidP="006A7D4C">
      <w:pPr>
        <w:pStyle w:val="Legenda"/>
        <w:spacing w:after="0"/>
        <w:rPr>
          <w:rFonts w:ascii="Times New Roman" w:hAnsi="Times New Roman" w:cs="Times New Roman"/>
          <w:b/>
          <w:bCs/>
          <w:iCs/>
          <w:sz w:val="20"/>
          <w:szCs w:val="20"/>
          <w:lang w:val="pt-BR"/>
        </w:rPr>
      </w:pPr>
      <w:bookmarkStart w:id="3" w:name="_Toc28093456"/>
      <w:bookmarkStart w:id="4" w:name="_Hlk63598452"/>
      <w:r w:rsidRPr="006A7D4C">
        <w:rPr>
          <w:rFonts w:ascii="Times New Roman" w:hAnsi="Times New Roman" w:cs="Times New Roman"/>
          <w:b/>
          <w:bCs/>
          <w:iCs/>
          <w:sz w:val="20"/>
          <w:szCs w:val="20"/>
          <w:lang w:val="pt-BR"/>
        </w:rPr>
        <w:t xml:space="preserve">Tabela </w:t>
      </w:r>
      <w:r>
        <w:rPr>
          <w:rFonts w:ascii="Times New Roman" w:hAnsi="Times New Roman" w:cs="Times New Roman"/>
          <w:b/>
          <w:bCs/>
          <w:iCs/>
          <w:sz w:val="20"/>
          <w:szCs w:val="20"/>
          <w:lang w:val="pt-BR"/>
        </w:rPr>
        <w:t>004</w:t>
      </w:r>
    </w:p>
    <w:p w14:paraId="637CD183" w14:textId="77777777" w:rsidR="006A7D4C" w:rsidRPr="006A7D4C" w:rsidRDefault="006A7D4C" w:rsidP="006A7D4C">
      <w:pPr>
        <w:pStyle w:val="Legenda"/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6A7D4C">
        <w:rPr>
          <w:rFonts w:ascii="Times New Roman" w:hAnsi="Times New Roman" w:cs="Times New Roman"/>
          <w:sz w:val="20"/>
          <w:szCs w:val="20"/>
          <w:lang w:val="pt-BR"/>
        </w:rPr>
        <w:t>Regime de trabalho - Docentes em Ciências Contábeis</w:t>
      </w:r>
      <w:bookmarkEnd w:id="3"/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62"/>
        <w:gridCol w:w="1738"/>
        <w:gridCol w:w="1738"/>
      </w:tblGrid>
      <w:tr w:rsidR="006A7D4C" w:rsidRPr="00780D11" w14:paraId="57766EA2" w14:textId="77777777" w:rsidTr="00996576">
        <w:trPr>
          <w:trHeight w:val="315"/>
          <w:jc w:val="center"/>
        </w:trPr>
        <w:tc>
          <w:tcPr>
            <w:tcW w:w="3034" w:type="pc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467E893F" w14:textId="77777777" w:rsidR="006A7D4C" w:rsidRPr="00780D11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780D1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Regime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641CFC" w14:textId="77777777" w:rsidR="006A7D4C" w:rsidRPr="00780D11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780D1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Quantidade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B8ED5A" w14:textId="77777777" w:rsidR="006A7D4C" w:rsidRPr="00780D11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780D1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Frequência</w:t>
            </w:r>
          </w:p>
        </w:tc>
      </w:tr>
      <w:tr w:rsidR="006A7D4C" w:rsidRPr="00780D11" w14:paraId="6CFE43FC" w14:textId="77777777" w:rsidTr="00996576">
        <w:trPr>
          <w:trHeight w:val="300"/>
          <w:jc w:val="center"/>
        </w:trPr>
        <w:tc>
          <w:tcPr>
            <w:tcW w:w="30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F2DFE" w14:textId="77777777" w:rsidR="006A7D4C" w:rsidRPr="006A7D4C" w:rsidRDefault="006A7D4C" w:rsidP="00996576">
            <w:pPr>
              <w:spacing w:after="0" w:line="259" w:lineRule="auto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  <w:r w:rsidRPr="006A7D4C"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  <w:t>Professor de Dedicação Integral/Exclusiva</w:t>
            </w:r>
          </w:p>
        </w:tc>
        <w:tc>
          <w:tcPr>
            <w:tcW w:w="9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44DC1" w14:textId="77777777" w:rsidR="006A7D4C" w:rsidRPr="00780D11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80D11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52</w:t>
            </w:r>
          </w:p>
        </w:tc>
        <w:tc>
          <w:tcPr>
            <w:tcW w:w="9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7AEEB" w14:textId="77777777" w:rsidR="006A7D4C" w:rsidRPr="00780D11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80D11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58,20%</w:t>
            </w:r>
          </w:p>
        </w:tc>
      </w:tr>
      <w:tr w:rsidR="006A7D4C" w:rsidRPr="00780D11" w14:paraId="4D9848AE" w14:textId="77777777" w:rsidTr="00996576">
        <w:trPr>
          <w:trHeight w:val="300"/>
          <w:jc w:val="center"/>
        </w:trPr>
        <w:tc>
          <w:tcPr>
            <w:tcW w:w="303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319D9" w14:textId="77777777" w:rsidR="006A7D4C" w:rsidRPr="00780D11" w:rsidRDefault="006A7D4C" w:rsidP="00996576">
            <w:pPr>
              <w:spacing w:after="0" w:line="259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80D11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rofessor de Dedicação Parcial</w:t>
            </w:r>
          </w:p>
        </w:tc>
        <w:tc>
          <w:tcPr>
            <w:tcW w:w="9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38B0C" w14:textId="77777777" w:rsidR="006A7D4C" w:rsidRPr="00780D11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80D11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80</w:t>
            </w:r>
          </w:p>
        </w:tc>
        <w:tc>
          <w:tcPr>
            <w:tcW w:w="98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A36E2" w14:textId="77777777" w:rsidR="006A7D4C" w:rsidRPr="00780D11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80D11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8,5%</w:t>
            </w:r>
          </w:p>
        </w:tc>
      </w:tr>
      <w:tr w:rsidR="006A7D4C" w:rsidRPr="00780D11" w14:paraId="7DB18723" w14:textId="77777777" w:rsidTr="00996576">
        <w:trPr>
          <w:trHeight w:val="300"/>
          <w:jc w:val="center"/>
        </w:trPr>
        <w:tc>
          <w:tcPr>
            <w:tcW w:w="30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29071C" w14:textId="77777777" w:rsidR="006A7D4C" w:rsidRPr="00780D11" w:rsidRDefault="006A7D4C" w:rsidP="00996576">
            <w:pPr>
              <w:spacing w:after="0" w:line="259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80D11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rofessor Horista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02BD73" w14:textId="77777777" w:rsidR="006A7D4C" w:rsidRPr="00780D11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80D11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01</w:t>
            </w:r>
          </w:p>
        </w:tc>
        <w:tc>
          <w:tcPr>
            <w:tcW w:w="98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2ABD6B" w14:textId="77777777" w:rsidR="006A7D4C" w:rsidRPr="00780D11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780D11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3,30%</w:t>
            </w:r>
          </w:p>
        </w:tc>
      </w:tr>
      <w:tr w:rsidR="006A7D4C" w:rsidRPr="00780D11" w14:paraId="6930B0AA" w14:textId="77777777" w:rsidTr="00996576">
        <w:trPr>
          <w:trHeight w:val="300"/>
          <w:jc w:val="center"/>
        </w:trPr>
        <w:tc>
          <w:tcPr>
            <w:tcW w:w="30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A3EAE" w14:textId="77777777" w:rsidR="006A7D4C" w:rsidRPr="00780D11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780D1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636185" w14:textId="77777777" w:rsidR="006A7D4C" w:rsidRPr="00780D11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780D1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433</w:t>
            </w:r>
          </w:p>
        </w:tc>
        <w:tc>
          <w:tcPr>
            <w:tcW w:w="98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A0E9A8" w14:textId="77777777" w:rsidR="006A7D4C" w:rsidRPr="00780D11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780D1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00%</w:t>
            </w:r>
          </w:p>
        </w:tc>
      </w:tr>
    </w:tbl>
    <w:p w14:paraId="0BF65369" w14:textId="77777777" w:rsidR="006A7D4C" w:rsidRPr="007D6E1E" w:rsidRDefault="006A7D4C" w:rsidP="006A7D4C">
      <w:pPr>
        <w:pStyle w:val="Corpodetexto"/>
        <w:spacing w:after="0" w:line="480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AF59E3">
        <w:rPr>
          <w:rFonts w:ascii="Times New Roman" w:hAnsi="Times New Roman" w:cs="Times New Roman"/>
          <w:b/>
          <w:sz w:val="20"/>
          <w:szCs w:val="20"/>
        </w:rPr>
        <w:t>Fonte:</w:t>
      </w:r>
      <w:r w:rsidRPr="007D6E1E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7D6E1E">
        <w:rPr>
          <w:rFonts w:ascii="Times New Roman" w:hAnsi="Times New Roman" w:cs="Times New Roman"/>
          <w:bCs/>
          <w:i/>
          <w:iCs/>
          <w:sz w:val="20"/>
          <w:szCs w:val="20"/>
        </w:rPr>
        <w:t>Elaborada pelos autores.</w:t>
      </w:r>
    </w:p>
    <w:p w14:paraId="26B1C87F" w14:textId="77777777" w:rsidR="006A7D4C" w:rsidRDefault="006A7D4C" w:rsidP="006A7D4C">
      <w:pPr>
        <w:pStyle w:val="Legenda"/>
        <w:spacing w:after="0"/>
        <w:rPr>
          <w:rFonts w:ascii="Times New Roman" w:hAnsi="Times New Roman" w:cs="Times New Roman"/>
          <w:b/>
          <w:bCs/>
          <w:iCs/>
          <w:sz w:val="20"/>
          <w:szCs w:val="20"/>
          <w:lang w:val="pt-BR"/>
        </w:rPr>
      </w:pPr>
      <w:bookmarkStart w:id="5" w:name="_Toc28093457"/>
      <w:bookmarkEnd w:id="4"/>
    </w:p>
    <w:p w14:paraId="5A47DBEE" w14:textId="7F9B5E38" w:rsidR="006A7D4C" w:rsidRPr="006A7D4C" w:rsidRDefault="006A7D4C" w:rsidP="006A7D4C">
      <w:pPr>
        <w:pStyle w:val="Legenda"/>
        <w:spacing w:after="0"/>
        <w:rPr>
          <w:rFonts w:ascii="Times New Roman" w:hAnsi="Times New Roman" w:cs="Times New Roman"/>
          <w:b/>
          <w:bCs/>
          <w:iCs/>
          <w:sz w:val="20"/>
          <w:szCs w:val="20"/>
          <w:lang w:val="pt-BR"/>
        </w:rPr>
      </w:pPr>
      <w:r w:rsidRPr="006A7D4C">
        <w:rPr>
          <w:rFonts w:ascii="Times New Roman" w:hAnsi="Times New Roman" w:cs="Times New Roman"/>
          <w:b/>
          <w:bCs/>
          <w:iCs/>
          <w:sz w:val="20"/>
          <w:szCs w:val="20"/>
          <w:lang w:val="pt-BR"/>
        </w:rPr>
        <w:t xml:space="preserve">Tabela </w:t>
      </w:r>
      <w:r>
        <w:rPr>
          <w:rFonts w:ascii="Times New Roman" w:hAnsi="Times New Roman" w:cs="Times New Roman"/>
          <w:b/>
          <w:bCs/>
          <w:iCs/>
          <w:sz w:val="20"/>
          <w:szCs w:val="20"/>
          <w:lang w:val="pt-BR"/>
        </w:rPr>
        <w:t>05</w:t>
      </w:r>
      <w:r w:rsidRPr="006A7D4C">
        <w:rPr>
          <w:rFonts w:ascii="Times New Roman" w:hAnsi="Times New Roman" w:cs="Times New Roman"/>
          <w:b/>
          <w:bCs/>
          <w:iCs/>
          <w:sz w:val="20"/>
          <w:szCs w:val="20"/>
          <w:lang w:val="pt-BR"/>
        </w:rPr>
        <w:t xml:space="preserve"> </w:t>
      </w:r>
    </w:p>
    <w:p w14:paraId="11CD3060" w14:textId="77777777" w:rsidR="006A7D4C" w:rsidRPr="006A7D4C" w:rsidRDefault="006A7D4C" w:rsidP="006A7D4C">
      <w:pPr>
        <w:pStyle w:val="Legenda"/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6A7D4C">
        <w:rPr>
          <w:rFonts w:ascii="Times New Roman" w:hAnsi="Times New Roman" w:cs="Times New Roman"/>
          <w:sz w:val="20"/>
          <w:szCs w:val="20"/>
          <w:lang w:val="pt-BR"/>
        </w:rPr>
        <w:t>Categoria administrativa - IES dos docentes em Ciências Contábeis</w:t>
      </w:r>
      <w:bookmarkEnd w:id="5"/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94"/>
        <w:gridCol w:w="1973"/>
        <w:gridCol w:w="1971"/>
      </w:tblGrid>
      <w:tr w:rsidR="006A7D4C" w:rsidRPr="00D60ABF" w14:paraId="7F6B76BA" w14:textId="77777777" w:rsidTr="00996576">
        <w:trPr>
          <w:trHeight w:val="315"/>
          <w:jc w:val="center"/>
        </w:trPr>
        <w:tc>
          <w:tcPr>
            <w:tcW w:w="2769" w:type="pct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7C59078" w14:textId="77777777" w:rsidR="006A7D4C" w:rsidRPr="00D60ABF" w:rsidRDefault="006A7D4C" w:rsidP="00996576">
            <w:pPr>
              <w:spacing w:after="0" w:line="259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D60A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Categoria Administrativa</w:t>
            </w:r>
          </w:p>
        </w:tc>
        <w:tc>
          <w:tcPr>
            <w:tcW w:w="1116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440AE9" w14:textId="77777777" w:rsidR="006A7D4C" w:rsidRPr="00D60ABF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D60A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Quantidade</w:t>
            </w:r>
          </w:p>
        </w:tc>
        <w:tc>
          <w:tcPr>
            <w:tcW w:w="111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6352C6" w14:textId="77777777" w:rsidR="006A7D4C" w:rsidRPr="00D60ABF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D60A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Frequência</w:t>
            </w:r>
          </w:p>
        </w:tc>
      </w:tr>
      <w:tr w:rsidR="006A7D4C" w:rsidRPr="00D60ABF" w14:paraId="7A6AFD56" w14:textId="77777777" w:rsidTr="00996576">
        <w:trPr>
          <w:trHeight w:val="300"/>
          <w:jc w:val="center"/>
        </w:trPr>
        <w:tc>
          <w:tcPr>
            <w:tcW w:w="27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6C6FD" w14:textId="77777777" w:rsidR="006A7D4C" w:rsidRPr="00D60ABF" w:rsidRDefault="006A7D4C" w:rsidP="00996576">
            <w:pPr>
              <w:spacing w:after="0" w:line="259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60ABF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Federal</w:t>
            </w:r>
          </w:p>
        </w:tc>
        <w:tc>
          <w:tcPr>
            <w:tcW w:w="11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FCB6D7" w14:textId="77777777" w:rsidR="006A7D4C" w:rsidRPr="00D60ABF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60ABF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80</w:t>
            </w:r>
          </w:p>
        </w:tc>
        <w:tc>
          <w:tcPr>
            <w:tcW w:w="11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FF5BA0" w14:textId="77777777" w:rsidR="006A7D4C" w:rsidRPr="00D60ABF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60ABF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41,57%</w:t>
            </w:r>
          </w:p>
        </w:tc>
      </w:tr>
      <w:tr w:rsidR="006A7D4C" w:rsidRPr="00D60ABF" w14:paraId="0F00D0E4" w14:textId="77777777" w:rsidTr="00996576">
        <w:trPr>
          <w:trHeight w:val="300"/>
          <w:jc w:val="center"/>
        </w:trPr>
        <w:tc>
          <w:tcPr>
            <w:tcW w:w="27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5C1E0" w14:textId="77777777" w:rsidR="006A7D4C" w:rsidRPr="00D60ABF" w:rsidRDefault="006A7D4C" w:rsidP="00996576">
            <w:pPr>
              <w:spacing w:after="0" w:line="259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60ABF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Estadual</w:t>
            </w:r>
          </w:p>
        </w:tc>
        <w:tc>
          <w:tcPr>
            <w:tcW w:w="111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6BB579" w14:textId="77777777" w:rsidR="006A7D4C" w:rsidRPr="00D60ABF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60ABF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88</w:t>
            </w:r>
          </w:p>
        </w:tc>
        <w:tc>
          <w:tcPr>
            <w:tcW w:w="111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1DA99D" w14:textId="77777777" w:rsidR="006A7D4C" w:rsidRPr="00D60ABF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60ABF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0,32%</w:t>
            </w:r>
          </w:p>
        </w:tc>
      </w:tr>
      <w:tr w:rsidR="006A7D4C" w:rsidRPr="00D60ABF" w14:paraId="29EEA5D1" w14:textId="77777777" w:rsidTr="00996576">
        <w:trPr>
          <w:trHeight w:val="300"/>
          <w:jc w:val="center"/>
        </w:trPr>
        <w:tc>
          <w:tcPr>
            <w:tcW w:w="27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5A810A" w14:textId="77777777" w:rsidR="006A7D4C" w:rsidRPr="00D60ABF" w:rsidRDefault="006A7D4C" w:rsidP="00996576">
            <w:pPr>
              <w:spacing w:after="0" w:line="259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60ABF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Privada</w:t>
            </w:r>
          </w:p>
        </w:tc>
        <w:tc>
          <w:tcPr>
            <w:tcW w:w="11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41517AE" w14:textId="77777777" w:rsidR="006A7D4C" w:rsidRPr="00D60ABF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60ABF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65</w:t>
            </w:r>
          </w:p>
        </w:tc>
        <w:tc>
          <w:tcPr>
            <w:tcW w:w="111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83A26C8" w14:textId="77777777" w:rsidR="006A7D4C" w:rsidRPr="00D60ABF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D60ABF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38,11%</w:t>
            </w:r>
          </w:p>
        </w:tc>
      </w:tr>
      <w:tr w:rsidR="006A7D4C" w:rsidRPr="00D60ABF" w14:paraId="6CB42A94" w14:textId="77777777" w:rsidTr="00996576">
        <w:trPr>
          <w:trHeight w:val="300"/>
          <w:jc w:val="center"/>
        </w:trPr>
        <w:tc>
          <w:tcPr>
            <w:tcW w:w="27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5C10A0" w14:textId="77777777" w:rsidR="006A7D4C" w:rsidRPr="00D60ABF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D60A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11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F6B1D4" w14:textId="77777777" w:rsidR="006A7D4C" w:rsidRPr="00D60ABF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D60A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33</w:t>
            </w:r>
          </w:p>
        </w:tc>
        <w:tc>
          <w:tcPr>
            <w:tcW w:w="111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10D47A" w14:textId="77777777" w:rsidR="006A7D4C" w:rsidRPr="00D60ABF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D60AB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00%</w:t>
            </w:r>
          </w:p>
        </w:tc>
      </w:tr>
    </w:tbl>
    <w:p w14:paraId="56D25CEF" w14:textId="77777777" w:rsidR="006A7D4C" w:rsidRPr="007D6E1E" w:rsidRDefault="006A7D4C" w:rsidP="006A7D4C">
      <w:pPr>
        <w:pStyle w:val="Corpodetexto"/>
        <w:spacing w:after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AF59E3">
        <w:rPr>
          <w:rFonts w:ascii="Times New Roman" w:hAnsi="Times New Roman" w:cs="Times New Roman"/>
          <w:b/>
          <w:sz w:val="20"/>
          <w:szCs w:val="20"/>
        </w:rPr>
        <w:t>Fonte:</w:t>
      </w:r>
      <w:r w:rsidRPr="007D6E1E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7D6E1E">
        <w:rPr>
          <w:rFonts w:ascii="Times New Roman" w:hAnsi="Times New Roman" w:cs="Times New Roman"/>
          <w:bCs/>
          <w:i/>
          <w:iCs/>
          <w:sz w:val="20"/>
          <w:szCs w:val="20"/>
        </w:rPr>
        <w:t>Elaborada pelos autores.</w:t>
      </w:r>
    </w:p>
    <w:p w14:paraId="5F442FB0" w14:textId="77777777" w:rsidR="006A7D4C" w:rsidRPr="009D513E" w:rsidRDefault="006A7D4C" w:rsidP="006A7D4C">
      <w:pPr>
        <w:pStyle w:val="Corpodetexto"/>
        <w:spacing w:after="0"/>
        <w:ind w:firstLine="567"/>
        <w:rPr>
          <w:b/>
          <w:color w:val="C00000"/>
        </w:rPr>
      </w:pPr>
    </w:p>
    <w:p w14:paraId="25492EA3" w14:textId="06067903" w:rsidR="006A7D4C" w:rsidRPr="006A7D4C" w:rsidRDefault="006A7D4C" w:rsidP="006A7D4C">
      <w:pPr>
        <w:pStyle w:val="Legenda"/>
        <w:spacing w:after="0"/>
        <w:rPr>
          <w:rFonts w:ascii="Times New Roman" w:hAnsi="Times New Roman" w:cs="Times New Roman"/>
          <w:b/>
          <w:bCs/>
          <w:i w:val="0"/>
          <w:iCs/>
          <w:sz w:val="20"/>
          <w:szCs w:val="20"/>
          <w:lang w:val="pt-BR"/>
        </w:rPr>
      </w:pPr>
      <w:bookmarkStart w:id="6" w:name="_Toc28093462"/>
      <w:r w:rsidRPr="006A7D4C">
        <w:rPr>
          <w:rFonts w:ascii="Times New Roman" w:hAnsi="Times New Roman" w:cs="Times New Roman"/>
          <w:b/>
          <w:bCs/>
          <w:i w:val="0"/>
          <w:iCs/>
          <w:sz w:val="20"/>
          <w:szCs w:val="20"/>
          <w:lang w:val="pt-BR"/>
        </w:rPr>
        <w:t xml:space="preserve">Tabela </w:t>
      </w:r>
      <w:r>
        <w:rPr>
          <w:rFonts w:ascii="Times New Roman" w:hAnsi="Times New Roman" w:cs="Times New Roman"/>
          <w:b/>
          <w:bCs/>
          <w:i w:val="0"/>
          <w:iCs/>
          <w:sz w:val="20"/>
          <w:szCs w:val="20"/>
          <w:lang w:val="pt-BR"/>
        </w:rPr>
        <w:t>00</w:t>
      </w:r>
      <w:r w:rsidRPr="006A7D4C">
        <w:rPr>
          <w:rFonts w:ascii="Times New Roman" w:hAnsi="Times New Roman" w:cs="Times New Roman"/>
          <w:b/>
          <w:bCs/>
          <w:i w:val="0"/>
          <w:iCs/>
          <w:sz w:val="20"/>
          <w:szCs w:val="20"/>
          <w:lang w:val="pt-BR"/>
        </w:rPr>
        <w:t>6</w:t>
      </w:r>
    </w:p>
    <w:p w14:paraId="038EFAE3" w14:textId="77777777" w:rsidR="006A7D4C" w:rsidRPr="006A7D4C" w:rsidRDefault="006A7D4C" w:rsidP="006A7D4C">
      <w:pPr>
        <w:pStyle w:val="Legenda"/>
        <w:rPr>
          <w:rFonts w:ascii="Times New Roman" w:hAnsi="Times New Roman" w:cs="Times New Roman"/>
          <w:sz w:val="20"/>
          <w:szCs w:val="20"/>
          <w:lang w:val="pt-BR"/>
        </w:rPr>
      </w:pPr>
      <w:r w:rsidRPr="006A7D4C">
        <w:rPr>
          <w:rFonts w:ascii="Times New Roman" w:hAnsi="Times New Roman" w:cs="Times New Roman"/>
          <w:sz w:val="20"/>
          <w:szCs w:val="20"/>
          <w:lang w:val="pt-BR"/>
        </w:rPr>
        <w:t>Publicações B2 ou superior de Docentes em Ciências Contábeis</w:t>
      </w:r>
      <w:bookmarkEnd w:id="6"/>
      <w:r w:rsidRPr="006A7D4C">
        <w:rPr>
          <w:rFonts w:ascii="Times New Roman" w:hAnsi="Times New Roman" w:cs="Times New Roman"/>
          <w:sz w:val="20"/>
          <w:szCs w:val="20"/>
          <w:lang w:val="pt-BR"/>
        </w:rPr>
        <w:t xml:space="preserve"> – Triênio 2016-2018</w:t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34"/>
        <w:gridCol w:w="2333"/>
        <w:gridCol w:w="3171"/>
      </w:tblGrid>
      <w:tr w:rsidR="006A7D4C" w:rsidRPr="00340E6B" w14:paraId="4869236D" w14:textId="77777777" w:rsidTr="00996576">
        <w:trPr>
          <w:trHeight w:val="157"/>
          <w:jc w:val="center"/>
        </w:trPr>
        <w:tc>
          <w:tcPr>
            <w:tcW w:w="1886" w:type="pct"/>
            <w:tcBorders>
              <w:top w:val="single" w:sz="4" w:space="0" w:color="auto"/>
              <w:left w:val="nil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B7783" w14:textId="77777777" w:rsidR="006A7D4C" w:rsidRPr="00340E6B" w:rsidRDefault="006A7D4C" w:rsidP="00996576">
            <w:pPr>
              <w:spacing w:after="0" w:line="259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Nº Publicações</w:t>
            </w:r>
          </w:p>
        </w:tc>
        <w:tc>
          <w:tcPr>
            <w:tcW w:w="1320" w:type="pct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649409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Frequência</w:t>
            </w:r>
          </w:p>
        </w:tc>
        <w:tc>
          <w:tcPr>
            <w:tcW w:w="1793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9006FD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%</w:t>
            </w:r>
          </w:p>
        </w:tc>
      </w:tr>
      <w:tr w:rsidR="006A7D4C" w:rsidRPr="00340E6B" w14:paraId="406C527F" w14:textId="77777777" w:rsidTr="00996576">
        <w:trPr>
          <w:trHeight w:val="300"/>
          <w:jc w:val="center"/>
        </w:trPr>
        <w:tc>
          <w:tcPr>
            <w:tcW w:w="188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0EED5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0</w:t>
            </w:r>
          </w:p>
        </w:tc>
        <w:tc>
          <w:tcPr>
            <w:tcW w:w="132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719E0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59</w:t>
            </w:r>
          </w:p>
        </w:tc>
        <w:tc>
          <w:tcPr>
            <w:tcW w:w="1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87E90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36,72%</w:t>
            </w:r>
          </w:p>
        </w:tc>
      </w:tr>
      <w:tr w:rsidR="006A7D4C" w:rsidRPr="00340E6B" w14:paraId="7E7B4C0D" w14:textId="77777777" w:rsidTr="00996576">
        <w:trPr>
          <w:trHeight w:val="300"/>
          <w:jc w:val="center"/>
        </w:trPr>
        <w:tc>
          <w:tcPr>
            <w:tcW w:w="188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5B977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132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8D036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88</w:t>
            </w:r>
          </w:p>
        </w:tc>
        <w:tc>
          <w:tcPr>
            <w:tcW w:w="1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89A7C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0,32%</w:t>
            </w:r>
          </w:p>
        </w:tc>
      </w:tr>
      <w:tr w:rsidR="006A7D4C" w:rsidRPr="00340E6B" w14:paraId="2A3FDC71" w14:textId="77777777" w:rsidTr="00996576">
        <w:trPr>
          <w:trHeight w:val="300"/>
          <w:jc w:val="center"/>
        </w:trPr>
        <w:tc>
          <w:tcPr>
            <w:tcW w:w="188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19A17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132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13880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50</w:t>
            </w:r>
          </w:p>
        </w:tc>
        <w:tc>
          <w:tcPr>
            <w:tcW w:w="1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15FAB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1,55%</w:t>
            </w:r>
          </w:p>
        </w:tc>
      </w:tr>
      <w:tr w:rsidR="006A7D4C" w:rsidRPr="00340E6B" w14:paraId="4A6E8F43" w14:textId="77777777" w:rsidTr="00996576">
        <w:trPr>
          <w:trHeight w:val="300"/>
          <w:jc w:val="center"/>
        </w:trPr>
        <w:tc>
          <w:tcPr>
            <w:tcW w:w="188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8B32A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3</w:t>
            </w:r>
          </w:p>
        </w:tc>
        <w:tc>
          <w:tcPr>
            <w:tcW w:w="132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E4379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47</w:t>
            </w:r>
          </w:p>
        </w:tc>
        <w:tc>
          <w:tcPr>
            <w:tcW w:w="1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F647B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0,86%</w:t>
            </w:r>
          </w:p>
        </w:tc>
      </w:tr>
      <w:tr w:rsidR="006A7D4C" w:rsidRPr="00340E6B" w14:paraId="342719C9" w14:textId="77777777" w:rsidTr="00996576">
        <w:trPr>
          <w:trHeight w:val="300"/>
          <w:jc w:val="center"/>
        </w:trPr>
        <w:tc>
          <w:tcPr>
            <w:tcW w:w="188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AC93F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132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72971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4</w:t>
            </w:r>
          </w:p>
        </w:tc>
        <w:tc>
          <w:tcPr>
            <w:tcW w:w="1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D8654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5,54%</w:t>
            </w:r>
          </w:p>
        </w:tc>
      </w:tr>
      <w:tr w:rsidR="006A7D4C" w:rsidRPr="00340E6B" w14:paraId="5E07627B" w14:textId="77777777" w:rsidTr="00996576">
        <w:trPr>
          <w:trHeight w:val="300"/>
          <w:jc w:val="center"/>
        </w:trPr>
        <w:tc>
          <w:tcPr>
            <w:tcW w:w="188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5029E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132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255FE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2</w:t>
            </w:r>
          </w:p>
        </w:tc>
        <w:tc>
          <w:tcPr>
            <w:tcW w:w="1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9CF02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5,08%</w:t>
            </w:r>
          </w:p>
        </w:tc>
      </w:tr>
      <w:tr w:rsidR="006A7D4C" w:rsidRPr="00340E6B" w14:paraId="00C1E1FE" w14:textId="77777777" w:rsidTr="00996576">
        <w:trPr>
          <w:trHeight w:val="300"/>
          <w:jc w:val="center"/>
        </w:trPr>
        <w:tc>
          <w:tcPr>
            <w:tcW w:w="188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9F1F5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lastRenderedPageBreak/>
              <w:t>6</w:t>
            </w:r>
          </w:p>
        </w:tc>
        <w:tc>
          <w:tcPr>
            <w:tcW w:w="132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425B7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1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78B91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3,23%</w:t>
            </w:r>
          </w:p>
        </w:tc>
      </w:tr>
      <w:tr w:rsidR="006A7D4C" w:rsidRPr="00340E6B" w14:paraId="05CF95D6" w14:textId="77777777" w:rsidTr="00996576">
        <w:trPr>
          <w:trHeight w:val="300"/>
          <w:jc w:val="center"/>
        </w:trPr>
        <w:tc>
          <w:tcPr>
            <w:tcW w:w="188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7819D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ais de 6</w:t>
            </w:r>
          </w:p>
        </w:tc>
        <w:tc>
          <w:tcPr>
            <w:tcW w:w="1320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425F0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9</w:t>
            </w:r>
          </w:p>
        </w:tc>
        <w:tc>
          <w:tcPr>
            <w:tcW w:w="179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030DE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6,70%</w:t>
            </w:r>
          </w:p>
        </w:tc>
      </w:tr>
      <w:tr w:rsidR="006A7D4C" w:rsidRPr="00340E6B" w14:paraId="30CE5FE9" w14:textId="77777777" w:rsidTr="00996576">
        <w:trPr>
          <w:trHeight w:val="300"/>
          <w:jc w:val="center"/>
        </w:trPr>
        <w:tc>
          <w:tcPr>
            <w:tcW w:w="1886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3D669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Total</w:t>
            </w:r>
          </w:p>
        </w:tc>
        <w:tc>
          <w:tcPr>
            <w:tcW w:w="13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53F4E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433</w:t>
            </w:r>
          </w:p>
        </w:tc>
        <w:tc>
          <w:tcPr>
            <w:tcW w:w="1793" w:type="pct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CA5FEA" w14:textId="77777777" w:rsidR="006A7D4C" w:rsidRPr="00340E6B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340E6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00%</w:t>
            </w:r>
          </w:p>
        </w:tc>
      </w:tr>
      <w:tr w:rsidR="006A7D4C" w:rsidRPr="00340E6B" w14:paraId="606FA332" w14:textId="77777777" w:rsidTr="00996576">
        <w:trPr>
          <w:trHeight w:val="300"/>
          <w:jc w:val="center"/>
        </w:trPr>
        <w:tc>
          <w:tcPr>
            <w:tcW w:w="1886" w:type="pc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2478E" w14:textId="77777777" w:rsidR="006A7D4C" w:rsidRPr="00957316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5731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édia</w:t>
            </w:r>
          </w:p>
        </w:tc>
        <w:tc>
          <w:tcPr>
            <w:tcW w:w="3114" w:type="pct"/>
            <w:gridSpan w:val="2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C01197" w14:textId="77777777" w:rsidR="006A7D4C" w:rsidRPr="00957316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5731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,22</w:t>
            </w:r>
          </w:p>
        </w:tc>
      </w:tr>
      <w:tr w:rsidR="006A7D4C" w:rsidRPr="00340E6B" w14:paraId="3D31C5E9" w14:textId="77777777" w:rsidTr="00996576">
        <w:trPr>
          <w:trHeight w:val="300"/>
          <w:jc w:val="center"/>
        </w:trPr>
        <w:tc>
          <w:tcPr>
            <w:tcW w:w="1886" w:type="pct"/>
            <w:tcBorders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D4B119" w14:textId="77777777" w:rsidR="006A7D4C" w:rsidRPr="00957316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5731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ediana</w:t>
            </w:r>
          </w:p>
        </w:tc>
        <w:tc>
          <w:tcPr>
            <w:tcW w:w="3114" w:type="pct"/>
            <w:gridSpan w:val="2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9AD031" w14:textId="77777777" w:rsidR="006A7D4C" w:rsidRPr="00957316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5731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,00</w:t>
            </w:r>
          </w:p>
        </w:tc>
      </w:tr>
      <w:tr w:rsidR="006A7D4C" w:rsidRPr="00340E6B" w14:paraId="6D97FF5C" w14:textId="77777777" w:rsidTr="00996576">
        <w:trPr>
          <w:trHeight w:val="300"/>
          <w:jc w:val="center"/>
        </w:trPr>
        <w:tc>
          <w:tcPr>
            <w:tcW w:w="188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25AE1" w14:textId="77777777" w:rsidR="006A7D4C" w:rsidRPr="00957316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5731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ínimo</w:t>
            </w:r>
          </w:p>
        </w:tc>
        <w:tc>
          <w:tcPr>
            <w:tcW w:w="3114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53E68" w14:textId="77777777" w:rsidR="006A7D4C" w:rsidRPr="00957316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5731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0,00</w:t>
            </w:r>
          </w:p>
        </w:tc>
      </w:tr>
      <w:tr w:rsidR="006A7D4C" w:rsidRPr="00340E6B" w14:paraId="44D6FA24" w14:textId="77777777" w:rsidTr="00996576">
        <w:trPr>
          <w:trHeight w:val="300"/>
          <w:jc w:val="center"/>
        </w:trPr>
        <w:tc>
          <w:tcPr>
            <w:tcW w:w="1886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C559E" w14:textId="77777777" w:rsidR="006A7D4C" w:rsidRPr="00957316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5731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Máximo</w:t>
            </w:r>
          </w:p>
        </w:tc>
        <w:tc>
          <w:tcPr>
            <w:tcW w:w="3114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D8F7F" w14:textId="77777777" w:rsidR="006A7D4C" w:rsidRPr="00957316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5731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5,00</w:t>
            </w:r>
          </w:p>
        </w:tc>
      </w:tr>
      <w:tr w:rsidR="006A7D4C" w:rsidRPr="00340E6B" w14:paraId="18F282F3" w14:textId="77777777" w:rsidTr="00996576">
        <w:trPr>
          <w:trHeight w:val="300"/>
          <w:jc w:val="center"/>
        </w:trPr>
        <w:tc>
          <w:tcPr>
            <w:tcW w:w="18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70C6D" w14:textId="77777777" w:rsidR="006A7D4C" w:rsidRPr="00957316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5731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Desvio Padrão</w:t>
            </w:r>
          </w:p>
        </w:tc>
        <w:tc>
          <w:tcPr>
            <w:tcW w:w="3114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B460CD" w14:textId="77777777" w:rsidR="006A7D4C" w:rsidRPr="00957316" w:rsidRDefault="006A7D4C" w:rsidP="00996576">
            <w:pPr>
              <w:spacing w:after="0" w:line="259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57316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3,25</w:t>
            </w:r>
          </w:p>
        </w:tc>
      </w:tr>
    </w:tbl>
    <w:p w14:paraId="2A965C1A" w14:textId="77777777" w:rsidR="006A7D4C" w:rsidRPr="009D513E" w:rsidRDefault="006A7D4C" w:rsidP="006A7D4C">
      <w:pPr>
        <w:pStyle w:val="Corpodetexto"/>
        <w:spacing w:after="0" w:line="480" w:lineRule="auto"/>
        <w:ind w:firstLine="567"/>
        <w:jc w:val="both"/>
        <w:rPr>
          <w:rFonts w:ascii="Times New Roman" w:hAnsi="Times New Roman" w:cs="Times New Roman"/>
          <w:color w:val="C00000"/>
        </w:rPr>
      </w:pPr>
      <w:r w:rsidRPr="009C090D">
        <w:rPr>
          <w:rFonts w:ascii="Times New Roman" w:hAnsi="Times New Roman" w:cs="Times New Roman"/>
          <w:b/>
          <w:sz w:val="20"/>
          <w:szCs w:val="20"/>
        </w:rPr>
        <w:t>Fonte:</w:t>
      </w:r>
      <w:r w:rsidRPr="00340E6B">
        <w:rPr>
          <w:rFonts w:ascii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>Elaborada pelos autores.</w:t>
      </w:r>
      <w:r w:rsidRPr="00BE0879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48180F4E" w14:textId="77777777" w:rsidR="006A7D4C" w:rsidRPr="009D513E" w:rsidRDefault="006A7D4C" w:rsidP="006A7D4C">
      <w:pPr>
        <w:spacing w:after="0"/>
        <w:jc w:val="both"/>
        <w:rPr>
          <w:rFonts w:ascii="Times New Roman" w:hAnsi="Times New Roman" w:cs="Times New Roman"/>
          <w:color w:val="C00000"/>
        </w:rPr>
      </w:pPr>
    </w:p>
    <w:p w14:paraId="06F81E85" w14:textId="1A3185F5" w:rsidR="006A7D4C" w:rsidRPr="006A7D4C" w:rsidRDefault="006A7D4C" w:rsidP="006A7D4C">
      <w:pPr>
        <w:pStyle w:val="Legenda"/>
        <w:spacing w:after="0"/>
        <w:rPr>
          <w:rFonts w:ascii="Times New Roman" w:hAnsi="Times New Roman" w:cs="Times New Roman"/>
          <w:b/>
          <w:bCs/>
          <w:iCs/>
          <w:sz w:val="20"/>
          <w:szCs w:val="20"/>
          <w:lang w:val="pt-BR"/>
        </w:rPr>
      </w:pPr>
      <w:bookmarkStart w:id="7" w:name="_Toc28093465"/>
      <w:r w:rsidRPr="006A7D4C">
        <w:rPr>
          <w:rFonts w:ascii="Times New Roman" w:hAnsi="Times New Roman" w:cs="Times New Roman"/>
          <w:b/>
          <w:bCs/>
          <w:iCs/>
          <w:sz w:val="20"/>
          <w:szCs w:val="20"/>
          <w:lang w:val="pt-BR"/>
        </w:rPr>
        <w:t xml:space="preserve">Tabela </w:t>
      </w:r>
      <w:r>
        <w:rPr>
          <w:rFonts w:ascii="Times New Roman" w:hAnsi="Times New Roman" w:cs="Times New Roman"/>
          <w:b/>
          <w:bCs/>
          <w:iCs/>
          <w:sz w:val="20"/>
          <w:szCs w:val="20"/>
          <w:lang w:val="pt-BR"/>
        </w:rPr>
        <w:t>007</w:t>
      </w:r>
      <w:r w:rsidRPr="006A7D4C">
        <w:rPr>
          <w:rFonts w:ascii="Times New Roman" w:hAnsi="Times New Roman" w:cs="Times New Roman"/>
          <w:b/>
          <w:bCs/>
          <w:iCs/>
          <w:sz w:val="20"/>
          <w:szCs w:val="20"/>
          <w:lang w:val="pt-BR"/>
        </w:rPr>
        <w:t xml:space="preserve"> </w:t>
      </w:r>
    </w:p>
    <w:p w14:paraId="77B78611" w14:textId="77777777" w:rsidR="006A7D4C" w:rsidRPr="006A7D4C" w:rsidRDefault="006A7D4C" w:rsidP="006A7D4C">
      <w:pPr>
        <w:pStyle w:val="Legenda"/>
        <w:spacing w:after="0"/>
        <w:rPr>
          <w:rFonts w:ascii="Times New Roman" w:hAnsi="Times New Roman" w:cs="Times New Roman"/>
          <w:sz w:val="20"/>
          <w:szCs w:val="20"/>
          <w:lang w:val="pt-BR"/>
        </w:rPr>
      </w:pPr>
      <w:r w:rsidRPr="006A7D4C">
        <w:rPr>
          <w:rFonts w:ascii="Times New Roman" w:hAnsi="Times New Roman" w:cs="Times New Roman"/>
          <w:sz w:val="20"/>
          <w:szCs w:val="20"/>
          <w:lang w:val="pt-BR"/>
        </w:rPr>
        <w:t>Certificações profissionais – Docentes em Ciências Contábeis</w:t>
      </w:r>
      <w:bookmarkEnd w:id="7"/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41"/>
        <w:gridCol w:w="2033"/>
        <w:gridCol w:w="3164"/>
      </w:tblGrid>
      <w:tr w:rsidR="006A7D4C" w:rsidRPr="00BE0879" w14:paraId="717FE8D4" w14:textId="77777777" w:rsidTr="00996576">
        <w:trPr>
          <w:trHeight w:val="288"/>
          <w:jc w:val="center"/>
        </w:trPr>
        <w:tc>
          <w:tcPr>
            <w:tcW w:w="2060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9F2B64" w14:textId="77777777" w:rsidR="006A7D4C" w:rsidRPr="00BE0879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BE087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Certificação</w:t>
            </w:r>
          </w:p>
        </w:tc>
        <w:tc>
          <w:tcPr>
            <w:tcW w:w="1150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5086DA" w14:textId="77777777" w:rsidR="006A7D4C" w:rsidRPr="00BE0879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BE087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Frequência</w:t>
            </w:r>
          </w:p>
        </w:tc>
        <w:tc>
          <w:tcPr>
            <w:tcW w:w="1790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5225C6" w14:textId="77777777" w:rsidR="006A7D4C" w:rsidRPr="00BE0879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BE087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Percentual</w:t>
            </w:r>
          </w:p>
        </w:tc>
      </w:tr>
      <w:tr w:rsidR="006A7D4C" w:rsidRPr="00BE0879" w14:paraId="28598DE6" w14:textId="77777777" w:rsidTr="00996576">
        <w:trPr>
          <w:trHeight w:val="288"/>
          <w:jc w:val="center"/>
        </w:trPr>
        <w:tc>
          <w:tcPr>
            <w:tcW w:w="20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40D4B" w14:textId="77777777" w:rsidR="006A7D4C" w:rsidRPr="00BE0879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0879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CRC</w:t>
            </w:r>
          </w:p>
        </w:tc>
        <w:tc>
          <w:tcPr>
            <w:tcW w:w="11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ECEE3" w14:textId="77777777" w:rsidR="006A7D4C" w:rsidRPr="00BE0879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0879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322</w:t>
            </w:r>
          </w:p>
        </w:tc>
        <w:tc>
          <w:tcPr>
            <w:tcW w:w="17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3AFBC" w14:textId="77777777" w:rsidR="006A7D4C" w:rsidRPr="00BE0879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0879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74,37%</w:t>
            </w:r>
          </w:p>
        </w:tc>
      </w:tr>
      <w:tr w:rsidR="006A7D4C" w:rsidRPr="00BE0879" w14:paraId="39B93813" w14:textId="77777777" w:rsidTr="00996576">
        <w:trPr>
          <w:trHeight w:val="288"/>
          <w:jc w:val="center"/>
        </w:trPr>
        <w:tc>
          <w:tcPr>
            <w:tcW w:w="20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A578CA" w14:textId="77777777" w:rsidR="006A7D4C" w:rsidRPr="00BE0879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0879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Outros*</w:t>
            </w:r>
          </w:p>
        </w:tc>
        <w:tc>
          <w:tcPr>
            <w:tcW w:w="11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1794C0" w14:textId="77777777" w:rsidR="006A7D4C" w:rsidRPr="00BE0879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0879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1</w:t>
            </w:r>
          </w:p>
        </w:tc>
        <w:tc>
          <w:tcPr>
            <w:tcW w:w="17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B292DF" w14:textId="77777777" w:rsidR="006A7D4C" w:rsidRPr="00BE0879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0879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4,85%</w:t>
            </w:r>
          </w:p>
        </w:tc>
      </w:tr>
      <w:tr w:rsidR="006A7D4C" w:rsidRPr="00BE0879" w14:paraId="2897A480" w14:textId="77777777" w:rsidTr="00996576">
        <w:trPr>
          <w:trHeight w:val="288"/>
          <w:jc w:val="center"/>
        </w:trPr>
        <w:tc>
          <w:tcPr>
            <w:tcW w:w="20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A8FA2F" w14:textId="77777777" w:rsidR="006A7D4C" w:rsidRPr="00BE0879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0879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Não possui</w:t>
            </w:r>
          </w:p>
        </w:tc>
        <w:tc>
          <w:tcPr>
            <w:tcW w:w="11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92A947" w14:textId="77777777" w:rsidR="006A7D4C" w:rsidRPr="00BE0879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0879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111</w:t>
            </w:r>
          </w:p>
        </w:tc>
        <w:tc>
          <w:tcPr>
            <w:tcW w:w="17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74D839" w14:textId="77777777" w:rsidR="006A7D4C" w:rsidRPr="00BE0879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0879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25,64%</w:t>
            </w:r>
          </w:p>
        </w:tc>
      </w:tr>
      <w:tr w:rsidR="006A7D4C" w:rsidRPr="00BE0879" w14:paraId="779668FC" w14:textId="77777777" w:rsidTr="00996576">
        <w:trPr>
          <w:trHeight w:val="300"/>
          <w:jc w:val="center"/>
        </w:trPr>
        <w:tc>
          <w:tcPr>
            <w:tcW w:w="2060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8E9944" w14:textId="77777777" w:rsidR="006A7D4C" w:rsidRPr="00BE0879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BE087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N</w:t>
            </w:r>
          </w:p>
        </w:tc>
        <w:tc>
          <w:tcPr>
            <w:tcW w:w="1150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9AAC94" w14:textId="77777777" w:rsidR="006A7D4C" w:rsidRPr="00BE0879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BE087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433**</w:t>
            </w:r>
          </w:p>
        </w:tc>
        <w:tc>
          <w:tcPr>
            <w:tcW w:w="1790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DB92A9" w14:textId="77777777" w:rsidR="006A7D4C" w:rsidRPr="00BE0879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</w:pPr>
            <w:r w:rsidRPr="00BE087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t-BR"/>
              </w:rPr>
              <w:t>100,00%**</w:t>
            </w:r>
          </w:p>
        </w:tc>
      </w:tr>
    </w:tbl>
    <w:p w14:paraId="604674AB" w14:textId="77777777" w:rsidR="006A7D4C" w:rsidRPr="006A7D4C" w:rsidRDefault="006A7D4C" w:rsidP="006A7D4C">
      <w:pPr>
        <w:pStyle w:val="Corpodetexto"/>
        <w:spacing w:after="0"/>
        <w:jc w:val="both"/>
        <w:rPr>
          <w:rFonts w:ascii="Times New Roman" w:hAnsi="Times New Roman" w:cs="Times New Roman"/>
          <w:bCs/>
          <w:i/>
          <w:iCs/>
          <w:sz w:val="20"/>
          <w:szCs w:val="20"/>
          <w:lang w:val="pt-BR"/>
        </w:rPr>
      </w:pPr>
      <w:r w:rsidRPr="006A7D4C">
        <w:rPr>
          <w:rFonts w:ascii="Times New Roman" w:hAnsi="Times New Roman" w:cs="Times New Roman"/>
          <w:bCs/>
          <w:i/>
          <w:iCs/>
          <w:sz w:val="20"/>
          <w:szCs w:val="20"/>
          <w:lang w:val="pt-BR"/>
        </w:rPr>
        <w:t xml:space="preserve">* Outros = CNPC, CVM, CNAI, ACCA, CNAI e CPA. </w:t>
      </w:r>
    </w:p>
    <w:p w14:paraId="09F6BE55" w14:textId="77777777" w:rsidR="006A7D4C" w:rsidRPr="006A7D4C" w:rsidRDefault="006A7D4C" w:rsidP="006A7D4C">
      <w:pPr>
        <w:pStyle w:val="Corpodetexto"/>
        <w:spacing w:after="0"/>
        <w:jc w:val="both"/>
        <w:rPr>
          <w:rFonts w:ascii="Times New Roman" w:hAnsi="Times New Roman" w:cs="Times New Roman"/>
          <w:bCs/>
          <w:i/>
          <w:iCs/>
          <w:sz w:val="20"/>
          <w:szCs w:val="20"/>
          <w:lang w:val="pt-BR"/>
        </w:rPr>
      </w:pPr>
      <w:r w:rsidRPr="006A7D4C">
        <w:rPr>
          <w:rFonts w:ascii="Times New Roman" w:hAnsi="Times New Roman" w:cs="Times New Roman"/>
          <w:bCs/>
          <w:i/>
          <w:iCs/>
          <w:sz w:val="20"/>
          <w:szCs w:val="20"/>
          <w:lang w:val="pt-BR"/>
        </w:rPr>
        <w:t>** A somatória das linhas ultrapassa o N, pois há docentes que possuem mais de uma certificação.</w:t>
      </w:r>
    </w:p>
    <w:p w14:paraId="59F0802B" w14:textId="77777777" w:rsidR="006A7D4C" w:rsidRPr="00996576" w:rsidRDefault="006A7D4C" w:rsidP="006A7D4C">
      <w:pPr>
        <w:pStyle w:val="Corpodetexto"/>
        <w:spacing w:after="0" w:line="480" w:lineRule="auto"/>
        <w:jc w:val="both"/>
        <w:rPr>
          <w:rFonts w:ascii="Times New Roman" w:hAnsi="Times New Roman" w:cs="Times New Roman"/>
          <w:bCs/>
          <w:sz w:val="20"/>
          <w:szCs w:val="20"/>
          <w:lang w:val="pt-BR"/>
        </w:rPr>
      </w:pPr>
      <w:r w:rsidRPr="00996576">
        <w:rPr>
          <w:rFonts w:ascii="Times New Roman" w:hAnsi="Times New Roman" w:cs="Times New Roman"/>
          <w:b/>
          <w:sz w:val="20"/>
          <w:szCs w:val="20"/>
          <w:lang w:val="pt-BR"/>
        </w:rPr>
        <w:t>Fonte:</w:t>
      </w:r>
      <w:r w:rsidRPr="00996576">
        <w:rPr>
          <w:rFonts w:ascii="Times New Roman" w:hAnsi="Times New Roman" w:cs="Times New Roman"/>
          <w:bCs/>
          <w:sz w:val="20"/>
          <w:szCs w:val="20"/>
          <w:lang w:val="pt-BR"/>
        </w:rPr>
        <w:t xml:space="preserve"> </w:t>
      </w:r>
      <w:r w:rsidRPr="00996576">
        <w:rPr>
          <w:rFonts w:ascii="Times New Roman" w:hAnsi="Times New Roman" w:cs="Times New Roman"/>
          <w:bCs/>
          <w:i/>
          <w:iCs/>
          <w:sz w:val="20"/>
          <w:szCs w:val="20"/>
          <w:lang w:val="pt-BR"/>
        </w:rPr>
        <w:t>Elaborada pelos autores.</w:t>
      </w:r>
    </w:p>
    <w:p w14:paraId="0A6E18E0" w14:textId="77777777" w:rsidR="006A7D4C" w:rsidRPr="00996576" w:rsidRDefault="006A7D4C" w:rsidP="006A7D4C">
      <w:pPr>
        <w:pStyle w:val="Legenda"/>
        <w:keepNext/>
        <w:spacing w:after="0"/>
        <w:rPr>
          <w:rFonts w:ascii="Times New Roman" w:hAnsi="Times New Roman" w:cs="Times New Roman"/>
          <w:b/>
          <w:bCs/>
          <w:i w:val="0"/>
          <w:iCs/>
          <w:color w:val="000000" w:themeColor="text1"/>
          <w:sz w:val="20"/>
          <w:szCs w:val="20"/>
          <w:lang w:val="pt-BR"/>
        </w:rPr>
      </w:pPr>
    </w:p>
    <w:p w14:paraId="7DEFD8FF" w14:textId="3ED455E1" w:rsidR="006A7D4C" w:rsidRPr="006A7D4C" w:rsidRDefault="006A7D4C" w:rsidP="006A7D4C">
      <w:pPr>
        <w:pStyle w:val="Legenda"/>
        <w:keepNext/>
        <w:spacing w:after="0"/>
        <w:rPr>
          <w:rFonts w:ascii="Times New Roman" w:hAnsi="Times New Roman" w:cs="Times New Roman"/>
          <w:b/>
          <w:bCs/>
          <w:i w:val="0"/>
          <w:iCs/>
          <w:color w:val="000000" w:themeColor="text1"/>
          <w:sz w:val="20"/>
          <w:szCs w:val="20"/>
          <w:lang w:val="pt-BR"/>
        </w:rPr>
      </w:pPr>
      <w:r w:rsidRPr="006A7D4C">
        <w:rPr>
          <w:rFonts w:ascii="Times New Roman" w:hAnsi="Times New Roman" w:cs="Times New Roman"/>
          <w:b/>
          <w:bCs/>
          <w:i w:val="0"/>
          <w:iCs/>
          <w:color w:val="000000" w:themeColor="text1"/>
          <w:sz w:val="20"/>
          <w:szCs w:val="20"/>
          <w:lang w:val="pt-BR"/>
        </w:rPr>
        <w:t>Tabela 008 – Equivalente à Tabela 3 d</w:t>
      </w:r>
      <w:r>
        <w:rPr>
          <w:rFonts w:ascii="Times New Roman" w:hAnsi="Times New Roman" w:cs="Times New Roman"/>
          <w:b/>
          <w:bCs/>
          <w:i w:val="0"/>
          <w:iCs/>
          <w:color w:val="000000" w:themeColor="text1"/>
          <w:sz w:val="20"/>
          <w:szCs w:val="20"/>
          <w:lang w:val="pt-BR"/>
        </w:rPr>
        <w:t>o Artigo</w:t>
      </w:r>
    </w:p>
    <w:p w14:paraId="7564ADF0" w14:textId="77777777" w:rsidR="006A7D4C" w:rsidRPr="009C090D" w:rsidRDefault="006A7D4C" w:rsidP="006A7D4C">
      <w:pPr>
        <w:pStyle w:val="Legenda"/>
        <w:keepNext/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C090D">
        <w:rPr>
          <w:rFonts w:ascii="Times New Roman" w:hAnsi="Times New Roman" w:cs="Times New Roman"/>
          <w:color w:val="000000" w:themeColor="text1"/>
          <w:sz w:val="20"/>
          <w:szCs w:val="20"/>
        </w:rPr>
        <w:t>Áreas de atuação docente</w:t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18"/>
        <w:gridCol w:w="1607"/>
        <w:gridCol w:w="1609"/>
        <w:gridCol w:w="1432"/>
        <w:gridCol w:w="1372"/>
      </w:tblGrid>
      <w:tr w:rsidR="006A7D4C" w:rsidRPr="00996576" w14:paraId="0A482EE5" w14:textId="77777777" w:rsidTr="00996576">
        <w:trPr>
          <w:trHeight w:val="288"/>
          <w:jc w:val="center"/>
        </w:trPr>
        <w:tc>
          <w:tcPr>
            <w:tcW w:w="1595" w:type="pct"/>
            <w:vMerge w:val="restart"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271C168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Área</w:t>
            </w:r>
          </w:p>
        </w:tc>
        <w:tc>
          <w:tcPr>
            <w:tcW w:w="1819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11577F0" w14:textId="77777777" w:rsidR="006A7D4C" w:rsidRPr="006A7D4C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pt-BR" w:eastAsia="pt-BR"/>
              </w:rPr>
            </w:pPr>
            <w:r w:rsidRPr="006A7D4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pt-BR" w:eastAsia="pt-BR"/>
              </w:rPr>
              <w:t xml:space="preserve">Área de Atuação na Docência </w:t>
            </w:r>
          </w:p>
        </w:tc>
        <w:tc>
          <w:tcPr>
            <w:tcW w:w="1587" w:type="pct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FA72521" w14:textId="77777777" w:rsidR="006A7D4C" w:rsidRPr="006A7D4C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pt-BR" w:eastAsia="pt-BR"/>
              </w:rPr>
            </w:pPr>
            <w:r w:rsidRPr="006A7D4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pt-BR" w:eastAsia="pt-BR"/>
              </w:rPr>
              <w:t>Área de Atuação no Mercado</w:t>
            </w:r>
          </w:p>
        </w:tc>
      </w:tr>
      <w:tr w:rsidR="006A7D4C" w:rsidRPr="007A2D0A" w14:paraId="7B5D9C37" w14:textId="77777777" w:rsidTr="00996576">
        <w:trPr>
          <w:trHeight w:val="288"/>
          <w:jc w:val="center"/>
        </w:trPr>
        <w:tc>
          <w:tcPr>
            <w:tcW w:w="1595" w:type="pct"/>
            <w:vMerge/>
            <w:tcBorders>
              <w:top w:val="single" w:sz="8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E3BBABF" w14:textId="77777777" w:rsidR="006A7D4C" w:rsidRPr="006A7D4C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pt-BR" w:eastAsia="pt-BR"/>
              </w:rPr>
            </w:pPr>
          </w:p>
        </w:tc>
        <w:tc>
          <w:tcPr>
            <w:tcW w:w="9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477E3AA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Frequência</w:t>
            </w:r>
          </w:p>
        </w:tc>
        <w:tc>
          <w:tcPr>
            <w:tcW w:w="9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65C607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Percentual</w:t>
            </w:r>
          </w:p>
        </w:tc>
        <w:tc>
          <w:tcPr>
            <w:tcW w:w="81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6AC925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Frequência</w:t>
            </w:r>
          </w:p>
        </w:tc>
        <w:tc>
          <w:tcPr>
            <w:tcW w:w="7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0B358AD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Percentual</w:t>
            </w:r>
          </w:p>
        </w:tc>
      </w:tr>
      <w:tr w:rsidR="006A7D4C" w:rsidRPr="007A2D0A" w14:paraId="6461A2DC" w14:textId="77777777" w:rsidTr="00996576">
        <w:trPr>
          <w:trHeight w:val="288"/>
          <w:jc w:val="center"/>
        </w:trPr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EF31A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Apenas Docência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00FAE4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Não se aplica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A603D8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Não se aplica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E81F6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253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C8406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58,43%</w:t>
            </w:r>
          </w:p>
        </w:tc>
      </w:tr>
      <w:tr w:rsidR="006A7D4C" w:rsidRPr="007A2D0A" w14:paraId="44AAC970" w14:textId="77777777" w:rsidTr="00996576">
        <w:trPr>
          <w:trHeight w:val="288"/>
          <w:jc w:val="center"/>
        </w:trPr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1B31B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Contabilidade Societária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30DCD7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278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94E944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64,20%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5A247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34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F700E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7,85%</w:t>
            </w:r>
          </w:p>
        </w:tc>
      </w:tr>
      <w:tr w:rsidR="006A7D4C" w:rsidRPr="007A2D0A" w14:paraId="25A85C49" w14:textId="77777777" w:rsidTr="00996576">
        <w:trPr>
          <w:trHeight w:val="288"/>
          <w:jc w:val="center"/>
        </w:trPr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EAD4B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Contabilidade Gerencial/Custos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4B0DC2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236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5B9A75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54,40%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118DA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26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32C55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6,01%</w:t>
            </w:r>
          </w:p>
        </w:tc>
      </w:tr>
      <w:tr w:rsidR="006A7D4C" w:rsidRPr="007A2D0A" w14:paraId="2159B41B" w14:textId="77777777" w:rsidTr="00996576">
        <w:trPr>
          <w:trHeight w:val="288"/>
          <w:jc w:val="center"/>
        </w:trPr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91C79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Auditoria e/ou Perícia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F615C6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79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AE3DEC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18,25%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A5D47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40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93EC4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9,24%</w:t>
            </w:r>
          </w:p>
        </w:tc>
      </w:tr>
      <w:tr w:rsidR="006A7D4C" w:rsidRPr="007A2D0A" w14:paraId="2BB109C5" w14:textId="77777777" w:rsidTr="00996576">
        <w:trPr>
          <w:trHeight w:val="288"/>
          <w:jc w:val="center"/>
        </w:trPr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F2D8E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Consultoria Contábil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63477A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-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B9D136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-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BDFCF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33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5BDD8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7,62%</w:t>
            </w:r>
          </w:p>
        </w:tc>
      </w:tr>
      <w:tr w:rsidR="006A7D4C" w:rsidRPr="007A2D0A" w14:paraId="7FA63929" w14:textId="77777777" w:rsidTr="00996576">
        <w:trPr>
          <w:trHeight w:val="288"/>
          <w:jc w:val="center"/>
        </w:trPr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09F9C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Contabilidade Pública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8803BA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65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03F187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15,01%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5A4BB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30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D67DC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6,93%</w:t>
            </w:r>
          </w:p>
        </w:tc>
      </w:tr>
      <w:tr w:rsidR="006A7D4C" w:rsidRPr="007A2D0A" w14:paraId="231A0E9D" w14:textId="77777777" w:rsidTr="00996576">
        <w:trPr>
          <w:trHeight w:val="288"/>
          <w:jc w:val="center"/>
        </w:trPr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BDCB9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Legislação Fiscal e Tributária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7F5E61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35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54796B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8,08%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2D0F8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77E6D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1,15%</w:t>
            </w:r>
          </w:p>
        </w:tc>
      </w:tr>
      <w:tr w:rsidR="006A7D4C" w:rsidRPr="007A2D0A" w14:paraId="7F333414" w14:textId="77777777" w:rsidTr="00996576">
        <w:trPr>
          <w:trHeight w:val="288"/>
          <w:jc w:val="center"/>
        </w:trPr>
        <w:tc>
          <w:tcPr>
            <w:tcW w:w="159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F6FE8" w14:textId="77777777" w:rsidR="006A7D4C" w:rsidRPr="007A2D0A" w:rsidRDefault="006A7D4C" w:rsidP="00996576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Outras áreas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64ED14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48</w:t>
            </w:r>
          </w:p>
        </w:tc>
        <w:tc>
          <w:tcPr>
            <w:tcW w:w="9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E7CAEB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11,09%</w:t>
            </w:r>
          </w:p>
        </w:tc>
        <w:tc>
          <w:tcPr>
            <w:tcW w:w="8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06B1E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A3E42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t-BR"/>
              </w:rPr>
              <w:t>2,77%</w:t>
            </w:r>
          </w:p>
        </w:tc>
      </w:tr>
      <w:tr w:rsidR="006A7D4C" w:rsidRPr="007A2D0A" w14:paraId="0F7DD739" w14:textId="77777777" w:rsidTr="00996576">
        <w:trPr>
          <w:trHeight w:val="300"/>
          <w:jc w:val="center"/>
        </w:trPr>
        <w:tc>
          <w:tcPr>
            <w:tcW w:w="159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61D5C1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N</w:t>
            </w:r>
          </w:p>
        </w:tc>
        <w:tc>
          <w:tcPr>
            <w:tcW w:w="909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523BEF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433*</w:t>
            </w:r>
          </w:p>
        </w:tc>
        <w:tc>
          <w:tcPr>
            <w:tcW w:w="909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20C1A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100,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0</w:t>
            </w: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%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*</w:t>
            </w:r>
          </w:p>
        </w:tc>
        <w:tc>
          <w:tcPr>
            <w:tcW w:w="810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2717D7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433</w:t>
            </w:r>
          </w:p>
        </w:tc>
        <w:tc>
          <w:tcPr>
            <w:tcW w:w="777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CA5725" w14:textId="77777777" w:rsidR="006A7D4C" w:rsidRPr="007A2D0A" w:rsidRDefault="006A7D4C" w:rsidP="0099657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</w:pP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100,0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0</w:t>
            </w:r>
            <w:r w:rsidRPr="007A2D0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0"/>
                <w:szCs w:val="20"/>
                <w:lang w:eastAsia="pt-BR"/>
              </w:rPr>
              <w:t>%</w:t>
            </w:r>
          </w:p>
        </w:tc>
      </w:tr>
    </w:tbl>
    <w:p w14:paraId="69B662B2" w14:textId="77777777" w:rsidR="006A7D4C" w:rsidRPr="007A2D0A" w:rsidRDefault="006A7D4C" w:rsidP="006A7D4C">
      <w:pPr>
        <w:spacing w:after="0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C1D06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Fonte:</w:t>
      </w:r>
      <w:r w:rsidRPr="007A2D0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laborada pelos autores</w:t>
      </w:r>
      <w:r w:rsidRPr="007A2D0A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14F54153" w14:textId="77777777" w:rsidR="006A7D4C" w:rsidRPr="006A7D4C" w:rsidRDefault="006A7D4C" w:rsidP="006A7D4C">
      <w:pPr>
        <w:spacing w:after="0"/>
        <w:jc w:val="both"/>
        <w:rPr>
          <w:rFonts w:ascii="Times New Roman" w:hAnsi="Times New Roman" w:cs="Times New Roman"/>
          <w:color w:val="000000" w:themeColor="text1"/>
          <w:sz w:val="20"/>
          <w:szCs w:val="20"/>
          <w:lang w:val="pt-BR"/>
        </w:rPr>
      </w:pPr>
      <w:r w:rsidRPr="006A7D4C">
        <w:rPr>
          <w:rFonts w:ascii="Times New Roman" w:hAnsi="Times New Roman" w:cs="Times New Roman"/>
          <w:color w:val="000000" w:themeColor="text1"/>
          <w:sz w:val="20"/>
          <w:szCs w:val="20"/>
          <w:lang w:val="pt-BR"/>
        </w:rPr>
        <w:t>* Os docentes pesquisados puderam indicar mais de uma área de atuação na docência. Já, para Atuação no Mercado, só foi possível indicar a área principal.</w:t>
      </w:r>
    </w:p>
    <w:p w14:paraId="2793D677" w14:textId="77777777" w:rsidR="006A7D4C" w:rsidRPr="006A7D4C" w:rsidRDefault="006A7D4C" w:rsidP="00AB45A0">
      <w:pPr>
        <w:pStyle w:val="Corpodetexto"/>
        <w:rPr>
          <w:lang w:val="pt-BR"/>
        </w:rPr>
      </w:pPr>
    </w:p>
    <w:sectPr w:rsidR="006A7D4C" w:rsidRPr="006A7D4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5D843" w14:textId="77777777" w:rsidR="000D0BB9" w:rsidRDefault="000D0BB9">
      <w:pPr>
        <w:spacing w:after="0"/>
      </w:pPr>
      <w:r>
        <w:separator/>
      </w:r>
    </w:p>
  </w:endnote>
  <w:endnote w:type="continuationSeparator" w:id="0">
    <w:p w14:paraId="25A1CC3B" w14:textId="77777777" w:rsidR="000D0BB9" w:rsidRDefault="000D0B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E6459" w14:textId="77777777" w:rsidR="000D0BB9" w:rsidRDefault="000D0BB9">
      <w:r>
        <w:separator/>
      </w:r>
    </w:p>
  </w:footnote>
  <w:footnote w:type="continuationSeparator" w:id="0">
    <w:p w14:paraId="38D405A9" w14:textId="77777777" w:rsidR="000D0BB9" w:rsidRDefault="000D0B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ADD409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C1AE401"/>
    <w:multiLevelType w:val="multilevel"/>
    <w:tmpl w:val="D0A02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67C0124"/>
    <w:multiLevelType w:val="multilevel"/>
    <w:tmpl w:val="74123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116049649">
    <w:abstractNumId w:val="0"/>
  </w:num>
  <w:num w:numId="2" w16cid:durableId="1355158916">
    <w:abstractNumId w:val="2"/>
  </w:num>
  <w:num w:numId="3" w16cid:durableId="16475830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0BB9"/>
    <w:rsid w:val="00210CD3"/>
    <w:rsid w:val="0030735F"/>
    <w:rsid w:val="004E29B3"/>
    <w:rsid w:val="00516745"/>
    <w:rsid w:val="00590D07"/>
    <w:rsid w:val="00610202"/>
    <w:rsid w:val="006A7D4C"/>
    <w:rsid w:val="007107DC"/>
    <w:rsid w:val="0073026D"/>
    <w:rsid w:val="00784D58"/>
    <w:rsid w:val="00803612"/>
    <w:rsid w:val="008D6863"/>
    <w:rsid w:val="00996576"/>
    <w:rsid w:val="00AB45A0"/>
    <w:rsid w:val="00B86B75"/>
    <w:rsid w:val="00BC48D5"/>
    <w:rsid w:val="00C36279"/>
    <w:rsid w:val="00C55652"/>
    <w:rsid w:val="00E315A3"/>
    <w:rsid w:val="00EA6A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69FD2C"/>
  <w15:docId w15:val="{1833D7C7-E639-4E2C-8882-35A2810E7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link w:val="Ttulo7Char"/>
    <w:uiPriority w:val="9"/>
    <w:unhideWhenUsed/>
    <w:qFormat/>
    <w:rsid w:val="0061020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link w:val="Ttulo8Char"/>
    <w:uiPriority w:val="9"/>
    <w:unhideWhenUsed/>
    <w:qFormat/>
    <w:rsid w:val="0061020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link w:val="Ttulo9Char"/>
    <w:uiPriority w:val="9"/>
    <w:unhideWhenUsed/>
    <w:qFormat/>
    <w:rsid w:val="0061020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tulo7Char">
    <w:name w:val="Título 7 Char"/>
    <w:basedOn w:val="Fontepargpadro"/>
    <w:link w:val="Ttulo7"/>
    <w:uiPriority w:val="9"/>
    <w:rsid w:val="00610202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Ttulo8Char">
    <w:name w:val="Título 8 Char"/>
    <w:basedOn w:val="Fontepargpadro"/>
    <w:link w:val="Ttulo8"/>
    <w:uiPriority w:val="9"/>
    <w:rsid w:val="00610202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Ttulo9Char">
    <w:name w:val="Título 9 Char"/>
    <w:basedOn w:val="Fontepargpadro"/>
    <w:link w:val="Ttulo9"/>
    <w:uiPriority w:val="9"/>
    <w:rsid w:val="00610202"/>
    <w:rPr>
      <w:rFonts w:asciiTheme="majorHAnsi" w:eastAsiaTheme="majorEastAsia" w:hAnsiTheme="majorHAnsi" w:cstheme="majorBidi"/>
      <w:color w:val="4F81BD" w:themeColor="accent1"/>
    </w:rPr>
  </w:style>
  <w:style w:type="table" w:customStyle="1" w:styleId="Table">
    <w:name w:val="Table"/>
    <w:semiHidden/>
    <w:unhideWhenUsed/>
    <w:qFormat/>
    <w:rsid w:val="00610202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aptionedFigure">
    <w:name w:val="Captioned Figure"/>
    <w:basedOn w:val="Figure"/>
    <w:rsid w:val="00610202"/>
    <w:pPr>
      <w:keepNext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90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3</Pages>
  <Words>9343</Words>
  <Characters>50454</Characters>
  <Application>Microsoft Office Word</Application>
  <DocSecurity>0</DocSecurity>
  <Lines>420</Lines>
  <Paragraphs>1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ilei</vt:lpstr>
    </vt:vector>
  </TitlesOfParts>
  <Company/>
  <LinksUpToDate>false</LinksUpToDate>
  <CharactersWithSpaces>59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lei</dc:title>
  <dc:subject/>
  <dc:creator>Edilei Rodrigues de Lames</dc:creator>
  <cp:keywords/>
  <dc:description/>
  <cp:lastModifiedBy>Edilei Rodrigues de Lames</cp:lastModifiedBy>
  <cp:revision>1</cp:revision>
  <dcterms:created xsi:type="dcterms:W3CDTF">2021-03-18T00:08:00Z</dcterms:created>
  <dcterms:modified xsi:type="dcterms:W3CDTF">2023-07-30T17:54:00Z</dcterms:modified>
</cp:coreProperties>
</file>